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E10BB" w:rsidRPr="005136F1" w:rsidRDefault="002E401E" w:rsidP="00A712DC">
      <w:pPr>
        <w:pStyle w:val="Title"/>
        <w:ind w:left="1" w:hanging="3"/>
        <w:rPr>
          <w:rFonts w:ascii="Times New Roman" w:hAnsi="Times New Roman"/>
          <w:sz w:val="32"/>
          <w:szCs w:val="32"/>
        </w:rPr>
      </w:pPr>
      <w:bookmarkStart w:id="0" w:name="_heading=h.gjdgxs" w:colFirst="0" w:colLast="0"/>
      <w:bookmarkEnd w:id="0"/>
      <w:r w:rsidRPr="005136F1">
        <w:rPr>
          <w:rFonts w:ascii="Times New Roman" w:hAnsi="Times New Roman"/>
          <w:sz w:val="32"/>
          <w:szCs w:val="32"/>
        </w:rPr>
        <w:t>LAPORAN AKHIR</w:t>
      </w:r>
    </w:p>
    <w:p w14:paraId="00000002" w14:textId="77777777" w:rsidR="002E10BB" w:rsidRPr="005136F1" w:rsidRDefault="002E401E" w:rsidP="00A712DC">
      <w:pPr>
        <w:pStyle w:val="Title"/>
        <w:ind w:left="1" w:hanging="3"/>
        <w:rPr>
          <w:rFonts w:ascii="Times New Roman" w:hAnsi="Times New Roman"/>
          <w:sz w:val="32"/>
          <w:szCs w:val="32"/>
        </w:rPr>
      </w:pPr>
      <w:bookmarkStart w:id="1" w:name="_heading=h.tmuvk95a78kp" w:colFirst="0" w:colLast="0"/>
      <w:bookmarkEnd w:id="1"/>
      <w:r w:rsidRPr="005136F1">
        <w:rPr>
          <w:rFonts w:ascii="Times New Roman" w:hAnsi="Times New Roman"/>
          <w:sz w:val="32"/>
          <w:szCs w:val="32"/>
        </w:rPr>
        <w:t>MAGANG &amp; STUDI INDEPENDEN BERSERTIFIKAT</w:t>
      </w:r>
    </w:p>
    <w:bookmarkStart w:id="2" w:name="_heading=h.30j0zll" w:colFirst="0" w:colLast="0"/>
    <w:bookmarkEnd w:id="2"/>
    <w:p w14:paraId="7BF79EEC" w14:textId="4C42C67E" w:rsidR="001F7E16" w:rsidRPr="005136F1" w:rsidRDefault="00196837" w:rsidP="00A712DC">
      <w:pPr>
        <w:pStyle w:val="Title"/>
        <w:ind w:left="1" w:hanging="3"/>
        <w:rPr>
          <w:rFonts w:ascii="Times New Roman" w:hAnsi="Times New Roman"/>
        </w:rPr>
      </w:pPr>
      <w:sdt>
        <w:sdtPr>
          <w:rPr>
            <w:rFonts w:ascii="Times New Roman" w:hAnsi="Times New Roman"/>
            <w:sz w:val="28"/>
            <w:szCs w:val="28"/>
          </w:rPr>
          <w:tag w:val="goog_rdk_0"/>
          <w:id w:val="1751150954"/>
        </w:sdtPr>
        <w:sdtEndPr>
          <w:rPr>
            <w:sz w:val="24"/>
            <w:szCs w:val="24"/>
          </w:rPr>
        </w:sdtEndPr>
        <w:sdtContent>
          <w:bookmarkStart w:id="3" w:name="_heading=h.1fob9te" w:colFirst="0" w:colLast="0"/>
          <w:bookmarkEnd w:id="3"/>
          <w:r w:rsidR="009536CD" w:rsidRPr="005136F1">
            <w:rPr>
              <w:rFonts w:ascii="Times New Roman" w:hAnsi="Times New Roman"/>
              <w:sz w:val="32"/>
              <w:szCs w:val="32"/>
              <w:shd w:val="clear" w:color="auto" w:fill="FFFFFF"/>
            </w:rPr>
            <w:t>PENGEMBANG MACHINE LEARNING DAN FRONT-END WEB</w:t>
          </w:r>
        </w:sdtContent>
      </w:sdt>
    </w:p>
    <w:p w14:paraId="00000008" w14:textId="4D63B61A" w:rsidR="002E10BB" w:rsidRPr="005136F1" w:rsidRDefault="002E401E" w:rsidP="00A712DC">
      <w:pPr>
        <w:pStyle w:val="Title"/>
        <w:ind w:left="1" w:hanging="3"/>
        <w:rPr>
          <w:rFonts w:ascii="Times New Roman" w:hAnsi="Times New Roman"/>
        </w:rPr>
      </w:pPr>
      <w:r w:rsidRPr="005136F1">
        <w:rPr>
          <w:rFonts w:ascii="Times New Roman" w:hAnsi="Times New Roman"/>
          <w:sz w:val="32"/>
          <w:szCs w:val="32"/>
        </w:rPr>
        <w:t>di PT Presentologics</w:t>
      </w:r>
    </w:p>
    <w:p w14:paraId="00000009" w14:textId="77777777" w:rsidR="002E10BB" w:rsidRPr="005136F1" w:rsidRDefault="002E401E" w:rsidP="00A712DC">
      <w:pPr>
        <w:spacing w:before="120" w:after="60"/>
        <w:ind w:left="0" w:hanging="2"/>
        <w:jc w:val="center"/>
      </w:pPr>
      <w:r w:rsidRPr="005136F1">
        <w:t>Diajukan untuk memenuhi persyaratan kelulusan</w:t>
      </w:r>
    </w:p>
    <w:p w14:paraId="528DAF65" w14:textId="77777777" w:rsidR="009536CD" w:rsidRPr="005136F1" w:rsidRDefault="002E401E" w:rsidP="00A712DC">
      <w:pPr>
        <w:spacing w:before="120" w:after="60"/>
        <w:ind w:left="0" w:hanging="2"/>
        <w:jc w:val="center"/>
      </w:pPr>
      <w:r w:rsidRPr="005136F1">
        <w:t>Program MSIB MBKM</w:t>
      </w:r>
    </w:p>
    <w:p w14:paraId="0000000B" w14:textId="738BBAE4" w:rsidR="002E10BB" w:rsidRPr="005136F1" w:rsidRDefault="002E401E" w:rsidP="00A712DC">
      <w:pPr>
        <w:spacing w:before="120" w:after="60"/>
        <w:ind w:left="0" w:hanging="2"/>
        <w:jc w:val="center"/>
      </w:pPr>
      <w:r w:rsidRPr="005136F1">
        <w:t>oleh :</w:t>
      </w:r>
    </w:p>
    <w:p w14:paraId="0000000F" w14:textId="0E93DFE6" w:rsidR="002E10BB" w:rsidRPr="005136F1" w:rsidRDefault="001F7E16" w:rsidP="00A712DC">
      <w:pPr>
        <w:spacing w:before="60" w:after="60"/>
        <w:ind w:left="0" w:hanging="2"/>
        <w:jc w:val="center"/>
        <w:rPr>
          <w:sz w:val="22"/>
          <w:szCs w:val="22"/>
        </w:rPr>
      </w:pPr>
      <w:r w:rsidRPr="005136F1">
        <w:t>Farel Arden/ 001201900068</w:t>
      </w:r>
    </w:p>
    <w:p w14:paraId="00000011" w14:textId="09BA9688" w:rsidR="002E10BB" w:rsidRPr="005136F1" w:rsidRDefault="009536CD" w:rsidP="00A712DC">
      <w:pPr>
        <w:spacing w:before="60" w:after="60"/>
        <w:ind w:left="0" w:hanging="2"/>
        <w:jc w:val="center"/>
      </w:pPr>
      <w:r w:rsidRPr="005136F1">
        <w:rPr>
          <w:noProof/>
        </w:rPr>
        <w:drawing>
          <wp:inline distT="0" distB="0" distL="0" distR="0" wp14:anchorId="562D94C1" wp14:editId="2DB0968B">
            <wp:extent cx="2636520" cy="2857500"/>
            <wp:effectExtent l="0" t="0" r="0" b="0"/>
            <wp:docPr id="1" name="Picture 1" descr="Presiden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ident University - Wikiped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6520" cy="2857500"/>
                    </a:xfrm>
                    <a:prstGeom prst="rect">
                      <a:avLst/>
                    </a:prstGeom>
                    <a:noFill/>
                    <a:ln>
                      <a:noFill/>
                    </a:ln>
                  </pic:spPr>
                </pic:pic>
              </a:graphicData>
            </a:graphic>
          </wp:inline>
        </w:drawing>
      </w:r>
    </w:p>
    <w:p w14:paraId="56D06B60" w14:textId="77777777" w:rsidR="009536CD" w:rsidRPr="005136F1" w:rsidRDefault="009536CD" w:rsidP="00A712DC">
      <w:pPr>
        <w:spacing w:before="60" w:after="60"/>
        <w:ind w:left="1" w:hanging="3"/>
        <w:jc w:val="center"/>
        <w:rPr>
          <w:rFonts w:eastAsia="Arial"/>
          <w:b/>
          <w:sz w:val="28"/>
          <w:szCs w:val="28"/>
        </w:rPr>
      </w:pPr>
      <w:bookmarkStart w:id="4" w:name="_heading=h.3znysh7" w:colFirst="0" w:colLast="0"/>
      <w:bookmarkEnd w:id="4"/>
      <w:r w:rsidRPr="005136F1">
        <w:rPr>
          <w:rFonts w:eastAsia="Arial"/>
          <w:b/>
          <w:sz w:val="28"/>
          <w:szCs w:val="28"/>
        </w:rPr>
        <w:t>Information Technology</w:t>
      </w:r>
    </w:p>
    <w:p w14:paraId="14B416B2" w14:textId="77777777" w:rsidR="009536CD" w:rsidRPr="005136F1" w:rsidRDefault="009536CD" w:rsidP="00A712DC">
      <w:pPr>
        <w:spacing w:before="60" w:after="60"/>
        <w:ind w:left="1" w:hanging="3"/>
        <w:jc w:val="center"/>
        <w:rPr>
          <w:rFonts w:eastAsia="Arial"/>
          <w:sz w:val="28"/>
          <w:szCs w:val="28"/>
        </w:rPr>
      </w:pPr>
      <w:r w:rsidRPr="005136F1">
        <w:rPr>
          <w:rFonts w:eastAsia="Arial"/>
          <w:b/>
          <w:sz w:val="28"/>
          <w:szCs w:val="28"/>
        </w:rPr>
        <w:t>President University</w:t>
      </w:r>
    </w:p>
    <w:p w14:paraId="5BD775D1" w14:textId="77777777" w:rsidR="009536CD" w:rsidRPr="005136F1" w:rsidRDefault="009536CD" w:rsidP="00A712DC">
      <w:pPr>
        <w:spacing w:before="60" w:after="60"/>
        <w:ind w:left="1" w:hanging="3"/>
        <w:jc w:val="center"/>
        <w:rPr>
          <w:rFonts w:eastAsia="Arial"/>
          <w:sz w:val="28"/>
          <w:szCs w:val="28"/>
        </w:rPr>
        <w:sectPr w:rsidR="009536CD" w:rsidRPr="005136F1">
          <w:footerReference w:type="first" r:id="rId10"/>
          <w:pgSz w:w="11906" w:h="16838"/>
          <w:pgMar w:top="2268" w:right="1701" w:bottom="1701" w:left="2268" w:header="720" w:footer="720" w:gutter="0"/>
          <w:pgNumType w:start="1"/>
          <w:cols w:space="720"/>
        </w:sectPr>
      </w:pPr>
      <w:r w:rsidRPr="005136F1">
        <w:rPr>
          <w:rFonts w:eastAsia="Arial"/>
          <w:b/>
          <w:sz w:val="28"/>
          <w:szCs w:val="28"/>
        </w:rPr>
        <w:t xml:space="preserve">2021 </w:t>
      </w:r>
    </w:p>
    <w:p w14:paraId="00000014" w14:textId="052DA908" w:rsidR="002E10BB" w:rsidRPr="005136F1" w:rsidRDefault="002E401E" w:rsidP="00A712DC">
      <w:pPr>
        <w:pStyle w:val="Title"/>
        <w:ind w:left="0" w:hanging="2"/>
        <w:rPr>
          <w:rFonts w:ascii="Times New Roman" w:hAnsi="Times New Roman"/>
        </w:rPr>
      </w:pPr>
      <w:r w:rsidRPr="005136F1">
        <w:rPr>
          <w:rFonts w:ascii="Times New Roman" w:hAnsi="Times New Roman"/>
        </w:rPr>
        <w:lastRenderedPageBreak/>
        <w:t>Lembar Pengesahan</w:t>
      </w:r>
    </w:p>
    <w:p w14:paraId="4E8D4631" w14:textId="77777777" w:rsidR="009536CD" w:rsidRPr="005136F1" w:rsidRDefault="009536CD" w:rsidP="00A712DC">
      <w:pPr>
        <w:spacing w:before="60" w:after="60"/>
        <w:ind w:left="0" w:hanging="2"/>
        <w:jc w:val="center"/>
        <w:rPr>
          <w:rFonts w:eastAsia="Arial"/>
          <w:b/>
        </w:rPr>
      </w:pPr>
      <w:r w:rsidRPr="005136F1">
        <w:rPr>
          <w:rFonts w:eastAsia="Arial"/>
          <w:b/>
        </w:rPr>
        <w:t>Information Technology</w:t>
      </w:r>
    </w:p>
    <w:p w14:paraId="1CCAAACF" w14:textId="77777777" w:rsidR="009536CD" w:rsidRPr="005136F1" w:rsidRDefault="009536CD" w:rsidP="00A712DC">
      <w:pPr>
        <w:spacing w:before="60" w:after="60"/>
        <w:ind w:left="0" w:hanging="2"/>
        <w:jc w:val="center"/>
        <w:rPr>
          <w:rFonts w:eastAsia="Arial"/>
        </w:rPr>
      </w:pPr>
      <w:r w:rsidRPr="005136F1">
        <w:rPr>
          <w:rFonts w:eastAsia="Arial"/>
          <w:b/>
        </w:rPr>
        <w:t>President University</w:t>
      </w:r>
    </w:p>
    <w:p w14:paraId="00000015" w14:textId="3FB3B77A" w:rsidR="002E10BB" w:rsidRPr="005136F1" w:rsidRDefault="002E401E" w:rsidP="00A712DC">
      <w:pPr>
        <w:pBdr>
          <w:top w:val="nil"/>
          <w:left w:val="nil"/>
          <w:bottom w:val="nil"/>
          <w:right w:val="nil"/>
          <w:between w:val="nil"/>
        </w:pBdr>
        <w:spacing w:before="240" w:after="60"/>
        <w:ind w:left="0" w:hanging="2"/>
        <w:jc w:val="center"/>
        <w:rPr>
          <w:rFonts w:eastAsia="Arial"/>
          <w:b/>
          <w:highlight w:val="yellow"/>
        </w:rPr>
      </w:pPr>
      <w:r w:rsidRPr="005136F1">
        <w:rPr>
          <w:rFonts w:eastAsia="Arial"/>
          <w:b/>
        </w:rPr>
        <w:t xml:space="preserve">STUDI INDEPENDEN </w:t>
      </w:r>
      <w:sdt>
        <w:sdtPr>
          <w:tag w:val="goog_rdk_1"/>
          <w:id w:val="10967385"/>
        </w:sdtPr>
        <w:sdtEndPr/>
        <w:sdtContent>
          <w:sdt>
            <w:sdtPr>
              <w:rPr>
                <w:sz w:val="28"/>
                <w:szCs w:val="28"/>
              </w:rPr>
              <w:tag w:val="goog_rdk_0"/>
              <w:id w:val="-1722809852"/>
            </w:sdtPr>
            <w:sdtEndPr>
              <w:rPr>
                <w:b/>
                <w:bCs/>
                <w:sz w:val="20"/>
                <w:szCs w:val="20"/>
              </w:rPr>
            </w:sdtEndPr>
            <w:sdtContent>
              <w:r w:rsidR="009536CD" w:rsidRPr="005136F1">
                <w:rPr>
                  <w:b/>
                  <w:bCs/>
                  <w:shd w:val="clear" w:color="auto" w:fill="FFFFFF"/>
                </w:rPr>
                <w:t>PENGEMBANG MACHINE LEARNING DAN FRONT-END WEB</w:t>
              </w:r>
            </w:sdtContent>
          </w:sdt>
        </w:sdtContent>
      </w:sdt>
    </w:p>
    <w:p w14:paraId="00000016" w14:textId="77777777" w:rsidR="002E10BB" w:rsidRPr="005136F1" w:rsidRDefault="002E401E" w:rsidP="00A712DC">
      <w:pPr>
        <w:pBdr>
          <w:top w:val="nil"/>
          <w:left w:val="nil"/>
          <w:bottom w:val="nil"/>
          <w:right w:val="nil"/>
          <w:between w:val="nil"/>
        </w:pBdr>
        <w:spacing w:before="240" w:after="60"/>
        <w:ind w:left="0" w:hanging="2"/>
        <w:jc w:val="center"/>
        <w:rPr>
          <w:rFonts w:eastAsia="Arial"/>
          <w:b/>
        </w:rPr>
      </w:pPr>
      <w:r w:rsidRPr="005136F1">
        <w:rPr>
          <w:rFonts w:eastAsia="Arial"/>
          <w:b/>
        </w:rPr>
        <w:t>di PT Presentologics</w:t>
      </w:r>
    </w:p>
    <w:p w14:paraId="00000017" w14:textId="77777777" w:rsidR="002E10BB" w:rsidRPr="005136F1" w:rsidRDefault="002E10BB" w:rsidP="00A712DC">
      <w:pPr>
        <w:ind w:left="0" w:hanging="2"/>
      </w:pPr>
    </w:p>
    <w:p w14:paraId="0000001B" w14:textId="77777777" w:rsidR="002E10BB" w:rsidRPr="005136F1" w:rsidRDefault="002E10BB" w:rsidP="00A712DC">
      <w:pPr>
        <w:spacing w:before="120" w:after="60"/>
        <w:ind w:left="0" w:hanging="2"/>
        <w:jc w:val="center"/>
      </w:pPr>
    </w:p>
    <w:p w14:paraId="0000001C" w14:textId="77777777" w:rsidR="002E10BB" w:rsidRPr="005136F1" w:rsidRDefault="002E401E" w:rsidP="00A712DC">
      <w:pPr>
        <w:spacing w:before="120" w:after="60"/>
        <w:ind w:left="0" w:hanging="2"/>
        <w:jc w:val="center"/>
      </w:pPr>
      <w:r w:rsidRPr="005136F1">
        <w:t>oleh :</w:t>
      </w:r>
    </w:p>
    <w:p w14:paraId="22B4E898" w14:textId="77777777" w:rsidR="009536CD" w:rsidRPr="005136F1" w:rsidRDefault="009536CD" w:rsidP="00A712DC">
      <w:pPr>
        <w:spacing w:before="60" w:after="60"/>
        <w:ind w:left="0" w:hanging="2"/>
        <w:jc w:val="center"/>
      </w:pPr>
      <w:r w:rsidRPr="005136F1">
        <w:t>Farel Arden/ 001201900068</w:t>
      </w:r>
    </w:p>
    <w:p w14:paraId="0000001F" w14:textId="77777777" w:rsidR="002E10BB" w:rsidRPr="005136F1" w:rsidRDefault="002E401E" w:rsidP="00A712DC">
      <w:pPr>
        <w:spacing w:before="720" w:after="60"/>
        <w:ind w:left="0" w:hanging="2"/>
      </w:pPr>
      <w:r w:rsidRPr="005136F1">
        <w:t>disetujui dan disahkan sebagai</w:t>
      </w:r>
    </w:p>
    <w:p w14:paraId="00000020" w14:textId="77777777" w:rsidR="002E10BB" w:rsidRPr="005136F1" w:rsidRDefault="002E401E" w:rsidP="00A712DC">
      <w:pPr>
        <w:spacing w:after="60"/>
        <w:ind w:left="0" w:hanging="2"/>
      </w:pPr>
      <w:r w:rsidRPr="005136F1">
        <w:t>Laporan Studi Independen Bersertifikat Kampus Merdeka</w:t>
      </w:r>
    </w:p>
    <w:p w14:paraId="00000021" w14:textId="77777777" w:rsidR="002E10BB" w:rsidRPr="005136F1" w:rsidRDefault="002E10BB" w:rsidP="00A712DC">
      <w:pPr>
        <w:ind w:left="0" w:hanging="2"/>
      </w:pPr>
    </w:p>
    <w:p w14:paraId="00000022" w14:textId="77777777" w:rsidR="002E10BB" w:rsidRPr="005136F1" w:rsidRDefault="002E10BB" w:rsidP="00A712DC">
      <w:pPr>
        <w:ind w:left="0" w:hanging="2"/>
      </w:pPr>
    </w:p>
    <w:p w14:paraId="00000023" w14:textId="77777777" w:rsidR="002E10BB" w:rsidRPr="005136F1" w:rsidRDefault="002E10BB" w:rsidP="00A712DC">
      <w:pPr>
        <w:ind w:left="0" w:hanging="2"/>
      </w:pPr>
    </w:p>
    <w:p w14:paraId="00000024" w14:textId="02238399" w:rsidR="002E10BB" w:rsidRPr="005136F1" w:rsidRDefault="00AF4101" w:rsidP="00A712DC">
      <w:pPr>
        <w:ind w:left="0" w:hanging="2"/>
      </w:pPr>
      <w:r>
        <w:t>Cikarang, 13/1/2022</w:t>
      </w:r>
      <w:r w:rsidR="002E401E" w:rsidRPr="005136F1">
        <w:tab/>
      </w:r>
      <w:r w:rsidR="002E401E" w:rsidRPr="005136F1">
        <w:tab/>
      </w:r>
      <w:r w:rsidR="002E401E" w:rsidRPr="005136F1">
        <w:tab/>
      </w:r>
      <w:r w:rsidR="002E401E" w:rsidRPr="005136F1">
        <w:tab/>
      </w:r>
    </w:p>
    <w:p w14:paraId="00000025" w14:textId="77777777" w:rsidR="002E10BB" w:rsidRPr="005136F1" w:rsidRDefault="002E401E" w:rsidP="00A712DC">
      <w:pPr>
        <w:ind w:left="0" w:hanging="2"/>
      </w:pPr>
      <w:r w:rsidRPr="005136F1">
        <w:t xml:space="preserve">Pembimbing Studi Independen </w:t>
      </w:r>
    </w:p>
    <w:p w14:paraId="049DF9A4" w14:textId="77777777" w:rsidR="009536CD" w:rsidRPr="005136F1" w:rsidRDefault="009536CD" w:rsidP="00A712DC">
      <w:pPr>
        <w:spacing w:before="60" w:after="60"/>
        <w:ind w:left="0" w:hanging="2"/>
        <w:rPr>
          <w:rFonts w:eastAsia="Arial"/>
          <w:bCs/>
        </w:rPr>
      </w:pPr>
      <w:r w:rsidRPr="005136F1">
        <w:rPr>
          <w:rFonts w:eastAsia="Arial"/>
          <w:bCs/>
        </w:rPr>
        <w:t>Information Technology</w:t>
      </w:r>
    </w:p>
    <w:p w14:paraId="3B7ECD70" w14:textId="77777777" w:rsidR="009536CD" w:rsidRPr="005136F1" w:rsidRDefault="009536CD" w:rsidP="00A712DC">
      <w:pPr>
        <w:spacing w:before="60" w:after="60"/>
        <w:ind w:left="0" w:hanging="2"/>
        <w:rPr>
          <w:rFonts w:eastAsia="Arial"/>
          <w:bCs/>
        </w:rPr>
      </w:pPr>
      <w:r w:rsidRPr="005136F1">
        <w:rPr>
          <w:rFonts w:eastAsia="Arial"/>
          <w:bCs/>
        </w:rPr>
        <w:t>President University</w:t>
      </w:r>
    </w:p>
    <w:p w14:paraId="00000026" w14:textId="772C96B1" w:rsidR="002E10BB" w:rsidRPr="005136F1" w:rsidRDefault="002E401E" w:rsidP="00A712DC">
      <w:pPr>
        <w:ind w:left="0" w:hanging="2"/>
      </w:pPr>
      <w:r w:rsidRPr="005136F1">
        <w:tab/>
      </w:r>
      <w:r w:rsidRPr="005136F1">
        <w:tab/>
      </w:r>
      <w:r w:rsidRPr="005136F1">
        <w:tab/>
      </w:r>
    </w:p>
    <w:p w14:paraId="00000027" w14:textId="77777777" w:rsidR="002E10BB" w:rsidRPr="005136F1" w:rsidRDefault="002E10BB" w:rsidP="00A712DC">
      <w:pPr>
        <w:ind w:left="0" w:hanging="2"/>
      </w:pPr>
    </w:p>
    <w:p w14:paraId="00000028" w14:textId="77777777" w:rsidR="002E10BB" w:rsidRPr="005136F1" w:rsidRDefault="002E10BB" w:rsidP="00A712DC">
      <w:pPr>
        <w:ind w:left="0" w:hanging="2"/>
      </w:pPr>
    </w:p>
    <w:p w14:paraId="00000029" w14:textId="77777777" w:rsidR="002E10BB" w:rsidRPr="005136F1" w:rsidRDefault="002E10BB" w:rsidP="00A712DC">
      <w:pPr>
        <w:ind w:left="0" w:hanging="2"/>
      </w:pPr>
    </w:p>
    <w:p w14:paraId="155701A9" w14:textId="77777777" w:rsidR="009536CD" w:rsidRPr="005136F1" w:rsidRDefault="009536CD" w:rsidP="00A712DC">
      <w:pPr>
        <w:ind w:left="0" w:hanging="2"/>
        <w:rPr>
          <w:u w:val="single"/>
        </w:rPr>
      </w:pPr>
      <w:r w:rsidRPr="005136F1">
        <w:rPr>
          <w:u w:val="single"/>
        </w:rPr>
        <w:t>Nur Hadisukmana, M.Sc</w:t>
      </w:r>
    </w:p>
    <w:p w14:paraId="45E773C1" w14:textId="1C517936" w:rsidR="009536CD" w:rsidRPr="005136F1" w:rsidRDefault="009536CD" w:rsidP="00A712DC">
      <w:pPr>
        <w:ind w:left="0" w:hanging="2"/>
      </w:pPr>
      <w:r w:rsidRPr="005136F1">
        <w:t>NIP: 0423076302</w:t>
      </w:r>
    </w:p>
    <w:p w14:paraId="7CA3DA9D" w14:textId="77777777" w:rsidR="004C64FE" w:rsidRPr="005136F1" w:rsidRDefault="004C64FE" w:rsidP="00A712DC">
      <w:pPr>
        <w:ind w:left="0" w:hanging="2"/>
      </w:pPr>
    </w:p>
    <w:p w14:paraId="0000002D" w14:textId="60B4A073" w:rsidR="002E10BB" w:rsidRPr="005136F1" w:rsidRDefault="002E401E" w:rsidP="00A712DC">
      <w:pPr>
        <w:ind w:left="0" w:hanging="2"/>
        <w:jc w:val="center"/>
        <w:rPr>
          <w:b/>
        </w:rPr>
      </w:pPr>
      <w:r w:rsidRPr="005136F1">
        <w:rPr>
          <w:b/>
        </w:rPr>
        <w:lastRenderedPageBreak/>
        <w:t>Lembar Pengesahan</w:t>
      </w:r>
    </w:p>
    <w:p w14:paraId="0000002E" w14:textId="669E6D5B" w:rsidR="002E10BB" w:rsidRPr="005136F1" w:rsidRDefault="002E401E" w:rsidP="00A712DC">
      <w:pPr>
        <w:pBdr>
          <w:top w:val="nil"/>
          <w:left w:val="nil"/>
          <w:bottom w:val="nil"/>
          <w:right w:val="nil"/>
          <w:between w:val="nil"/>
        </w:pBdr>
        <w:spacing w:before="240" w:after="60"/>
        <w:ind w:left="0" w:hanging="2"/>
        <w:jc w:val="center"/>
        <w:rPr>
          <w:rFonts w:eastAsia="Arial"/>
          <w:b/>
          <w:highlight w:val="yellow"/>
        </w:rPr>
      </w:pPr>
      <w:r w:rsidRPr="005136F1">
        <w:rPr>
          <w:rFonts w:eastAsia="Arial"/>
          <w:b/>
        </w:rPr>
        <w:t xml:space="preserve">STUDI INDEPENDEN </w:t>
      </w:r>
      <w:sdt>
        <w:sdtPr>
          <w:rPr>
            <w:b/>
          </w:rPr>
          <w:tag w:val="goog_rdk_2"/>
          <w:id w:val="1331955398"/>
        </w:sdtPr>
        <w:sdtEndPr/>
        <w:sdtContent>
          <w:r w:rsidR="009536CD" w:rsidRPr="005136F1">
            <w:rPr>
              <w:b/>
              <w:shd w:val="clear" w:color="auto" w:fill="FFFFFF"/>
            </w:rPr>
            <w:t>PENGEMBANG MACHINE LEARNING DAN FRONT-END WEB</w:t>
          </w:r>
        </w:sdtContent>
      </w:sdt>
    </w:p>
    <w:p w14:paraId="00000031" w14:textId="5DC48BA5" w:rsidR="002E10BB" w:rsidRPr="005136F1" w:rsidRDefault="002E401E" w:rsidP="00A712DC">
      <w:pPr>
        <w:pBdr>
          <w:top w:val="nil"/>
          <w:left w:val="nil"/>
          <w:bottom w:val="nil"/>
          <w:right w:val="nil"/>
          <w:between w:val="nil"/>
        </w:pBdr>
        <w:spacing w:before="240" w:after="60"/>
        <w:ind w:left="0" w:hanging="2"/>
        <w:jc w:val="center"/>
      </w:pPr>
      <w:r w:rsidRPr="005136F1">
        <w:rPr>
          <w:rFonts w:eastAsia="Arial"/>
          <w:b/>
        </w:rPr>
        <w:t>di PT Presentologics</w:t>
      </w:r>
    </w:p>
    <w:p w14:paraId="00000032" w14:textId="77777777" w:rsidR="002E10BB" w:rsidRPr="005136F1" w:rsidRDefault="002E10BB" w:rsidP="00A712DC">
      <w:pPr>
        <w:ind w:left="0" w:hanging="2"/>
      </w:pPr>
    </w:p>
    <w:p w14:paraId="00000033" w14:textId="77777777" w:rsidR="002E10BB" w:rsidRPr="005136F1" w:rsidRDefault="002E10BB" w:rsidP="00A712DC">
      <w:pPr>
        <w:ind w:left="0" w:hanging="2"/>
      </w:pPr>
    </w:p>
    <w:p w14:paraId="00000034" w14:textId="77777777" w:rsidR="002E10BB" w:rsidRPr="005136F1" w:rsidRDefault="002E401E" w:rsidP="00A712DC">
      <w:pPr>
        <w:spacing w:before="120" w:after="60"/>
        <w:ind w:left="0" w:hanging="2"/>
      </w:pPr>
      <w:r w:rsidRPr="005136F1">
        <w:t>oleh :</w:t>
      </w:r>
    </w:p>
    <w:p w14:paraId="760B4BFE" w14:textId="77777777" w:rsidR="009536CD" w:rsidRPr="005136F1" w:rsidRDefault="009536CD" w:rsidP="00A712DC">
      <w:pPr>
        <w:spacing w:before="60" w:after="60"/>
        <w:ind w:left="0" w:hanging="2"/>
      </w:pPr>
      <w:r w:rsidRPr="005136F1">
        <w:t>Farel Arden/ 001201900068</w:t>
      </w:r>
    </w:p>
    <w:p w14:paraId="00000036" w14:textId="77777777" w:rsidR="002E10BB" w:rsidRPr="005136F1" w:rsidRDefault="002E10BB" w:rsidP="00A712DC">
      <w:pPr>
        <w:ind w:left="0" w:hanging="2"/>
      </w:pPr>
    </w:p>
    <w:p w14:paraId="00000037" w14:textId="77777777" w:rsidR="002E10BB" w:rsidRPr="005136F1" w:rsidRDefault="002E401E" w:rsidP="00A712DC">
      <w:pPr>
        <w:spacing w:before="720" w:after="60"/>
        <w:ind w:left="0" w:hanging="2"/>
      </w:pPr>
      <w:r w:rsidRPr="005136F1">
        <w:t>disetujui dan disahkan sebagai</w:t>
      </w:r>
    </w:p>
    <w:p w14:paraId="00000038" w14:textId="77777777" w:rsidR="002E10BB" w:rsidRPr="005136F1" w:rsidRDefault="002E401E" w:rsidP="00A712DC">
      <w:pPr>
        <w:spacing w:after="60"/>
        <w:ind w:left="0" w:hanging="2"/>
      </w:pPr>
      <w:r w:rsidRPr="005136F1">
        <w:t>Laporan Studi Independen Bersertifikat Kampus Merdeka</w:t>
      </w:r>
    </w:p>
    <w:p w14:paraId="00000039" w14:textId="77777777" w:rsidR="002E10BB" w:rsidRPr="005136F1" w:rsidRDefault="002E10BB" w:rsidP="00A712DC">
      <w:pPr>
        <w:ind w:left="0" w:hanging="2"/>
      </w:pPr>
    </w:p>
    <w:p w14:paraId="0000003A" w14:textId="77777777" w:rsidR="002E10BB" w:rsidRPr="005136F1" w:rsidRDefault="002E10BB" w:rsidP="00A712DC">
      <w:pPr>
        <w:ind w:left="0" w:hanging="2"/>
      </w:pPr>
    </w:p>
    <w:p w14:paraId="0000003B" w14:textId="77777777" w:rsidR="002E10BB" w:rsidRPr="005136F1" w:rsidRDefault="002E10BB" w:rsidP="00A712DC">
      <w:pPr>
        <w:ind w:left="0" w:hanging="2"/>
      </w:pPr>
    </w:p>
    <w:p w14:paraId="0000003C" w14:textId="77777777" w:rsidR="002E10BB" w:rsidRPr="005136F1" w:rsidRDefault="002E10BB" w:rsidP="00A712DC">
      <w:pPr>
        <w:ind w:left="0" w:hanging="2"/>
      </w:pPr>
    </w:p>
    <w:p w14:paraId="0000003D" w14:textId="77777777" w:rsidR="002E10BB" w:rsidRPr="005136F1" w:rsidRDefault="002E10BB" w:rsidP="00A712DC">
      <w:pPr>
        <w:ind w:left="0" w:hanging="2"/>
      </w:pPr>
    </w:p>
    <w:p w14:paraId="0000003E" w14:textId="29299E6C" w:rsidR="002E10BB" w:rsidRPr="005136F1" w:rsidRDefault="002E401E" w:rsidP="00A712DC">
      <w:pPr>
        <w:ind w:left="0" w:hanging="2"/>
      </w:pPr>
      <w:r w:rsidRPr="005136F1">
        <w:t xml:space="preserve">Bandung, </w:t>
      </w:r>
      <w:r w:rsidRPr="005136F1">
        <w:rPr>
          <w:noProof/>
        </w:rPr>
        <w:drawing>
          <wp:anchor distT="114300" distB="114300" distL="114300" distR="114300" simplePos="0" relativeHeight="251655168" behindDoc="1" locked="0" layoutInCell="1" hidden="0" allowOverlap="1" wp14:anchorId="26622A43" wp14:editId="1EFC0450">
            <wp:simplePos x="0" y="0"/>
            <wp:positionH relativeFrom="column">
              <wp:posOffset>152400</wp:posOffset>
            </wp:positionH>
            <wp:positionV relativeFrom="paragraph">
              <wp:posOffset>171450</wp:posOffset>
            </wp:positionV>
            <wp:extent cx="2184082" cy="1479540"/>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184082" cy="1479540"/>
                    </a:xfrm>
                    <a:prstGeom prst="rect">
                      <a:avLst/>
                    </a:prstGeom>
                    <a:ln/>
                  </pic:spPr>
                </pic:pic>
              </a:graphicData>
            </a:graphic>
          </wp:anchor>
        </w:drawing>
      </w:r>
      <w:r w:rsidR="00AF4101">
        <w:t>13/1/2022</w:t>
      </w:r>
    </w:p>
    <w:p w14:paraId="0000003F" w14:textId="77777777" w:rsidR="002E10BB" w:rsidRPr="005136F1" w:rsidRDefault="002E401E" w:rsidP="00A712DC">
      <w:pPr>
        <w:ind w:left="0" w:hanging="2"/>
      </w:pPr>
      <w:r w:rsidRPr="005136F1">
        <w:t>Senior Education Program Manager</w:t>
      </w:r>
    </w:p>
    <w:p w14:paraId="00000040" w14:textId="77777777" w:rsidR="002E10BB" w:rsidRPr="005136F1" w:rsidRDefault="002E10BB" w:rsidP="00A712DC">
      <w:pPr>
        <w:ind w:left="0" w:hanging="2"/>
      </w:pPr>
    </w:p>
    <w:p w14:paraId="00000041" w14:textId="77777777" w:rsidR="002E10BB" w:rsidRPr="005136F1" w:rsidRDefault="002E10BB" w:rsidP="00A712DC">
      <w:pPr>
        <w:ind w:left="0" w:hanging="2"/>
      </w:pPr>
    </w:p>
    <w:p w14:paraId="00000042" w14:textId="77777777" w:rsidR="002E10BB" w:rsidRPr="005136F1" w:rsidRDefault="002E10BB" w:rsidP="00A712DC">
      <w:pPr>
        <w:ind w:left="0" w:hanging="2"/>
      </w:pPr>
    </w:p>
    <w:p w14:paraId="00000043" w14:textId="77777777" w:rsidR="002E10BB" w:rsidRPr="005136F1" w:rsidRDefault="002E401E" w:rsidP="00A712DC">
      <w:pPr>
        <w:ind w:left="0" w:hanging="2"/>
        <w:rPr>
          <w:b/>
          <w:u w:val="single"/>
        </w:rPr>
      </w:pPr>
      <w:r w:rsidRPr="005136F1">
        <w:rPr>
          <w:b/>
          <w:u w:val="single"/>
        </w:rPr>
        <w:t>Adrianus Yoza Aprilio</w:t>
      </w:r>
    </w:p>
    <w:p w14:paraId="00000044" w14:textId="77777777" w:rsidR="002E10BB" w:rsidRPr="005136F1" w:rsidRDefault="002E401E" w:rsidP="00A712DC">
      <w:pPr>
        <w:ind w:left="0" w:hanging="2"/>
      </w:pPr>
      <w:r w:rsidRPr="005136F1">
        <w:t>ID. 01032015004</w:t>
      </w:r>
    </w:p>
    <w:p w14:paraId="00000045" w14:textId="77777777" w:rsidR="002E10BB" w:rsidRPr="005136F1" w:rsidRDefault="002E10BB" w:rsidP="00A712DC">
      <w:pPr>
        <w:ind w:left="0" w:hanging="2"/>
      </w:pPr>
    </w:p>
    <w:p w14:paraId="00000046" w14:textId="582E13FA" w:rsidR="002E10BB" w:rsidRPr="005136F1" w:rsidRDefault="002E10BB" w:rsidP="00A712DC">
      <w:pPr>
        <w:ind w:left="0" w:hanging="2"/>
      </w:pPr>
    </w:p>
    <w:p w14:paraId="7AC15241" w14:textId="77777777" w:rsidR="004C64FE" w:rsidRPr="005136F1" w:rsidRDefault="004C64FE" w:rsidP="00A712DC">
      <w:pPr>
        <w:ind w:left="0" w:hanging="2"/>
      </w:pPr>
    </w:p>
    <w:p w14:paraId="00000047" w14:textId="4BAB8565" w:rsidR="002E10BB" w:rsidRPr="005136F1" w:rsidRDefault="002E401E" w:rsidP="00A712DC">
      <w:pPr>
        <w:pStyle w:val="Title"/>
        <w:ind w:left="0" w:hanging="2"/>
        <w:rPr>
          <w:rFonts w:ascii="Times New Roman" w:hAnsi="Times New Roman"/>
        </w:rPr>
      </w:pPr>
      <w:bookmarkStart w:id="5" w:name="_heading=h.tyjcwt" w:colFirst="0" w:colLast="0"/>
      <w:bookmarkEnd w:id="5"/>
      <w:r w:rsidRPr="005136F1">
        <w:rPr>
          <w:rFonts w:ascii="Times New Roman" w:hAnsi="Times New Roman"/>
        </w:rPr>
        <w:lastRenderedPageBreak/>
        <w:t>Abstraksi</w:t>
      </w:r>
    </w:p>
    <w:p w14:paraId="0E29430B" w14:textId="77777777" w:rsidR="00A96E82" w:rsidRPr="005136F1" w:rsidRDefault="00A96E82" w:rsidP="00A712DC">
      <w:pPr>
        <w:pStyle w:val="Title"/>
        <w:ind w:left="0" w:hanging="2"/>
        <w:jc w:val="both"/>
        <w:rPr>
          <w:rFonts w:ascii="Times New Roman" w:hAnsi="Times New Roman"/>
        </w:rPr>
      </w:pPr>
    </w:p>
    <w:p w14:paraId="37ADD673"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r w:rsidRPr="005136F1">
        <w:rPr>
          <w:shd w:val="clear" w:color="auto" w:fill="FFFFFF"/>
        </w:rPr>
        <w:t xml:space="preserve">Studi Independen Bersertifikat Pengembang </w:t>
      </w:r>
      <w:r w:rsidRPr="005136F1">
        <w:rPr>
          <w:i/>
          <w:iCs/>
          <w:shd w:val="clear" w:color="auto" w:fill="FFFFFF"/>
        </w:rPr>
        <w:t>Machine Learning</w:t>
      </w:r>
      <w:r w:rsidRPr="005136F1">
        <w:rPr>
          <w:shd w:val="clear" w:color="auto" w:fill="FFFFFF"/>
        </w:rPr>
        <w:t xml:space="preserve"> dan </w:t>
      </w:r>
      <w:r w:rsidRPr="005136F1">
        <w:rPr>
          <w:i/>
          <w:iCs/>
          <w:shd w:val="clear" w:color="auto" w:fill="FFFFFF"/>
        </w:rPr>
        <w:t>Front-End Web</w:t>
      </w:r>
      <w:r w:rsidRPr="005136F1">
        <w:rPr>
          <w:shd w:val="clear" w:color="auto" w:fill="FFFFFF"/>
        </w:rPr>
        <w:t xml:space="preserve"> merupakan salah satu program yang ditawarkan oleh PT. Presentologics yang ditujukan untuk menghasilkan talenta berstandar tinggi yang sesuai dengan standar Industri di bidang pengembangan machine learning dan Front-End Web. </w:t>
      </w:r>
    </w:p>
    <w:p w14:paraId="2308C207"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p>
    <w:p w14:paraId="220839F2" w14:textId="1BF396B9" w:rsidR="009536CD" w:rsidRPr="005136F1" w:rsidRDefault="009536CD" w:rsidP="00A712DC">
      <w:pPr>
        <w:pStyle w:val="NormalWeb"/>
        <w:spacing w:before="0" w:beforeAutospacing="0" w:after="0" w:afterAutospacing="0" w:line="360" w:lineRule="auto"/>
        <w:ind w:hanging="2"/>
        <w:jc w:val="both"/>
        <w:rPr>
          <w:shd w:val="clear" w:color="auto" w:fill="F6F8FA"/>
        </w:rPr>
      </w:pPr>
      <w:r w:rsidRPr="005136F1">
        <w:rPr>
          <w:shd w:val="clear" w:color="auto" w:fill="FFFFFF"/>
        </w:rPr>
        <w:t>PT Presentologics merupakan perusahaan yang hadir di Dicoding Space</w:t>
      </w:r>
      <w:r w:rsidRPr="005136F1">
        <w:t xml:space="preserve"> Jl. Batik Kumeli no 50, Bandung, Indonesia. Dicoding </w:t>
      </w:r>
      <w:r w:rsidR="0043692E" w:rsidRPr="005136F1">
        <w:t>menjadi platform edukasi teknologi terdepan yang mendorong akses literasi digital yang lebih luas untuk semua.</w:t>
      </w:r>
    </w:p>
    <w:p w14:paraId="30A3C39E" w14:textId="77777777" w:rsidR="009536CD" w:rsidRPr="005136F1" w:rsidRDefault="009536CD" w:rsidP="00A712DC">
      <w:pPr>
        <w:pStyle w:val="NormalWeb"/>
        <w:spacing w:before="0" w:beforeAutospacing="0" w:after="0" w:afterAutospacing="0" w:line="360" w:lineRule="auto"/>
        <w:ind w:hanging="2"/>
        <w:jc w:val="both"/>
        <w:rPr>
          <w:shd w:val="clear" w:color="auto" w:fill="FFFFFF"/>
        </w:rPr>
      </w:pPr>
    </w:p>
    <w:p w14:paraId="159461E9" w14:textId="77777777" w:rsidR="009536CD" w:rsidRPr="005136F1" w:rsidRDefault="009536CD" w:rsidP="00A712DC">
      <w:pPr>
        <w:pBdr>
          <w:top w:val="nil"/>
          <w:left w:val="nil"/>
          <w:bottom w:val="nil"/>
          <w:right w:val="nil"/>
          <w:between w:val="nil"/>
        </w:pBdr>
        <w:tabs>
          <w:tab w:val="center" w:pos="4153"/>
          <w:tab w:val="right" w:pos="8306"/>
        </w:tabs>
        <w:ind w:left="0" w:hanging="2"/>
      </w:pPr>
      <w:r w:rsidRPr="005136F1">
        <w:t xml:space="preserve">Pelaksanaan dari projek ini dilaksanakan dalam dua sesi, yaitu sesi sinkronasi yang diselenggarakan oleh mentor secara langsung dalam sesi Bernama ILT (Instructor Led Training) dan sesi asinkronasi di mana pelajar diminta untuk mengerjakan modul – modul yang sudah disediakan oleh pihak </w:t>
      </w:r>
      <w:r w:rsidRPr="005136F1">
        <w:rPr>
          <w:shd w:val="clear" w:color="auto" w:fill="FFFFFF"/>
        </w:rPr>
        <w:t xml:space="preserve">Dicoding </w:t>
      </w:r>
      <w:r w:rsidRPr="005136F1">
        <w:t xml:space="preserve">sebagai bahan pembelajaran dan penilaian selama empat bulan. Tidak hanya pengetahuan di bidang </w:t>
      </w:r>
      <w:r w:rsidRPr="005136F1">
        <w:rPr>
          <w:i/>
          <w:iCs/>
          <w:shd w:val="clear" w:color="auto" w:fill="FFFFFF"/>
        </w:rPr>
        <w:t xml:space="preserve">Machine Learning </w:t>
      </w:r>
      <w:r w:rsidRPr="005136F1">
        <w:rPr>
          <w:shd w:val="clear" w:color="auto" w:fill="FFFFFF"/>
        </w:rPr>
        <w:t>dan</w:t>
      </w:r>
      <w:r w:rsidRPr="005136F1">
        <w:rPr>
          <w:i/>
          <w:iCs/>
          <w:shd w:val="clear" w:color="auto" w:fill="FFFFFF"/>
        </w:rPr>
        <w:t xml:space="preserve"> Front-End</w:t>
      </w:r>
      <w:r w:rsidRPr="005136F1">
        <w:t>, t</w:t>
      </w:r>
      <w:r w:rsidRPr="005136F1">
        <w:rPr>
          <w:shd w:val="clear" w:color="auto" w:fill="FFFFFF"/>
        </w:rPr>
        <w:t xml:space="preserve">Dicoding </w:t>
      </w:r>
      <w:r w:rsidRPr="005136F1">
        <w:t>juga mempersiapkan kelas softskill yang bertujuan untuk memudah pelajar Studi Independen untuk masuk ke dunia kerja.</w:t>
      </w:r>
    </w:p>
    <w:p w14:paraId="787CF57E"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p>
    <w:p w14:paraId="6CE2D869"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r w:rsidRPr="005136F1">
        <w:t xml:space="preserve">Terdapat 14 modul yang harus diselesaikan oleh peserta </w:t>
      </w:r>
      <w:r w:rsidRPr="005136F1">
        <w:rPr>
          <w:shd w:val="clear" w:color="auto" w:fill="FFFFFF"/>
        </w:rPr>
        <w:t xml:space="preserve">Studi Independen Bersertifikat Pengembang </w:t>
      </w:r>
      <w:r w:rsidRPr="005136F1">
        <w:rPr>
          <w:i/>
          <w:iCs/>
          <w:shd w:val="clear" w:color="auto" w:fill="FFFFFF"/>
        </w:rPr>
        <w:t>Machine Learning</w:t>
      </w:r>
      <w:r w:rsidRPr="005136F1">
        <w:rPr>
          <w:shd w:val="clear" w:color="auto" w:fill="FFFFFF"/>
        </w:rPr>
        <w:t xml:space="preserve"> dan </w:t>
      </w:r>
      <w:r w:rsidRPr="005136F1">
        <w:rPr>
          <w:i/>
          <w:iCs/>
          <w:shd w:val="clear" w:color="auto" w:fill="FFFFFF"/>
        </w:rPr>
        <w:t>Front-End Web</w:t>
      </w:r>
      <w:r w:rsidRPr="005136F1">
        <w:rPr>
          <w:shd w:val="clear" w:color="auto" w:fill="FFFFFF"/>
        </w:rPr>
        <w:t xml:space="preserve"> dalam proses pembelajaran yang bersifat asinkornasi. Dicoding pula mempersiapkan 8 ILT untuk </w:t>
      </w:r>
      <w:r w:rsidRPr="005136F1">
        <w:rPr>
          <w:i/>
          <w:iCs/>
          <w:shd w:val="clear" w:color="auto" w:fill="FFFFFF"/>
        </w:rPr>
        <w:t xml:space="preserve">Front-End </w:t>
      </w:r>
      <w:r w:rsidRPr="005136F1">
        <w:rPr>
          <w:shd w:val="clear" w:color="auto" w:fill="FFFFFF"/>
        </w:rPr>
        <w:t xml:space="preserve">dan </w:t>
      </w:r>
      <w:r w:rsidRPr="005136F1">
        <w:rPr>
          <w:i/>
          <w:iCs/>
          <w:shd w:val="clear" w:color="auto" w:fill="FFFFFF"/>
        </w:rPr>
        <w:t>Machine Learning</w:t>
      </w:r>
      <w:r w:rsidRPr="005136F1">
        <w:rPr>
          <w:shd w:val="clear" w:color="auto" w:fill="FFFFFF"/>
        </w:rPr>
        <w:t xml:space="preserve"> dengan 2 sesi ILT di antaranya untuk konsultasi capstone project. Selain 8 sesi tersebut, dicoding pula mempersiapkan 4 sesi untuk persiapan soft skill peserta ditambah dengan sesi konsultasi setiap minggu nya yang umumnya berdurasi 1 jam.</w:t>
      </w:r>
    </w:p>
    <w:p w14:paraId="559514E0"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p>
    <w:p w14:paraId="534EC265"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r w:rsidRPr="005136F1">
        <w:rPr>
          <w:shd w:val="clear" w:color="auto" w:fill="FFFFFF"/>
        </w:rPr>
        <w:t xml:space="preserve">Adapun Capstone yang saya buat adalah aplikasi untuk memprediksi harga dari suatu barang yang saya dan mitra saya, Rizal Sihombing namakan “Inflativa”. </w:t>
      </w:r>
      <w:r w:rsidRPr="005136F1">
        <w:rPr>
          <w:shd w:val="clear" w:color="auto" w:fill="FFFFFF"/>
        </w:rPr>
        <w:lastRenderedPageBreak/>
        <w:t xml:space="preserve">Pada aplikasi ini, kami menggunakan model </w:t>
      </w:r>
      <w:r w:rsidRPr="005136F1">
        <w:rPr>
          <w:i/>
          <w:iCs/>
          <w:shd w:val="clear" w:color="auto" w:fill="FFFFFF"/>
        </w:rPr>
        <w:t>Machine Learning</w:t>
      </w:r>
      <w:r w:rsidRPr="005136F1">
        <w:rPr>
          <w:shd w:val="clear" w:color="auto" w:fill="FFFFFF"/>
        </w:rPr>
        <w:t xml:space="preserve"> Facebook Prophet yang ditujukan untuk memprediksi suatu target berdasarkan waktu atau seringkali disebut Time Series.</w:t>
      </w:r>
    </w:p>
    <w:p w14:paraId="0F84818C"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p>
    <w:p w14:paraId="696A9E11"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r w:rsidRPr="005136F1">
        <w:rPr>
          <w:shd w:val="clear" w:color="auto" w:fill="FFFFFF"/>
        </w:rPr>
        <w:t xml:space="preserve">Kesimpulan yang saya dapatkan dari mengikuti program Studi Independen Bersertifikat Pengembang </w:t>
      </w:r>
      <w:r w:rsidRPr="005136F1">
        <w:rPr>
          <w:i/>
          <w:iCs/>
          <w:shd w:val="clear" w:color="auto" w:fill="FFFFFF"/>
        </w:rPr>
        <w:t>Machine Learning</w:t>
      </w:r>
      <w:r w:rsidRPr="005136F1">
        <w:rPr>
          <w:shd w:val="clear" w:color="auto" w:fill="FFFFFF"/>
        </w:rPr>
        <w:t xml:space="preserve"> dan </w:t>
      </w:r>
      <w:r w:rsidRPr="005136F1">
        <w:rPr>
          <w:i/>
          <w:iCs/>
          <w:shd w:val="clear" w:color="auto" w:fill="FFFFFF"/>
        </w:rPr>
        <w:t>Front-End Web</w:t>
      </w:r>
      <w:r w:rsidRPr="005136F1">
        <w:rPr>
          <w:shd w:val="clear" w:color="auto" w:fill="FFFFFF"/>
        </w:rPr>
        <w:t xml:space="preserve"> adalah saya dapat menyelesaikan masalah – masalah yang seringkali dihadapi masyarakat Indonesia melalui machine learning. Lewat </w:t>
      </w:r>
      <w:r w:rsidRPr="005136F1">
        <w:rPr>
          <w:i/>
          <w:iCs/>
          <w:shd w:val="clear" w:color="auto" w:fill="FFFFFF"/>
        </w:rPr>
        <w:t>Machine Learning</w:t>
      </w:r>
      <w:r w:rsidRPr="005136F1">
        <w:rPr>
          <w:shd w:val="clear" w:color="auto" w:fill="FFFFFF"/>
        </w:rPr>
        <w:t xml:space="preserve"> kita dapat mencari solusi bukan dengan jalur tradisional namun kita membiarkan mesin untuk memberikan solusi yang terbaik untuk kita.</w:t>
      </w:r>
    </w:p>
    <w:p w14:paraId="3A3ED395"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p>
    <w:p w14:paraId="1747DA11" w14:textId="77777777" w:rsidR="009536CD" w:rsidRPr="005136F1" w:rsidRDefault="009536CD" w:rsidP="00A712DC">
      <w:pPr>
        <w:pBdr>
          <w:top w:val="nil"/>
          <w:left w:val="nil"/>
          <w:bottom w:val="nil"/>
          <w:right w:val="nil"/>
          <w:between w:val="nil"/>
        </w:pBdr>
        <w:tabs>
          <w:tab w:val="center" w:pos="4153"/>
          <w:tab w:val="right" w:pos="8306"/>
        </w:tabs>
        <w:ind w:left="0" w:hanging="2"/>
        <w:rPr>
          <w:shd w:val="clear" w:color="auto" w:fill="FFFFFF"/>
        </w:rPr>
      </w:pPr>
      <w:r w:rsidRPr="005136F1">
        <w:rPr>
          <w:shd w:val="clear" w:color="auto" w:fill="FFFFFF"/>
        </w:rPr>
        <w:t xml:space="preserve">Kata kunci: </w:t>
      </w:r>
      <w:r w:rsidRPr="005136F1">
        <w:rPr>
          <w:i/>
          <w:iCs/>
          <w:shd w:val="clear" w:color="auto" w:fill="FFFFFF"/>
        </w:rPr>
        <w:t>Machine Learning, Data, Dicoding, Front-End</w:t>
      </w:r>
    </w:p>
    <w:p w14:paraId="3A8576F9" w14:textId="77777777" w:rsidR="009536CD" w:rsidRPr="005136F1" w:rsidRDefault="009536CD" w:rsidP="00A712DC">
      <w:pPr>
        <w:pBdr>
          <w:top w:val="nil"/>
          <w:left w:val="nil"/>
          <w:bottom w:val="nil"/>
          <w:right w:val="nil"/>
          <w:between w:val="nil"/>
        </w:pBdr>
        <w:ind w:left="0" w:hanging="2"/>
      </w:pPr>
    </w:p>
    <w:p w14:paraId="0000004A" w14:textId="77777777" w:rsidR="002E10BB" w:rsidRPr="005136F1" w:rsidRDefault="002E10BB" w:rsidP="00A712DC">
      <w:pPr>
        <w:pBdr>
          <w:top w:val="nil"/>
          <w:left w:val="nil"/>
          <w:bottom w:val="nil"/>
          <w:right w:val="nil"/>
          <w:between w:val="nil"/>
        </w:pBdr>
        <w:ind w:left="0" w:hanging="2"/>
      </w:pPr>
    </w:p>
    <w:p w14:paraId="0000004B" w14:textId="77777777" w:rsidR="002E10BB" w:rsidRPr="005136F1" w:rsidRDefault="002E10BB" w:rsidP="00A712DC">
      <w:pPr>
        <w:pBdr>
          <w:top w:val="nil"/>
          <w:left w:val="nil"/>
          <w:bottom w:val="nil"/>
          <w:right w:val="nil"/>
          <w:between w:val="nil"/>
        </w:pBdr>
        <w:ind w:left="0" w:hanging="2"/>
        <w:rPr>
          <w:i/>
        </w:rPr>
      </w:pPr>
    </w:p>
    <w:p w14:paraId="0000004C" w14:textId="77777777" w:rsidR="002E10BB" w:rsidRPr="005136F1" w:rsidRDefault="002E10BB" w:rsidP="00A712DC">
      <w:pPr>
        <w:pBdr>
          <w:top w:val="nil"/>
          <w:left w:val="nil"/>
          <w:bottom w:val="nil"/>
          <w:right w:val="nil"/>
          <w:between w:val="nil"/>
        </w:pBdr>
        <w:ind w:left="0" w:hanging="2"/>
        <w:rPr>
          <w:i/>
        </w:rPr>
      </w:pPr>
    </w:p>
    <w:p w14:paraId="0000004D" w14:textId="77777777" w:rsidR="002E10BB" w:rsidRPr="005136F1" w:rsidRDefault="002E401E" w:rsidP="00A712DC">
      <w:pPr>
        <w:pStyle w:val="Title"/>
        <w:ind w:left="0" w:hanging="2"/>
        <w:rPr>
          <w:rFonts w:ascii="Times New Roman" w:hAnsi="Times New Roman"/>
        </w:rPr>
      </w:pPr>
      <w:bookmarkStart w:id="6" w:name="_heading=h.3dy6vkm" w:colFirst="0" w:colLast="0"/>
      <w:bookmarkEnd w:id="6"/>
      <w:r w:rsidRPr="005136F1">
        <w:rPr>
          <w:rFonts w:ascii="Times New Roman" w:hAnsi="Times New Roman"/>
        </w:rPr>
        <w:br w:type="page"/>
      </w:r>
      <w:r w:rsidRPr="005136F1">
        <w:rPr>
          <w:rFonts w:ascii="Times New Roman" w:hAnsi="Times New Roman"/>
        </w:rPr>
        <w:lastRenderedPageBreak/>
        <w:t>Kata Pengantar</w:t>
      </w:r>
    </w:p>
    <w:p w14:paraId="0000004E" w14:textId="77777777" w:rsidR="002E10BB" w:rsidRPr="005136F1" w:rsidRDefault="002E10BB" w:rsidP="00A712DC">
      <w:pPr>
        <w:ind w:left="0" w:hanging="2"/>
      </w:pPr>
    </w:p>
    <w:p w14:paraId="570A0EBA" w14:textId="77777777" w:rsidR="00AC1257" w:rsidRPr="005136F1" w:rsidRDefault="00AC1257" w:rsidP="00A712DC">
      <w:pPr>
        <w:ind w:left="0" w:hanging="2"/>
      </w:pPr>
      <w:r w:rsidRPr="005136F1">
        <w:t xml:space="preserve">      Saya ucapkan puji syukur kepada Tuhan Yang Maha Esa atas rahmat-Nya dan berkat-Nya yang melimpah, atas tereselesaikannya laporan akhir Program MSIB (Magang dan Studi Independen Bersertifikat). Tujuan dibuatnya laporan ini yaitu untuk melaporkan segala sesuatu yang berkaitan dengan </w:t>
      </w:r>
      <w:r w:rsidRPr="005136F1">
        <w:rPr>
          <w:shd w:val="clear" w:color="auto" w:fill="FFFFFF"/>
        </w:rPr>
        <w:t>Studi Independen Bersertifikat Pengembang Machine Learning dan Front-End Web</w:t>
      </w:r>
      <w:r w:rsidRPr="005136F1">
        <w:t xml:space="preserve"> yang diselenggarakan oleh Dicoding Indonesia dan yang dilaksanakan dari Agustus 2021 hingga Januari 2022.</w:t>
      </w:r>
    </w:p>
    <w:p w14:paraId="37E3C90B" w14:textId="77777777" w:rsidR="00AC1257" w:rsidRPr="005136F1" w:rsidRDefault="00AC1257" w:rsidP="00A712DC">
      <w:pPr>
        <w:ind w:left="0" w:hanging="2"/>
      </w:pPr>
      <w:r w:rsidRPr="005136F1">
        <w:t xml:space="preserve">      Dalam penyusunan laporan akhir MSIB ini tentunya tidak lepas dari bimbingan dan pengarahan dari beberapa pihak, baik dari pihak prodi Informasi Teknologi dari Universitas Presiden yang dikepalai oleh Nur Hadisukmana, M.Sc yang sudah memberikan kepada saya kesempatan untuk mengikuti program MSIB ini. Saya juga mengucapkan terimakasih kepada beberapa instructor yang telah membantu saya dalam menyelesaikan program MSIB ini, di antara nya ada kak Ziya El Arif sebagai mentor saya yang menemani saya dalam proses MSIB ini. Kemudian kak Tia Dwi S. dan kak Zanuar yang sudah membantu saya dalam materi Machine Learning. Terakhir kak Dimas Maulana dan Rully Indra L. yang sudah membantu saya dalam materi Front-End.</w:t>
      </w:r>
    </w:p>
    <w:p w14:paraId="110EB9F4" w14:textId="77777777" w:rsidR="00AC1257" w:rsidRPr="005136F1" w:rsidRDefault="00AC1257" w:rsidP="00A712DC">
      <w:pPr>
        <w:ind w:left="0" w:hanging="2"/>
      </w:pPr>
      <w:r w:rsidRPr="005136F1">
        <w:t xml:space="preserve">     Penulis menyadari bahwa laporan ini jauh dari kata sempurna karena keterbatasan yang dimiliki oleh penulis, baik dari segi penyusunan, penulisan, dan bahasa. Namun, penulis sudah berusaha semaksimal mungkin untuk memberikan laporan akhir yang terbaik. Oleh karena itu, penulis sangat berharap adanya kritik dan saran yang dapat membantu penulis untuk mencapai kesempurnaan dalam laporan ini.</w:t>
      </w:r>
    </w:p>
    <w:p w14:paraId="4940CC5F" w14:textId="589CC3C1" w:rsidR="00AC1257" w:rsidRPr="005136F1" w:rsidRDefault="00AC1257" w:rsidP="00A712DC">
      <w:pPr>
        <w:ind w:left="0" w:hanging="2"/>
      </w:pPr>
      <w:r w:rsidRPr="005136F1">
        <w:t xml:space="preserve">     Pada akhirnya, penulis sekali lagi mengucapkan terimakasih dan penulis berharap dengan laporan ini dapat membantu dalam peningkatan ilmu pengetahuan.</w:t>
      </w:r>
    </w:p>
    <w:p w14:paraId="06F980A6" w14:textId="7D007C43" w:rsidR="00AC1257" w:rsidRPr="005136F1" w:rsidRDefault="00AC1257" w:rsidP="00A712DC">
      <w:pPr>
        <w:pStyle w:val="Title"/>
        <w:ind w:left="0" w:hanging="2"/>
        <w:jc w:val="both"/>
        <w:rPr>
          <w:rFonts w:ascii="Times New Roman" w:hAnsi="Times New Roman"/>
        </w:rPr>
      </w:pPr>
    </w:p>
    <w:p w14:paraId="16AC0024" w14:textId="77777777" w:rsidR="00AC1257" w:rsidRPr="005136F1" w:rsidRDefault="00AC1257" w:rsidP="00A712DC">
      <w:pPr>
        <w:pStyle w:val="Title"/>
        <w:ind w:left="0" w:hanging="2"/>
        <w:jc w:val="both"/>
        <w:rPr>
          <w:rFonts w:ascii="Times New Roman" w:hAnsi="Times New Roman"/>
        </w:rPr>
      </w:pPr>
    </w:p>
    <w:p w14:paraId="00000050" w14:textId="7C0568E2" w:rsidR="002E10BB" w:rsidRDefault="002E401E" w:rsidP="00A712DC">
      <w:pPr>
        <w:pStyle w:val="Title"/>
        <w:ind w:left="0" w:hanging="2"/>
        <w:rPr>
          <w:noProof/>
        </w:rPr>
      </w:pPr>
      <w:r w:rsidRPr="005136F1">
        <w:rPr>
          <w:rFonts w:ascii="Times New Roman" w:hAnsi="Times New Roman"/>
        </w:rPr>
        <w:t>Daftar Isi</w:t>
      </w:r>
      <w:r w:rsidR="00AF4101" w:rsidRPr="00AF4101">
        <w:rPr>
          <w:noProof/>
        </w:rPr>
        <w:t xml:space="preserve"> </w:t>
      </w:r>
    </w:p>
    <w:p w14:paraId="76959FA2" w14:textId="3516D0E8" w:rsidR="00AF4101" w:rsidRDefault="00AF4101" w:rsidP="00A712DC">
      <w:pPr>
        <w:pStyle w:val="Title"/>
        <w:ind w:left="0" w:hanging="2"/>
        <w:rPr>
          <w:noProof/>
        </w:rPr>
      </w:pPr>
      <w:r>
        <w:rPr>
          <w:noProof/>
        </w:rPr>
        <w:drawing>
          <wp:anchor distT="0" distB="0" distL="114300" distR="114300" simplePos="0" relativeHeight="251661312" behindDoc="1" locked="0" layoutInCell="1" allowOverlap="1" wp14:anchorId="20AB3ADC" wp14:editId="15E81F78">
            <wp:simplePos x="0" y="0"/>
            <wp:positionH relativeFrom="column">
              <wp:posOffset>0</wp:posOffset>
            </wp:positionH>
            <wp:positionV relativeFrom="paragraph">
              <wp:posOffset>353060</wp:posOffset>
            </wp:positionV>
            <wp:extent cx="5143522" cy="707390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143522" cy="7073900"/>
                    </a:xfrm>
                    <a:prstGeom prst="rect">
                      <a:avLst/>
                    </a:prstGeom>
                  </pic:spPr>
                </pic:pic>
              </a:graphicData>
            </a:graphic>
            <wp14:sizeRelH relativeFrom="page">
              <wp14:pctWidth>0</wp14:pctWidth>
            </wp14:sizeRelH>
            <wp14:sizeRelV relativeFrom="page">
              <wp14:pctHeight>0</wp14:pctHeight>
            </wp14:sizeRelV>
          </wp:anchor>
        </w:drawing>
      </w:r>
    </w:p>
    <w:p w14:paraId="17013CE3" w14:textId="1841F313" w:rsidR="00AF4101" w:rsidRDefault="00AF4101" w:rsidP="00A712DC">
      <w:pPr>
        <w:pStyle w:val="Title"/>
        <w:ind w:left="0" w:hanging="2"/>
        <w:rPr>
          <w:noProof/>
        </w:rPr>
      </w:pPr>
    </w:p>
    <w:p w14:paraId="761E1DCB" w14:textId="7C69E942" w:rsidR="00AF4101" w:rsidRDefault="00AF4101" w:rsidP="00A712DC">
      <w:pPr>
        <w:pStyle w:val="Title"/>
        <w:ind w:left="0" w:hanging="2"/>
        <w:rPr>
          <w:noProof/>
        </w:rPr>
      </w:pPr>
    </w:p>
    <w:p w14:paraId="06267434" w14:textId="0C449FAC" w:rsidR="00AF4101" w:rsidRDefault="00AF4101" w:rsidP="00A712DC">
      <w:pPr>
        <w:pStyle w:val="Title"/>
        <w:ind w:left="0" w:hanging="2"/>
        <w:rPr>
          <w:noProof/>
        </w:rPr>
      </w:pPr>
    </w:p>
    <w:p w14:paraId="3FAE467A" w14:textId="1BD28A9E" w:rsidR="00AF4101" w:rsidRDefault="00AF4101" w:rsidP="00A712DC">
      <w:pPr>
        <w:pStyle w:val="Title"/>
        <w:ind w:left="0" w:hanging="2"/>
        <w:rPr>
          <w:noProof/>
        </w:rPr>
      </w:pPr>
    </w:p>
    <w:p w14:paraId="771C9022" w14:textId="1DD26629" w:rsidR="00AF4101" w:rsidRDefault="00AF4101" w:rsidP="00A712DC">
      <w:pPr>
        <w:pStyle w:val="Title"/>
        <w:ind w:left="0" w:hanging="2"/>
        <w:rPr>
          <w:noProof/>
        </w:rPr>
      </w:pPr>
    </w:p>
    <w:p w14:paraId="2BA5E579" w14:textId="16611DBD" w:rsidR="00AF4101" w:rsidRDefault="00AF4101" w:rsidP="00A712DC">
      <w:pPr>
        <w:pStyle w:val="Title"/>
        <w:ind w:left="0" w:hanging="2"/>
        <w:rPr>
          <w:noProof/>
        </w:rPr>
      </w:pPr>
    </w:p>
    <w:p w14:paraId="26BE99C7" w14:textId="791E3105" w:rsidR="00AF4101" w:rsidRDefault="00AF4101" w:rsidP="00A712DC">
      <w:pPr>
        <w:pStyle w:val="Title"/>
        <w:ind w:left="0" w:hanging="2"/>
        <w:rPr>
          <w:noProof/>
        </w:rPr>
      </w:pPr>
    </w:p>
    <w:p w14:paraId="164B82D5" w14:textId="69E6DC26" w:rsidR="00AF4101" w:rsidRDefault="00AF4101" w:rsidP="00A712DC">
      <w:pPr>
        <w:pStyle w:val="Title"/>
        <w:ind w:left="0" w:hanging="2"/>
        <w:rPr>
          <w:noProof/>
        </w:rPr>
      </w:pPr>
    </w:p>
    <w:p w14:paraId="5898958A" w14:textId="70ADB302" w:rsidR="00AF4101" w:rsidRDefault="00AF4101" w:rsidP="00A712DC">
      <w:pPr>
        <w:pStyle w:val="Title"/>
        <w:ind w:left="0" w:hanging="2"/>
        <w:rPr>
          <w:noProof/>
        </w:rPr>
      </w:pPr>
    </w:p>
    <w:p w14:paraId="52B958CC" w14:textId="2B907ABA" w:rsidR="00AF4101" w:rsidRDefault="00AF4101" w:rsidP="00A712DC">
      <w:pPr>
        <w:pStyle w:val="Title"/>
        <w:ind w:left="0" w:hanging="2"/>
        <w:rPr>
          <w:noProof/>
        </w:rPr>
      </w:pPr>
    </w:p>
    <w:p w14:paraId="60C10BA2" w14:textId="68E82C6D" w:rsidR="00AF4101" w:rsidRDefault="00AF4101" w:rsidP="00A712DC">
      <w:pPr>
        <w:pStyle w:val="Title"/>
        <w:ind w:left="0" w:hanging="2"/>
        <w:rPr>
          <w:noProof/>
        </w:rPr>
      </w:pPr>
    </w:p>
    <w:p w14:paraId="2DFD44FD" w14:textId="684C6D42" w:rsidR="00AF4101" w:rsidRDefault="00AF4101" w:rsidP="00A712DC">
      <w:pPr>
        <w:pStyle w:val="Title"/>
        <w:ind w:left="0" w:hanging="2"/>
        <w:rPr>
          <w:noProof/>
        </w:rPr>
      </w:pPr>
    </w:p>
    <w:p w14:paraId="57086487" w14:textId="780569EE" w:rsidR="00AF4101" w:rsidRDefault="00AF4101" w:rsidP="00A712DC">
      <w:pPr>
        <w:pStyle w:val="Title"/>
        <w:ind w:left="0" w:hanging="2"/>
        <w:rPr>
          <w:noProof/>
        </w:rPr>
      </w:pPr>
    </w:p>
    <w:p w14:paraId="02BDB5F8" w14:textId="77777777" w:rsidR="00AF4101" w:rsidRPr="005136F1" w:rsidRDefault="00AF4101" w:rsidP="00A712DC">
      <w:pPr>
        <w:pStyle w:val="Title"/>
        <w:ind w:left="0" w:hanging="2"/>
        <w:rPr>
          <w:rFonts w:ascii="Times New Roman" w:hAnsi="Times New Roman"/>
        </w:rPr>
      </w:pPr>
    </w:p>
    <w:sdt>
      <w:sdtPr>
        <w:id w:val="1298421388"/>
        <w:docPartObj>
          <w:docPartGallery w:val="Table of Contents"/>
          <w:docPartUnique/>
        </w:docPartObj>
      </w:sdtPr>
      <w:sdtEndPr/>
      <w:sdtContent>
        <w:p w14:paraId="00000051" w14:textId="3E311528" w:rsidR="00AF4101" w:rsidRDefault="00AF4101" w:rsidP="00AF4101">
          <w:pPr>
            <w:pBdr>
              <w:top w:val="nil"/>
              <w:left w:val="nil"/>
              <w:bottom w:val="nil"/>
              <w:right w:val="nil"/>
              <w:between w:val="nil"/>
            </w:pBdr>
            <w:tabs>
              <w:tab w:val="right" w:pos="7927"/>
            </w:tabs>
            <w:ind w:left="0" w:right="1701" w:hanging="2"/>
          </w:pPr>
        </w:p>
        <w:p w14:paraId="0000006A" w14:textId="3F67DF03" w:rsidR="002E10BB" w:rsidRPr="005136F1" w:rsidRDefault="00196837" w:rsidP="00A712DC">
          <w:pPr>
            <w:pBdr>
              <w:top w:val="nil"/>
              <w:left w:val="nil"/>
              <w:bottom w:val="nil"/>
              <w:right w:val="nil"/>
              <w:between w:val="nil"/>
            </w:pBdr>
            <w:tabs>
              <w:tab w:val="right" w:pos="7927"/>
            </w:tabs>
            <w:ind w:left="0" w:right="1701" w:hanging="2"/>
            <w:rPr>
              <w:rFonts w:eastAsia="Calibri"/>
              <w:sz w:val="22"/>
              <w:szCs w:val="22"/>
            </w:rPr>
          </w:pPr>
        </w:p>
      </w:sdtContent>
    </w:sdt>
    <w:p w14:paraId="0000006B" w14:textId="5F8E2AD6" w:rsidR="002E10BB" w:rsidRPr="005136F1" w:rsidRDefault="002E10BB" w:rsidP="00A712DC">
      <w:pPr>
        <w:pBdr>
          <w:top w:val="nil"/>
          <w:left w:val="nil"/>
          <w:bottom w:val="nil"/>
          <w:right w:val="nil"/>
          <w:between w:val="nil"/>
        </w:pBdr>
        <w:tabs>
          <w:tab w:val="right" w:pos="7927"/>
        </w:tabs>
        <w:ind w:left="0" w:right="1701" w:hanging="2"/>
      </w:pPr>
    </w:p>
    <w:p w14:paraId="6C0E31B3" w14:textId="77777777" w:rsidR="00AC1257" w:rsidRPr="005136F1" w:rsidRDefault="00AC1257" w:rsidP="00A712DC">
      <w:pPr>
        <w:pBdr>
          <w:top w:val="nil"/>
          <w:left w:val="nil"/>
          <w:bottom w:val="nil"/>
          <w:right w:val="nil"/>
          <w:between w:val="nil"/>
        </w:pBdr>
        <w:tabs>
          <w:tab w:val="right" w:pos="7927"/>
        </w:tabs>
        <w:ind w:left="0" w:right="1701" w:hanging="2"/>
      </w:pPr>
    </w:p>
    <w:bookmarkStart w:id="7" w:name="_heading=h.4d34og8" w:colFirst="0" w:colLast="0"/>
    <w:bookmarkStart w:id="8" w:name="_heading=h.2s8eyo1" w:colFirst="0" w:colLast="0"/>
    <w:bookmarkEnd w:id="7"/>
    <w:bookmarkEnd w:id="8"/>
    <w:p w14:paraId="00000070" w14:textId="657D9227" w:rsidR="002E10BB" w:rsidRPr="005136F1" w:rsidRDefault="00196837" w:rsidP="00A712DC">
      <w:pPr>
        <w:pStyle w:val="Heading1"/>
        <w:ind w:left="0" w:hanging="2"/>
        <w:jc w:val="center"/>
      </w:pPr>
      <w:sdt>
        <w:sdtPr>
          <w:tag w:val="goog_rdk_3"/>
          <w:id w:val="654803141"/>
          <w:showingPlcHdr/>
        </w:sdtPr>
        <w:sdtEndPr/>
        <w:sdtContent>
          <w:r w:rsidR="004C64FE" w:rsidRPr="005136F1">
            <w:t xml:space="preserve">     </w:t>
          </w:r>
        </w:sdtContent>
      </w:sdt>
      <w:r w:rsidR="002E401E" w:rsidRPr="005136F1">
        <w:t>Pendahuluan</w:t>
      </w:r>
    </w:p>
    <w:p w14:paraId="00000071" w14:textId="77777777" w:rsidR="002E10BB" w:rsidRPr="005136F1" w:rsidRDefault="002E10BB" w:rsidP="00A712DC">
      <w:pPr>
        <w:pBdr>
          <w:top w:val="nil"/>
          <w:left w:val="nil"/>
          <w:bottom w:val="nil"/>
          <w:right w:val="nil"/>
          <w:between w:val="nil"/>
        </w:pBdr>
        <w:ind w:left="0" w:hanging="2"/>
        <w:rPr>
          <w:i/>
        </w:rPr>
      </w:pPr>
    </w:p>
    <w:p w14:paraId="00000072" w14:textId="77777777" w:rsidR="002E10BB" w:rsidRPr="005136F1" w:rsidRDefault="002E401E" w:rsidP="00A712DC">
      <w:pPr>
        <w:pStyle w:val="Heading2"/>
        <w:ind w:hanging="2"/>
      </w:pPr>
      <w:bookmarkStart w:id="9" w:name="_heading=h.17dp8vu" w:colFirst="0" w:colLast="0"/>
      <w:bookmarkEnd w:id="9"/>
      <w:r w:rsidRPr="005136F1">
        <w:t>Latar belakang</w:t>
      </w:r>
    </w:p>
    <w:p w14:paraId="4632A0ED" w14:textId="77777777" w:rsidR="00AC1257" w:rsidRPr="005136F1" w:rsidRDefault="00AC1257" w:rsidP="00A712DC">
      <w:pPr>
        <w:suppressAutoHyphens w:val="0"/>
        <w:ind w:leftChars="0" w:left="0" w:firstLineChars="0" w:hanging="2"/>
        <w:textDirection w:val="lrTb"/>
        <w:textAlignment w:val="auto"/>
        <w:outlineLvl w:val="9"/>
        <w:rPr>
          <w:position w:val="0"/>
          <w:lang w:val="en-US"/>
        </w:rPr>
      </w:pPr>
      <w:bookmarkStart w:id="10" w:name="_heading=h.3rdcrjn" w:colFirst="0" w:colLast="0"/>
      <w:bookmarkEnd w:id="10"/>
      <w:r w:rsidRPr="005136F1">
        <w:rPr>
          <w:position w:val="0"/>
          <w:lang w:val="en-US"/>
        </w:rPr>
        <w:t>Saat ini kita tengah menghadapi Revolusi Industri 4.0 yang serba digital. Seluruh aspek kehidupan manusia telah dibantu atau digantikan oleh hadirnya teknologi. Salah satu yang berperan penting dalam kehidupan yang serba digital ini adalah para pengembang aplikasi. Sumber daya manusia ini sangat dibutuhkan untuk mengakselerasi Indonesia menuju dunia digital.</w:t>
      </w:r>
    </w:p>
    <w:p w14:paraId="1F547313"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p>
    <w:p w14:paraId="05CF649E" w14:textId="4F0C8FD1" w:rsidR="00AC1257" w:rsidRPr="005136F1" w:rsidRDefault="00AC1257" w:rsidP="00A712DC">
      <w:pPr>
        <w:suppressAutoHyphens w:val="0"/>
        <w:ind w:leftChars="0" w:left="0" w:firstLineChars="0" w:firstLine="0"/>
        <w:textDirection w:val="lrTb"/>
        <w:textAlignment w:val="auto"/>
        <w:outlineLvl w:val="9"/>
        <w:rPr>
          <w:position w:val="0"/>
          <w:lang w:val="en-US"/>
        </w:rPr>
      </w:pPr>
      <w:r w:rsidRPr="005136F1">
        <w:rPr>
          <w:position w:val="0"/>
          <w:lang w:val="en-US"/>
        </w:rPr>
        <w:t>Untuk mendukung transformasi digital dan pertumbuhan ekonomi di Indonesia. Salah satu tantangan terbesar bagi seluruh tlenta yang berkecimpung di dunia teknologi adalah materi pembelajaran berstandar tinggi yang sesuai dengan standar Industri. Untuk itu, Dicoding bersama perusahaan teknologi bekerja sama untuk menghadirkan materi pembelajaran berkualitas tinggi yang sesuai dengan standar Industri melalui platform Dicoding Academy.</w:t>
      </w:r>
    </w:p>
    <w:p w14:paraId="0053A42B"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p>
    <w:p w14:paraId="23CDC3E3"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r w:rsidRPr="005136F1">
        <w:rPr>
          <w:position w:val="0"/>
          <w:lang w:val="en-US"/>
        </w:rPr>
        <w:t xml:space="preserve">Studi Independen Bersertifikat Pengembang Machine Learning dan Front-End Web ini diajukan untuk menghasilkan talenta berstandar tinggi yang sesuai dengan standar Industri di bidang pengembangan </w:t>
      </w:r>
      <w:r w:rsidRPr="005136F1">
        <w:rPr>
          <w:i/>
          <w:iCs/>
          <w:position w:val="0"/>
          <w:lang w:val="en-US"/>
        </w:rPr>
        <w:t>Machine Learning</w:t>
      </w:r>
      <w:r w:rsidRPr="005136F1">
        <w:rPr>
          <w:position w:val="0"/>
          <w:lang w:val="en-US"/>
        </w:rPr>
        <w:t xml:space="preserve"> dan </w:t>
      </w:r>
      <w:r w:rsidRPr="005136F1">
        <w:rPr>
          <w:i/>
          <w:iCs/>
          <w:position w:val="0"/>
          <w:lang w:val="en-US"/>
        </w:rPr>
        <w:t>Front-End Web</w:t>
      </w:r>
      <w:r w:rsidRPr="005136F1">
        <w:rPr>
          <w:position w:val="0"/>
          <w:lang w:val="en-US"/>
        </w:rPr>
        <w:t>. Proses pembelajaran yang dilakukan adalah online learning, dimana peserta harus mengimplementasikan materi yang diperolehnya secara langsung melalui project dan tugas-tugas yang harus diselesaikan untuk menyelesaikan setiap materinya.</w:t>
      </w:r>
    </w:p>
    <w:p w14:paraId="27E0B322"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p>
    <w:p w14:paraId="7244F524"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r w:rsidRPr="005136F1">
        <w:rPr>
          <w:position w:val="0"/>
          <w:lang w:val="en-US"/>
        </w:rPr>
        <w:t>Materi diberikan secara asynchronous (online melalui modul belajar di Dicoding Academy) dan akan di-review setiap interval waktu tertentu oleh pembimbing non-akademik dan expert. Selain project dan tugas, pemberian materi juga akan dilengkapi dengan kuis dan atau ujian pilihan ganda untuk memastikan pemahaman peserta.</w:t>
      </w:r>
    </w:p>
    <w:p w14:paraId="5A7D6574"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p>
    <w:p w14:paraId="17AA0B41"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r w:rsidRPr="005136F1">
        <w:rPr>
          <w:position w:val="0"/>
          <w:lang w:val="en-US"/>
        </w:rPr>
        <w:lastRenderedPageBreak/>
        <w:t xml:space="preserve">Selain hard skill di bidang pengembangan solusi Machine Learning dan Front-End Web, soft skill juga menjadi target kompetensi peserta studi independen yaitu untuk penyiapan karir sebagai developer, termasuk namun tidak terbatas pada </w:t>
      </w:r>
      <w:r w:rsidRPr="005136F1">
        <w:rPr>
          <w:i/>
          <w:iCs/>
          <w:position w:val="0"/>
          <w:lang w:val="en-US"/>
        </w:rPr>
        <w:t>self-branding</w:t>
      </w:r>
      <w:r w:rsidRPr="005136F1">
        <w:rPr>
          <w:position w:val="0"/>
          <w:lang w:val="en-US"/>
        </w:rPr>
        <w:t xml:space="preserve">, </w:t>
      </w:r>
      <w:r w:rsidRPr="005136F1">
        <w:rPr>
          <w:i/>
          <w:iCs/>
          <w:position w:val="0"/>
          <w:lang w:val="en-US"/>
        </w:rPr>
        <w:t>problem solving</w:t>
      </w:r>
      <w:r w:rsidRPr="005136F1">
        <w:rPr>
          <w:position w:val="0"/>
          <w:lang w:val="en-US"/>
        </w:rPr>
        <w:t xml:space="preserve">, </w:t>
      </w:r>
      <w:r w:rsidRPr="005136F1">
        <w:rPr>
          <w:i/>
          <w:iCs/>
          <w:position w:val="0"/>
          <w:lang w:val="en-US"/>
        </w:rPr>
        <w:t>design thinking,</w:t>
      </w:r>
      <w:r w:rsidRPr="005136F1">
        <w:rPr>
          <w:position w:val="0"/>
          <w:lang w:val="en-US"/>
        </w:rPr>
        <w:t xml:space="preserve"> serta kolaborasi.</w:t>
      </w:r>
    </w:p>
    <w:p w14:paraId="717E769B"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p>
    <w:p w14:paraId="1B9908C7" w14:textId="77777777" w:rsidR="00AC1257" w:rsidRPr="005136F1" w:rsidRDefault="00AC1257" w:rsidP="00A712DC">
      <w:pPr>
        <w:suppressAutoHyphens w:val="0"/>
        <w:ind w:leftChars="0" w:left="0" w:firstLineChars="0" w:hanging="2"/>
        <w:textDirection w:val="lrTb"/>
        <w:textAlignment w:val="auto"/>
        <w:outlineLvl w:val="9"/>
        <w:rPr>
          <w:position w:val="0"/>
          <w:lang w:val="en-US"/>
        </w:rPr>
      </w:pPr>
      <w:r w:rsidRPr="005136F1">
        <w:rPr>
          <w:position w:val="0"/>
          <w:lang w:val="en-US"/>
        </w:rPr>
        <w:t>Studi independen akan ditutup dengan project akhir, dimana peserta akan bekerja dalam kelompok dan mengembangkan solusi berbasis Machine Learning dan Front-End Web.</w:t>
      </w:r>
    </w:p>
    <w:p w14:paraId="0000007E" w14:textId="77777777" w:rsidR="002E10BB" w:rsidRPr="005136F1" w:rsidRDefault="002E10BB" w:rsidP="00A712DC">
      <w:pPr>
        <w:pBdr>
          <w:top w:val="nil"/>
          <w:left w:val="nil"/>
          <w:bottom w:val="nil"/>
          <w:right w:val="nil"/>
          <w:between w:val="nil"/>
        </w:pBdr>
        <w:ind w:left="0" w:hanging="2"/>
      </w:pPr>
    </w:p>
    <w:p w14:paraId="0000007F" w14:textId="77777777" w:rsidR="002E10BB" w:rsidRPr="005136F1" w:rsidRDefault="002E401E" w:rsidP="00A712DC">
      <w:pPr>
        <w:pStyle w:val="Heading2"/>
        <w:ind w:hanging="2"/>
      </w:pPr>
      <w:r w:rsidRPr="005136F1">
        <w:t xml:space="preserve">Lingkup </w:t>
      </w:r>
    </w:p>
    <w:p w14:paraId="00000081" w14:textId="755DE25C" w:rsidR="002E10BB" w:rsidRPr="005136F1" w:rsidRDefault="00AC1257" w:rsidP="00A712DC">
      <w:pPr>
        <w:ind w:left="0" w:hanging="2"/>
      </w:pPr>
      <w:r w:rsidRPr="005136F1">
        <w:t>Aktivitas Studi Independen Pengembang Machine Learning dan Front-End Web meliputi pembelajaran individu dan project akhir dalam bentuk tim. Pada pembelajaran individu, setiap peserta akan mengikuti kelas dalam bentuk asynchronous (online melalui modul belajar di Dicoding Academy) dimana peserta dapat berkonsultasi dengan expert terkait materi yang dipelajarinya melalui forum diskusi.</w:t>
      </w:r>
    </w:p>
    <w:p w14:paraId="2DC1E13A" w14:textId="77777777" w:rsidR="00F91C68" w:rsidRPr="005136F1" w:rsidRDefault="00F91C68" w:rsidP="00A712DC">
      <w:pPr>
        <w:ind w:left="0" w:hanging="2"/>
      </w:pPr>
    </w:p>
    <w:p w14:paraId="00000082" w14:textId="77777777" w:rsidR="002E10BB" w:rsidRPr="005136F1" w:rsidRDefault="002E401E" w:rsidP="00A712DC">
      <w:pPr>
        <w:pStyle w:val="Heading2"/>
        <w:ind w:hanging="2"/>
      </w:pPr>
      <w:r w:rsidRPr="005136F1">
        <w:t>Tujuan</w:t>
      </w:r>
    </w:p>
    <w:p w14:paraId="00000084" w14:textId="66EE7DAE" w:rsidR="002E10BB" w:rsidRPr="005136F1" w:rsidRDefault="00AC1257" w:rsidP="00A712DC">
      <w:pPr>
        <w:pBdr>
          <w:top w:val="nil"/>
          <w:left w:val="nil"/>
          <w:bottom w:val="nil"/>
          <w:right w:val="nil"/>
          <w:between w:val="nil"/>
        </w:pBdr>
        <w:ind w:left="0" w:hanging="2"/>
      </w:pPr>
      <w:r w:rsidRPr="005136F1">
        <w:t>Studi Independen Bersertifikat ini bertujuan untuk menghasilkan talenta berstandar tinggi yang sesuai dengan standar Industri. Proses pembelajaran yang dilakukan adalah online learning, dimana peserta harus mengimplementasikan materi yang diperolehnya secara langsung melalui project dan tugas-tugas yang harus diselesaikan untuk menyelesaikan setiap materinya.</w:t>
      </w:r>
    </w:p>
    <w:p w14:paraId="00000085" w14:textId="77777777" w:rsidR="002E10BB" w:rsidRPr="005136F1" w:rsidRDefault="002E401E" w:rsidP="00A712DC">
      <w:pPr>
        <w:pBdr>
          <w:top w:val="nil"/>
          <w:left w:val="nil"/>
          <w:bottom w:val="nil"/>
          <w:right w:val="nil"/>
          <w:between w:val="nil"/>
        </w:pBdr>
        <w:ind w:left="0" w:hanging="2"/>
        <w:rPr>
          <w:i/>
        </w:rPr>
        <w:sectPr w:rsidR="002E10BB" w:rsidRPr="005136F1">
          <w:headerReference w:type="default" r:id="rId13"/>
          <w:footerReference w:type="default" r:id="rId14"/>
          <w:headerReference w:type="first" r:id="rId15"/>
          <w:footerReference w:type="first" r:id="rId16"/>
          <w:pgSz w:w="11906" w:h="16838"/>
          <w:pgMar w:top="2268" w:right="1701" w:bottom="1701" w:left="2268" w:header="720" w:footer="720" w:gutter="0"/>
          <w:cols w:space="720"/>
          <w:titlePg/>
        </w:sectPr>
      </w:pPr>
      <w:r w:rsidRPr="005136F1">
        <w:rPr>
          <w:i/>
        </w:rPr>
        <w:t xml:space="preserve"> </w:t>
      </w:r>
    </w:p>
    <w:p w14:paraId="00000086" w14:textId="77777777" w:rsidR="002E10BB" w:rsidRPr="005136F1" w:rsidRDefault="002E401E" w:rsidP="00A712DC">
      <w:pPr>
        <w:pStyle w:val="Heading1"/>
        <w:ind w:left="0" w:hanging="2"/>
        <w:jc w:val="center"/>
      </w:pPr>
      <w:bookmarkStart w:id="11" w:name="_heading=h.35nkun2" w:colFirst="0" w:colLast="0"/>
      <w:bookmarkEnd w:id="11"/>
      <w:r w:rsidRPr="005136F1">
        <w:lastRenderedPageBreak/>
        <w:t>Lingkungan Organisasi PT Presentologics</w:t>
      </w:r>
    </w:p>
    <w:p w14:paraId="00000087" w14:textId="77777777" w:rsidR="002E10BB" w:rsidRPr="005136F1" w:rsidRDefault="002E10BB" w:rsidP="00A712DC">
      <w:pPr>
        <w:ind w:left="0" w:hanging="2"/>
      </w:pPr>
    </w:p>
    <w:p w14:paraId="00000088" w14:textId="77777777" w:rsidR="002E10BB" w:rsidRPr="005136F1" w:rsidRDefault="002E401E" w:rsidP="00A712DC">
      <w:pPr>
        <w:pStyle w:val="Heading2"/>
        <w:ind w:hanging="2"/>
      </w:pPr>
      <w:r w:rsidRPr="005136F1">
        <w:t>Struktur Organisasi</w:t>
      </w:r>
    </w:p>
    <w:p w14:paraId="00000089" w14:textId="77777777" w:rsidR="002E10BB" w:rsidRPr="005136F1" w:rsidRDefault="002E401E" w:rsidP="00A712DC">
      <w:pPr>
        <w:pBdr>
          <w:top w:val="nil"/>
          <w:left w:val="nil"/>
          <w:bottom w:val="nil"/>
          <w:right w:val="nil"/>
          <w:between w:val="nil"/>
        </w:pBdr>
        <w:ind w:left="0" w:hanging="2"/>
      </w:pPr>
      <w:r w:rsidRPr="005136F1">
        <w:t>Dicoding secara resmi diluncurkan tanggal 5 Januari 2015 untuk menjembatani developer Indonesia dengan kebutuhan dan permintaan pasar yang semakin kompetitif. Dicoding hadir sebagai platform pendidikan teknologi yang membantu menghasilkan talenta digital berstandar global. Semua demi mengakselerasi Indonesia agar menjadi yang terdepan.</w:t>
      </w:r>
    </w:p>
    <w:p w14:paraId="0000008A" w14:textId="77777777" w:rsidR="002E10BB" w:rsidRPr="005136F1" w:rsidRDefault="002E10BB" w:rsidP="00A712DC">
      <w:pPr>
        <w:pBdr>
          <w:top w:val="nil"/>
          <w:left w:val="nil"/>
          <w:bottom w:val="nil"/>
          <w:right w:val="nil"/>
          <w:between w:val="nil"/>
        </w:pBdr>
        <w:ind w:left="0" w:hanging="2"/>
      </w:pPr>
    </w:p>
    <w:p w14:paraId="0000008B" w14:textId="77777777" w:rsidR="002E10BB" w:rsidRPr="005136F1" w:rsidRDefault="002E401E" w:rsidP="00A712DC">
      <w:pPr>
        <w:pBdr>
          <w:top w:val="nil"/>
          <w:left w:val="nil"/>
          <w:bottom w:val="nil"/>
          <w:right w:val="nil"/>
          <w:between w:val="nil"/>
        </w:pBdr>
        <w:ind w:left="0" w:hanging="2"/>
      </w:pPr>
      <w:r w:rsidRPr="005136F1">
        <w:t>Saat ini, lebih dari 470 ribu developer dan calon developer telah tergabung di Dicoding. 290 ribu individu pembelajar telah dan sedang terdaftar dalam lebih dari 80 kelas yang disediakan oleh Dicoding.</w:t>
      </w:r>
    </w:p>
    <w:p w14:paraId="0000008C" w14:textId="77777777" w:rsidR="002E10BB" w:rsidRPr="005136F1" w:rsidRDefault="002E10BB" w:rsidP="00A712DC">
      <w:pPr>
        <w:pBdr>
          <w:top w:val="nil"/>
          <w:left w:val="nil"/>
          <w:bottom w:val="nil"/>
          <w:right w:val="nil"/>
          <w:between w:val="nil"/>
        </w:pBdr>
        <w:ind w:left="0" w:hanging="2"/>
      </w:pPr>
    </w:p>
    <w:p w14:paraId="0000008D" w14:textId="77777777" w:rsidR="002E10BB" w:rsidRPr="005136F1" w:rsidRDefault="002E401E" w:rsidP="00A712DC">
      <w:pPr>
        <w:pBdr>
          <w:top w:val="nil"/>
          <w:left w:val="nil"/>
          <w:bottom w:val="nil"/>
          <w:right w:val="nil"/>
          <w:between w:val="nil"/>
        </w:pBdr>
        <w:ind w:left="0" w:hanging="2"/>
      </w:pPr>
      <w:r w:rsidRPr="005136F1">
        <w:t>Saat ini, Dicoding bermitra dengan perusahaan teknologi kelas dunia. Dicoding juga merupakan Google Authorized Training Partner dan memiliki komitmen kemitraan dengan pemilik teknologi, perusahaan multinasional, Kementerian/Lembaga Pemerintahan, serta perusahaan dengan skala nasional. Dicoding juga adalah mitra penyelenggara Bangkit, Indosat Ooredoo Digital Camp, Lintasarta Digischool, Baparekraf Digital Talent, dan Cloud and Back-End Developer Scholarship Program with content from AWS pada tahun 2021.</w:t>
      </w:r>
    </w:p>
    <w:p w14:paraId="0000008E" w14:textId="77777777" w:rsidR="002E10BB" w:rsidRPr="005136F1" w:rsidRDefault="002E401E" w:rsidP="00A712DC">
      <w:pPr>
        <w:pBdr>
          <w:top w:val="nil"/>
          <w:left w:val="nil"/>
          <w:bottom w:val="nil"/>
          <w:right w:val="nil"/>
          <w:between w:val="nil"/>
        </w:pBdr>
        <w:ind w:left="0" w:hanging="2"/>
      </w:pPr>
      <w:r w:rsidRPr="005136F1">
        <w:br/>
        <w:t>Adapun struktur organisasi merupakan sebuah garis penugasan formal yang menunjukkan alur tugas dan tanggung jawab setiap anggota perusahaan, perusahaan serta hubungan antar pihak dalam organisasi yang bekerja sama untuk mencapai suatu tujuan organisasi. Struktur organisasi dari PT Presentologics.</w:t>
      </w:r>
    </w:p>
    <w:p w14:paraId="0000008F" w14:textId="77777777" w:rsidR="002E10BB" w:rsidRPr="005136F1" w:rsidRDefault="002E10BB" w:rsidP="00A712DC">
      <w:pPr>
        <w:pBdr>
          <w:top w:val="nil"/>
          <w:left w:val="nil"/>
          <w:bottom w:val="nil"/>
          <w:right w:val="nil"/>
          <w:between w:val="nil"/>
        </w:pBdr>
        <w:ind w:left="0" w:hanging="2"/>
      </w:pPr>
    </w:p>
    <w:p w14:paraId="00000090" w14:textId="77777777" w:rsidR="002E10BB" w:rsidRPr="005136F1" w:rsidRDefault="002E401E" w:rsidP="00A712DC">
      <w:pPr>
        <w:pBdr>
          <w:top w:val="nil"/>
          <w:left w:val="nil"/>
          <w:bottom w:val="nil"/>
          <w:right w:val="nil"/>
          <w:between w:val="nil"/>
        </w:pBdr>
        <w:ind w:left="0" w:hanging="2"/>
      </w:pPr>
      <w:r w:rsidRPr="005136F1">
        <w:rPr>
          <w:noProof/>
        </w:rPr>
        <w:lastRenderedPageBreak/>
        <w:drawing>
          <wp:inline distT="114300" distB="114300" distL="114300" distR="114300" wp14:anchorId="453E3ED7" wp14:editId="7FFD8668">
            <wp:extent cx="4943475" cy="427672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4943475" cy="4276725"/>
                    </a:xfrm>
                    <a:prstGeom prst="rect">
                      <a:avLst/>
                    </a:prstGeom>
                    <a:ln/>
                  </pic:spPr>
                </pic:pic>
              </a:graphicData>
            </a:graphic>
          </wp:inline>
        </w:drawing>
      </w:r>
    </w:p>
    <w:p w14:paraId="00000091" w14:textId="77777777" w:rsidR="002E10BB" w:rsidRPr="005136F1" w:rsidRDefault="002E401E" w:rsidP="00A712DC">
      <w:pPr>
        <w:ind w:left="0" w:hanging="2"/>
        <w:rPr>
          <w:i/>
        </w:rPr>
      </w:pPr>
      <w:bookmarkStart w:id="12" w:name="_heading=h.1ksv4uv" w:colFirst="0" w:colLast="0"/>
      <w:bookmarkEnd w:id="12"/>
      <w:r w:rsidRPr="005136F1">
        <w:br w:type="page"/>
      </w:r>
    </w:p>
    <w:p w14:paraId="00000092" w14:textId="7814A559" w:rsidR="002E10BB" w:rsidRPr="005136F1" w:rsidRDefault="002E401E" w:rsidP="00A712DC">
      <w:pPr>
        <w:pStyle w:val="Heading2"/>
        <w:ind w:hanging="2"/>
      </w:pPr>
      <w:r w:rsidRPr="005136F1">
        <w:lastRenderedPageBreak/>
        <w:t>Lingkup Pekerjaan</w:t>
      </w:r>
    </w:p>
    <w:p w14:paraId="5093A016" w14:textId="400E2A61" w:rsidR="00B3622B" w:rsidRPr="005136F1" w:rsidRDefault="00675C9C" w:rsidP="00A712DC">
      <w:pPr>
        <w:ind w:left="0" w:hanging="2"/>
        <w:rPr>
          <w:position w:val="0"/>
          <w:lang w:val="en-US"/>
        </w:rPr>
      </w:pPr>
      <w:r w:rsidRPr="005136F1">
        <w:t xml:space="preserve">Lingkup pekerjaan atau lingkup belajar yang kami lakukan pada </w:t>
      </w:r>
      <w:r w:rsidRPr="005136F1">
        <w:rPr>
          <w:position w:val="0"/>
          <w:lang w:val="en-US"/>
        </w:rPr>
        <w:t xml:space="preserve">Aktivitas Studi Independen Pengembang Machine Learning dan Front-End Web </w:t>
      </w:r>
      <w:r w:rsidR="00B3622B" w:rsidRPr="005136F1">
        <w:rPr>
          <w:position w:val="0"/>
          <w:lang w:val="en-US"/>
        </w:rPr>
        <w:t>meliputi teori dan praktek mengenai Machine Learning dan Front-End Web. PT Presentologics, yaitu Dicoding juga telah mempersiapkan 14 modul untuk dapat dipelajari oleh peserta Aktivitas Studi Independen Pengembang Machine Learning dan Front-End Web. Pada Capstone Project, pihak PT Presentologics memberikan beberapa sugesti untuk dijadikan tema pengerjaan Capstone. Capstone project ini merupakan suatu aplikasi yang dapat membantu masyarakat Indonesia dari data – data yang sudah ada.</w:t>
      </w:r>
    </w:p>
    <w:p w14:paraId="7A7CB3E9" w14:textId="77777777" w:rsidR="00A01893" w:rsidRPr="005136F1" w:rsidRDefault="00A01893" w:rsidP="00A712DC">
      <w:pPr>
        <w:ind w:left="0" w:hanging="2"/>
        <w:rPr>
          <w:position w:val="0"/>
          <w:lang w:val="en-US"/>
        </w:rPr>
      </w:pPr>
    </w:p>
    <w:p w14:paraId="00000095" w14:textId="77777777" w:rsidR="002E10BB" w:rsidRPr="005136F1" w:rsidRDefault="00196837" w:rsidP="00A712DC">
      <w:pPr>
        <w:pStyle w:val="Heading2"/>
        <w:ind w:hanging="2"/>
      </w:pPr>
      <w:sdt>
        <w:sdtPr>
          <w:tag w:val="goog_rdk_4"/>
          <w:id w:val="1931548613"/>
        </w:sdtPr>
        <w:sdtEndPr/>
        <w:sdtContent/>
      </w:sdt>
      <w:r w:rsidR="002E401E" w:rsidRPr="005136F1">
        <w:t>Deskripsi Pekerjaan</w:t>
      </w:r>
    </w:p>
    <w:p w14:paraId="1A062A93" w14:textId="77777777" w:rsidR="00AC1257" w:rsidRPr="005136F1" w:rsidRDefault="00AC1257" w:rsidP="00A712DC">
      <w:pPr>
        <w:suppressAutoHyphens w:val="0"/>
        <w:ind w:leftChars="0" w:left="0" w:firstLineChars="0" w:hanging="2"/>
        <w:textDirection w:val="lrTb"/>
        <w:textAlignment w:val="auto"/>
        <w:outlineLvl w:val="9"/>
        <w:rPr>
          <w:position w:val="0"/>
          <w:lang w:val="en-US"/>
        </w:rPr>
      </w:pPr>
      <w:r w:rsidRPr="005136F1">
        <w:rPr>
          <w:position w:val="0"/>
          <w:lang w:val="en-US"/>
        </w:rPr>
        <w:t>Aktivitas Studi Independen Pengembang Machine Learning dan Front-End Web meliputi pembelajaran individu dan project akhir dalam bentuk tim. Pada pembelajaran individu, setiap peserta akan mengikuti kelas dalam bentuk asynchronous (online melalui modul belajar di Dicoding Academy) dimana peserta dapat berkonsultasi dengan expert terkait materi yang dipelajarinya melalui forum diskusi.</w:t>
      </w:r>
    </w:p>
    <w:p w14:paraId="799C0D36"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p>
    <w:p w14:paraId="72B3B937" w14:textId="77777777" w:rsidR="00AC1257" w:rsidRPr="005136F1" w:rsidRDefault="00AC1257" w:rsidP="00A712DC">
      <w:pPr>
        <w:suppressAutoHyphens w:val="0"/>
        <w:ind w:leftChars="0" w:left="-2" w:firstLineChars="0" w:hanging="2"/>
        <w:textDirection w:val="lrTb"/>
        <w:textAlignment w:val="auto"/>
        <w:outlineLvl w:val="9"/>
        <w:rPr>
          <w:position w:val="0"/>
          <w:lang w:val="en-US"/>
        </w:rPr>
      </w:pPr>
      <w:r w:rsidRPr="005136F1">
        <w:rPr>
          <w:position w:val="0"/>
          <w:lang w:val="en-US"/>
        </w:rPr>
        <w:t>Selain itu, setiap peserta akan memiliki pembimbing sebagai tempat konsultasi jika ditemui</w:t>
      </w:r>
    </w:p>
    <w:p w14:paraId="73D562B2" w14:textId="77777777" w:rsidR="00AC1257" w:rsidRPr="005136F1" w:rsidRDefault="00AC1257" w:rsidP="00A712DC">
      <w:pPr>
        <w:suppressAutoHyphens w:val="0"/>
        <w:ind w:leftChars="0" w:left="-2" w:firstLineChars="0" w:hanging="2"/>
        <w:textDirection w:val="lrTb"/>
        <w:textAlignment w:val="auto"/>
        <w:outlineLvl w:val="9"/>
        <w:rPr>
          <w:position w:val="0"/>
          <w:lang w:val="en-US"/>
        </w:rPr>
      </w:pPr>
      <w:r w:rsidRPr="005136F1">
        <w:rPr>
          <w:position w:val="0"/>
          <w:lang w:val="en-US"/>
        </w:rPr>
        <w:t>kesulitan non-akademik dalam mengikuti pembelajaran. Pada program studi independen ini, terdapat dua buah learning path yang disediakan yaitu Machine Learning dan Front-End Web. Peserta akan memperoleh sertifikat kompetensi di setiap kelas di dalam Learning Path Machine Learning dan Front-End Web jika peserta berhasil lulus dari setiap ujian/penilaian yang diadakan untuk setiap kompetensi. Setelah mengikuti program ini, peserta juga dipersiapkan untuk mengikuti ujian sertifikasi global TensorFlow Developer Certification dari Google yang dapat diambil secara mandiri setelah mengikuti kegiatan Studi Independen ini.</w:t>
      </w:r>
    </w:p>
    <w:p w14:paraId="5C384045" w14:textId="77777777" w:rsidR="00AC1257" w:rsidRPr="005136F1" w:rsidRDefault="00AC1257" w:rsidP="00A712DC">
      <w:pPr>
        <w:suppressAutoHyphens w:val="0"/>
        <w:ind w:leftChars="0" w:left="0" w:firstLineChars="0" w:firstLine="0"/>
        <w:textDirection w:val="lrTb"/>
        <w:textAlignment w:val="auto"/>
        <w:outlineLvl w:val="9"/>
        <w:rPr>
          <w:position w:val="0"/>
          <w:lang w:val="en-US"/>
        </w:rPr>
      </w:pPr>
    </w:p>
    <w:p w14:paraId="75068FC6" w14:textId="77777777" w:rsidR="00AC1257" w:rsidRPr="005136F1" w:rsidRDefault="00AC1257" w:rsidP="00A712DC">
      <w:pPr>
        <w:suppressAutoHyphens w:val="0"/>
        <w:ind w:leftChars="0" w:left="0" w:firstLineChars="0" w:hanging="2"/>
        <w:textDirection w:val="lrTb"/>
        <w:textAlignment w:val="auto"/>
        <w:outlineLvl w:val="9"/>
        <w:rPr>
          <w:position w:val="0"/>
          <w:lang w:val="en-US"/>
        </w:rPr>
      </w:pPr>
      <w:r w:rsidRPr="005136F1">
        <w:rPr>
          <w:position w:val="0"/>
          <w:lang w:val="en-US"/>
        </w:rPr>
        <w:t>Pada project akhir, peserta akan dibagi menjadi kelompok, dimana satu kelompok terdiri atas 2 orang dengan tema yang ditentukan oleh masing-masing kelompok dan harus mendapatkan persetujuan dari pembimbing atau expert.</w:t>
      </w:r>
    </w:p>
    <w:p w14:paraId="0000009B" w14:textId="77777777" w:rsidR="002E10BB" w:rsidRPr="005136F1" w:rsidRDefault="002E10BB" w:rsidP="00A712DC">
      <w:pPr>
        <w:ind w:left="0" w:hanging="2"/>
      </w:pPr>
    </w:p>
    <w:p w14:paraId="0000009C" w14:textId="77777777" w:rsidR="002E10BB" w:rsidRPr="005136F1" w:rsidRDefault="002E401E" w:rsidP="00A712DC">
      <w:pPr>
        <w:pStyle w:val="Heading2"/>
        <w:ind w:hanging="2"/>
      </w:pPr>
      <w:r w:rsidRPr="005136F1">
        <w:t>Jadwal Kerja</w:t>
      </w:r>
    </w:p>
    <w:p w14:paraId="0C31335F" w14:textId="02D6E0E3" w:rsidR="00D15352" w:rsidRPr="005136F1" w:rsidRDefault="00D15352" w:rsidP="00A712DC">
      <w:pPr>
        <w:ind w:left="0" w:hanging="2"/>
        <w:jc w:val="left"/>
        <w:rPr>
          <w:bCs/>
          <w:iCs/>
        </w:rPr>
      </w:pPr>
      <w:r w:rsidRPr="005136F1">
        <w:rPr>
          <w:bCs/>
          <w:iCs/>
        </w:rPr>
        <w:t xml:space="preserve">Pelaksanaan </w:t>
      </w:r>
      <w:r w:rsidRPr="005136F1">
        <w:rPr>
          <w:bCs/>
          <w:i/>
        </w:rPr>
        <w:t xml:space="preserve">Studi Independen </w:t>
      </w:r>
      <w:r w:rsidRPr="005136F1">
        <w:rPr>
          <w:bCs/>
          <w:iCs/>
        </w:rPr>
        <w:t>Bersertifikat bersama Dicoding ini berjalan kurang lebih selama 22 minggu, dimulai dari tanggal 23 Agustus 2021 sampai tanggal</w:t>
      </w:r>
    </w:p>
    <w:p w14:paraId="568C6F0B" w14:textId="77777777" w:rsidR="00D15352" w:rsidRPr="005136F1" w:rsidRDefault="00D15352" w:rsidP="00A712DC">
      <w:pPr>
        <w:ind w:left="0" w:hanging="2"/>
        <w:jc w:val="left"/>
        <w:rPr>
          <w:bCs/>
          <w:iCs/>
        </w:rPr>
      </w:pPr>
      <w:r w:rsidRPr="005136F1">
        <w:rPr>
          <w:bCs/>
          <w:iCs/>
        </w:rPr>
        <w:t>19 Januari 2022. Dengan rincian proses pembelajaran sebagai berikut:</w:t>
      </w:r>
    </w:p>
    <w:p w14:paraId="648CE74A"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1</w:t>
      </w:r>
      <w:r w:rsidRPr="005136F1">
        <w:rPr>
          <w:iCs/>
        </w:rPr>
        <w:t xml:space="preserve"> : Memulai Dasar Pemrograman untuk Menjadi Pengembang Software, Pengenalan ke Logika Pemrograman, dan Belajar Dasar Git dengan Github.</w:t>
      </w:r>
    </w:p>
    <w:p w14:paraId="0C91EA1D"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2</w:t>
      </w:r>
      <w:r w:rsidRPr="005136F1">
        <w:rPr>
          <w:iCs/>
        </w:rPr>
        <w:t xml:space="preserve"> : Pengenalan Data pada Pemrograman, Belajar Dasar Visualisasi Data, dan Memulai Pemrograman dengan Python.</w:t>
      </w:r>
    </w:p>
    <w:p w14:paraId="54CF010C"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3</w:t>
      </w:r>
      <w:r w:rsidRPr="005136F1">
        <w:rPr>
          <w:iCs/>
        </w:rPr>
        <w:t xml:space="preserve"> : Memulai Pemrograman dengan Python, Belajar Machine Learning untuk Pemula, dan sesi ILT </w:t>
      </w:r>
      <w:r w:rsidRPr="005136F1">
        <w:rPr>
          <w:i/>
        </w:rPr>
        <w:t>machine learning</w:t>
      </w:r>
      <w:r w:rsidRPr="005136F1">
        <w:rPr>
          <w:iCs/>
        </w:rPr>
        <w:t xml:space="preserve"> bersama expert ke-1.</w:t>
      </w:r>
    </w:p>
    <w:p w14:paraId="24681123"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4</w:t>
      </w:r>
      <w:r w:rsidRPr="005136F1">
        <w:rPr>
          <w:iCs/>
        </w:rPr>
        <w:t xml:space="preserve"> : Belajar Pengembangan Machine Learning, dan Belajar Dasar Pemrograman Web.</w:t>
      </w:r>
    </w:p>
    <w:p w14:paraId="47663525"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5</w:t>
      </w:r>
      <w:r w:rsidRPr="005136F1">
        <w:rPr>
          <w:iCs/>
        </w:rPr>
        <w:t xml:space="preserve"> : Belajar Pengembangan Machine Learning, Belajar Dasar Pemrograman Web, ILT </w:t>
      </w:r>
      <w:r w:rsidRPr="005136F1">
        <w:rPr>
          <w:i/>
        </w:rPr>
        <w:t>frontend web</w:t>
      </w:r>
      <w:r w:rsidRPr="005136F1">
        <w:rPr>
          <w:iCs/>
        </w:rPr>
        <w:t xml:space="preserve"> bersama expert ke-2, dan ILT </w:t>
      </w:r>
      <w:r w:rsidRPr="005136F1">
        <w:rPr>
          <w:i/>
        </w:rPr>
        <w:t>soft skill</w:t>
      </w:r>
      <w:r w:rsidRPr="005136F1">
        <w:rPr>
          <w:iCs/>
        </w:rPr>
        <w:t xml:space="preserve"> ke-1.</w:t>
      </w:r>
    </w:p>
    <w:p w14:paraId="3711A695"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6</w:t>
      </w:r>
      <w:r w:rsidRPr="005136F1">
        <w:rPr>
          <w:iCs/>
        </w:rPr>
        <w:t xml:space="preserve"> : Machine Learning Terapan, dan Belajar Dasar Pemrograman Web.</w:t>
      </w:r>
    </w:p>
    <w:p w14:paraId="3B306950"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7</w:t>
      </w:r>
      <w:r w:rsidRPr="005136F1">
        <w:rPr>
          <w:iCs/>
        </w:rPr>
        <w:t xml:space="preserve"> : Machine Learning Terapan, dan sesi ILT </w:t>
      </w:r>
      <w:r w:rsidRPr="005136F1">
        <w:rPr>
          <w:i/>
        </w:rPr>
        <w:t>machine learning</w:t>
      </w:r>
      <w:r w:rsidRPr="005136F1">
        <w:rPr>
          <w:iCs/>
        </w:rPr>
        <w:t xml:space="preserve"> bersama expert ke-3.</w:t>
      </w:r>
    </w:p>
    <w:p w14:paraId="4B44EAF8"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8</w:t>
      </w:r>
      <w:r w:rsidRPr="005136F1">
        <w:rPr>
          <w:iCs/>
        </w:rPr>
        <w:t xml:space="preserve"> : Evaluasi Penguasaan Machine Learning, dan Belajar Membuat Front-End Web untuk Pemula</w:t>
      </w:r>
    </w:p>
    <w:p w14:paraId="2DF6FBD2"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9</w:t>
      </w:r>
      <w:r w:rsidRPr="005136F1">
        <w:rPr>
          <w:iCs/>
        </w:rPr>
        <w:t xml:space="preserve"> : Belajar Membuat Front-End Web untuk Pemula dan ILT </w:t>
      </w:r>
      <w:r w:rsidRPr="005136F1">
        <w:rPr>
          <w:i/>
        </w:rPr>
        <w:t>frontend web</w:t>
      </w:r>
      <w:r w:rsidRPr="005136F1">
        <w:rPr>
          <w:iCs/>
        </w:rPr>
        <w:t xml:space="preserve"> bersama expert ke-4.</w:t>
      </w:r>
    </w:p>
    <w:p w14:paraId="772764F4" w14:textId="77777777" w:rsidR="00D15352" w:rsidRPr="005136F1" w:rsidRDefault="00D15352" w:rsidP="00A712DC">
      <w:pPr>
        <w:pStyle w:val="ListParagraph"/>
        <w:numPr>
          <w:ilvl w:val="0"/>
          <w:numId w:val="5"/>
        </w:numPr>
        <w:ind w:leftChars="0" w:firstLineChars="0"/>
        <w:jc w:val="left"/>
        <w:rPr>
          <w:bCs/>
          <w:iCs/>
        </w:rPr>
      </w:pPr>
      <w:r w:rsidRPr="005136F1">
        <w:rPr>
          <w:b/>
          <w:bCs/>
          <w:iCs/>
        </w:rPr>
        <w:t xml:space="preserve">Minggu ke-10 </w:t>
      </w:r>
      <w:r w:rsidRPr="005136F1">
        <w:rPr>
          <w:iCs/>
        </w:rPr>
        <w:t xml:space="preserve">: Tensorflow Developer Certification Prep dan ILT </w:t>
      </w:r>
      <w:r w:rsidRPr="005136F1">
        <w:rPr>
          <w:i/>
        </w:rPr>
        <w:t>soft skill</w:t>
      </w:r>
      <w:r w:rsidRPr="005136F1">
        <w:rPr>
          <w:iCs/>
        </w:rPr>
        <w:t xml:space="preserve"> ke-2.</w:t>
      </w:r>
    </w:p>
    <w:p w14:paraId="3D58D14A" w14:textId="77777777" w:rsidR="00D15352" w:rsidRPr="005136F1" w:rsidRDefault="00D15352" w:rsidP="00A712DC">
      <w:pPr>
        <w:pStyle w:val="ListParagraph"/>
        <w:numPr>
          <w:ilvl w:val="0"/>
          <w:numId w:val="5"/>
        </w:numPr>
        <w:ind w:leftChars="0" w:firstLineChars="0"/>
        <w:jc w:val="left"/>
        <w:rPr>
          <w:bCs/>
          <w:iCs/>
        </w:rPr>
      </w:pPr>
      <w:r w:rsidRPr="005136F1">
        <w:rPr>
          <w:b/>
          <w:bCs/>
          <w:iCs/>
        </w:rPr>
        <w:lastRenderedPageBreak/>
        <w:t>Minggu ke-11</w:t>
      </w:r>
      <w:r w:rsidRPr="005136F1">
        <w:rPr>
          <w:iCs/>
        </w:rPr>
        <w:t xml:space="preserve"> : Belajar Fundamental Front-End Web Development dan ILT </w:t>
      </w:r>
      <w:r w:rsidRPr="005136F1">
        <w:rPr>
          <w:i/>
        </w:rPr>
        <w:t>machine learning</w:t>
      </w:r>
      <w:r w:rsidRPr="005136F1">
        <w:rPr>
          <w:iCs/>
        </w:rPr>
        <w:t xml:space="preserve"> bersama expert ke-5.</w:t>
      </w:r>
    </w:p>
    <w:p w14:paraId="1361C60C"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12</w:t>
      </w:r>
      <w:r w:rsidRPr="005136F1">
        <w:rPr>
          <w:iCs/>
        </w:rPr>
        <w:t xml:space="preserve"> : Belajar Fundamental Front-End Web Development dan Karir: Meniti Karier sebagai Software Developer.</w:t>
      </w:r>
    </w:p>
    <w:p w14:paraId="28F77CBF"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13</w:t>
      </w:r>
      <w:r w:rsidRPr="005136F1">
        <w:rPr>
          <w:iCs/>
        </w:rPr>
        <w:t xml:space="preserve"> : Belajar Fundamental Front-End Web Development, dan ILT </w:t>
      </w:r>
      <w:r w:rsidRPr="005136F1">
        <w:rPr>
          <w:i/>
        </w:rPr>
        <w:t>frontend web</w:t>
      </w:r>
      <w:r w:rsidRPr="005136F1">
        <w:rPr>
          <w:iCs/>
        </w:rPr>
        <w:t xml:space="preserve"> bersama expert ke-6.</w:t>
      </w:r>
    </w:p>
    <w:p w14:paraId="397982AE" w14:textId="77777777" w:rsidR="00D15352" w:rsidRPr="005136F1" w:rsidRDefault="00D15352" w:rsidP="00A712DC">
      <w:pPr>
        <w:pStyle w:val="ListParagraph"/>
        <w:numPr>
          <w:ilvl w:val="0"/>
          <w:numId w:val="5"/>
        </w:numPr>
        <w:ind w:leftChars="0" w:firstLineChars="0"/>
        <w:jc w:val="left"/>
        <w:rPr>
          <w:bCs/>
          <w:iCs/>
        </w:rPr>
      </w:pPr>
      <w:r w:rsidRPr="005136F1">
        <w:rPr>
          <w:b/>
          <w:bCs/>
          <w:iCs/>
        </w:rPr>
        <w:t>Minggu ke-14</w:t>
      </w:r>
      <w:r w:rsidRPr="005136F1">
        <w:rPr>
          <w:iCs/>
        </w:rPr>
        <w:t xml:space="preserve"> : Pengerjaan </w:t>
      </w:r>
      <w:r w:rsidRPr="005136F1">
        <w:rPr>
          <w:i/>
        </w:rPr>
        <w:t xml:space="preserve">capstone project </w:t>
      </w:r>
      <w:r w:rsidRPr="005136F1">
        <w:rPr>
          <w:iCs/>
        </w:rPr>
        <w:t xml:space="preserve">dan sesi ILT </w:t>
      </w:r>
      <w:r w:rsidRPr="005136F1">
        <w:rPr>
          <w:i/>
        </w:rPr>
        <w:t xml:space="preserve">soft skill </w:t>
      </w:r>
      <w:r w:rsidRPr="005136F1">
        <w:rPr>
          <w:iCs/>
        </w:rPr>
        <w:t>ke-3.</w:t>
      </w:r>
    </w:p>
    <w:p w14:paraId="05971825" w14:textId="77777777" w:rsidR="00D15352" w:rsidRPr="005136F1" w:rsidRDefault="00D15352" w:rsidP="00A712DC">
      <w:pPr>
        <w:pStyle w:val="ListParagraph"/>
        <w:numPr>
          <w:ilvl w:val="0"/>
          <w:numId w:val="5"/>
        </w:numPr>
        <w:ind w:leftChars="0" w:firstLineChars="0"/>
        <w:jc w:val="left"/>
        <w:rPr>
          <w:bCs/>
          <w:iCs/>
        </w:rPr>
      </w:pPr>
      <w:r w:rsidRPr="005136F1">
        <w:rPr>
          <w:b/>
          <w:bCs/>
          <w:iCs/>
        </w:rPr>
        <w:t xml:space="preserve">Minggu ke-15 : </w:t>
      </w:r>
      <w:r w:rsidRPr="005136F1">
        <w:rPr>
          <w:iCs/>
        </w:rPr>
        <w:t xml:space="preserve">Pengerjaan </w:t>
      </w:r>
      <w:r w:rsidRPr="005136F1">
        <w:rPr>
          <w:i/>
        </w:rPr>
        <w:t xml:space="preserve">capstone project </w:t>
      </w:r>
      <w:r w:rsidRPr="005136F1">
        <w:rPr>
          <w:iCs/>
        </w:rPr>
        <w:t xml:space="preserve">dan mentoring </w:t>
      </w:r>
      <w:r w:rsidRPr="005136F1">
        <w:rPr>
          <w:i/>
        </w:rPr>
        <w:t xml:space="preserve">capstone project </w:t>
      </w:r>
      <w:r w:rsidRPr="005136F1">
        <w:rPr>
          <w:iCs/>
        </w:rPr>
        <w:t>ke-1.</w:t>
      </w:r>
    </w:p>
    <w:p w14:paraId="1085E922" w14:textId="77777777" w:rsidR="00D15352" w:rsidRPr="005136F1" w:rsidRDefault="00D15352" w:rsidP="00A712DC">
      <w:pPr>
        <w:pStyle w:val="ListParagraph"/>
        <w:numPr>
          <w:ilvl w:val="0"/>
          <w:numId w:val="5"/>
        </w:numPr>
        <w:ind w:leftChars="0" w:firstLineChars="0"/>
        <w:jc w:val="left"/>
        <w:rPr>
          <w:bCs/>
          <w:iCs/>
        </w:rPr>
      </w:pPr>
      <w:r w:rsidRPr="005136F1">
        <w:rPr>
          <w:b/>
          <w:bCs/>
          <w:iCs/>
        </w:rPr>
        <w:t xml:space="preserve">Minggu ke-16 : </w:t>
      </w:r>
      <w:r w:rsidRPr="005136F1">
        <w:rPr>
          <w:iCs/>
        </w:rPr>
        <w:t xml:space="preserve">Pengerjaan </w:t>
      </w:r>
      <w:r w:rsidRPr="005136F1">
        <w:rPr>
          <w:i/>
        </w:rPr>
        <w:t>capstone project.</w:t>
      </w:r>
    </w:p>
    <w:p w14:paraId="7C4D7ED6" w14:textId="77777777" w:rsidR="00D15352" w:rsidRPr="005136F1" w:rsidRDefault="00D15352" w:rsidP="00A712DC">
      <w:pPr>
        <w:pStyle w:val="ListParagraph"/>
        <w:numPr>
          <w:ilvl w:val="0"/>
          <w:numId w:val="5"/>
        </w:numPr>
        <w:ind w:leftChars="0" w:firstLineChars="0"/>
        <w:jc w:val="left"/>
        <w:rPr>
          <w:bCs/>
          <w:iCs/>
        </w:rPr>
      </w:pPr>
      <w:r w:rsidRPr="005136F1">
        <w:rPr>
          <w:b/>
          <w:bCs/>
          <w:iCs/>
        </w:rPr>
        <w:t xml:space="preserve">Minggu ke-17 : </w:t>
      </w:r>
      <w:r w:rsidRPr="005136F1">
        <w:rPr>
          <w:iCs/>
        </w:rPr>
        <w:t xml:space="preserve">Pengerjaan </w:t>
      </w:r>
      <w:r w:rsidRPr="005136F1">
        <w:rPr>
          <w:i/>
        </w:rPr>
        <w:t xml:space="preserve">capstone project </w:t>
      </w:r>
      <w:r w:rsidRPr="005136F1">
        <w:rPr>
          <w:iCs/>
        </w:rPr>
        <w:t xml:space="preserve">dan mentoring </w:t>
      </w:r>
      <w:r w:rsidRPr="005136F1">
        <w:rPr>
          <w:i/>
        </w:rPr>
        <w:t xml:space="preserve">capstone project </w:t>
      </w:r>
      <w:r w:rsidRPr="005136F1">
        <w:rPr>
          <w:iCs/>
        </w:rPr>
        <w:t>ke-2.</w:t>
      </w:r>
    </w:p>
    <w:p w14:paraId="4407CE81" w14:textId="77777777" w:rsidR="00D15352" w:rsidRPr="005136F1" w:rsidRDefault="00D15352" w:rsidP="00A712DC">
      <w:pPr>
        <w:pStyle w:val="ListParagraph"/>
        <w:numPr>
          <w:ilvl w:val="0"/>
          <w:numId w:val="5"/>
        </w:numPr>
        <w:ind w:leftChars="0" w:firstLineChars="0"/>
        <w:jc w:val="left"/>
        <w:rPr>
          <w:bCs/>
          <w:iCs/>
        </w:rPr>
      </w:pPr>
      <w:r w:rsidRPr="005136F1">
        <w:rPr>
          <w:b/>
          <w:bCs/>
          <w:iCs/>
        </w:rPr>
        <w:t xml:space="preserve">Minggu ke-18 : </w:t>
      </w:r>
      <w:r w:rsidRPr="005136F1">
        <w:rPr>
          <w:iCs/>
        </w:rPr>
        <w:t xml:space="preserve">Pengerjaan </w:t>
      </w:r>
      <w:r w:rsidRPr="005136F1">
        <w:rPr>
          <w:i/>
        </w:rPr>
        <w:t xml:space="preserve">capstone project </w:t>
      </w:r>
      <w:r w:rsidRPr="005136F1">
        <w:rPr>
          <w:iCs/>
        </w:rPr>
        <w:t xml:space="preserve">dan ILT </w:t>
      </w:r>
      <w:r w:rsidRPr="005136F1">
        <w:rPr>
          <w:i/>
        </w:rPr>
        <w:t xml:space="preserve">soft skill </w:t>
      </w:r>
      <w:r w:rsidRPr="005136F1">
        <w:rPr>
          <w:iCs/>
        </w:rPr>
        <w:t>ke-4.</w:t>
      </w:r>
    </w:p>
    <w:p w14:paraId="7A8A00F4" w14:textId="77777777" w:rsidR="00D15352" w:rsidRPr="005136F1" w:rsidRDefault="00D15352" w:rsidP="00A712DC">
      <w:pPr>
        <w:pStyle w:val="ListParagraph"/>
        <w:numPr>
          <w:ilvl w:val="0"/>
          <w:numId w:val="5"/>
        </w:numPr>
        <w:ind w:leftChars="0" w:firstLineChars="0"/>
        <w:jc w:val="left"/>
        <w:rPr>
          <w:bCs/>
          <w:iCs/>
        </w:rPr>
      </w:pPr>
      <w:r w:rsidRPr="005136F1">
        <w:rPr>
          <w:b/>
          <w:bCs/>
          <w:iCs/>
        </w:rPr>
        <w:t xml:space="preserve">Minggu ke-19 : </w:t>
      </w:r>
      <w:r w:rsidRPr="005136F1">
        <w:rPr>
          <w:iCs/>
        </w:rPr>
        <w:t xml:space="preserve">Penilaian </w:t>
      </w:r>
      <w:r w:rsidRPr="005136F1">
        <w:rPr>
          <w:i/>
        </w:rPr>
        <w:t>capstone project.</w:t>
      </w:r>
    </w:p>
    <w:p w14:paraId="1B538588" w14:textId="77777777" w:rsidR="00D15352" w:rsidRPr="005136F1" w:rsidRDefault="00D15352" w:rsidP="00A712DC">
      <w:pPr>
        <w:pStyle w:val="ListParagraph"/>
        <w:numPr>
          <w:ilvl w:val="0"/>
          <w:numId w:val="5"/>
        </w:numPr>
        <w:ind w:leftChars="0" w:firstLineChars="0"/>
        <w:jc w:val="left"/>
        <w:rPr>
          <w:bCs/>
          <w:iCs/>
        </w:rPr>
      </w:pPr>
      <w:r w:rsidRPr="005136F1">
        <w:rPr>
          <w:b/>
          <w:bCs/>
          <w:iCs/>
        </w:rPr>
        <w:t xml:space="preserve">Minggu ke-20 : </w:t>
      </w:r>
      <w:r w:rsidRPr="005136F1">
        <w:rPr>
          <w:iCs/>
        </w:rPr>
        <w:t xml:space="preserve">Presentasi </w:t>
      </w:r>
      <w:r w:rsidRPr="005136F1">
        <w:rPr>
          <w:i/>
        </w:rPr>
        <w:t>capstone project.</w:t>
      </w:r>
    </w:p>
    <w:p w14:paraId="6E3673AB" w14:textId="77777777" w:rsidR="00D15352" w:rsidRPr="005136F1" w:rsidRDefault="00D15352" w:rsidP="00A712DC">
      <w:pPr>
        <w:ind w:left="0" w:hanging="2"/>
      </w:pPr>
      <w:r w:rsidRPr="005136F1">
        <w:rPr>
          <w:b/>
          <w:bCs/>
          <w:iCs/>
        </w:rPr>
        <w:t xml:space="preserve">Minggu ke-21: </w:t>
      </w:r>
      <w:r w:rsidRPr="005136F1">
        <w:rPr>
          <w:iCs/>
        </w:rPr>
        <w:t xml:space="preserve">Akhir program </w:t>
      </w:r>
      <w:r w:rsidRPr="005136F1">
        <w:rPr>
          <w:i/>
        </w:rPr>
        <w:t xml:space="preserve">Studi Independent Bersertifikat </w:t>
      </w:r>
      <w:r w:rsidRPr="005136F1">
        <w:rPr>
          <w:iCs/>
        </w:rPr>
        <w:t>bersama Dicoding.</w:t>
      </w:r>
    </w:p>
    <w:p w14:paraId="0000009D" w14:textId="07380C01" w:rsidR="002E10BB" w:rsidRPr="005136F1" w:rsidRDefault="002E401E" w:rsidP="00A712DC">
      <w:pPr>
        <w:ind w:left="0" w:hanging="2"/>
        <w:rPr>
          <w:i/>
        </w:rPr>
        <w:sectPr w:rsidR="002E10BB" w:rsidRPr="005136F1">
          <w:headerReference w:type="first" r:id="rId18"/>
          <w:footerReference w:type="first" r:id="rId19"/>
          <w:pgSz w:w="11906" w:h="16838"/>
          <w:pgMar w:top="1701" w:right="1701" w:bottom="2268" w:left="2268" w:header="720" w:footer="720" w:gutter="0"/>
          <w:pgNumType w:start="1"/>
          <w:cols w:space="720"/>
          <w:titlePg/>
        </w:sectPr>
      </w:pPr>
      <w:r w:rsidRPr="005136F1">
        <w:rPr>
          <w:i/>
        </w:rPr>
        <w:br/>
      </w:r>
    </w:p>
    <w:p w14:paraId="745FF480" w14:textId="48776D7D" w:rsidR="00A712DC" w:rsidRPr="005136F1" w:rsidRDefault="00A712DC" w:rsidP="00A712DC">
      <w:pPr>
        <w:pStyle w:val="Heading1"/>
        <w:numPr>
          <w:ilvl w:val="0"/>
          <w:numId w:val="0"/>
        </w:numPr>
        <w:ind w:left="2"/>
      </w:pPr>
      <w:r w:rsidRPr="005136F1">
        <w:lastRenderedPageBreak/>
        <w:t>Bab III PENGEMBANG MACHINE LEARNING &amp; FRONT-END WEB</w:t>
      </w:r>
    </w:p>
    <w:p w14:paraId="415CCEA9" w14:textId="77777777" w:rsidR="00A712DC" w:rsidRPr="005136F1" w:rsidRDefault="00A712DC" w:rsidP="00A712DC">
      <w:pPr>
        <w:ind w:left="0" w:hanging="2"/>
      </w:pPr>
    </w:p>
    <w:p w14:paraId="330949D9" w14:textId="5CEBDF1E" w:rsidR="00A712DC" w:rsidRPr="005136F1" w:rsidRDefault="002C73D0" w:rsidP="002C73D0">
      <w:pPr>
        <w:pStyle w:val="Heading2"/>
        <w:numPr>
          <w:ilvl w:val="0"/>
          <w:numId w:val="0"/>
        </w:numPr>
        <w:ind w:left="2"/>
      </w:pPr>
      <w:r>
        <w:t xml:space="preserve">III.1  </w:t>
      </w:r>
      <w:r w:rsidR="00A712DC" w:rsidRPr="005136F1">
        <w:t>Pro</w:t>
      </w:r>
      <w:r w:rsidR="00EB7247" w:rsidRPr="005136F1">
        <w:t>yek Machine Learning &amp; Front-End Web</w:t>
      </w:r>
    </w:p>
    <w:p w14:paraId="27DB3927" w14:textId="77777777" w:rsidR="00A712DC" w:rsidRPr="005136F1" w:rsidRDefault="00A712DC" w:rsidP="00A712DC">
      <w:pPr>
        <w:pStyle w:val="ListParagraph"/>
        <w:numPr>
          <w:ilvl w:val="0"/>
          <w:numId w:val="32"/>
        </w:numPr>
        <w:ind w:leftChars="0" w:firstLineChars="0"/>
        <w:textDirection w:val="lrTb"/>
        <w:textAlignment w:val="auto"/>
        <w:rPr>
          <w:iCs/>
        </w:rPr>
      </w:pPr>
      <w:bookmarkStart w:id="13" w:name="_heading=h.3j2qqm3" w:colFirst="0" w:colLast="0"/>
      <w:bookmarkStart w:id="14" w:name="_heading=h.4i7ojhp" w:colFirst="0" w:colLast="0"/>
      <w:bookmarkEnd w:id="13"/>
      <w:bookmarkEnd w:id="14"/>
      <w:r w:rsidRPr="005136F1">
        <w:rPr>
          <w:iCs/>
        </w:rPr>
        <w:t>Machine Learning</w:t>
      </w:r>
    </w:p>
    <w:p w14:paraId="202C43F1" w14:textId="3F879453" w:rsidR="00A712DC" w:rsidRPr="005136F1" w:rsidRDefault="00A712DC" w:rsidP="00A712DC">
      <w:pPr>
        <w:ind w:leftChars="0" w:left="0" w:firstLineChars="0" w:firstLine="0"/>
        <w:rPr>
          <w:iCs/>
        </w:rPr>
      </w:pPr>
      <w:r w:rsidRPr="005136F1">
        <w:rPr>
          <w:iCs/>
        </w:rPr>
        <w:t xml:space="preserve">Machine learning adalah subbidang AI yang berfokus pada analisis data untuk menemukan hubungan antara input dan output yang diinginkan. </w:t>
      </w:r>
      <w:r w:rsidR="00EB7247" w:rsidRPr="005136F1">
        <w:rPr>
          <w:iCs/>
        </w:rPr>
        <w:t xml:space="preserve">Proses Machine Learning termasuk </w:t>
      </w:r>
      <w:r w:rsidR="002172F2" w:rsidRPr="005136F1">
        <w:rPr>
          <w:iCs/>
        </w:rPr>
        <w:t xml:space="preserve">mengajar mesin untuk memprediksi daari data yang kita berikan. </w:t>
      </w:r>
      <w:r w:rsidRPr="005136F1">
        <w:rPr>
          <w:iCs/>
        </w:rPr>
        <w:t>Sebagai syarat agar lulus dari semua kelas yang telah diberikan saya membuat beberapa model machine learning, diantaranya adalah :</w:t>
      </w:r>
    </w:p>
    <w:p w14:paraId="5D3745EC" w14:textId="77777777" w:rsidR="00A712DC" w:rsidRPr="005136F1" w:rsidRDefault="00A712DC" w:rsidP="00A712DC">
      <w:pPr>
        <w:pStyle w:val="ListParagraph"/>
        <w:numPr>
          <w:ilvl w:val="0"/>
          <w:numId w:val="33"/>
        </w:numPr>
        <w:ind w:leftChars="0" w:firstLineChars="0"/>
        <w:textDirection w:val="lrTb"/>
        <w:textAlignment w:val="auto"/>
        <w:rPr>
          <w:iCs/>
        </w:rPr>
      </w:pPr>
      <w:r w:rsidRPr="005136F1">
        <w:rPr>
          <w:iCs/>
        </w:rPr>
        <w:t>Klasifikasi Gambar. Saya membuat sebuah model program yang bisa mendeteksi suatu gambar apakah suatu gambar itu gunting, atau kertas atau batu.</w:t>
      </w:r>
    </w:p>
    <w:p w14:paraId="2C82529E" w14:textId="1C9CCD28" w:rsidR="00A712DC" w:rsidRPr="005136F1" w:rsidRDefault="00A712DC" w:rsidP="00A712DC">
      <w:pPr>
        <w:pStyle w:val="ListParagraph"/>
        <w:numPr>
          <w:ilvl w:val="0"/>
          <w:numId w:val="33"/>
        </w:numPr>
        <w:ind w:leftChars="0" w:firstLineChars="0"/>
        <w:textDirection w:val="lrTb"/>
        <w:textAlignment w:val="auto"/>
        <w:rPr>
          <w:iCs/>
        </w:rPr>
      </w:pPr>
      <w:r w:rsidRPr="005136F1">
        <w:rPr>
          <w:iCs/>
        </w:rPr>
        <w:t xml:space="preserve">Natural Language Processing. Saya membuat sebuah model program untuk mendeteksi sebuah </w:t>
      </w:r>
      <w:r w:rsidR="002172F2" w:rsidRPr="005136F1">
        <w:rPr>
          <w:iCs/>
        </w:rPr>
        <w:t xml:space="preserve">apakah sebuah </w:t>
      </w:r>
      <w:r w:rsidR="002172F2" w:rsidRPr="005136F1">
        <w:rPr>
          <w:i/>
        </w:rPr>
        <w:t>tweet</w:t>
      </w:r>
      <w:r w:rsidR="002172F2" w:rsidRPr="005136F1">
        <w:rPr>
          <w:iCs/>
        </w:rPr>
        <w:t xml:space="preserve"> dinyatakan </w:t>
      </w:r>
      <w:r w:rsidR="002172F2" w:rsidRPr="005136F1">
        <w:rPr>
          <w:i/>
        </w:rPr>
        <w:t>tweet</w:t>
      </w:r>
      <w:r w:rsidR="002172F2" w:rsidRPr="005136F1">
        <w:rPr>
          <w:iCs/>
        </w:rPr>
        <w:t xml:space="preserve"> yang serius atau tidak berdasarkan dari kata – kata yang digunakan</w:t>
      </w:r>
      <w:r w:rsidRPr="005136F1">
        <w:rPr>
          <w:iCs/>
        </w:rPr>
        <w:t>.</w:t>
      </w:r>
    </w:p>
    <w:p w14:paraId="1EA82FBF" w14:textId="7BD2119C" w:rsidR="00A712DC" w:rsidRPr="005136F1" w:rsidRDefault="00A712DC" w:rsidP="00A712DC">
      <w:pPr>
        <w:pStyle w:val="ListParagraph"/>
        <w:numPr>
          <w:ilvl w:val="0"/>
          <w:numId w:val="33"/>
        </w:numPr>
        <w:ind w:leftChars="0" w:firstLineChars="0"/>
        <w:textDirection w:val="lrTb"/>
        <w:textAlignment w:val="auto"/>
        <w:rPr>
          <w:iCs/>
        </w:rPr>
      </w:pPr>
      <w:r w:rsidRPr="005136F1">
        <w:rPr>
          <w:iCs/>
        </w:rPr>
        <w:t xml:space="preserve">Data Time Series. Saya membuat sebuah model machine learning </w:t>
      </w:r>
      <w:r w:rsidR="002172F2" w:rsidRPr="005136F1">
        <w:rPr>
          <w:iCs/>
        </w:rPr>
        <w:t xml:space="preserve">perhitungan </w:t>
      </w:r>
      <w:r w:rsidR="002172F2" w:rsidRPr="005136F1">
        <w:rPr>
          <w:i/>
        </w:rPr>
        <w:t>sunspot</w:t>
      </w:r>
      <w:r w:rsidR="002172F2" w:rsidRPr="005136F1">
        <w:rPr>
          <w:iCs/>
        </w:rPr>
        <w:t xml:space="preserve"> </w:t>
      </w:r>
      <w:r w:rsidR="00904EE4" w:rsidRPr="005136F1">
        <w:rPr>
          <w:iCs/>
        </w:rPr>
        <w:t>atau bintik matahari pada tiap harinya</w:t>
      </w:r>
      <w:r w:rsidRPr="005136F1">
        <w:rPr>
          <w:iCs/>
        </w:rPr>
        <w:t>.</w:t>
      </w:r>
    </w:p>
    <w:p w14:paraId="353C7CA4" w14:textId="18D48555" w:rsidR="00A712DC" w:rsidRPr="005136F1" w:rsidRDefault="00A712DC" w:rsidP="00A712DC">
      <w:pPr>
        <w:pStyle w:val="ListParagraph"/>
        <w:numPr>
          <w:ilvl w:val="0"/>
          <w:numId w:val="33"/>
        </w:numPr>
        <w:ind w:leftChars="0" w:firstLineChars="0"/>
        <w:textDirection w:val="lrTb"/>
        <w:textAlignment w:val="auto"/>
        <w:rPr>
          <w:iCs/>
        </w:rPr>
      </w:pPr>
      <w:r w:rsidRPr="005136F1">
        <w:rPr>
          <w:iCs/>
        </w:rPr>
        <w:t xml:space="preserve">Klasifikasi Gambar dan Model Deployment. Saya membuat sebuah model machine learning untuk mendeteksi dan pengelompokan </w:t>
      </w:r>
      <w:r w:rsidR="00904EE4" w:rsidRPr="005136F1">
        <w:rPr>
          <w:iCs/>
        </w:rPr>
        <w:t xml:space="preserve">gambar berdasarkan angka yang tertera melalu </w:t>
      </w:r>
      <w:r w:rsidR="00904EE4" w:rsidRPr="005136F1">
        <w:rPr>
          <w:i/>
        </w:rPr>
        <w:t>pixel</w:t>
      </w:r>
      <w:r w:rsidR="00904EE4" w:rsidRPr="005136F1">
        <w:rPr>
          <w:iCs/>
        </w:rPr>
        <w:t xml:space="preserve"> yang ada pada tiap – tiap gambar</w:t>
      </w:r>
      <w:r w:rsidRPr="005136F1">
        <w:rPr>
          <w:iCs/>
        </w:rPr>
        <w:t>.</w:t>
      </w:r>
    </w:p>
    <w:p w14:paraId="6C8679A4" w14:textId="36260837" w:rsidR="00A712DC" w:rsidRPr="005136F1" w:rsidRDefault="00A712DC" w:rsidP="00A712DC">
      <w:pPr>
        <w:pStyle w:val="ListParagraph"/>
        <w:numPr>
          <w:ilvl w:val="0"/>
          <w:numId w:val="33"/>
        </w:numPr>
        <w:ind w:leftChars="0" w:firstLineChars="0"/>
        <w:textDirection w:val="lrTb"/>
        <w:textAlignment w:val="auto"/>
        <w:rPr>
          <w:iCs/>
        </w:rPr>
      </w:pPr>
      <w:r w:rsidRPr="005136F1">
        <w:rPr>
          <w:iCs/>
        </w:rPr>
        <w:t xml:space="preserve">Regression dan Klasifikasi. Saya membuat sebuah model machine learning untuk mengetahui penumpang kapal titanic </w:t>
      </w:r>
      <w:r w:rsidR="00904EE4" w:rsidRPr="005136F1">
        <w:rPr>
          <w:iCs/>
        </w:rPr>
        <w:t>yang selamat dan tidak</w:t>
      </w:r>
      <w:r w:rsidRPr="005136F1">
        <w:rPr>
          <w:iCs/>
        </w:rPr>
        <w:t>.</w:t>
      </w:r>
    </w:p>
    <w:p w14:paraId="7DF56F27" w14:textId="7AE6F1C3" w:rsidR="00A712DC" w:rsidRPr="005136F1" w:rsidRDefault="00A712DC" w:rsidP="00A712DC">
      <w:pPr>
        <w:pStyle w:val="ListParagraph"/>
        <w:numPr>
          <w:ilvl w:val="0"/>
          <w:numId w:val="33"/>
        </w:numPr>
        <w:ind w:leftChars="0" w:firstLineChars="0"/>
        <w:textDirection w:val="lrTb"/>
        <w:textAlignment w:val="auto"/>
        <w:rPr>
          <w:iCs/>
        </w:rPr>
      </w:pPr>
      <w:r w:rsidRPr="005136F1">
        <w:rPr>
          <w:iCs/>
        </w:rPr>
        <w:t>Sistem Rekomendasi. Saya membuat sebuah model machine learning untuk rekomendasi sebuah buku kepada pembaca</w:t>
      </w:r>
      <w:r w:rsidR="00904EE4" w:rsidRPr="005136F1">
        <w:rPr>
          <w:iCs/>
        </w:rPr>
        <w:t xml:space="preserve"> melalui metode </w:t>
      </w:r>
      <w:r w:rsidR="00904EE4" w:rsidRPr="005136F1">
        <w:rPr>
          <w:i/>
        </w:rPr>
        <w:t>collaborative</w:t>
      </w:r>
      <w:r w:rsidR="00904EE4" w:rsidRPr="005136F1">
        <w:rPr>
          <w:iCs/>
        </w:rPr>
        <w:t xml:space="preserve"> dan </w:t>
      </w:r>
      <w:r w:rsidR="00904EE4" w:rsidRPr="005136F1">
        <w:rPr>
          <w:i/>
        </w:rPr>
        <w:t>content-based</w:t>
      </w:r>
      <w:r w:rsidRPr="005136F1">
        <w:rPr>
          <w:iCs/>
        </w:rPr>
        <w:t>.</w:t>
      </w:r>
    </w:p>
    <w:p w14:paraId="4BB61EA2" w14:textId="2EAE6402" w:rsidR="00A712DC" w:rsidRPr="005136F1" w:rsidRDefault="00A712DC" w:rsidP="00A712DC">
      <w:pPr>
        <w:ind w:leftChars="0" w:left="0" w:firstLineChars="0" w:firstLine="0"/>
        <w:rPr>
          <w:iCs/>
        </w:rPr>
      </w:pPr>
    </w:p>
    <w:p w14:paraId="733F685B" w14:textId="77777777" w:rsidR="00A712DC" w:rsidRPr="005136F1" w:rsidRDefault="00A712DC" w:rsidP="00A712DC">
      <w:pPr>
        <w:ind w:leftChars="0" w:left="0" w:firstLineChars="0" w:firstLine="0"/>
        <w:rPr>
          <w:iCs/>
        </w:rPr>
      </w:pPr>
    </w:p>
    <w:p w14:paraId="24C2033F" w14:textId="77777777" w:rsidR="00A712DC" w:rsidRPr="005136F1" w:rsidRDefault="00A712DC" w:rsidP="00A712DC">
      <w:pPr>
        <w:ind w:leftChars="0" w:left="0" w:firstLineChars="0" w:firstLine="0"/>
        <w:rPr>
          <w:iCs/>
        </w:rPr>
      </w:pPr>
    </w:p>
    <w:p w14:paraId="42034BEC" w14:textId="77777777" w:rsidR="00A712DC" w:rsidRPr="005136F1" w:rsidRDefault="00A712DC" w:rsidP="00A712DC">
      <w:pPr>
        <w:ind w:leftChars="0" w:left="0" w:firstLineChars="0" w:firstLine="0"/>
        <w:rPr>
          <w:iCs/>
        </w:rPr>
      </w:pPr>
    </w:p>
    <w:p w14:paraId="138473E1" w14:textId="77777777" w:rsidR="00A712DC" w:rsidRPr="005136F1" w:rsidRDefault="00A712DC" w:rsidP="00A712DC">
      <w:pPr>
        <w:ind w:leftChars="0" w:left="0" w:firstLineChars="0" w:firstLine="0"/>
        <w:rPr>
          <w:iCs/>
        </w:rPr>
      </w:pPr>
    </w:p>
    <w:p w14:paraId="5B5E3BBB" w14:textId="77777777" w:rsidR="00A712DC" w:rsidRPr="005136F1" w:rsidRDefault="00A712DC" w:rsidP="00A712DC">
      <w:pPr>
        <w:pStyle w:val="ListParagraph"/>
        <w:numPr>
          <w:ilvl w:val="0"/>
          <w:numId w:val="32"/>
        </w:numPr>
        <w:ind w:leftChars="0" w:firstLineChars="0"/>
        <w:textDirection w:val="lrTb"/>
        <w:textAlignment w:val="auto"/>
        <w:rPr>
          <w:iCs/>
        </w:rPr>
      </w:pPr>
      <w:r w:rsidRPr="005136F1">
        <w:rPr>
          <w:iCs/>
        </w:rPr>
        <w:t>Front-End</w:t>
      </w:r>
    </w:p>
    <w:p w14:paraId="4926493A" w14:textId="53C9E019" w:rsidR="00A712DC" w:rsidRPr="005136F1" w:rsidRDefault="00A712DC" w:rsidP="00A712DC">
      <w:pPr>
        <w:ind w:leftChars="0" w:left="0" w:firstLineChars="0" w:firstLine="0"/>
        <w:rPr>
          <w:iCs/>
        </w:rPr>
      </w:pPr>
      <w:r w:rsidRPr="005136F1">
        <w:rPr>
          <w:iCs/>
        </w:rPr>
        <w:t>Front-end</w:t>
      </w:r>
      <w:r w:rsidR="002E2C72" w:rsidRPr="005136F1">
        <w:rPr>
          <w:iCs/>
        </w:rPr>
        <w:t xml:space="preserve"> web developer</w:t>
      </w:r>
      <w:r w:rsidRPr="005136F1">
        <w:rPr>
          <w:iCs/>
        </w:rPr>
        <w:t xml:space="preserve"> adalah </w:t>
      </w:r>
      <w:r w:rsidR="002E2C72" w:rsidRPr="005136F1">
        <w:rPr>
          <w:iCs/>
        </w:rPr>
        <w:t>developer</w:t>
      </w:r>
      <w:r w:rsidRPr="005136F1">
        <w:rPr>
          <w:iCs/>
        </w:rPr>
        <w:t xml:space="preserve"> yang bertanggung jawab untuk merancang dan membangun berbagai aplikasi web secara responsif, interaktif, dan juga user friendly. Seorang Front-End Web Developer memiliki peranan besar dalam pengembangan aplikasi web karena bertanggung jawab langsung kepada pengalaman pengguna. Di sini siswa diajarkan mulai dari dasar seperti pengenalan HTML, CSS kemudian menyusun layout yang responsif dengan Flexbox</w:t>
      </w:r>
      <w:r w:rsidR="002E2C72" w:rsidRPr="005136F1">
        <w:rPr>
          <w:iCs/>
        </w:rPr>
        <w:t xml:space="preserve"> hingga Javascript.</w:t>
      </w:r>
      <w:r w:rsidRPr="005136F1">
        <w:rPr>
          <w:iCs/>
        </w:rPr>
        <w:t xml:space="preserve"> Sebagai syarat agar lulus dari semua kelas yang telah diberikan, saya telah menyelesaikan beberapa proyek, diantaranya </w:t>
      </w:r>
      <w:r w:rsidR="002E2C72" w:rsidRPr="005136F1">
        <w:rPr>
          <w:iCs/>
        </w:rPr>
        <w:t>adalah:</w:t>
      </w:r>
    </w:p>
    <w:p w14:paraId="5CD41D2C" w14:textId="64FD2698" w:rsidR="00A712DC" w:rsidRPr="005136F1" w:rsidRDefault="00A712DC" w:rsidP="00A712DC">
      <w:pPr>
        <w:pStyle w:val="ListParagraph"/>
        <w:numPr>
          <w:ilvl w:val="0"/>
          <w:numId w:val="34"/>
        </w:numPr>
        <w:ind w:leftChars="0" w:firstLineChars="0"/>
        <w:textDirection w:val="lrTb"/>
        <w:textAlignment w:val="auto"/>
        <w:rPr>
          <w:iCs/>
        </w:rPr>
      </w:pPr>
      <w:r w:rsidRPr="005136F1">
        <w:rPr>
          <w:iCs/>
        </w:rPr>
        <w:t xml:space="preserve">Membuat website statis yang </w:t>
      </w:r>
      <w:r w:rsidR="00E15061" w:rsidRPr="005136F1">
        <w:rPr>
          <w:iCs/>
        </w:rPr>
        <w:t>bertujuan untuk memperlihatkan list café – café terbaik di Jakarta.</w:t>
      </w:r>
    </w:p>
    <w:p w14:paraId="506FF86D" w14:textId="668ED2D3" w:rsidR="00A712DC" w:rsidRPr="005136F1" w:rsidRDefault="00A712DC" w:rsidP="00A712DC">
      <w:pPr>
        <w:pStyle w:val="ListParagraph"/>
        <w:numPr>
          <w:ilvl w:val="0"/>
          <w:numId w:val="34"/>
        </w:numPr>
        <w:ind w:leftChars="0" w:firstLineChars="0"/>
        <w:textDirection w:val="lrTb"/>
        <w:textAlignment w:val="auto"/>
        <w:rPr>
          <w:iCs/>
        </w:rPr>
      </w:pPr>
      <w:r w:rsidRPr="005136F1">
        <w:rPr>
          <w:iCs/>
        </w:rPr>
        <w:t xml:space="preserve">Membuat website pengelolaan data menggunakan DOM dan web storage, yaitu website </w:t>
      </w:r>
      <w:r w:rsidR="00E15061" w:rsidRPr="005136F1">
        <w:rPr>
          <w:iCs/>
        </w:rPr>
        <w:t>daftar</w:t>
      </w:r>
      <w:r w:rsidRPr="005136F1">
        <w:rPr>
          <w:iCs/>
        </w:rPr>
        <w:t xml:space="preserve"> </w:t>
      </w:r>
      <w:r w:rsidR="00E15061" w:rsidRPr="005136F1">
        <w:rPr>
          <w:iCs/>
        </w:rPr>
        <w:t xml:space="preserve">buku </w:t>
      </w:r>
      <w:r w:rsidRPr="005136F1">
        <w:rPr>
          <w:iCs/>
        </w:rPr>
        <w:t>sederhana.</w:t>
      </w:r>
    </w:p>
    <w:p w14:paraId="729A4676" w14:textId="2A6E6B1A" w:rsidR="00A712DC" w:rsidRPr="005136F1" w:rsidRDefault="00A712DC" w:rsidP="00A712DC">
      <w:pPr>
        <w:pStyle w:val="ListParagraph"/>
        <w:numPr>
          <w:ilvl w:val="0"/>
          <w:numId w:val="34"/>
        </w:numPr>
        <w:ind w:leftChars="0" w:firstLineChars="0"/>
        <w:textDirection w:val="lrTb"/>
        <w:textAlignment w:val="auto"/>
        <w:rPr>
          <w:iCs/>
        </w:rPr>
      </w:pPr>
      <w:r w:rsidRPr="005136F1">
        <w:rPr>
          <w:iCs/>
        </w:rPr>
        <w:t xml:space="preserve">Membuat </w:t>
      </w:r>
      <w:r w:rsidR="002E2C72" w:rsidRPr="005136F1">
        <w:rPr>
          <w:iCs/>
        </w:rPr>
        <w:t>aplikasi web</w:t>
      </w:r>
      <w:r w:rsidRPr="005136F1">
        <w:rPr>
          <w:iCs/>
        </w:rPr>
        <w:t xml:space="preserve"> </w:t>
      </w:r>
      <w:r w:rsidR="002E2C72" w:rsidRPr="005136F1">
        <w:rPr>
          <w:iCs/>
        </w:rPr>
        <w:t>menggunakan</w:t>
      </w:r>
      <w:r w:rsidR="00E15061" w:rsidRPr="005136F1">
        <w:rPr>
          <w:iCs/>
        </w:rPr>
        <w:t xml:space="preserve"> </w:t>
      </w:r>
      <w:r w:rsidRPr="005136F1">
        <w:rPr>
          <w:iCs/>
        </w:rPr>
        <w:t>ES6, Custom Element, NPM, Webpack, dan AJAX</w:t>
      </w:r>
    </w:p>
    <w:p w14:paraId="238E070B" w14:textId="77777777" w:rsidR="00A712DC" w:rsidRPr="005136F1" w:rsidRDefault="00A712DC" w:rsidP="00A712DC">
      <w:pPr>
        <w:ind w:leftChars="0" w:left="0" w:firstLineChars="0" w:firstLine="0"/>
        <w:rPr>
          <w:iCs/>
        </w:rPr>
      </w:pPr>
    </w:p>
    <w:p w14:paraId="1AB0F34F" w14:textId="77777777" w:rsidR="00A712DC" w:rsidRPr="005136F1" w:rsidRDefault="00A712DC" w:rsidP="00A712DC">
      <w:pPr>
        <w:pStyle w:val="ListParagraph"/>
        <w:numPr>
          <w:ilvl w:val="0"/>
          <w:numId w:val="32"/>
        </w:numPr>
        <w:ind w:leftChars="0" w:firstLineChars="0"/>
        <w:textDirection w:val="lrTb"/>
        <w:textAlignment w:val="auto"/>
        <w:rPr>
          <w:iCs/>
        </w:rPr>
      </w:pPr>
      <w:r w:rsidRPr="005136F1">
        <w:rPr>
          <w:iCs/>
        </w:rPr>
        <w:t>Capstone</w:t>
      </w:r>
    </w:p>
    <w:p w14:paraId="1172EE07" w14:textId="04BDC800" w:rsidR="00A712DC" w:rsidRPr="005136F1" w:rsidRDefault="00A712DC" w:rsidP="00A712DC">
      <w:pPr>
        <w:ind w:leftChars="0" w:left="0" w:firstLineChars="0" w:firstLine="0"/>
        <w:rPr>
          <w:iCs/>
        </w:rPr>
      </w:pPr>
      <w:r w:rsidRPr="005136F1">
        <w:rPr>
          <w:iCs/>
        </w:rPr>
        <w:t xml:space="preserve">Proyek akhir yang bertujuan untuk syarat lulus dari program ini dan merupakan kombinasi dari kedua path yaitu machine learning dan front-end, yang </w:t>
      </w:r>
      <w:r w:rsidR="00E15061" w:rsidRPr="005136F1">
        <w:rPr>
          <w:iCs/>
        </w:rPr>
        <w:t>perlu untuk dikerjakan dengan durasi 100 jam</w:t>
      </w:r>
      <w:r w:rsidRPr="005136F1">
        <w:rPr>
          <w:iCs/>
        </w:rPr>
        <w:t xml:space="preserve">. Saya dan teman kelompok saya membuat sebuah aplikasi machine learning berbasis website, yaitu inflativa. Sebuah aplikasi yang mendeteksi tingkat inflasi suatu sektor bedasarkan kota </w:t>
      </w:r>
      <w:r w:rsidR="00E15061" w:rsidRPr="005136F1">
        <w:rPr>
          <w:iCs/>
        </w:rPr>
        <w:t xml:space="preserve">dan sektor barang </w:t>
      </w:r>
      <w:r w:rsidRPr="005136F1">
        <w:rPr>
          <w:iCs/>
        </w:rPr>
        <w:t>yang ada di Indonesia.</w:t>
      </w:r>
    </w:p>
    <w:p w14:paraId="5AB2178B" w14:textId="77777777" w:rsidR="00A712DC" w:rsidRPr="005136F1" w:rsidRDefault="00A712DC" w:rsidP="00A712DC">
      <w:pPr>
        <w:ind w:leftChars="0" w:left="2" w:hanging="2"/>
      </w:pPr>
    </w:p>
    <w:p w14:paraId="7D3E1FFF" w14:textId="0A9AD6B3" w:rsidR="00A712DC" w:rsidRPr="005136F1" w:rsidRDefault="002C73D0" w:rsidP="002C73D0">
      <w:pPr>
        <w:pStyle w:val="Heading2"/>
        <w:numPr>
          <w:ilvl w:val="0"/>
          <w:numId w:val="0"/>
        </w:numPr>
        <w:ind w:left="2"/>
      </w:pPr>
      <w:r>
        <w:t xml:space="preserve">III.2  </w:t>
      </w:r>
      <w:r w:rsidR="00A712DC" w:rsidRPr="005136F1">
        <w:t xml:space="preserve">Proses Pembuatan </w:t>
      </w:r>
      <w:r w:rsidR="00320442">
        <w:t>Modul dan Capstone Project</w:t>
      </w:r>
    </w:p>
    <w:p w14:paraId="535E82C1" w14:textId="77777777" w:rsidR="00A712DC" w:rsidRPr="005136F1" w:rsidRDefault="00A712DC" w:rsidP="00A712DC">
      <w:pPr>
        <w:pStyle w:val="ListParagraph"/>
        <w:numPr>
          <w:ilvl w:val="0"/>
          <w:numId w:val="32"/>
        </w:numPr>
        <w:ind w:leftChars="0" w:firstLineChars="0"/>
        <w:textDirection w:val="lrTb"/>
        <w:textAlignment w:val="auto"/>
      </w:pPr>
      <w:r w:rsidRPr="005136F1">
        <w:t>Machine Learning</w:t>
      </w:r>
    </w:p>
    <w:p w14:paraId="6BCB0F89" w14:textId="77777777" w:rsidR="00A712DC" w:rsidRPr="005136F1" w:rsidRDefault="00A712DC" w:rsidP="00A712DC">
      <w:pPr>
        <w:pStyle w:val="ListParagraph"/>
        <w:numPr>
          <w:ilvl w:val="0"/>
          <w:numId w:val="35"/>
        </w:numPr>
        <w:ind w:leftChars="0" w:firstLineChars="0"/>
        <w:textDirection w:val="lrTb"/>
        <w:textAlignment w:val="auto"/>
        <w:rPr>
          <w:iCs/>
        </w:rPr>
      </w:pPr>
      <w:r w:rsidRPr="005136F1">
        <w:rPr>
          <w:iCs/>
        </w:rPr>
        <w:t xml:space="preserve">Klasifikasi gambar kertas gunting batu. Pada pembuatan model machine learning ini saya menggunakan dataset yang telah disediakan oleh pihak Dicoding, yang terdapat 3 folder yaitu rock, paper, scissors yang berisi gambar-gambar. Data dibagi menjadi 2 bagian yaitu 0,6 sebagai data latih dan </w:t>
      </w:r>
      <w:r w:rsidRPr="005136F1">
        <w:rPr>
          <w:iCs/>
        </w:rPr>
        <w:lastRenderedPageBreak/>
        <w:t>0,4 sebagai data validasi, data gambar dilatih menggunakan model keras sequential.</w:t>
      </w:r>
    </w:p>
    <w:p w14:paraId="681FEA69" w14:textId="73E3C29F" w:rsidR="00A712DC" w:rsidRPr="005136F1" w:rsidRDefault="00A712DC" w:rsidP="00A712DC">
      <w:pPr>
        <w:pStyle w:val="ListParagraph"/>
        <w:numPr>
          <w:ilvl w:val="0"/>
          <w:numId w:val="35"/>
        </w:numPr>
        <w:ind w:leftChars="0" w:firstLineChars="0"/>
        <w:textDirection w:val="lrTb"/>
        <w:textAlignment w:val="auto"/>
        <w:rPr>
          <w:iCs/>
        </w:rPr>
      </w:pPr>
      <w:r w:rsidRPr="005136F1">
        <w:rPr>
          <w:iCs/>
        </w:rPr>
        <w:t xml:space="preserve">Natural Language Processing. Pada pembuatan model machine learning ini saya menggunakan dataset yang diperoleh dari platform Kaggle, yang didalamnya terdapat 1 file CSV dengan banyak </w:t>
      </w:r>
      <w:r w:rsidR="004B352F" w:rsidRPr="005136F1">
        <w:t xml:space="preserve">7613 </w:t>
      </w:r>
      <w:r w:rsidRPr="005136F1">
        <w:rPr>
          <w:iCs/>
        </w:rPr>
        <w:t xml:space="preserve">baris dan </w:t>
      </w:r>
      <w:r w:rsidR="004B352F" w:rsidRPr="005136F1">
        <w:rPr>
          <w:iCs/>
        </w:rPr>
        <w:t>5</w:t>
      </w:r>
      <w:r w:rsidRPr="005136F1">
        <w:rPr>
          <w:iCs/>
        </w:rPr>
        <w:t xml:space="preserve"> buah kolom yaitu pesan, spam, dan bukan spam. </w:t>
      </w:r>
      <w:r w:rsidR="00961B48" w:rsidRPr="005136F1">
        <w:rPr>
          <w:iCs/>
        </w:rPr>
        <w:t xml:space="preserve">Dataset ini berbicara tentang </w:t>
      </w:r>
      <w:r w:rsidR="00961B48" w:rsidRPr="005136F1">
        <w:rPr>
          <w:i/>
        </w:rPr>
        <w:t>tweet</w:t>
      </w:r>
      <w:r w:rsidR="00961B48" w:rsidRPr="005136F1">
        <w:rPr>
          <w:iCs/>
        </w:rPr>
        <w:t xml:space="preserve"> – </w:t>
      </w:r>
      <w:r w:rsidR="00961B48" w:rsidRPr="005136F1">
        <w:rPr>
          <w:i/>
        </w:rPr>
        <w:t>tweet</w:t>
      </w:r>
      <w:r w:rsidR="00961B48" w:rsidRPr="005136F1">
        <w:rPr>
          <w:iCs/>
        </w:rPr>
        <w:t xml:space="preserve"> yang diberikan oleh sejumlah pengguna twitter yang sudah diberikan label untuk menentukan apakah tweet – tweet yang ada bersifat serius atau tidak. </w:t>
      </w:r>
      <w:r w:rsidRPr="005136F1">
        <w:rPr>
          <w:iCs/>
        </w:rPr>
        <w:t>Data dibagi menjadi 2 bagian yaitu 0,8 sebagai data latih dan 0,2 sebagai data test, data text diencode menjadi tokenizer diubah menjadi kumpulan sebuah angka lalu menggunakan model keras sequential data dicompile.</w:t>
      </w:r>
    </w:p>
    <w:p w14:paraId="2B70B0DC" w14:textId="16AA90CC" w:rsidR="00A712DC" w:rsidRPr="005136F1" w:rsidRDefault="00A712DC" w:rsidP="00A712DC">
      <w:pPr>
        <w:pStyle w:val="ListParagraph"/>
        <w:numPr>
          <w:ilvl w:val="0"/>
          <w:numId w:val="35"/>
        </w:numPr>
        <w:ind w:leftChars="0" w:firstLineChars="0"/>
        <w:textDirection w:val="lrTb"/>
        <w:textAlignment w:val="auto"/>
        <w:rPr>
          <w:iCs/>
        </w:rPr>
      </w:pPr>
      <w:r w:rsidRPr="005136F1">
        <w:rPr>
          <w:iCs/>
        </w:rPr>
        <w:t xml:space="preserve">Data Time Series. Pada pembuatan model machine learning ini saya menggunakan dataset yang diperoleh dari platform Kaggle, yang didalamnya terdapat 1 file CSV dengan banyak </w:t>
      </w:r>
      <w:r w:rsidR="00961B48" w:rsidRPr="005136F1">
        <w:t xml:space="preserve">3265 </w:t>
      </w:r>
      <w:r w:rsidRPr="005136F1">
        <w:rPr>
          <w:iCs/>
        </w:rPr>
        <w:t xml:space="preserve">baris dan </w:t>
      </w:r>
      <w:r w:rsidR="00961B48" w:rsidRPr="005136F1">
        <w:rPr>
          <w:iCs/>
        </w:rPr>
        <w:t>3</w:t>
      </w:r>
      <w:r w:rsidRPr="005136F1">
        <w:rPr>
          <w:iCs/>
        </w:rPr>
        <w:t xml:space="preserve"> buah kolom. </w:t>
      </w:r>
      <w:r w:rsidR="00961B48" w:rsidRPr="005136F1">
        <w:rPr>
          <w:iCs/>
        </w:rPr>
        <w:t xml:space="preserve">Dataset ini berbicara tentang jumlah bintik matahari semenjak tahun 1791. </w:t>
      </w:r>
      <w:r w:rsidRPr="005136F1">
        <w:rPr>
          <w:iCs/>
        </w:rPr>
        <w:t>Data dibagi menjadi 2 bagian yaitu 0,8 sebagai data latih dan 0,2 sebagai data test</w:t>
      </w:r>
      <w:r w:rsidR="00961B48" w:rsidRPr="005136F1">
        <w:rPr>
          <w:iCs/>
        </w:rPr>
        <w:t xml:space="preserve"> dan kemudian model machine learning dilatih berdasarkan dataset yang diberikan</w:t>
      </w:r>
      <w:r w:rsidRPr="005136F1">
        <w:rPr>
          <w:iCs/>
        </w:rPr>
        <w:t>.</w:t>
      </w:r>
    </w:p>
    <w:p w14:paraId="1D3DC549" w14:textId="32CD4091" w:rsidR="00A712DC" w:rsidRPr="005136F1" w:rsidRDefault="00A712DC" w:rsidP="00A712DC">
      <w:pPr>
        <w:pStyle w:val="ListParagraph"/>
        <w:numPr>
          <w:ilvl w:val="0"/>
          <w:numId w:val="35"/>
        </w:numPr>
        <w:ind w:leftChars="0" w:firstLineChars="0"/>
        <w:textDirection w:val="lrTb"/>
        <w:textAlignment w:val="auto"/>
        <w:rPr>
          <w:iCs/>
        </w:rPr>
      </w:pPr>
      <w:r w:rsidRPr="005136F1">
        <w:rPr>
          <w:iCs/>
        </w:rPr>
        <w:t xml:space="preserve">Klasifikasi Gambar dan Model Deployment. </w:t>
      </w:r>
      <w:r w:rsidR="00C83830" w:rsidRPr="005136F1">
        <w:rPr>
          <w:iCs/>
        </w:rPr>
        <w:t>Pada pembuatan model machine learning ini saya menggunakan dataset yang diperoleh dari platform Kaggle, yang didalamnya terdapat 1 file CSV dengan banyak</w:t>
      </w:r>
      <w:r w:rsidRPr="005136F1">
        <w:rPr>
          <w:iCs/>
        </w:rPr>
        <w:t xml:space="preserve"> </w:t>
      </w:r>
      <w:r w:rsidR="00BA3CC1" w:rsidRPr="005136F1">
        <w:t>42000</w:t>
      </w:r>
      <w:r w:rsidR="00BA3CC1" w:rsidRPr="005136F1">
        <w:rPr>
          <w:iCs/>
        </w:rPr>
        <w:t xml:space="preserve"> </w:t>
      </w:r>
      <w:r w:rsidR="00C83830" w:rsidRPr="005136F1">
        <w:rPr>
          <w:iCs/>
        </w:rPr>
        <w:t xml:space="preserve">baris dan </w:t>
      </w:r>
      <w:r w:rsidR="00BA3CC1" w:rsidRPr="005136F1">
        <w:rPr>
          <w:iCs/>
        </w:rPr>
        <w:t>785</w:t>
      </w:r>
      <w:r w:rsidR="00C83830" w:rsidRPr="005136F1">
        <w:rPr>
          <w:iCs/>
        </w:rPr>
        <w:t xml:space="preserve"> buah kolom</w:t>
      </w:r>
      <w:r w:rsidR="00BA3CC1" w:rsidRPr="005136F1">
        <w:rPr>
          <w:iCs/>
        </w:rPr>
        <w:t>.</w:t>
      </w:r>
      <w:r w:rsidR="00C83830" w:rsidRPr="005136F1">
        <w:rPr>
          <w:iCs/>
        </w:rPr>
        <w:t xml:space="preserve"> </w:t>
      </w:r>
      <w:r w:rsidRPr="005136F1">
        <w:rPr>
          <w:iCs/>
        </w:rPr>
        <w:t xml:space="preserve">Data dibagi menjadi 2 bagian yaitu 0,8 sebagai data latih dan 0,2 sebagai data validasi, data gambar dilatih menggunakan model keras sequential. Pembuatan model </w:t>
      </w:r>
      <w:r w:rsidR="00BA3CC1" w:rsidRPr="005136F1">
        <w:rPr>
          <w:iCs/>
        </w:rPr>
        <w:t xml:space="preserve">memberikan </w:t>
      </w:r>
      <w:r w:rsidRPr="005136F1">
        <w:rPr>
          <w:iCs/>
        </w:rPr>
        <w:t>hasil akurasi sebesar 9</w:t>
      </w:r>
      <w:r w:rsidR="00BA3CC1" w:rsidRPr="005136F1">
        <w:rPr>
          <w:iCs/>
        </w:rPr>
        <w:t>0</w:t>
      </w:r>
      <w:r w:rsidRPr="005136F1">
        <w:rPr>
          <w:iCs/>
        </w:rPr>
        <w:t>%, dan dideploy kedalam sebuah file dengan extension h5.</w:t>
      </w:r>
    </w:p>
    <w:p w14:paraId="65C6416E" w14:textId="00306EFF" w:rsidR="00A712DC" w:rsidRPr="005136F1" w:rsidRDefault="00A712DC" w:rsidP="00A712DC">
      <w:pPr>
        <w:pStyle w:val="ListParagraph"/>
        <w:numPr>
          <w:ilvl w:val="0"/>
          <w:numId w:val="35"/>
        </w:numPr>
        <w:ind w:leftChars="0" w:firstLineChars="0"/>
        <w:textDirection w:val="lrTb"/>
        <w:textAlignment w:val="auto"/>
        <w:rPr>
          <w:iCs/>
        </w:rPr>
      </w:pPr>
      <w:r w:rsidRPr="005136F1">
        <w:rPr>
          <w:iCs/>
        </w:rPr>
        <w:t xml:space="preserve">Regression dan Klasifikasi penumpang kapal Titanic. Pada pembuatan model machine learning ini saya menggunakan dataset yang didapat pada platform Kaggle, yang terdapat 2 file CSV yaitu data test, dan training yang berisi data penumpang kapal titanic. Dari 14 kolom saya hanya memakai 8 kolom yang menjadi fitur utama, dikarenakan pembuatan model yang sangat kompleks. Saya menggunakan 4 algoritma </w:t>
      </w:r>
      <w:r w:rsidR="00BA3CC1" w:rsidRPr="005136F1">
        <w:rPr>
          <w:iCs/>
        </w:rPr>
        <w:t>dan salah satu dari algoritma tersebut menghasilkan 70% akurasi dengan nilai akurasi tertinggi.</w:t>
      </w:r>
    </w:p>
    <w:p w14:paraId="01C916D8" w14:textId="5552536C" w:rsidR="00A712DC" w:rsidRPr="005136F1" w:rsidRDefault="00A712DC" w:rsidP="00A712DC">
      <w:pPr>
        <w:pStyle w:val="ListParagraph"/>
        <w:numPr>
          <w:ilvl w:val="0"/>
          <w:numId w:val="35"/>
        </w:numPr>
        <w:ind w:leftChars="0" w:firstLineChars="0"/>
        <w:textDirection w:val="lrTb"/>
        <w:textAlignment w:val="auto"/>
        <w:rPr>
          <w:iCs/>
        </w:rPr>
      </w:pPr>
      <w:r w:rsidRPr="005136F1">
        <w:rPr>
          <w:iCs/>
        </w:rPr>
        <w:lastRenderedPageBreak/>
        <w:t>Sistem Rekomendasi. Pada pembuatan model machine learning ini saya menggunakan dataset yang didapat pada platform Kaggle, yang terdapat 1 file CSV yaitu data buku</w:t>
      </w:r>
      <w:r w:rsidR="008F1DD7" w:rsidRPr="005136F1">
        <w:rPr>
          <w:iCs/>
        </w:rPr>
        <w:t xml:space="preserve"> yang berisi data – data seperti nama buku dan penulis buku</w:t>
      </w:r>
      <w:r w:rsidRPr="005136F1">
        <w:rPr>
          <w:iCs/>
        </w:rPr>
        <w:t xml:space="preserve">. Dari saya memakai 8 kolom yang menjadi fitur utama, dikarenakan pembuatan model yang sangat kompleks. Saya menggunakan 2 algoritma diantaranya adalah Content Based Filtering, dan Collaborative Filtering. </w:t>
      </w:r>
    </w:p>
    <w:p w14:paraId="1A7E15F1" w14:textId="77777777" w:rsidR="00A712DC" w:rsidRPr="005136F1" w:rsidRDefault="00A712DC" w:rsidP="00A712DC">
      <w:pPr>
        <w:ind w:leftChars="0" w:left="0" w:firstLineChars="0" w:firstLine="0"/>
        <w:rPr>
          <w:iCs/>
        </w:rPr>
      </w:pPr>
    </w:p>
    <w:p w14:paraId="721C7E3D" w14:textId="77777777" w:rsidR="00A712DC" w:rsidRPr="005136F1" w:rsidRDefault="00A712DC" w:rsidP="00A712DC">
      <w:pPr>
        <w:pStyle w:val="ListParagraph"/>
        <w:numPr>
          <w:ilvl w:val="0"/>
          <w:numId w:val="32"/>
        </w:numPr>
        <w:ind w:leftChars="0" w:firstLineChars="0"/>
        <w:textDirection w:val="lrTb"/>
        <w:textAlignment w:val="auto"/>
        <w:rPr>
          <w:iCs/>
        </w:rPr>
      </w:pPr>
      <w:r w:rsidRPr="005136F1">
        <w:rPr>
          <w:iCs/>
        </w:rPr>
        <w:t>Front-End</w:t>
      </w:r>
    </w:p>
    <w:p w14:paraId="4A23EA23" w14:textId="4605F1B1" w:rsidR="00A712DC" w:rsidRPr="005136F1" w:rsidRDefault="00A712DC" w:rsidP="00A712DC">
      <w:pPr>
        <w:pStyle w:val="ListParagraph"/>
        <w:numPr>
          <w:ilvl w:val="0"/>
          <w:numId w:val="36"/>
        </w:numPr>
        <w:ind w:leftChars="0" w:firstLineChars="0"/>
        <w:textDirection w:val="lrTb"/>
        <w:textAlignment w:val="auto"/>
        <w:rPr>
          <w:iCs/>
        </w:rPr>
      </w:pPr>
      <w:r w:rsidRPr="005136F1">
        <w:rPr>
          <w:iCs/>
        </w:rPr>
        <w:t>Membuat website statis yang be</w:t>
      </w:r>
      <w:r w:rsidR="008F1DD7" w:rsidRPr="005136F1">
        <w:rPr>
          <w:iCs/>
        </w:rPr>
        <w:t>risi daftar nama – nama café</w:t>
      </w:r>
      <w:r w:rsidRPr="005136F1">
        <w:rPr>
          <w:iCs/>
        </w:rPr>
        <w:t xml:space="preserve">. Dengan menggunakan HTML5, CSS3. Proses pembuatan </w:t>
      </w:r>
      <w:r w:rsidR="008F1DD7" w:rsidRPr="005136F1">
        <w:rPr>
          <w:iCs/>
        </w:rPr>
        <w:t>relatif</w:t>
      </w:r>
      <w:r w:rsidRPr="005136F1">
        <w:rPr>
          <w:iCs/>
        </w:rPr>
        <w:t xml:space="preserve"> cepat dikarenakan webnya sederhana dan juga </w:t>
      </w:r>
      <w:r w:rsidR="008F1DD7" w:rsidRPr="005136F1">
        <w:rPr>
          <w:iCs/>
        </w:rPr>
        <w:t>responsif</w:t>
      </w:r>
      <w:r w:rsidRPr="005136F1">
        <w:rPr>
          <w:iCs/>
        </w:rPr>
        <w:t xml:space="preserve"> terhadap ukuran handphone.</w:t>
      </w:r>
    </w:p>
    <w:p w14:paraId="5EDA23D8" w14:textId="08DD23D6" w:rsidR="00A712DC" w:rsidRPr="005136F1" w:rsidRDefault="00A712DC" w:rsidP="00A712DC">
      <w:pPr>
        <w:pStyle w:val="ListParagraph"/>
        <w:numPr>
          <w:ilvl w:val="0"/>
          <w:numId w:val="36"/>
        </w:numPr>
        <w:ind w:leftChars="0" w:firstLineChars="0"/>
        <w:textDirection w:val="lrTb"/>
        <w:textAlignment w:val="auto"/>
        <w:rPr>
          <w:iCs/>
        </w:rPr>
      </w:pPr>
      <w:r w:rsidRPr="005136F1">
        <w:rPr>
          <w:iCs/>
        </w:rPr>
        <w:t xml:space="preserve">Membuat website pengelolaan data menggunakan DOM dan web storage, yaitu website </w:t>
      </w:r>
      <w:r w:rsidR="00133FB5" w:rsidRPr="005136F1">
        <w:rPr>
          <w:iCs/>
        </w:rPr>
        <w:t>buku</w:t>
      </w:r>
      <w:r w:rsidRPr="005136F1">
        <w:rPr>
          <w:iCs/>
        </w:rPr>
        <w:t xml:space="preserve">. Dengan menggunakan HTML5, CSS3, dan javascript DOM. Proses pembuatan dimulai dari </w:t>
      </w:r>
      <w:r w:rsidR="000347E5" w:rsidRPr="005136F1">
        <w:rPr>
          <w:iCs/>
        </w:rPr>
        <w:t>merancang</w:t>
      </w:r>
      <w:r w:rsidRPr="005136F1">
        <w:rPr>
          <w:iCs/>
        </w:rPr>
        <w:t xml:space="preserve"> sebuah </w:t>
      </w:r>
      <w:r w:rsidR="000347E5" w:rsidRPr="005136F1">
        <w:rPr>
          <w:iCs/>
        </w:rPr>
        <w:t>tampilan pada website. Proses pengerjaan website ini relatif cepat dikarenakan mengikuti pengerjaan website yang sudah ada sebelumnya.</w:t>
      </w:r>
      <w:r w:rsidRPr="005136F1">
        <w:rPr>
          <w:iCs/>
        </w:rPr>
        <w:t xml:space="preserve"> </w:t>
      </w:r>
    </w:p>
    <w:p w14:paraId="719DFB38" w14:textId="6607CFE4" w:rsidR="00A712DC" w:rsidRPr="005136F1" w:rsidRDefault="00A712DC" w:rsidP="00A712DC">
      <w:pPr>
        <w:pStyle w:val="ListParagraph"/>
        <w:numPr>
          <w:ilvl w:val="0"/>
          <w:numId w:val="36"/>
        </w:numPr>
        <w:ind w:leftChars="0" w:firstLineChars="0"/>
        <w:textDirection w:val="lrTb"/>
        <w:textAlignment w:val="auto"/>
        <w:rPr>
          <w:iCs/>
        </w:rPr>
      </w:pPr>
      <w:r w:rsidRPr="005136F1">
        <w:rPr>
          <w:iCs/>
        </w:rPr>
        <w:t xml:space="preserve">Membuat Aplikasi Web dengan ES6, Custom Element, NPM, Webpack, dan AJAX, saya membuat sebuah </w:t>
      </w:r>
      <w:r w:rsidR="00133FB5" w:rsidRPr="005136F1">
        <w:rPr>
          <w:iCs/>
        </w:rPr>
        <w:t>website yang berisi daftar nama – nama cafe</w:t>
      </w:r>
      <w:r w:rsidRPr="005136F1">
        <w:rPr>
          <w:iCs/>
        </w:rPr>
        <w:t>.</w:t>
      </w:r>
    </w:p>
    <w:p w14:paraId="54BB86CF" w14:textId="69A11A92" w:rsidR="00A712DC" w:rsidRPr="005136F1" w:rsidRDefault="00A712DC" w:rsidP="00A712DC">
      <w:pPr>
        <w:pStyle w:val="ListParagraph"/>
        <w:ind w:leftChars="0" w:left="358" w:firstLineChars="0" w:firstLine="0"/>
        <w:rPr>
          <w:iCs/>
        </w:rPr>
      </w:pPr>
      <w:r w:rsidRPr="005136F1">
        <w:rPr>
          <w:iCs/>
        </w:rPr>
        <w:t xml:space="preserve">Proses pembuatan dimulai dari </w:t>
      </w:r>
      <w:r w:rsidR="00133FB5" w:rsidRPr="005136F1">
        <w:rPr>
          <w:iCs/>
        </w:rPr>
        <w:t>merancang</w:t>
      </w:r>
      <w:r w:rsidRPr="005136F1">
        <w:rPr>
          <w:iCs/>
        </w:rPr>
        <w:t xml:space="preserve"> sebuah tampilannya dengan menggunakan warna biru muda, lalu dilanjutkan dengan pemilihan fonts. Lalu saya </w:t>
      </w:r>
      <w:r w:rsidR="00133FB5" w:rsidRPr="005136F1">
        <w:rPr>
          <w:iCs/>
        </w:rPr>
        <w:t>mulai menggunakan dalam ES6, Custom Element, NPM, Webpack, dan AJAX website saya.</w:t>
      </w:r>
    </w:p>
    <w:p w14:paraId="392F8998" w14:textId="77777777" w:rsidR="00A712DC" w:rsidRPr="005136F1" w:rsidRDefault="00A712DC" w:rsidP="00A712DC">
      <w:pPr>
        <w:pStyle w:val="ListParagraph"/>
        <w:ind w:leftChars="0" w:left="358" w:firstLineChars="0" w:firstLine="0"/>
        <w:rPr>
          <w:iCs/>
        </w:rPr>
      </w:pPr>
    </w:p>
    <w:p w14:paraId="6FBE5040" w14:textId="77777777" w:rsidR="00A712DC" w:rsidRPr="005136F1" w:rsidRDefault="00A712DC" w:rsidP="00A712DC">
      <w:pPr>
        <w:pStyle w:val="ListParagraph"/>
        <w:numPr>
          <w:ilvl w:val="0"/>
          <w:numId w:val="32"/>
        </w:numPr>
        <w:ind w:leftChars="0" w:firstLineChars="0"/>
        <w:textDirection w:val="lrTb"/>
        <w:textAlignment w:val="auto"/>
        <w:rPr>
          <w:iCs/>
        </w:rPr>
      </w:pPr>
      <w:r w:rsidRPr="005136F1">
        <w:rPr>
          <w:iCs/>
        </w:rPr>
        <w:t>Capstone</w:t>
      </w:r>
    </w:p>
    <w:p w14:paraId="7319A4C1" w14:textId="52BE3942" w:rsidR="00A712DC" w:rsidRPr="005136F1" w:rsidRDefault="00A712DC" w:rsidP="000347E5">
      <w:pPr>
        <w:ind w:leftChars="0" w:left="358" w:firstLineChars="0" w:firstLine="0"/>
        <w:textDirection w:val="lrTb"/>
        <w:textAlignment w:val="auto"/>
        <w:rPr>
          <w:iCs/>
        </w:rPr>
      </w:pPr>
      <w:r w:rsidRPr="005136F1">
        <w:rPr>
          <w:iCs/>
        </w:rPr>
        <w:t xml:space="preserve">Proses pembuatan capstone ini dibagi menjadi 2 bagian yaitu machine learning dan front-end. Di hari pertama </w:t>
      </w:r>
      <w:r w:rsidR="000347E5" w:rsidRPr="005136F1">
        <w:rPr>
          <w:iCs/>
        </w:rPr>
        <w:t>saya dan rekan saya</w:t>
      </w:r>
      <w:r w:rsidRPr="005136F1">
        <w:rPr>
          <w:iCs/>
        </w:rPr>
        <w:t xml:space="preserve"> mengumpulkan data </w:t>
      </w:r>
      <w:r w:rsidR="000347E5" w:rsidRPr="005136F1">
        <w:rPr>
          <w:iCs/>
        </w:rPr>
        <w:t xml:space="preserve">pada </w:t>
      </w:r>
      <w:r w:rsidRPr="005136F1">
        <w:rPr>
          <w:iCs/>
        </w:rPr>
        <w:t xml:space="preserve">halaman website </w:t>
      </w:r>
      <w:r w:rsidRPr="005136F1">
        <w:t xml:space="preserve">Badan Pusat Statistika (BPS) tentang tingkat inflasi berdasarkan kota dan sektor barang. </w:t>
      </w:r>
      <w:r w:rsidR="000347E5" w:rsidRPr="005136F1">
        <w:t>Kami</w:t>
      </w:r>
      <w:r w:rsidRPr="005136F1">
        <w:t xml:space="preserve"> mengambil 90 kota yang ada di Indonesia </w:t>
      </w:r>
      <w:r w:rsidR="000347E5" w:rsidRPr="005136F1">
        <w:t>yang berasal dalam periode</w:t>
      </w:r>
      <w:r w:rsidRPr="005136F1">
        <w:t xml:space="preserve"> Januari 2014 hingga Oktober 2021. Lalu dilanjutkan dengan </w:t>
      </w:r>
      <w:r w:rsidR="000347E5" w:rsidRPr="005136F1">
        <w:t>merancang</w:t>
      </w:r>
      <w:r w:rsidRPr="005136F1">
        <w:t xml:space="preserve"> aplikasi </w:t>
      </w:r>
      <w:r w:rsidR="000347E5" w:rsidRPr="005136F1">
        <w:t>web dan</w:t>
      </w:r>
      <w:r w:rsidRPr="005136F1">
        <w:t xml:space="preserve"> model </w:t>
      </w:r>
      <w:r w:rsidR="000347E5" w:rsidRPr="005136F1">
        <w:t>machine learning dibentuk</w:t>
      </w:r>
      <w:r w:rsidRPr="005136F1">
        <w:t xml:space="preserve"> dengan model </w:t>
      </w:r>
      <w:r w:rsidR="00B366C5" w:rsidRPr="005136F1">
        <w:t>F</w:t>
      </w:r>
      <w:r w:rsidR="000347E5" w:rsidRPr="005136F1">
        <w:t>acebook Prophet</w:t>
      </w:r>
      <w:r w:rsidRPr="005136F1">
        <w:t>. Lalu model di</w:t>
      </w:r>
      <w:r w:rsidR="00A52C6B" w:rsidRPr="005136F1">
        <w:t>-</w:t>
      </w:r>
      <w:r w:rsidRPr="005136F1">
        <w:rPr>
          <w:i/>
          <w:iCs/>
        </w:rPr>
        <w:t>deploy</w:t>
      </w:r>
      <w:r w:rsidRPr="005136F1">
        <w:t xml:space="preserve"> ke dalam </w:t>
      </w:r>
      <w:r w:rsidRPr="005136F1">
        <w:lastRenderedPageBreak/>
        <w:t>web menggunakan framework flask, dan dihosting kedalam platform python</w:t>
      </w:r>
      <w:r w:rsidR="00B366C5" w:rsidRPr="005136F1">
        <w:t xml:space="preserve"> </w:t>
      </w:r>
      <w:r w:rsidRPr="005136F1">
        <w:t>anywhere.</w:t>
      </w:r>
    </w:p>
    <w:p w14:paraId="000000A7" w14:textId="77777777" w:rsidR="002E10BB" w:rsidRPr="005136F1" w:rsidRDefault="002E10BB" w:rsidP="00A712DC">
      <w:pPr>
        <w:pBdr>
          <w:top w:val="nil"/>
          <w:left w:val="nil"/>
          <w:bottom w:val="nil"/>
          <w:right w:val="nil"/>
          <w:between w:val="nil"/>
        </w:pBdr>
        <w:ind w:left="0" w:hanging="2"/>
      </w:pPr>
    </w:p>
    <w:p w14:paraId="7F81EAEF" w14:textId="67114B23" w:rsidR="007A2962" w:rsidRPr="005136F1" w:rsidRDefault="004A1F15" w:rsidP="004A1F15">
      <w:pPr>
        <w:pStyle w:val="Heading2"/>
        <w:numPr>
          <w:ilvl w:val="0"/>
          <w:numId w:val="0"/>
        </w:numPr>
      </w:pPr>
      <w:r>
        <w:t xml:space="preserve">III.3  </w:t>
      </w:r>
      <w:r w:rsidR="007A2962" w:rsidRPr="005136F1">
        <w:t xml:space="preserve">Detail </w:t>
      </w:r>
      <w:r w:rsidR="00320442">
        <w:t xml:space="preserve">Pengerjaan Modul dan </w:t>
      </w:r>
      <w:r w:rsidR="007A2962" w:rsidRPr="005136F1">
        <w:t>Proyek Capstone</w:t>
      </w:r>
    </w:p>
    <w:p w14:paraId="0421BE0F" w14:textId="5CDFE95F" w:rsidR="00DA052A" w:rsidRPr="005136F1" w:rsidRDefault="00DA052A" w:rsidP="00A712DC">
      <w:pPr>
        <w:ind w:left="0" w:hanging="2"/>
      </w:pPr>
      <w:r w:rsidRPr="005136F1">
        <w:t>MODUL</w:t>
      </w:r>
    </w:p>
    <w:p w14:paraId="1508C4CB" w14:textId="293A54DE" w:rsidR="00DA052A" w:rsidRPr="005136F1" w:rsidRDefault="00DA052A" w:rsidP="00A712DC">
      <w:pPr>
        <w:pStyle w:val="ListParagraph"/>
        <w:numPr>
          <w:ilvl w:val="0"/>
          <w:numId w:val="6"/>
        </w:numPr>
        <w:ind w:leftChars="0" w:firstLineChars="0"/>
      </w:pPr>
      <w:r w:rsidRPr="005136F1">
        <w:t>Memulai Dasar Pemrograman untuk Menjadi Pengembang Software</w:t>
      </w:r>
    </w:p>
    <w:p w14:paraId="3DD69E5E" w14:textId="407575DF" w:rsidR="00DA052A" w:rsidRPr="005136F1" w:rsidRDefault="00DA052A" w:rsidP="00A712DC">
      <w:pPr>
        <w:pStyle w:val="ListParagraph"/>
        <w:ind w:leftChars="0" w:left="358" w:firstLineChars="0" w:firstLine="0"/>
      </w:pPr>
      <w:r w:rsidRPr="005136F1">
        <w:rPr>
          <w:noProof/>
        </w:rPr>
        <w:drawing>
          <wp:inline distT="0" distB="0" distL="0" distR="0" wp14:anchorId="7537D19D" wp14:editId="5FA84DC9">
            <wp:extent cx="5039995" cy="31280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128010"/>
                    </a:xfrm>
                    <a:prstGeom prst="rect">
                      <a:avLst/>
                    </a:prstGeom>
                  </pic:spPr>
                </pic:pic>
              </a:graphicData>
            </a:graphic>
          </wp:inline>
        </w:drawing>
      </w:r>
    </w:p>
    <w:p w14:paraId="5E494793" w14:textId="73034B61" w:rsidR="008C7C9B" w:rsidRPr="005136F1" w:rsidRDefault="00DA052A" w:rsidP="00A712DC">
      <w:pPr>
        <w:ind w:left="0" w:hanging="2"/>
        <w:jc w:val="center"/>
      </w:pPr>
      <w:r w:rsidRPr="005136F1">
        <w:t>Figure 1: Modul “Memulai Dasar Pemrograman untuk Menjadi Pengembang Software” Selesai</w:t>
      </w:r>
    </w:p>
    <w:p w14:paraId="606FAD77" w14:textId="1EE4AB0C" w:rsidR="00DA052A" w:rsidRPr="005136F1" w:rsidRDefault="00DA052A" w:rsidP="00A712DC">
      <w:pPr>
        <w:pStyle w:val="ListParagraph"/>
        <w:numPr>
          <w:ilvl w:val="0"/>
          <w:numId w:val="6"/>
        </w:numPr>
        <w:ind w:leftChars="0" w:firstLineChars="0"/>
        <w:jc w:val="left"/>
      </w:pPr>
      <w:r w:rsidRPr="005136F1">
        <w:t>Pengenalan ke Logika Pemrograman</w:t>
      </w:r>
    </w:p>
    <w:p w14:paraId="45829ED6" w14:textId="584A6685" w:rsidR="00DA052A" w:rsidRPr="005136F1" w:rsidRDefault="00DA052A" w:rsidP="00A712DC">
      <w:pPr>
        <w:pStyle w:val="ListParagraph"/>
        <w:ind w:leftChars="0" w:left="358" w:firstLineChars="0" w:firstLine="0"/>
        <w:jc w:val="left"/>
      </w:pPr>
      <w:r w:rsidRPr="005136F1">
        <w:rPr>
          <w:noProof/>
        </w:rPr>
        <w:lastRenderedPageBreak/>
        <w:drawing>
          <wp:inline distT="0" distB="0" distL="0" distR="0" wp14:anchorId="2857E2E4" wp14:editId="1F7DBA9B">
            <wp:extent cx="5039995" cy="30632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9995" cy="3063240"/>
                    </a:xfrm>
                    <a:prstGeom prst="rect">
                      <a:avLst/>
                    </a:prstGeom>
                  </pic:spPr>
                </pic:pic>
              </a:graphicData>
            </a:graphic>
          </wp:inline>
        </w:drawing>
      </w:r>
    </w:p>
    <w:p w14:paraId="2D01D29A" w14:textId="63F726E8" w:rsidR="00865653" w:rsidRPr="005136F1" w:rsidRDefault="00865653" w:rsidP="00A712DC">
      <w:pPr>
        <w:pStyle w:val="ListParagraph"/>
        <w:ind w:leftChars="0" w:left="358" w:firstLineChars="0" w:firstLine="0"/>
        <w:jc w:val="center"/>
      </w:pPr>
      <w:r w:rsidRPr="005136F1">
        <w:t>Figure 2: Modul “Pengenalan ke Logika Pemrograman” Selesai</w:t>
      </w:r>
    </w:p>
    <w:p w14:paraId="394BD39C" w14:textId="77777777" w:rsidR="00865653" w:rsidRPr="005136F1" w:rsidRDefault="00865653" w:rsidP="00A712DC">
      <w:pPr>
        <w:pStyle w:val="ListParagraph"/>
        <w:ind w:leftChars="0" w:left="358" w:firstLineChars="0" w:firstLine="0"/>
        <w:jc w:val="left"/>
      </w:pPr>
    </w:p>
    <w:p w14:paraId="55E13BC7" w14:textId="62937391" w:rsidR="00DA052A" w:rsidRPr="005136F1" w:rsidRDefault="00DA052A" w:rsidP="00A712DC">
      <w:pPr>
        <w:pStyle w:val="ListParagraph"/>
        <w:numPr>
          <w:ilvl w:val="0"/>
          <w:numId w:val="6"/>
        </w:numPr>
        <w:ind w:leftChars="0" w:firstLineChars="0"/>
        <w:jc w:val="left"/>
      </w:pPr>
      <w:r w:rsidRPr="005136F1">
        <w:t>Belajar Dasar Git dengan Github</w:t>
      </w:r>
    </w:p>
    <w:p w14:paraId="4DC5621C" w14:textId="1B9C733E" w:rsidR="00DA052A" w:rsidRPr="005136F1" w:rsidRDefault="00DA052A" w:rsidP="00A712DC">
      <w:pPr>
        <w:pStyle w:val="ListParagraph"/>
        <w:ind w:leftChars="0" w:left="358" w:firstLineChars="0" w:firstLine="0"/>
        <w:jc w:val="left"/>
      </w:pPr>
      <w:r w:rsidRPr="005136F1">
        <w:rPr>
          <w:noProof/>
        </w:rPr>
        <w:drawing>
          <wp:inline distT="0" distB="0" distL="0" distR="0" wp14:anchorId="447AB885" wp14:editId="278865CA">
            <wp:extent cx="5039995" cy="33394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9995" cy="3339465"/>
                    </a:xfrm>
                    <a:prstGeom prst="rect">
                      <a:avLst/>
                    </a:prstGeom>
                  </pic:spPr>
                </pic:pic>
              </a:graphicData>
            </a:graphic>
          </wp:inline>
        </w:drawing>
      </w:r>
    </w:p>
    <w:p w14:paraId="5F925378" w14:textId="72F49240" w:rsidR="00865653" w:rsidRPr="005136F1" w:rsidRDefault="00865653" w:rsidP="00A712DC">
      <w:pPr>
        <w:pStyle w:val="ListParagraph"/>
        <w:ind w:leftChars="0" w:left="0" w:firstLineChars="0" w:firstLine="0"/>
        <w:jc w:val="center"/>
      </w:pPr>
      <w:r w:rsidRPr="005136F1">
        <w:t>Figure 3: Modul “Belajar Dasar Git dengan Github” Selesai</w:t>
      </w:r>
    </w:p>
    <w:p w14:paraId="5BFDC6A5" w14:textId="77777777" w:rsidR="00865653" w:rsidRPr="005136F1" w:rsidRDefault="00865653" w:rsidP="00A712DC">
      <w:pPr>
        <w:pStyle w:val="ListParagraph"/>
        <w:ind w:leftChars="0" w:left="358" w:firstLineChars="0" w:firstLine="0"/>
        <w:jc w:val="left"/>
      </w:pPr>
    </w:p>
    <w:p w14:paraId="582C8BA4" w14:textId="0FD583E5" w:rsidR="00DA052A" w:rsidRPr="005136F1" w:rsidRDefault="00DA052A" w:rsidP="00A712DC">
      <w:pPr>
        <w:pStyle w:val="ListParagraph"/>
        <w:numPr>
          <w:ilvl w:val="0"/>
          <w:numId w:val="6"/>
        </w:numPr>
        <w:ind w:leftChars="0" w:firstLineChars="0"/>
        <w:jc w:val="left"/>
      </w:pPr>
      <w:r w:rsidRPr="005136F1">
        <w:t>Pengenalan Data pada Pemrograman</w:t>
      </w:r>
    </w:p>
    <w:p w14:paraId="0D31AEB4" w14:textId="0BD5493E" w:rsidR="00DA052A" w:rsidRPr="005136F1" w:rsidRDefault="00DA052A" w:rsidP="00A712DC">
      <w:pPr>
        <w:pStyle w:val="ListParagraph"/>
        <w:ind w:leftChars="0" w:left="358" w:firstLineChars="0" w:firstLine="0"/>
        <w:jc w:val="left"/>
      </w:pPr>
      <w:r w:rsidRPr="005136F1">
        <w:rPr>
          <w:noProof/>
        </w:rPr>
        <w:lastRenderedPageBreak/>
        <w:drawing>
          <wp:inline distT="0" distB="0" distL="0" distR="0" wp14:anchorId="34A00771" wp14:editId="35790509">
            <wp:extent cx="5039995" cy="32391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9995" cy="3239135"/>
                    </a:xfrm>
                    <a:prstGeom prst="rect">
                      <a:avLst/>
                    </a:prstGeom>
                  </pic:spPr>
                </pic:pic>
              </a:graphicData>
            </a:graphic>
          </wp:inline>
        </w:drawing>
      </w:r>
    </w:p>
    <w:p w14:paraId="6F9A9757" w14:textId="35793202" w:rsidR="00865653" w:rsidRPr="005136F1" w:rsidRDefault="00865653" w:rsidP="00A712DC">
      <w:pPr>
        <w:pStyle w:val="ListParagraph"/>
        <w:ind w:leftChars="0" w:left="0" w:firstLineChars="0" w:firstLine="358"/>
        <w:jc w:val="center"/>
      </w:pPr>
      <w:r w:rsidRPr="005136F1">
        <w:t>Figure 4: Modul “Pengenalan Data pada Pemrograman” Selesai</w:t>
      </w:r>
    </w:p>
    <w:p w14:paraId="10678D0B" w14:textId="77777777" w:rsidR="00865653" w:rsidRPr="005136F1" w:rsidRDefault="00865653" w:rsidP="00A712DC">
      <w:pPr>
        <w:pStyle w:val="ListParagraph"/>
        <w:ind w:leftChars="0" w:left="358" w:firstLineChars="0" w:firstLine="0"/>
        <w:jc w:val="left"/>
      </w:pPr>
    </w:p>
    <w:p w14:paraId="660C7A52" w14:textId="332D8D44" w:rsidR="00DA052A" w:rsidRPr="005136F1" w:rsidRDefault="00DA052A" w:rsidP="00A712DC">
      <w:pPr>
        <w:pStyle w:val="ListParagraph"/>
        <w:numPr>
          <w:ilvl w:val="0"/>
          <w:numId w:val="6"/>
        </w:numPr>
        <w:ind w:leftChars="0" w:firstLineChars="0"/>
        <w:jc w:val="left"/>
      </w:pPr>
      <w:r w:rsidRPr="005136F1">
        <w:t>Belajar Dasar Visualisasi Data</w:t>
      </w:r>
    </w:p>
    <w:p w14:paraId="7591433D" w14:textId="4C54A445" w:rsidR="00DA052A" w:rsidRPr="005136F1" w:rsidRDefault="00DA052A" w:rsidP="00A712DC">
      <w:pPr>
        <w:pStyle w:val="ListParagraph"/>
        <w:ind w:leftChars="0" w:left="358" w:firstLineChars="0" w:firstLine="0"/>
        <w:jc w:val="left"/>
      </w:pPr>
      <w:r w:rsidRPr="005136F1">
        <w:rPr>
          <w:noProof/>
        </w:rPr>
        <w:drawing>
          <wp:inline distT="0" distB="0" distL="0" distR="0" wp14:anchorId="0715A7A0" wp14:editId="4279E3AC">
            <wp:extent cx="5039995" cy="35255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9995" cy="3525520"/>
                    </a:xfrm>
                    <a:prstGeom prst="rect">
                      <a:avLst/>
                    </a:prstGeom>
                  </pic:spPr>
                </pic:pic>
              </a:graphicData>
            </a:graphic>
          </wp:inline>
        </w:drawing>
      </w:r>
    </w:p>
    <w:p w14:paraId="29566033" w14:textId="2733C8CC" w:rsidR="00C110D1" w:rsidRPr="005136F1" w:rsidRDefault="00C110D1" w:rsidP="00A712DC">
      <w:pPr>
        <w:pStyle w:val="ListParagraph"/>
        <w:ind w:leftChars="0" w:left="358" w:firstLineChars="0" w:firstLine="0"/>
        <w:jc w:val="center"/>
      </w:pPr>
      <w:r w:rsidRPr="005136F1">
        <w:t>Figure 5: Modul “Belajar Dasar Visualisasi Data” Selesai</w:t>
      </w:r>
    </w:p>
    <w:p w14:paraId="662EB804" w14:textId="77777777" w:rsidR="00C110D1" w:rsidRPr="005136F1" w:rsidRDefault="00C110D1" w:rsidP="00A712DC">
      <w:pPr>
        <w:pStyle w:val="ListParagraph"/>
        <w:ind w:leftChars="0" w:left="358" w:firstLineChars="0" w:firstLine="0"/>
        <w:jc w:val="left"/>
      </w:pPr>
    </w:p>
    <w:p w14:paraId="544DD001" w14:textId="47CFF0E0" w:rsidR="00DA052A" w:rsidRPr="005136F1" w:rsidRDefault="00DA052A" w:rsidP="00A712DC">
      <w:pPr>
        <w:pStyle w:val="ListParagraph"/>
        <w:numPr>
          <w:ilvl w:val="0"/>
          <w:numId w:val="6"/>
        </w:numPr>
        <w:ind w:leftChars="0" w:firstLineChars="0"/>
        <w:jc w:val="left"/>
      </w:pPr>
      <w:r w:rsidRPr="005136F1">
        <w:t>Memulai Pemrograman dengan Python</w:t>
      </w:r>
    </w:p>
    <w:p w14:paraId="0F589167" w14:textId="087E05A9" w:rsidR="00DA052A" w:rsidRPr="005136F1" w:rsidRDefault="002737FF" w:rsidP="00A712DC">
      <w:pPr>
        <w:pStyle w:val="ListParagraph"/>
        <w:ind w:leftChars="0" w:left="358" w:firstLineChars="0" w:firstLine="0"/>
        <w:jc w:val="left"/>
      </w:pPr>
      <w:r w:rsidRPr="005136F1">
        <w:rPr>
          <w:noProof/>
        </w:rPr>
        <w:drawing>
          <wp:inline distT="0" distB="0" distL="0" distR="0" wp14:anchorId="4C39C049" wp14:editId="72E693BA">
            <wp:extent cx="5039995" cy="34645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995" cy="3464560"/>
                    </a:xfrm>
                    <a:prstGeom prst="rect">
                      <a:avLst/>
                    </a:prstGeom>
                  </pic:spPr>
                </pic:pic>
              </a:graphicData>
            </a:graphic>
          </wp:inline>
        </w:drawing>
      </w:r>
    </w:p>
    <w:p w14:paraId="0ADBEAD4" w14:textId="47E0D2AB" w:rsidR="00C110D1" w:rsidRPr="005136F1" w:rsidRDefault="00C110D1" w:rsidP="00A712DC">
      <w:pPr>
        <w:pStyle w:val="ListParagraph"/>
        <w:ind w:leftChars="0" w:left="358" w:firstLineChars="0" w:firstLine="0"/>
        <w:jc w:val="center"/>
      </w:pPr>
      <w:r w:rsidRPr="005136F1">
        <w:t>Figure 6: Modul “Memulai Pemrograman dengan Python” Selesai</w:t>
      </w:r>
    </w:p>
    <w:p w14:paraId="65ABCCC7" w14:textId="77777777" w:rsidR="00C110D1" w:rsidRPr="005136F1" w:rsidRDefault="00C110D1" w:rsidP="00A712DC">
      <w:pPr>
        <w:pStyle w:val="ListParagraph"/>
        <w:ind w:leftChars="0" w:left="358" w:firstLineChars="0" w:firstLine="0"/>
        <w:jc w:val="left"/>
      </w:pPr>
    </w:p>
    <w:p w14:paraId="29E1894E" w14:textId="789F2314" w:rsidR="002737FF" w:rsidRPr="005136F1" w:rsidRDefault="002737FF" w:rsidP="00A712DC">
      <w:pPr>
        <w:pStyle w:val="ListParagraph"/>
        <w:numPr>
          <w:ilvl w:val="0"/>
          <w:numId w:val="6"/>
        </w:numPr>
        <w:ind w:leftChars="0" w:firstLineChars="0"/>
        <w:jc w:val="left"/>
      </w:pPr>
      <w:r w:rsidRPr="005136F1">
        <w:t>Belajar Machine Learning untuk Pemula</w:t>
      </w:r>
    </w:p>
    <w:p w14:paraId="0C11A098" w14:textId="33F81374" w:rsidR="002737FF" w:rsidRPr="005136F1" w:rsidRDefault="002737FF" w:rsidP="00A712DC">
      <w:pPr>
        <w:pStyle w:val="ListParagraph"/>
        <w:ind w:leftChars="0" w:left="358" w:firstLineChars="0" w:firstLine="0"/>
        <w:jc w:val="left"/>
      </w:pPr>
      <w:r w:rsidRPr="005136F1">
        <w:rPr>
          <w:noProof/>
        </w:rPr>
        <w:drawing>
          <wp:inline distT="0" distB="0" distL="0" distR="0" wp14:anchorId="333DF138" wp14:editId="0646261D">
            <wp:extent cx="5039995" cy="30822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9995" cy="3082290"/>
                    </a:xfrm>
                    <a:prstGeom prst="rect">
                      <a:avLst/>
                    </a:prstGeom>
                  </pic:spPr>
                </pic:pic>
              </a:graphicData>
            </a:graphic>
          </wp:inline>
        </w:drawing>
      </w:r>
    </w:p>
    <w:p w14:paraId="10FA7D2A" w14:textId="7F7831A0" w:rsidR="00C110D1" w:rsidRPr="005136F1" w:rsidRDefault="00C110D1" w:rsidP="00A712DC">
      <w:pPr>
        <w:pStyle w:val="ListParagraph"/>
        <w:ind w:leftChars="0" w:left="358" w:firstLineChars="0" w:firstLine="0"/>
        <w:jc w:val="center"/>
      </w:pPr>
      <w:r w:rsidRPr="005136F1">
        <w:lastRenderedPageBreak/>
        <w:t>Figure 7: Modul “Belajar Machine Learning untuk Pemula” Selesai</w:t>
      </w:r>
    </w:p>
    <w:p w14:paraId="4F0F1737" w14:textId="77777777" w:rsidR="00C110D1" w:rsidRPr="005136F1" w:rsidRDefault="00C110D1" w:rsidP="00A712DC">
      <w:pPr>
        <w:pStyle w:val="ListParagraph"/>
        <w:ind w:leftChars="0" w:left="358" w:firstLineChars="0" w:firstLine="0"/>
        <w:jc w:val="left"/>
      </w:pPr>
    </w:p>
    <w:p w14:paraId="0A170C08" w14:textId="6D3792B7" w:rsidR="002737FF" w:rsidRPr="005136F1" w:rsidRDefault="002737FF" w:rsidP="00A712DC">
      <w:pPr>
        <w:pStyle w:val="ListParagraph"/>
        <w:ind w:leftChars="0" w:left="358" w:firstLineChars="0" w:firstLine="0"/>
        <w:jc w:val="left"/>
      </w:pPr>
      <w:r w:rsidRPr="005136F1">
        <w:t>Proyek Akhir:</w:t>
      </w:r>
    </w:p>
    <w:p w14:paraId="2E134BB4" w14:textId="77777777" w:rsidR="00B21329" w:rsidRPr="005136F1" w:rsidRDefault="00B21329" w:rsidP="00A712DC">
      <w:pPr>
        <w:pStyle w:val="ListParagraph"/>
        <w:ind w:leftChars="0" w:left="358" w:firstLineChars="0" w:firstLine="0"/>
        <w:jc w:val="left"/>
      </w:pPr>
      <w:r w:rsidRPr="005136F1">
        <w:t>Pada proyek akhir ini saya diminta untuk membuat mesin yang mengenal gambar yang diberikan apakah tangan itu berbentuk batu, kertas, atau gunting dengan menggunakan Deep Learning.</w:t>
      </w:r>
    </w:p>
    <w:p w14:paraId="08047543" w14:textId="77777777" w:rsidR="00B21329" w:rsidRPr="005136F1" w:rsidRDefault="00B21329" w:rsidP="00A712DC">
      <w:pPr>
        <w:pStyle w:val="ListParagraph"/>
        <w:ind w:leftChars="0" w:left="358" w:firstLineChars="0" w:firstLine="0"/>
        <w:jc w:val="left"/>
      </w:pPr>
    </w:p>
    <w:p w14:paraId="26F8354F" w14:textId="0C9E3569" w:rsidR="002737FF" w:rsidRPr="005136F1" w:rsidRDefault="002737FF" w:rsidP="00A712DC">
      <w:pPr>
        <w:pStyle w:val="ListParagraph"/>
        <w:ind w:leftChars="0" w:left="358" w:firstLineChars="0" w:firstLine="0"/>
        <w:jc w:val="left"/>
      </w:pPr>
      <w:r w:rsidRPr="005136F1">
        <w:rPr>
          <w:noProof/>
        </w:rPr>
        <w:drawing>
          <wp:inline distT="0" distB="0" distL="0" distR="0" wp14:anchorId="7F21D433" wp14:editId="0FECDB1A">
            <wp:extent cx="5039995" cy="2184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39995" cy="2184400"/>
                    </a:xfrm>
                    <a:prstGeom prst="rect">
                      <a:avLst/>
                    </a:prstGeom>
                  </pic:spPr>
                </pic:pic>
              </a:graphicData>
            </a:graphic>
          </wp:inline>
        </w:drawing>
      </w:r>
    </w:p>
    <w:p w14:paraId="2C73C321" w14:textId="2429794C" w:rsidR="002737FF" w:rsidRPr="005136F1" w:rsidRDefault="002737FF" w:rsidP="00A712DC">
      <w:pPr>
        <w:pStyle w:val="ListParagraph"/>
        <w:ind w:leftChars="0" w:left="358" w:firstLineChars="0" w:firstLine="0"/>
        <w:jc w:val="left"/>
      </w:pPr>
      <w:r w:rsidRPr="005136F1">
        <w:rPr>
          <w:noProof/>
        </w:rPr>
        <w:drawing>
          <wp:inline distT="0" distB="0" distL="0" distR="0" wp14:anchorId="1BDCFA01" wp14:editId="0E8BCC4E">
            <wp:extent cx="5039995" cy="21228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9995" cy="2122805"/>
                    </a:xfrm>
                    <a:prstGeom prst="rect">
                      <a:avLst/>
                    </a:prstGeom>
                  </pic:spPr>
                </pic:pic>
              </a:graphicData>
            </a:graphic>
          </wp:inline>
        </w:drawing>
      </w:r>
    </w:p>
    <w:p w14:paraId="661F16FC" w14:textId="7A736D09" w:rsidR="002737FF" w:rsidRPr="005136F1" w:rsidRDefault="002737FF" w:rsidP="00A712DC">
      <w:pPr>
        <w:pStyle w:val="ListParagraph"/>
        <w:ind w:leftChars="0" w:left="358" w:firstLineChars="0" w:firstLine="0"/>
        <w:jc w:val="left"/>
      </w:pPr>
      <w:r w:rsidRPr="005136F1">
        <w:rPr>
          <w:noProof/>
        </w:rPr>
        <w:lastRenderedPageBreak/>
        <w:drawing>
          <wp:inline distT="0" distB="0" distL="0" distR="0" wp14:anchorId="2D3C6C0D" wp14:editId="4FA14F7E">
            <wp:extent cx="5039995" cy="21678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9995" cy="2167890"/>
                    </a:xfrm>
                    <a:prstGeom prst="rect">
                      <a:avLst/>
                    </a:prstGeom>
                  </pic:spPr>
                </pic:pic>
              </a:graphicData>
            </a:graphic>
          </wp:inline>
        </w:drawing>
      </w:r>
    </w:p>
    <w:p w14:paraId="392AF16C" w14:textId="30C97556" w:rsidR="002737FF" w:rsidRPr="005136F1" w:rsidRDefault="003C4B27" w:rsidP="00A712DC">
      <w:pPr>
        <w:pStyle w:val="ListParagraph"/>
        <w:ind w:leftChars="0" w:left="358" w:firstLineChars="0" w:firstLine="0"/>
        <w:jc w:val="left"/>
      </w:pPr>
      <w:r w:rsidRPr="005136F1">
        <w:rPr>
          <w:noProof/>
        </w:rPr>
        <w:drawing>
          <wp:inline distT="0" distB="0" distL="0" distR="0" wp14:anchorId="1A4FBAC0" wp14:editId="20211904">
            <wp:extent cx="5039995" cy="20224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9995" cy="2022475"/>
                    </a:xfrm>
                    <a:prstGeom prst="rect">
                      <a:avLst/>
                    </a:prstGeom>
                  </pic:spPr>
                </pic:pic>
              </a:graphicData>
            </a:graphic>
          </wp:inline>
        </w:drawing>
      </w:r>
    </w:p>
    <w:p w14:paraId="3BA737A3" w14:textId="3A400DBF" w:rsidR="003C4B27" w:rsidRPr="005136F1" w:rsidRDefault="003C4B27" w:rsidP="00A712DC">
      <w:pPr>
        <w:pStyle w:val="ListParagraph"/>
        <w:ind w:leftChars="0" w:left="358" w:firstLineChars="0" w:firstLine="0"/>
        <w:jc w:val="left"/>
      </w:pPr>
      <w:r w:rsidRPr="005136F1">
        <w:rPr>
          <w:noProof/>
        </w:rPr>
        <w:drawing>
          <wp:inline distT="0" distB="0" distL="0" distR="0" wp14:anchorId="4861C9EC" wp14:editId="3E835DA9">
            <wp:extent cx="5039995" cy="34639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9995" cy="3463925"/>
                    </a:xfrm>
                    <a:prstGeom prst="rect">
                      <a:avLst/>
                    </a:prstGeom>
                  </pic:spPr>
                </pic:pic>
              </a:graphicData>
            </a:graphic>
          </wp:inline>
        </w:drawing>
      </w:r>
    </w:p>
    <w:p w14:paraId="57F1A468" w14:textId="5A9F3FBF" w:rsidR="00C110D1" w:rsidRPr="005136F1" w:rsidRDefault="00C110D1" w:rsidP="00A712DC">
      <w:pPr>
        <w:pStyle w:val="ListParagraph"/>
        <w:ind w:leftChars="0" w:left="358" w:firstLineChars="0" w:firstLine="0"/>
        <w:jc w:val="center"/>
      </w:pPr>
      <w:r w:rsidRPr="005136F1">
        <w:lastRenderedPageBreak/>
        <w:t>Figure 8: Script untuk Proyek Akhir Modul “Belajar Machine Learning untuk Pemula”</w:t>
      </w:r>
    </w:p>
    <w:p w14:paraId="465C2484" w14:textId="77777777" w:rsidR="00C110D1" w:rsidRPr="005136F1" w:rsidRDefault="00C110D1" w:rsidP="00A712DC">
      <w:pPr>
        <w:pStyle w:val="ListParagraph"/>
        <w:ind w:leftChars="0" w:left="358" w:firstLineChars="0" w:firstLine="0"/>
        <w:jc w:val="left"/>
      </w:pPr>
    </w:p>
    <w:p w14:paraId="067490B7" w14:textId="2C3D49A4" w:rsidR="003C4B27" w:rsidRPr="005136F1" w:rsidRDefault="003C4B27" w:rsidP="00A712DC">
      <w:pPr>
        <w:pStyle w:val="ListParagraph"/>
        <w:numPr>
          <w:ilvl w:val="0"/>
          <w:numId w:val="6"/>
        </w:numPr>
        <w:ind w:leftChars="0" w:firstLineChars="0"/>
        <w:jc w:val="left"/>
      </w:pPr>
      <w:r w:rsidRPr="005136F1">
        <w:t>Belajar Dasar Pemrograman Web</w:t>
      </w:r>
    </w:p>
    <w:p w14:paraId="0508B4E0" w14:textId="226E67C8" w:rsidR="003C4B27" w:rsidRPr="005136F1" w:rsidRDefault="003C4B27" w:rsidP="00A712DC">
      <w:pPr>
        <w:pStyle w:val="ListParagraph"/>
        <w:ind w:leftChars="0" w:left="358" w:firstLineChars="0" w:firstLine="0"/>
        <w:jc w:val="left"/>
      </w:pPr>
      <w:r w:rsidRPr="005136F1">
        <w:rPr>
          <w:noProof/>
        </w:rPr>
        <w:drawing>
          <wp:inline distT="0" distB="0" distL="0" distR="0" wp14:anchorId="6D4DB438" wp14:editId="36D8DB75">
            <wp:extent cx="5039995" cy="28403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995" cy="2840355"/>
                    </a:xfrm>
                    <a:prstGeom prst="rect">
                      <a:avLst/>
                    </a:prstGeom>
                  </pic:spPr>
                </pic:pic>
              </a:graphicData>
            </a:graphic>
          </wp:inline>
        </w:drawing>
      </w:r>
    </w:p>
    <w:p w14:paraId="36F6156F" w14:textId="719BAB11" w:rsidR="00C110D1" w:rsidRPr="005136F1" w:rsidRDefault="00C110D1" w:rsidP="00A712DC">
      <w:pPr>
        <w:pStyle w:val="ListParagraph"/>
        <w:ind w:leftChars="0" w:left="358" w:firstLineChars="0" w:firstLine="0"/>
        <w:jc w:val="center"/>
      </w:pPr>
      <w:r w:rsidRPr="005136F1">
        <w:t>Figure 9: Modul “Belajar Dasar Pemrograman Web” Selesai</w:t>
      </w:r>
    </w:p>
    <w:p w14:paraId="009032B6" w14:textId="77777777" w:rsidR="00C110D1" w:rsidRPr="005136F1" w:rsidRDefault="00C110D1" w:rsidP="00A712DC">
      <w:pPr>
        <w:pStyle w:val="ListParagraph"/>
        <w:ind w:leftChars="0" w:left="358" w:firstLineChars="0" w:firstLine="0"/>
        <w:jc w:val="left"/>
      </w:pPr>
    </w:p>
    <w:p w14:paraId="737FF73C" w14:textId="03213E30" w:rsidR="003C4B27" w:rsidRPr="005136F1" w:rsidRDefault="003C4B27" w:rsidP="00A712DC">
      <w:pPr>
        <w:pStyle w:val="ListParagraph"/>
        <w:ind w:leftChars="0" w:left="358" w:firstLineChars="0" w:firstLine="0"/>
        <w:jc w:val="left"/>
      </w:pPr>
      <w:r w:rsidRPr="005136F1">
        <w:t>Proyek Akhir:</w:t>
      </w:r>
    </w:p>
    <w:p w14:paraId="6674B1E4" w14:textId="25606465" w:rsidR="00B21329" w:rsidRPr="005136F1" w:rsidRDefault="00B21329" w:rsidP="00A712DC">
      <w:pPr>
        <w:pStyle w:val="ListParagraph"/>
        <w:ind w:leftChars="0" w:left="358" w:firstLineChars="0" w:firstLine="0"/>
        <w:jc w:val="left"/>
        <w:rPr>
          <w:position w:val="0"/>
          <w:lang w:val="en-US"/>
        </w:rPr>
      </w:pPr>
      <w:r w:rsidRPr="005136F1">
        <w:t>Berikut adalah kriteria untuk proyek akhir:</w:t>
      </w:r>
    </w:p>
    <w:p w14:paraId="25D9527E" w14:textId="6F184289" w:rsidR="00B21329" w:rsidRPr="005136F1" w:rsidRDefault="00B21329" w:rsidP="00A712DC">
      <w:pPr>
        <w:pStyle w:val="ListParagraph"/>
        <w:numPr>
          <w:ilvl w:val="0"/>
          <w:numId w:val="7"/>
        </w:numPr>
        <w:suppressAutoHyphens w:val="0"/>
        <w:ind w:leftChars="0" w:firstLineChars="0"/>
        <w:jc w:val="left"/>
        <w:textDirection w:val="lrTb"/>
        <w:textAlignment w:val="auto"/>
        <w:outlineLvl w:val="9"/>
        <w:rPr>
          <w:position w:val="0"/>
          <w:lang w:val="en-US"/>
        </w:rPr>
      </w:pPr>
      <w:r w:rsidRPr="005136F1">
        <w:rPr>
          <w:position w:val="0"/>
          <w:lang w:val="en-US"/>
        </w:rPr>
        <w:t>Terdapat elemen &lt;header&gt;, &lt;footer&gt;, &lt;main&gt;, &lt;article&gt;, dan &lt;aside&gt; di berkas HTML.</w:t>
      </w:r>
    </w:p>
    <w:p w14:paraId="1D3E7D5F" w14:textId="1599CD4F" w:rsidR="00B21329" w:rsidRPr="005136F1" w:rsidRDefault="00B21329" w:rsidP="00A712DC">
      <w:pPr>
        <w:pStyle w:val="ListParagraph"/>
        <w:numPr>
          <w:ilvl w:val="0"/>
          <w:numId w:val="7"/>
        </w:numPr>
        <w:suppressAutoHyphens w:val="0"/>
        <w:ind w:leftChars="0" w:firstLineChars="0"/>
        <w:jc w:val="left"/>
        <w:textDirection w:val="lrTb"/>
        <w:textAlignment w:val="auto"/>
        <w:outlineLvl w:val="9"/>
        <w:rPr>
          <w:position w:val="0"/>
          <w:lang w:val="en-US"/>
        </w:rPr>
      </w:pPr>
      <w:r w:rsidRPr="005136F1">
        <w:rPr>
          <w:position w:val="0"/>
          <w:lang w:val="en-US"/>
        </w:rPr>
        <w:t>Masing-masing elemen wajib berisi konten yang peruntukkannya sesuai dengan elemen tersebut (menerapkan konsep semantic HTML dalam menyusun struktur website).</w:t>
      </w:r>
    </w:p>
    <w:p w14:paraId="015C77F0" w14:textId="3E0092AF" w:rsidR="00B21329" w:rsidRPr="005136F1" w:rsidRDefault="00B21329" w:rsidP="00A712DC">
      <w:pPr>
        <w:pStyle w:val="ListParagraph"/>
        <w:numPr>
          <w:ilvl w:val="0"/>
          <w:numId w:val="7"/>
        </w:numPr>
        <w:suppressAutoHyphens w:val="0"/>
        <w:ind w:leftChars="0" w:firstLineChars="0"/>
        <w:jc w:val="left"/>
        <w:textDirection w:val="lrTb"/>
        <w:textAlignment w:val="auto"/>
        <w:outlineLvl w:val="9"/>
        <w:rPr>
          <w:position w:val="0"/>
          <w:lang w:val="en-US"/>
        </w:rPr>
      </w:pPr>
      <w:r w:rsidRPr="005136F1">
        <w:rPr>
          <w:position w:val="0"/>
          <w:lang w:val="en-US"/>
        </w:rPr>
        <w:t>Sebagai contoh: Header berisi judul dan navigation. Sedangkan konten artikel tidak boleh berada pada Header.</w:t>
      </w:r>
    </w:p>
    <w:p w14:paraId="5371DE2B" w14:textId="5486B0D5" w:rsidR="00B21329" w:rsidRPr="005136F1" w:rsidRDefault="00B21329" w:rsidP="00A712DC">
      <w:pPr>
        <w:pStyle w:val="ListParagraph"/>
        <w:numPr>
          <w:ilvl w:val="0"/>
          <w:numId w:val="7"/>
        </w:numPr>
        <w:suppressAutoHyphens w:val="0"/>
        <w:ind w:leftChars="0" w:firstLineChars="0"/>
        <w:jc w:val="left"/>
        <w:textDirection w:val="lrTb"/>
        <w:textAlignment w:val="auto"/>
        <w:outlineLvl w:val="9"/>
        <w:rPr>
          <w:position w:val="0"/>
          <w:lang w:val="en-US"/>
        </w:rPr>
      </w:pPr>
      <w:r w:rsidRPr="005136F1">
        <w:rPr>
          <w:position w:val="0"/>
          <w:lang w:val="en-US"/>
        </w:rPr>
        <w:t>Wajib menampilkan identitas diri (biodata diri) yang minimal harus berisi foto asli diri dan nama sesuai profil Dicoding. Identitas diri wajib ditampilkan dalam elemen &lt;aside&gt;.</w:t>
      </w:r>
    </w:p>
    <w:p w14:paraId="5265095D" w14:textId="3691572F" w:rsidR="00B21329" w:rsidRPr="005136F1" w:rsidRDefault="00B21329" w:rsidP="00A712DC">
      <w:pPr>
        <w:pStyle w:val="ListParagraph"/>
        <w:numPr>
          <w:ilvl w:val="0"/>
          <w:numId w:val="7"/>
        </w:numPr>
        <w:suppressAutoHyphens w:val="0"/>
        <w:ind w:leftChars="0" w:firstLineChars="0"/>
        <w:jc w:val="left"/>
        <w:textDirection w:val="lrTb"/>
        <w:textAlignment w:val="auto"/>
        <w:outlineLvl w:val="9"/>
        <w:rPr>
          <w:position w:val="0"/>
          <w:lang w:val="en-US"/>
        </w:rPr>
      </w:pPr>
      <w:r w:rsidRPr="005136F1">
        <w:rPr>
          <w:position w:val="0"/>
          <w:lang w:val="en-US"/>
        </w:rPr>
        <w:t>Menyusun layout dengan menggunakan float atau flexbox.</w:t>
      </w:r>
    </w:p>
    <w:p w14:paraId="09250FC0" w14:textId="2C87D41B" w:rsidR="00B21329" w:rsidRPr="005136F1" w:rsidRDefault="00B21329" w:rsidP="00A712DC">
      <w:pPr>
        <w:pStyle w:val="ListParagraph"/>
        <w:numPr>
          <w:ilvl w:val="0"/>
          <w:numId w:val="7"/>
        </w:numPr>
        <w:suppressAutoHyphens w:val="0"/>
        <w:ind w:leftChars="0" w:firstLineChars="0"/>
        <w:jc w:val="left"/>
        <w:textDirection w:val="lrTb"/>
        <w:textAlignment w:val="auto"/>
        <w:outlineLvl w:val="9"/>
        <w:rPr>
          <w:position w:val="0"/>
          <w:lang w:val="en-US"/>
        </w:rPr>
      </w:pPr>
      <w:r w:rsidRPr="005136F1">
        <w:rPr>
          <w:position w:val="0"/>
          <w:lang w:val="en-US"/>
        </w:rPr>
        <w:t>Tema yang ditampilkan bebas, kecuali tema Bandung.</w:t>
      </w:r>
    </w:p>
    <w:p w14:paraId="443E74CF" w14:textId="66CC707B" w:rsidR="00B21329" w:rsidRPr="005136F1" w:rsidRDefault="00B21329" w:rsidP="00A712DC">
      <w:pPr>
        <w:pStyle w:val="ListParagraph"/>
        <w:numPr>
          <w:ilvl w:val="0"/>
          <w:numId w:val="7"/>
        </w:numPr>
        <w:ind w:leftChars="0" w:firstLineChars="0"/>
        <w:jc w:val="left"/>
      </w:pPr>
      <w:r w:rsidRPr="005136F1">
        <w:rPr>
          <w:position w:val="0"/>
          <w:lang w:val="en-US"/>
        </w:rPr>
        <w:lastRenderedPageBreak/>
        <w:t>Semakin detail dan lengkap website Anda maka nilai submission bisa lebih tinggi.</w:t>
      </w:r>
    </w:p>
    <w:p w14:paraId="67AFCA5E" w14:textId="70013537" w:rsidR="003C4B27" w:rsidRPr="005136F1" w:rsidRDefault="00B21329" w:rsidP="00A712DC">
      <w:pPr>
        <w:pStyle w:val="ListParagraph"/>
        <w:ind w:leftChars="0" w:left="358" w:firstLineChars="0" w:firstLine="0"/>
        <w:jc w:val="left"/>
      </w:pPr>
      <w:r w:rsidRPr="005136F1">
        <w:rPr>
          <w:noProof/>
        </w:rPr>
        <w:drawing>
          <wp:inline distT="0" distB="0" distL="0" distR="0" wp14:anchorId="1D71788E" wp14:editId="1880B0FA">
            <wp:extent cx="5039995" cy="24777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9995" cy="2477770"/>
                    </a:xfrm>
                    <a:prstGeom prst="rect">
                      <a:avLst/>
                    </a:prstGeom>
                  </pic:spPr>
                </pic:pic>
              </a:graphicData>
            </a:graphic>
          </wp:inline>
        </w:drawing>
      </w:r>
    </w:p>
    <w:p w14:paraId="7985FAA5" w14:textId="78441C3E" w:rsidR="00C110D1" w:rsidRPr="005136F1" w:rsidRDefault="00C110D1" w:rsidP="00A712DC">
      <w:pPr>
        <w:pStyle w:val="ListParagraph"/>
        <w:ind w:leftChars="0" w:left="358" w:firstLineChars="0" w:firstLine="0"/>
        <w:jc w:val="center"/>
      </w:pPr>
      <w:r w:rsidRPr="005136F1">
        <w:t>Figure 10: Script untuk Proyek Akhir Modul “Belajar Dasar Pemrograman Web”</w:t>
      </w:r>
    </w:p>
    <w:p w14:paraId="7963822D" w14:textId="77777777" w:rsidR="00C110D1" w:rsidRPr="005136F1" w:rsidRDefault="00C110D1" w:rsidP="00A712DC">
      <w:pPr>
        <w:pStyle w:val="ListParagraph"/>
        <w:ind w:leftChars="0" w:left="358" w:firstLineChars="0" w:firstLine="0"/>
        <w:jc w:val="left"/>
      </w:pPr>
    </w:p>
    <w:p w14:paraId="1648B5FF" w14:textId="35EC0C47" w:rsidR="00DA052A" w:rsidRPr="005136F1" w:rsidRDefault="00112F43" w:rsidP="00A712DC">
      <w:pPr>
        <w:pStyle w:val="ListParagraph"/>
        <w:numPr>
          <w:ilvl w:val="0"/>
          <w:numId w:val="6"/>
        </w:numPr>
        <w:ind w:leftChars="0" w:firstLineChars="0"/>
        <w:jc w:val="left"/>
      </w:pPr>
      <w:r w:rsidRPr="005136F1">
        <w:t>Belajar Pengembangan Machine Learning</w:t>
      </w:r>
    </w:p>
    <w:p w14:paraId="27700FB6" w14:textId="77777777" w:rsidR="00C110D1" w:rsidRPr="005136F1" w:rsidRDefault="00C110D1" w:rsidP="00A712DC">
      <w:pPr>
        <w:pStyle w:val="ListParagraph"/>
        <w:ind w:leftChars="0" w:left="358" w:firstLineChars="0" w:firstLine="0"/>
        <w:jc w:val="left"/>
        <w:rPr>
          <w:noProof/>
        </w:rPr>
      </w:pPr>
    </w:p>
    <w:p w14:paraId="3B9FCA33" w14:textId="1117932F" w:rsidR="00112F43" w:rsidRPr="005136F1" w:rsidRDefault="00112F43" w:rsidP="00A712DC">
      <w:pPr>
        <w:pStyle w:val="ListParagraph"/>
        <w:ind w:leftChars="0" w:left="358" w:firstLineChars="0" w:firstLine="0"/>
        <w:jc w:val="left"/>
      </w:pPr>
      <w:r w:rsidRPr="005136F1">
        <w:rPr>
          <w:noProof/>
        </w:rPr>
        <w:drawing>
          <wp:inline distT="0" distB="0" distL="0" distR="0" wp14:anchorId="379C847C" wp14:editId="24B69D04">
            <wp:extent cx="5039995" cy="3409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39995" cy="3409950"/>
                    </a:xfrm>
                    <a:prstGeom prst="rect">
                      <a:avLst/>
                    </a:prstGeom>
                  </pic:spPr>
                </pic:pic>
              </a:graphicData>
            </a:graphic>
          </wp:inline>
        </w:drawing>
      </w:r>
    </w:p>
    <w:p w14:paraId="3C4672FF" w14:textId="77777777" w:rsidR="00C110D1" w:rsidRPr="005136F1" w:rsidRDefault="00C110D1" w:rsidP="00A712DC">
      <w:pPr>
        <w:ind w:leftChars="0" w:left="-2" w:firstLineChars="0" w:firstLine="0"/>
        <w:jc w:val="center"/>
      </w:pPr>
    </w:p>
    <w:p w14:paraId="51587C63" w14:textId="61740DE8" w:rsidR="00C110D1" w:rsidRPr="005136F1" w:rsidRDefault="00C110D1" w:rsidP="00A712DC">
      <w:pPr>
        <w:ind w:leftChars="0" w:left="-2" w:firstLineChars="0" w:firstLine="0"/>
        <w:jc w:val="center"/>
      </w:pPr>
      <w:r w:rsidRPr="005136F1">
        <w:lastRenderedPageBreak/>
        <w:t>Figure 11: Modul “Belajar Pengembangan Machine Learning” Selesai</w:t>
      </w:r>
    </w:p>
    <w:p w14:paraId="7E5300F4" w14:textId="77777777" w:rsidR="00C110D1" w:rsidRPr="005136F1" w:rsidRDefault="00C110D1" w:rsidP="00A712DC">
      <w:pPr>
        <w:pStyle w:val="ListParagraph"/>
        <w:ind w:leftChars="0" w:left="358" w:firstLineChars="0" w:firstLine="0"/>
        <w:jc w:val="left"/>
      </w:pPr>
    </w:p>
    <w:p w14:paraId="1A013DB8" w14:textId="0019E850" w:rsidR="00112F43" w:rsidRPr="005136F1" w:rsidRDefault="00112F43" w:rsidP="00A712DC">
      <w:pPr>
        <w:pStyle w:val="ListParagraph"/>
        <w:ind w:leftChars="0" w:left="358" w:firstLineChars="0" w:firstLine="0"/>
        <w:jc w:val="left"/>
      </w:pPr>
      <w:r w:rsidRPr="005136F1">
        <w:t>Proyek Pertama:</w:t>
      </w:r>
    </w:p>
    <w:p w14:paraId="7CF20460" w14:textId="6E49DB5C" w:rsidR="00112F43" w:rsidRPr="005136F1" w:rsidRDefault="00112F43" w:rsidP="00A712DC">
      <w:pPr>
        <w:pStyle w:val="ListParagraph"/>
        <w:ind w:leftChars="0" w:left="358" w:firstLineChars="0" w:firstLine="0"/>
        <w:jc w:val="left"/>
      </w:pPr>
      <w:r w:rsidRPr="005136F1">
        <w:t>Kriteria Proyek Pertama:</w:t>
      </w:r>
    </w:p>
    <w:p w14:paraId="6F627A2F" w14:textId="77777777" w:rsidR="00112F43" w:rsidRPr="005136F1" w:rsidRDefault="00112F43" w:rsidP="00A712DC">
      <w:pPr>
        <w:pStyle w:val="ListParagraph"/>
        <w:numPr>
          <w:ilvl w:val="0"/>
          <w:numId w:val="9"/>
        </w:numPr>
        <w:suppressAutoHyphens w:val="0"/>
        <w:ind w:leftChars="0" w:firstLineChars="0"/>
        <w:jc w:val="left"/>
        <w:textDirection w:val="lrTb"/>
        <w:textAlignment w:val="auto"/>
        <w:outlineLvl w:val="9"/>
        <w:rPr>
          <w:position w:val="0"/>
          <w:lang w:val="en-US"/>
        </w:rPr>
      </w:pPr>
      <w:r w:rsidRPr="005136F1">
        <w:rPr>
          <w:position w:val="0"/>
          <w:lang w:val="en-US"/>
        </w:rPr>
        <w:t>Dataset yang akan dipakai bebas, namun minimal memiliki 1000 sampel.</w:t>
      </w:r>
    </w:p>
    <w:p w14:paraId="2FF6631F" w14:textId="77777777" w:rsidR="00112F43" w:rsidRPr="005136F1" w:rsidRDefault="00112F43" w:rsidP="00A712DC">
      <w:pPr>
        <w:suppressAutoHyphens w:val="0"/>
        <w:ind w:leftChars="0" w:left="0" w:firstLineChars="0" w:firstLine="0"/>
        <w:jc w:val="left"/>
        <w:textDirection w:val="lrTb"/>
        <w:textAlignment w:val="auto"/>
        <w:outlineLvl w:val="9"/>
        <w:rPr>
          <w:position w:val="0"/>
          <w:lang w:val="en-US"/>
        </w:rPr>
      </w:pPr>
    </w:p>
    <w:p w14:paraId="1A457474" w14:textId="77777777" w:rsidR="00112F43" w:rsidRPr="005136F1" w:rsidRDefault="00112F43" w:rsidP="00A712DC">
      <w:pPr>
        <w:pStyle w:val="ListParagraph"/>
        <w:numPr>
          <w:ilvl w:val="0"/>
          <w:numId w:val="8"/>
        </w:numPr>
        <w:suppressAutoHyphens w:val="0"/>
        <w:ind w:leftChars="0" w:firstLineChars="0"/>
        <w:jc w:val="left"/>
        <w:textDirection w:val="lrTb"/>
        <w:textAlignment w:val="auto"/>
        <w:outlineLvl w:val="9"/>
        <w:rPr>
          <w:position w:val="0"/>
          <w:lang w:val="en-US"/>
        </w:rPr>
      </w:pPr>
      <w:r w:rsidRPr="005136F1">
        <w:rPr>
          <w:position w:val="0"/>
          <w:lang w:val="en-US"/>
        </w:rPr>
        <w:t>Harus menggunakan LSTM dalam arsitektur model.</w:t>
      </w:r>
    </w:p>
    <w:p w14:paraId="759157F6" w14:textId="77777777" w:rsidR="00112F43" w:rsidRPr="005136F1" w:rsidRDefault="00112F43" w:rsidP="00A712DC">
      <w:pPr>
        <w:suppressAutoHyphens w:val="0"/>
        <w:ind w:leftChars="0" w:left="0" w:firstLineChars="0" w:firstLine="0"/>
        <w:jc w:val="left"/>
        <w:textDirection w:val="lrTb"/>
        <w:textAlignment w:val="auto"/>
        <w:outlineLvl w:val="9"/>
        <w:rPr>
          <w:position w:val="0"/>
          <w:lang w:val="en-US"/>
        </w:rPr>
      </w:pPr>
    </w:p>
    <w:p w14:paraId="63E85FB1" w14:textId="77777777" w:rsidR="00112F43" w:rsidRPr="005136F1" w:rsidRDefault="00112F43" w:rsidP="00A712DC">
      <w:pPr>
        <w:pStyle w:val="ListParagraph"/>
        <w:numPr>
          <w:ilvl w:val="0"/>
          <w:numId w:val="8"/>
        </w:numPr>
        <w:suppressAutoHyphens w:val="0"/>
        <w:ind w:leftChars="0" w:firstLineChars="0"/>
        <w:jc w:val="left"/>
        <w:textDirection w:val="lrTb"/>
        <w:textAlignment w:val="auto"/>
        <w:outlineLvl w:val="9"/>
        <w:rPr>
          <w:position w:val="0"/>
          <w:lang w:val="en-US"/>
        </w:rPr>
      </w:pPr>
      <w:r w:rsidRPr="005136F1">
        <w:rPr>
          <w:position w:val="0"/>
          <w:lang w:val="en-US"/>
        </w:rPr>
        <w:t>Harus menggunakan model sequential.</w:t>
      </w:r>
    </w:p>
    <w:p w14:paraId="64ABF5B8" w14:textId="77777777" w:rsidR="00112F43" w:rsidRPr="005136F1" w:rsidRDefault="00112F43" w:rsidP="00A712DC">
      <w:pPr>
        <w:suppressAutoHyphens w:val="0"/>
        <w:ind w:leftChars="0" w:left="0" w:firstLineChars="0" w:firstLine="0"/>
        <w:jc w:val="left"/>
        <w:textDirection w:val="lrTb"/>
        <w:textAlignment w:val="auto"/>
        <w:outlineLvl w:val="9"/>
        <w:rPr>
          <w:position w:val="0"/>
          <w:lang w:val="en-US"/>
        </w:rPr>
      </w:pPr>
    </w:p>
    <w:p w14:paraId="33FE8DAE" w14:textId="77777777" w:rsidR="00112F43" w:rsidRPr="005136F1" w:rsidRDefault="00112F43" w:rsidP="00A712DC">
      <w:pPr>
        <w:pStyle w:val="ListParagraph"/>
        <w:numPr>
          <w:ilvl w:val="0"/>
          <w:numId w:val="8"/>
        </w:numPr>
        <w:suppressAutoHyphens w:val="0"/>
        <w:ind w:leftChars="0" w:firstLineChars="0"/>
        <w:jc w:val="left"/>
        <w:textDirection w:val="lrTb"/>
        <w:textAlignment w:val="auto"/>
        <w:outlineLvl w:val="9"/>
        <w:rPr>
          <w:position w:val="0"/>
          <w:lang w:val="en-US"/>
        </w:rPr>
      </w:pPr>
      <w:r w:rsidRPr="005136F1">
        <w:rPr>
          <w:position w:val="0"/>
          <w:lang w:val="en-US"/>
        </w:rPr>
        <w:t>Validation set sebesar 20% dari total dataset.</w:t>
      </w:r>
    </w:p>
    <w:p w14:paraId="478E0D06" w14:textId="77777777" w:rsidR="00112F43" w:rsidRPr="005136F1" w:rsidRDefault="00112F43" w:rsidP="00A712DC">
      <w:pPr>
        <w:suppressAutoHyphens w:val="0"/>
        <w:ind w:leftChars="0" w:left="0" w:firstLineChars="0" w:firstLine="0"/>
        <w:jc w:val="left"/>
        <w:textDirection w:val="lrTb"/>
        <w:textAlignment w:val="auto"/>
        <w:outlineLvl w:val="9"/>
        <w:rPr>
          <w:position w:val="0"/>
          <w:lang w:val="en-US"/>
        </w:rPr>
      </w:pPr>
    </w:p>
    <w:p w14:paraId="2F967D97" w14:textId="77777777" w:rsidR="00112F43" w:rsidRPr="005136F1" w:rsidRDefault="00112F43" w:rsidP="00A712DC">
      <w:pPr>
        <w:pStyle w:val="ListParagraph"/>
        <w:numPr>
          <w:ilvl w:val="0"/>
          <w:numId w:val="8"/>
        </w:numPr>
        <w:suppressAutoHyphens w:val="0"/>
        <w:ind w:leftChars="0" w:firstLineChars="0"/>
        <w:jc w:val="left"/>
        <w:textDirection w:val="lrTb"/>
        <w:textAlignment w:val="auto"/>
        <w:outlineLvl w:val="9"/>
        <w:rPr>
          <w:position w:val="0"/>
          <w:lang w:val="en-US"/>
        </w:rPr>
      </w:pPr>
      <w:r w:rsidRPr="005136F1">
        <w:rPr>
          <w:position w:val="0"/>
          <w:lang w:val="en-US"/>
        </w:rPr>
        <w:t>Harus menggunakan Embedding.</w:t>
      </w:r>
    </w:p>
    <w:p w14:paraId="3B5CDE9A" w14:textId="77777777" w:rsidR="00112F43" w:rsidRPr="005136F1" w:rsidRDefault="00112F43" w:rsidP="00A712DC">
      <w:pPr>
        <w:suppressAutoHyphens w:val="0"/>
        <w:ind w:leftChars="0" w:left="0" w:firstLineChars="0" w:firstLine="0"/>
        <w:jc w:val="left"/>
        <w:textDirection w:val="lrTb"/>
        <w:textAlignment w:val="auto"/>
        <w:outlineLvl w:val="9"/>
        <w:rPr>
          <w:position w:val="0"/>
          <w:lang w:val="en-US"/>
        </w:rPr>
      </w:pPr>
    </w:p>
    <w:p w14:paraId="74D47E21" w14:textId="77777777" w:rsidR="00112F43" w:rsidRPr="005136F1" w:rsidRDefault="00112F43" w:rsidP="00A712DC">
      <w:pPr>
        <w:pStyle w:val="ListParagraph"/>
        <w:numPr>
          <w:ilvl w:val="0"/>
          <w:numId w:val="8"/>
        </w:numPr>
        <w:suppressAutoHyphens w:val="0"/>
        <w:ind w:leftChars="0" w:firstLineChars="0"/>
        <w:jc w:val="left"/>
        <w:textDirection w:val="lrTb"/>
        <w:textAlignment w:val="auto"/>
        <w:outlineLvl w:val="9"/>
        <w:rPr>
          <w:position w:val="0"/>
          <w:lang w:val="en-US"/>
        </w:rPr>
      </w:pPr>
      <w:r w:rsidRPr="005136F1">
        <w:rPr>
          <w:position w:val="0"/>
          <w:lang w:val="en-US"/>
        </w:rPr>
        <w:t>Harus menggunakan fungsi tokenizer.</w:t>
      </w:r>
    </w:p>
    <w:p w14:paraId="16F79D12" w14:textId="77777777" w:rsidR="00112F43" w:rsidRPr="005136F1" w:rsidRDefault="00112F43" w:rsidP="00A712DC">
      <w:pPr>
        <w:suppressAutoHyphens w:val="0"/>
        <w:ind w:leftChars="0" w:left="0" w:firstLineChars="0" w:hanging="2"/>
        <w:jc w:val="left"/>
        <w:textDirection w:val="lrTb"/>
        <w:textAlignment w:val="auto"/>
        <w:outlineLvl w:val="9"/>
        <w:rPr>
          <w:position w:val="0"/>
          <w:lang w:val="en-US"/>
        </w:rPr>
      </w:pPr>
    </w:p>
    <w:p w14:paraId="22714585" w14:textId="4294B950" w:rsidR="00112F43" w:rsidRPr="005136F1" w:rsidRDefault="00112F43" w:rsidP="00A712DC">
      <w:pPr>
        <w:pStyle w:val="ListParagraph"/>
        <w:numPr>
          <w:ilvl w:val="0"/>
          <w:numId w:val="8"/>
        </w:numPr>
        <w:ind w:leftChars="0" w:firstLineChars="0"/>
        <w:jc w:val="left"/>
      </w:pPr>
      <w:r w:rsidRPr="005136F1">
        <w:rPr>
          <w:position w:val="0"/>
          <w:lang w:val="en-US"/>
        </w:rPr>
        <w:t>Akurasi dari model minimal 75%.</w:t>
      </w:r>
    </w:p>
    <w:p w14:paraId="3DC9494A" w14:textId="77777777" w:rsidR="00112F43" w:rsidRPr="005136F1" w:rsidRDefault="00112F43" w:rsidP="00A712DC">
      <w:pPr>
        <w:pStyle w:val="ListParagraph"/>
        <w:ind w:left="0" w:hanging="2"/>
      </w:pPr>
    </w:p>
    <w:p w14:paraId="5E960EF9" w14:textId="409F11F5" w:rsidR="00112F43" w:rsidRPr="005136F1" w:rsidRDefault="00112F43" w:rsidP="00A712DC">
      <w:pPr>
        <w:ind w:leftChars="0" w:left="360" w:firstLineChars="0" w:hanging="2"/>
        <w:jc w:val="left"/>
      </w:pPr>
      <w:r w:rsidRPr="005136F1">
        <w:rPr>
          <w:noProof/>
        </w:rPr>
        <w:lastRenderedPageBreak/>
        <w:drawing>
          <wp:inline distT="0" distB="0" distL="0" distR="0" wp14:anchorId="1BC9EE35" wp14:editId="7AD7B747">
            <wp:extent cx="5039995" cy="50692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995" cy="5069205"/>
                    </a:xfrm>
                    <a:prstGeom prst="rect">
                      <a:avLst/>
                    </a:prstGeom>
                  </pic:spPr>
                </pic:pic>
              </a:graphicData>
            </a:graphic>
          </wp:inline>
        </w:drawing>
      </w:r>
    </w:p>
    <w:p w14:paraId="3180C4E3" w14:textId="4542E522" w:rsidR="00112F43" w:rsidRPr="005136F1" w:rsidRDefault="00112F43" w:rsidP="00A712DC">
      <w:pPr>
        <w:ind w:leftChars="0" w:left="360" w:firstLineChars="0" w:hanging="2"/>
        <w:jc w:val="left"/>
      </w:pPr>
      <w:r w:rsidRPr="005136F1">
        <w:rPr>
          <w:noProof/>
        </w:rPr>
        <w:lastRenderedPageBreak/>
        <w:drawing>
          <wp:inline distT="0" distB="0" distL="0" distR="0" wp14:anchorId="0BCD3DE5" wp14:editId="72E48EB0">
            <wp:extent cx="5039995" cy="69018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9995" cy="6901815"/>
                    </a:xfrm>
                    <a:prstGeom prst="rect">
                      <a:avLst/>
                    </a:prstGeom>
                  </pic:spPr>
                </pic:pic>
              </a:graphicData>
            </a:graphic>
          </wp:inline>
        </w:drawing>
      </w:r>
    </w:p>
    <w:p w14:paraId="325D121C" w14:textId="6AB6BE27" w:rsidR="00112F43" w:rsidRPr="005136F1" w:rsidRDefault="00112F43" w:rsidP="00A712DC">
      <w:pPr>
        <w:ind w:leftChars="0" w:left="360" w:firstLineChars="0" w:hanging="2"/>
        <w:jc w:val="left"/>
      </w:pPr>
      <w:r w:rsidRPr="005136F1">
        <w:rPr>
          <w:noProof/>
        </w:rPr>
        <w:lastRenderedPageBreak/>
        <w:drawing>
          <wp:inline distT="0" distB="0" distL="0" distR="0" wp14:anchorId="5A97AE36" wp14:editId="24E47059">
            <wp:extent cx="5039995" cy="70961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9995" cy="7096125"/>
                    </a:xfrm>
                    <a:prstGeom prst="rect">
                      <a:avLst/>
                    </a:prstGeom>
                  </pic:spPr>
                </pic:pic>
              </a:graphicData>
            </a:graphic>
          </wp:inline>
        </w:drawing>
      </w:r>
    </w:p>
    <w:p w14:paraId="7FA9C45E" w14:textId="28AA3CEE" w:rsidR="00112F43" w:rsidRPr="005136F1" w:rsidRDefault="00112F43" w:rsidP="00A712DC">
      <w:pPr>
        <w:ind w:leftChars="0" w:left="360" w:firstLineChars="0" w:hanging="2"/>
        <w:jc w:val="left"/>
      </w:pPr>
      <w:r w:rsidRPr="005136F1">
        <w:rPr>
          <w:noProof/>
        </w:rPr>
        <w:lastRenderedPageBreak/>
        <w:drawing>
          <wp:inline distT="0" distB="0" distL="0" distR="0" wp14:anchorId="11E0FD5A" wp14:editId="5C3CEF03">
            <wp:extent cx="5039995" cy="66586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9995" cy="6658610"/>
                    </a:xfrm>
                    <a:prstGeom prst="rect">
                      <a:avLst/>
                    </a:prstGeom>
                  </pic:spPr>
                </pic:pic>
              </a:graphicData>
            </a:graphic>
          </wp:inline>
        </w:drawing>
      </w:r>
    </w:p>
    <w:p w14:paraId="25F02D16" w14:textId="1A1D3FD1" w:rsidR="00112F43" w:rsidRPr="005136F1" w:rsidRDefault="00112F43" w:rsidP="00A712DC">
      <w:pPr>
        <w:ind w:leftChars="0" w:left="360" w:firstLineChars="0" w:hanging="2"/>
        <w:jc w:val="left"/>
      </w:pPr>
      <w:r w:rsidRPr="005136F1">
        <w:rPr>
          <w:noProof/>
        </w:rPr>
        <w:lastRenderedPageBreak/>
        <w:drawing>
          <wp:inline distT="0" distB="0" distL="0" distR="0" wp14:anchorId="4E696ACB" wp14:editId="2FBDA986">
            <wp:extent cx="5039995" cy="66808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6680835"/>
                    </a:xfrm>
                    <a:prstGeom prst="rect">
                      <a:avLst/>
                    </a:prstGeom>
                  </pic:spPr>
                </pic:pic>
              </a:graphicData>
            </a:graphic>
          </wp:inline>
        </w:drawing>
      </w:r>
    </w:p>
    <w:p w14:paraId="6F25E900" w14:textId="2CD723CD" w:rsidR="00112F43" w:rsidRPr="005136F1" w:rsidRDefault="00112F43" w:rsidP="00A712DC">
      <w:pPr>
        <w:ind w:leftChars="0" w:left="360" w:firstLineChars="0" w:hanging="2"/>
        <w:jc w:val="left"/>
      </w:pPr>
      <w:r w:rsidRPr="005136F1">
        <w:rPr>
          <w:noProof/>
        </w:rPr>
        <w:lastRenderedPageBreak/>
        <w:drawing>
          <wp:inline distT="0" distB="0" distL="0" distR="0" wp14:anchorId="40B7C199" wp14:editId="34E0BD9E">
            <wp:extent cx="5039995" cy="759841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39995" cy="7598410"/>
                    </a:xfrm>
                    <a:prstGeom prst="rect">
                      <a:avLst/>
                    </a:prstGeom>
                  </pic:spPr>
                </pic:pic>
              </a:graphicData>
            </a:graphic>
          </wp:inline>
        </w:drawing>
      </w:r>
    </w:p>
    <w:p w14:paraId="54853B4D" w14:textId="21490A29" w:rsidR="00112F43" w:rsidRPr="005136F1" w:rsidRDefault="00112F43" w:rsidP="00A712DC">
      <w:pPr>
        <w:ind w:leftChars="0" w:left="360" w:firstLineChars="0" w:hanging="2"/>
        <w:jc w:val="left"/>
      </w:pPr>
      <w:r w:rsidRPr="005136F1">
        <w:rPr>
          <w:noProof/>
        </w:rPr>
        <w:lastRenderedPageBreak/>
        <w:drawing>
          <wp:inline distT="0" distB="0" distL="0" distR="0" wp14:anchorId="6B4A00BB" wp14:editId="2C8FBCC1">
            <wp:extent cx="5039995" cy="70643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7064375"/>
                    </a:xfrm>
                    <a:prstGeom prst="rect">
                      <a:avLst/>
                    </a:prstGeom>
                  </pic:spPr>
                </pic:pic>
              </a:graphicData>
            </a:graphic>
          </wp:inline>
        </w:drawing>
      </w:r>
    </w:p>
    <w:p w14:paraId="0E619549" w14:textId="50A8BD80" w:rsidR="009B1542" w:rsidRPr="005136F1" w:rsidRDefault="009B1542" w:rsidP="00A712DC">
      <w:pPr>
        <w:ind w:leftChars="0" w:left="360" w:firstLineChars="0" w:hanging="2"/>
        <w:jc w:val="left"/>
      </w:pPr>
      <w:r w:rsidRPr="005136F1">
        <w:rPr>
          <w:noProof/>
        </w:rPr>
        <w:lastRenderedPageBreak/>
        <w:drawing>
          <wp:inline distT="0" distB="0" distL="0" distR="0" wp14:anchorId="7C5A8CEB" wp14:editId="2E5C3D8F">
            <wp:extent cx="5039995" cy="58273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9995" cy="5827395"/>
                    </a:xfrm>
                    <a:prstGeom prst="rect">
                      <a:avLst/>
                    </a:prstGeom>
                  </pic:spPr>
                </pic:pic>
              </a:graphicData>
            </a:graphic>
          </wp:inline>
        </w:drawing>
      </w:r>
    </w:p>
    <w:p w14:paraId="1FEABD38" w14:textId="3841DF6E" w:rsidR="00C110D1" w:rsidRPr="005136F1" w:rsidRDefault="00C110D1" w:rsidP="00A712DC">
      <w:pPr>
        <w:pStyle w:val="ListParagraph"/>
        <w:ind w:leftChars="0" w:left="358" w:firstLineChars="0" w:firstLine="0"/>
        <w:jc w:val="center"/>
      </w:pPr>
      <w:r w:rsidRPr="005136F1">
        <w:t>Figure 12: Script untuk Proyek Pertama Modul “Belajar Pengembangan Machine Learning”</w:t>
      </w:r>
    </w:p>
    <w:p w14:paraId="050EB2B7" w14:textId="77777777" w:rsidR="00C110D1" w:rsidRPr="005136F1" w:rsidRDefault="00C110D1" w:rsidP="00A712DC">
      <w:pPr>
        <w:pStyle w:val="ListParagraph"/>
        <w:ind w:leftChars="0" w:left="358" w:firstLineChars="0" w:firstLine="0"/>
        <w:jc w:val="left"/>
      </w:pPr>
    </w:p>
    <w:p w14:paraId="542C4537" w14:textId="70D3B68A" w:rsidR="00112F43" w:rsidRPr="005136F1" w:rsidRDefault="00112F43" w:rsidP="00A712DC">
      <w:pPr>
        <w:pStyle w:val="ListParagraph"/>
        <w:ind w:leftChars="0" w:left="358" w:firstLineChars="0" w:firstLine="0"/>
        <w:jc w:val="left"/>
      </w:pPr>
      <w:r w:rsidRPr="005136F1">
        <w:t>Proyek Kedua:</w:t>
      </w:r>
    </w:p>
    <w:p w14:paraId="25871F06" w14:textId="312A05B1" w:rsidR="009B1542" w:rsidRPr="005136F1" w:rsidRDefault="009B1542" w:rsidP="00A712DC">
      <w:pPr>
        <w:pStyle w:val="ListParagraph"/>
        <w:ind w:leftChars="0" w:left="358" w:firstLineChars="0" w:firstLine="0"/>
        <w:jc w:val="left"/>
      </w:pPr>
      <w:r w:rsidRPr="005136F1">
        <w:t>Kriteria Proyek Kedua:</w:t>
      </w:r>
    </w:p>
    <w:p w14:paraId="18082EF4" w14:textId="77777777" w:rsidR="003D1512" w:rsidRPr="005136F1" w:rsidRDefault="003D1512" w:rsidP="00A712DC">
      <w:pPr>
        <w:pStyle w:val="ListParagraph"/>
        <w:numPr>
          <w:ilvl w:val="0"/>
          <w:numId w:val="10"/>
        </w:numPr>
        <w:suppressAutoHyphens w:val="0"/>
        <w:ind w:leftChars="0" w:firstLineChars="0"/>
        <w:jc w:val="left"/>
        <w:textDirection w:val="lrTb"/>
        <w:textAlignment w:val="auto"/>
        <w:outlineLvl w:val="9"/>
        <w:rPr>
          <w:position w:val="0"/>
          <w:lang w:val="en-US"/>
        </w:rPr>
      </w:pPr>
      <w:r w:rsidRPr="005136F1">
        <w:rPr>
          <w:position w:val="0"/>
          <w:lang w:val="en-US"/>
        </w:rPr>
        <w:t>Dataset yang akan dipakai bebas, namun minimal memiliki 1000 sampel.</w:t>
      </w:r>
    </w:p>
    <w:p w14:paraId="0CFE164B" w14:textId="77777777" w:rsidR="003D1512" w:rsidRPr="005136F1" w:rsidRDefault="003D1512" w:rsidP="00A712DC">
      <w:pPr>
        <w:suppressAutoHyphens w:val="0"/>
        <w:ind w:leftChars="0" w:left="0" w:firstLineChars="0" w:firstLine="0"/>
        <w:jc w:val="left"/>
        <w:textDirection w:val="lrTb"/>
        <w:textAlignment w:val="auto"/>
        <w:outlineLvl w:val="9"/>
        <w:rPr>
          <w:position w:val="0"/>
          <w:lang w:val="en-US"/>
        </w:rPr>
      </w:pPr>
    </w:p>
    <w:p w14:paraId="0AA9F1F3" w14:textId="77777777" w:rsidR="003D1512" w:rsidRPr="005136F1" w:rsidRDefault="003D1512" w:rsidP="00A712DC">
      <w:pPr>
        <w:pStyle w:val="ListParagraph"/>
        <w:numPr>
          <w:ilvl w:val="0"/>
          <w:numId w:val="10"/>
        </w:numPr>
        <w:suppressAutoHyphens w:val="0"/>
        <w:ind w:leftChars="0" w:firstLineChars="0"/>
        <w:jc w:val="left"/>
        <w:textDirection w:val="lrTb"/>
        <w:textAlignment w:val="auto"/>
        <w:outlineLvl w:val="9"/>
        <w:rPr>
          <w:position w:val="0"/>
          <w:lang w:val="en-US"/>
        </w:rPr>
      </w:pPr>
      <w:r w:rsidRPr="005136F1">
        <w:rPr>
          <w:position w:val="0"/>
          <w:lang w:val="en-US"/>
        </w:rPr>
        <w:t>Harus menggunakan LSTM dalam arsitektur model.</w:t>
      </w:r>
    </w:p>
    <w:p w14:paraId="34B39B52" w14:textId="77777777" w:rsidR="003D1512" w:rsidRPr="005136F1" w:rsidRDefault="003D1512" w:rsidP="00A712DC">
      <w:pPr>
        <w:suppressAutoHyphens w:val="0"/>
        <w:ind w:leftChars="0" w:left="0" w:firstLineChars="0" w:firstLine="0"/>
        <w:jc w:val="left"/>
        <w:textDirection w:val="lrTb"/>
        <w:textAlignment w:val="auto"/>
        <w:outlineLvl w:val="9"/>
        <w:rPr>
          <w:position w:val="0"/>
          <w:lang w:val="en-US"/>
        </w:rPr>
      </w:pPr>
    </w:p>
    <w:p w14:paraId="695A5A6D" w14:textId="77777777" w:rsidR="003D1512" w:rsidRPr="005136F1" w:rsidRDefault="003D1512" w:rsidP="00A712DC">
      <w:pPr>
        <w:pStyle w:val="ListParagraph"/>
        <w:numPr>
          <w:ilvl w:val="0"/>
          <w:numId w:val="10"/>
        </w:numPr>
        <w:suppressAutoHyphens w:val="0"/>
        <w:ind w:leftChars="0" w:firstLineChars="0"/>
        <w:jc w:val="left"/>
        <w:textDirection w:val="lrTb"/>
        <w:textAlignment w:val="auto"/>
        <w:outlineLvl w:val="9"/>
        <w:rPr>
          <w:position w:val="0"/>
          <w:lang w:val="en-US"/>
        </w:rPr>
      </w:pPr>
      <w:r w:rsidRPr="005136F1">
        <w:rPr>
          <w:position w:val="0"/>
          <w:lang w:val="en-US"/>
        </w:rPr>
        <w:t>Validation set sebesar 20% dari total dataset.</w:t>
      </w:r>
    </w:p>
    <w:p w14:paraId="4A4BE5EF" w14:textId="77777777" w:rsidR="003D1512" w:rsidRPr="005136F1" w:rsidRDefault="003D1512" w:rsidP="00A712DC">
      <w:pPr>
        <w:suppressAutoHyphens w:val="0"/>
        <w:ind w:leftChars="0" w:left="0" w:firstLineChars="0" w:firstLine="0"/>
        <w:jc w:val="left"/>
        <w:textDirection w:val="lrTb"/>
        <w:textAlignment w:val="auto"/>
        <w:outlineLvl w:val="9"/>
        <w:rPr>
          <w:position w:val="0"/>
          <w:lang w:val="en-US"/>
        </w:rPr>
      </w:pPr>
    </w:p>
    <w:p w14:paraId="5CC0CF99" w14:textId="77777777" w:rsidR="003D1512" w:rsidRPr="005136F1" w:rsidRDefault="003D1512" w:rsidP="00A712DC">
      <w:pPr>
        <w:pStyle w:val="ListParagraph"/>
        <w:numPr>
          <w:ilvl w:val="0"/>
          <w:numId w:val="10"/>
        </w:numPr>
        <w:suppressAutoHyphens w:val="0"/>
        <w:ind w:leftChars="0" w:firstLineChars="0"/>
        <w:jc w:val="left"/>
        <w:textDirection w:val="lrTb"/>
        <w:textAlignment w:val="auto"/>
        <w:outlineLvl w:val="9"/>
        <w:rPr>
          <w:position w:val="0"/>
          <w:lang w:val="en-US"/>
        </w:rPr>
      </w:pPr>
      <w:r w:rsidRPr="005136F1">
        <w:rPr>
          <w:position w:val="0"/>
          <w:lang w:val="en-US"/>
        </w:rPr>
        <w:t>Model harus menggunakan model sequential.</w:t>
      </w:r>
    </w:p>
    <w:p w14:paraId="6BE90F40" w14:textId="77777777" w:rsidR="003D1512" w:rsidRPr="005136F1" w:rsidRDefault="003D1512" w:rsidP="00A712DC">
      <w:pPr>
        <w:suppressAutoHyphens w:val="0"/>
        <w:ind w:leftChars="0" w:left="0" w:firstLineChars="0" w:firstLine="0"/>
        <w:jc w:val="left"/>
        <w:textDirection w:val="lrTb"/>
        <w:textAlignment w:val="auto"/>
        <w:outlineLvl w:val="9"/>
        <w:rPr>
          <w:position w:val="0"/>
          <w:lang w:val="en-US"/>
        </w:rPr>
      </w:pPr>
    </w:p>
    <w:p w14:paraId="66FAEEF4" w14:textId="77777777" w:rsidR="003D1512" w:rsidRPr="005136F1" w:rsidRDefault="003D1512" w:rsidP="00A712DC">
      <w:pPr>
        <w:pStyle w:val="ListParagraph"/>
        <w:numPr>
          <w:ilvl w:val="0"/>
          <w:numId w:val="10"/>
        </w:numPr>
        <w:suppressAutoHyphens w:val="0"/>
        <w:ind w:leftChars="0" w:firstLineChars="0"/>
        <w:jc w:val="left"/>
        <w:textDirection w:val="lrTb"/>
        <w:textAlignment w:val="auto"/>
        <w:outlineLvl w:val="9"/>
        <w:rPr>
          <w:position w:val="0"/>
          <w:lang w:val="en-US"/>
        </w:rPr>
      </w:pPr>
      <w:r w:rsidRPr="005136F1">
        <w:rPr>
          <w:position w:val="0"/>
          <w:lang w:val="en-US"/>
        </w:rPr>
        <w:t>Harus menggunakan Learning Rate pada Optimizer.</w:t>
      </w:r>
    </w:p>
    <w:p w14:paraId="43ADE546" w14:textId="77777777" w:rsidR="003D1512" w:rsidRPr="005136F1" w:rsidRDefault="003D1512" w:rsidP="00A712DC">
      <w:pPr>
        <w:suppressAutoHyphens w:val="0"/>
        <w:ind w:leftChars="0" w:left="0" w:firstLineChars="0" w:hanging="2"/>
        <w:jc w:val="left"/>
        <w:textDirection w:val="lrTb"/>
        <w:textAlignment w:val="auto"/>
        <w:outlineLvl w:val="9"/>
        <w:rPr>
          <w:position w:val="0"/>
          <w:lang w:val="en-US"/>
        </w:rPr>
      </w:pPr>
    </w:p>
    <w:p w14:paraId="342928F9" w14:textId="345A8BF4" w:rsidR="009B1542" w:rsidRPr="005136F1" w:rsidRDefault="003D1512" w:rsidP="00A712DC">
      <w:pPr>
        <w:pStyle w:val="ListParagraph"/>
        <w:numPr>
          <w:ilvl w:val="0"/>
          <w:numId w:val="10"/>
        </w:numPr>
        <w:ind w:leftChars="0" w:firstLineChars="0"/>
        <w:jc w:val="left"/>
      </w:pPr>
      <w:r w:rsidRPr="005136F1">
        <w:rPr>
          <w:position w:val="0"/>
          <w:lang w:val="en-US"/>
        </w:rPr>
        <w:t>MAE &lt; 10% skala data.</w:t>
      </w:r>
    </w:p>
    <w:p w14:paraId="77A7E655" w14:textId="77777777" w:rsidR="003D1512" w:rsidRPr="005136F1" w:rsidRDefault="003D1512" w:rsidP="00A712DC">
      <w:pPr>
        <w:pStyle w:val="ListParagraph"/>
        <w:ind w:left="0" w:hanging="2"/>
      </w:pPr>
    </w:p>
    <w:p w14:paraId="10B7D660" w14:textId="3F315186" w:rsidR="003D1512" w:rsidRPr="005136F1" w:rsidRDefault="003D1512" w:rsidP="00A712DC">
      <w:pPr>
        <w:ind w:leftChars="0" w:left="360" w:firstLineChars="0" w:hanging="2"/>
        <w:jc w:val="left"/>
      </w:pPr>
      <w:r w:rsidRPr="005136F1">
        <w:rPr>
          <w:noProof/>
        </w:rPr>
        <w:drawing>
          <wp:inline distT="0" distB="0" distL="0" distR="0" wp14:anchorId="3E218979" wp14:editId="699CCB54">
            <wp:extent cx="5039995" cy="54368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5436870"/>
                    </a:xfrm>
                    <a:prstGeom prst="rect">
                      <a:avLst/>
                    </a:prstGeom>
                  </pic:spPr>
                </pic:pic>
              </a:graphicData>
            </a:graphic>
          </wp:inline>
        </w:drawing>
      </w:r>
    </w:p>
    <w:p w14:paraId="62114CC2" w14:textId="376E358F" w:rsidR="003D1512" w:rsidRPr="005136F1" w:rsidRDefault="003D1512" w:rsidP="00A712DC">
      <w:pPr>
        <w:ind w:leftChars="0" w:left="360" w:firstLineChars="0" w:hanging="2"/>
        <w:jc w:val="left"/>
      </w:pPr>
      <w:r w:rsidRPr="005136F1">
        <w:rPr>
          <w:noProof/>
        </w:rPr>
        <w:lastRenderedPageBreak/>
        <w:drawing>
          <wp:inline distT="0" distB="0" distL="0" distR="0" wp14:anchorId="488C302E" wp14:editId="52D7AF55">
            <wp:extent cx="5039995" cy="55829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9995" cy="5582920"/>
                    </a:xfrm>
                    <a:prstGeom prst="rect">
                      <a:avLst/>
                    </a:prstGeom>
                  </pic:spPr>
                </pic:pic>
              </a:graphicData>
            </a:graphic>
          </wp:inline>
        </w:drawing>
      </w:r>
    </w:p>
    <w:p w14:paraId="1A097516" w14:textId="29DA04D9" w:rsidR="003D1512" w:rsidRPr="005136F1" w:rsidRDefault="003D1512" w:rsidP="00A712DC">
      <w:pPr>
        <w:ind w:leftChars="0" w:left="360" w:firstLineChars="0" w:hanging="2"/>
        <w:jc w:val="left"/>
      </w:pPr>
      <w:r w:rsidRPr="005136F1">
        <w:rPr>
          <w:noProof/>
        </w:rPr>
        <w:lastRenderedPageBreak/>
        <w:drawing>
          <wp:inline distT="0" distB="0" distL="0" distR="0" wp14:anchorId="40F212F7" wp14:editId="31A88A9A">
            <wp:extent cx="5039995" cy="5594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5594350"/>
                    </a:xfrm>
                    <a:prstGeom prst="rect">
                      <a:avLst/>
                    </a:prstGeom>
                  </pic:spPr>
                </pic:pic>
              </a:graphicData>
            </a:graphic>
          </wp:inline>
        </w:drawing>
      </w:r>
    </w:p>
    <w:p w14:paraId="2BF8B693" w14:textId="02619BF1" w:rsidR="003D1512" w:rsidRPr="005136F1" w:rsidRDefault="003D1512" w:rsidP="00A712DC">
      <w:pPr>
        <w:ind w:leftChars="0" w:left="360" w:firstLineChars="0" w:hanging="2"/>
        <w:jc w:val="left"/>
      </w:pPr>
      <w:r w:rsidRPr="005136F1">
        <w:rPr>
          <w:noProof/>
        </w:rPr>
        <w:lastRenderedPageBreak/>
        <w:drawing>
          <wp:inline distT="0" distB="0" distL="0" distR="0" wp14:anchorId="49DA7175" wp14:editId="05E6CD60">
            <wp:extent cx="5039995" cy="7331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9995" cy="7331075"/>
                    </a:xfrm>
                    <a:prstGeom prst="rect">
                      <a:avLst/>
                    </a:prstGeom>
                  </pic:spPr>
                </pic:pic>
              </a:graphicData>
            </a:graphic>
          </wp:inline>
        </w:drawing>
      </w:r>
    </w:p>
    <w:p w14:paraId="75A82BA3" w14:textId="7276DB54" w:rsidR="003D1512" w:rsidRPr="005136F1" w:rsidRDefault="007F60EF" w:rsidP="00A712DC">
      <w:pPr>
        <w:ind w:leftChars="0" w:left="360" w:firstLineChars="0" w:hanging="2"/>
        <w:jc w:val="left"/>
      </w:pPr>
      <w:r w:rsidRPr="005136F1">
        <w:rPr>
          <w:noProof/>
        </w:rPr>
        <w:lastRenderedPageBreak/>
        <w:drawing>
          <wp:inline distT="0" distB="0" distL="0" distR="0" wp14:anchorId="0754B97D" wp14:editId="58DBB7B3">
            <wp:extent cx="5039995" cy="103251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9995" cy="1032510"/>
                    </a:xfrm>
                    <a:prstGeom prst="rect">
                      <a:avLst/>
                    </a:prstGeom>
                  </pic:spPr>
                </pic:pic>
              </a:graphicData>
            </a:graphic>
          </wp:inline>
        </w:drawing>
      </w:r>
    </w:p>
    <w:p w14:paraId="54C9262B" w14:textId="43CA14D1" w:rsidR="00C110D1" w:rsidRPr="005136F1" w:rsidRDefault="00C110D1" w:rsidP="00A712DC">
      <w:pPr>
        <w:ind w:leftChars="0" w:left="360" w:firstLineChars="0" w:hanging="2"/>
        <w:jc w:val="left"/>
      </w:pPr>
    </w:p>
    <w:p w14:paraId="5C4B034D" w14:textId="56E003A2" w:rsidR="00C110D1" w:rsidRPr="005136F1" w:rsidRDefault="00C110D1" w:rsidP="00A712DC">
      <w:pPr>
        <w:pStyle w:val="ListParagraph"/>
        <w:ind w:leftChars="0" w:left="358" w:firstLineChars="0" w:firstLine="0"/>
        <w:jc w:val="center"/>
      </w:pPr>
      <w:r w:rsidRPr="005136F1">
        <w:t>Figure 13: Script untuk Proyek Kedua Modul “Belajar Pengembangan Machine Learning”</w:t>
      </w:r>
    </w:p>
    <w:p w14:paraId="3A8D5D8F" w14:textId="77777777" w:rsidR="00C110D1" w:rsidRPr="005136F1" w:rsidRDefault="00C110D1" w:rsidP="00A712DC">
      <w:pPr>
        <w:ind w:leftChars="0" w:left="360" w:firstLineChars="0" w:hanging="2"/>
        <w:jc w:val="left"/>
      </w:pPr>
    </w:p>
    <w:p w14:paraId="4732BA17" w14:textId="77777777" w:rsidR="00112F43" w:rsidRPr="005136F1" w:rsidRDefault="00112F43" w:rsidP="00A712DC">
      <w:pPr>
        <w:pStyle w:val="ListParagraph"/>
        <w:ind w:leftChars="0" w:left="358" w:firstLineChars="0" w:firstLine="0"/>
        <w:jc w:val="left"/>
      </w:pPr>
    </w:p>
    <w:p w14:paraId="361ABDA2" w14:textId="10263B87" w:rsidR="00112F43" w:rsidRPr="005136F1" w:rsidRDefault="00112F43" w:rsidP="00A712DC">
      <w:pPr>
        <w:pStyle w:val="ListParagraph"/>
        <w:ind w:leftChars="0" w:left="358" w:firstLineChars="0" w:firstLine="0"/>
        <w:jc w:val="left"/>
      </w:pPr>
      <w:r w:rsidRPr="005136F1">
        <w:t>Proyek Akhir:</w:t>
      </w:r>
    </w:p>
    <w:p w14:paraId="25C6628A" w14:textId="24F48DF8" w:rsidR="007F60EF" w:rsidRPr="005136F1" w:rsidRDefault="007F60EF" w:rsidP="00A712DC">
      <w:pPr>
        <w:pStyle w:val="ListParagraph"/>
        <w:ind w:leftChars="0" w:left="358" w:firstLineChars="0" w:firstLine="0"/>
        <w:jc w:val="left"/>
      </w:pPr>
      <w:r w:rsidRPr="005136F1">
        <w:t>Kriteria Proyek Akhir:</w:t>
      </w:r>
    </w:p>
    <w:p w14:paraId="7941FC8F"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Dataset yang akan dipakai bebas, namun minimal memiliki 1000 buah gambar.</w:t>
      </w:r>
    </w:p>
    <w:p w14:paraId="7382EA44"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Dataset tidak pernah digunakan pada submission kelas machine learning sebelumnya.</w:t>
      </w:r>
    </w:p>
    <w:p w14:paraId="00621756"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Dataset dibagi menjadi 80% train set dan 20% test set.</w:t>
      </w:r>
    </w:p>
    <w:p w14:paraId="4E25EF9F"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Model harus menggunakan model sequential.</w:t>
      </w:r>
    </w:p>
    <w:p w14:paraId="20667524"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Model harus menggunakan Conv2D Maxpooling Layer.</w:t>
      </w:r>
    </w:p>
    <w:p w14:paraId="15A8A7CB"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Akurasi pada training dan validation set minimal sebesar 80%.</w:t>
      </w:r>
    </w:p>
    <w:p w14:paraId="0239D5B1"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Menggunakan Callback.</w:t>
      </w:r>
    </w:p>
    <w:p w14:paraId="7FC78A97" w14:textId="77777777" w:rsidR="007F60EF" w:rsidRPr="005136F1" w:rsidRDefault="007F60EF" w:rsidP="00A712DC">
      <w:pPr>
        <w:pStyle w:val="ListParagraph"/>
        <w:numPr>
          <w:ilvl w:val="0"/>
          <w:numId w:val="11"/>
        </w:numPr>
        <w:suppressAutoHyphens w:val="0"/>
        <w:ind w:leftChars="0" w:firstLineChars="0"/>
        <w:jc w:val="left"/>
        <w:textDirection w:val="lrTb"/>
        <w:textAlignment w:val="auto"/>
        <w:outlineLvl w:val="9"/>
        <w:rPr>
          <w:position w:val="0"/>
          <w:lang w:val="en-US"/>
        </w:rPr>
      </w:pPr>
      <w:r w:rsidRPr="005136F1">
        <w:rPr>
          <w:position w:val="0"/>
          <w:lang w:val="en-US"/>
        </w:rPr>
        <w:t>Membuat plot terhadap akurasi dan loss model.</w:t>
      </w:r>
    </w:p>
    <w:p w14:paraId="54F7300B" w14:textId="6F833E46" w:rsidR="007F60EF" w:rsidRPr="005136F1" w:rsidRDefault="007F60EF" w:rsidP="00A712DC">
      <w:pPr>
        <w:pStyle w:val="ListParagraph"/>
        <w:numPr>
          <w:ilvl w:val="0"/>
          <w:numId w:val="11"/>
        </w:numPr>
        <w:ind w:leftChars="0" w:firstLineChars="0"/>
        <w:jc w:val="left"/>
      </w:pPr>
      <w:r w:rsidRPr="005136F1">
        <w:rPr>
          <w:position w:val="0"/>
          <w:lang w:val="en-US"/>
        </w:rPr>
        <w:t>Menulis kode untuk menyimpan model ke dalam format TF-Lite.</w:t>
      </w:r>
    </w:p>
    <w:p w14:paraId="18F8EC08" w14:textId="778F9AFD" w:rsidR="007F60EF" w:rsidRPr="005136F1" w:rsidRDefault="007F60EF" w:rsidP="00A712DC">
      <w:pPr>
        <w:ind w:leftChars="0" w:left="360" w:firstLineChars="0" w:firstLine="0"/>
        <w:jc w:val="left"/>
      </w:pPr>
      <w:r w:rsidRPr="005136F1">
        <w:rPr>
          <w:noProof/>
        </w:rPr>
        <w:lastRenderedPageBreak/>
        <w:drawing>
          <wp:inline distT="0" distB="0" distL="0" distR="0" wp14:anchorId="1AE2A87A" wp14:editId="7C8E3B8D">
            <wp:extent cx="5039995" cy="68929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39995" cy="6892925"/>
                    </a:xfrm>
                    <a:prstGeom prst="rect">
                      <a:avLst/>
                    </a:prstGeom>
                  </pic:spPr>
                </pic:pic>
              </a:graphicData>
            </a:graphic>
          </wp:inline>
        </w:drawing>
      </w:r>
    </w:p>
    <w:p w14:paraId="5B39C509" w14:textId="3D5588A4" w:rsidR="007F60EF" w:rsidRPr="005136F1" w:rsidRDefault="007F60EF" w:rsidP="00A712DC">
      <w:pPr>
        <w:ind w:leftChars="0" w:left="360" w:firstLineChars="0" w:firstLine="0"/>
        <w:jc w:val="left"/>
      </w:pPr>
      <w:r w:rsidRPr="005136F1">
        <w:rPr>
          <w:noProof/>
        </w:rPr>
        <w:lastRenderedPageBreak/>
        <w:drawing>
          <wp:inline distT="0" distB="0" distL="0" distR="0" wp14:anchorId="7F0775C9" wp14:editId="627BAAD5">
            <wp:extent cx="5039995" cy="77222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39995" cy="7722235"/>
                    </a:xfrm>
                    <a:prstGeom prst="rect">
                      <a:avLst/>
                    </a:prstGeom>
                  </pic:spPr>
                </pic:pic>
              </a:graphicData>
            </a:graphic>
          </wp:inline>
        </w:drawing>
      </w:r>
    </w:p>
    <w:p w14:paraId="1567DE90" w14:textId="7FA034E4" w:rsidR="007F60EF" w:rsidRPr="005136F1" w:rsidRDefault="007F60EF" w:rsidP="00A712DC">
      <w:pPr>
        <w:ind w:leftChars="0" w:left="360" w:firstLineChars="0" w:firstLine="0"/>
        <w:jc w:val="left"/>
      </w:pPr>
      <w:r w:rsidRPr="005136F1">
        <w:rPr>
          <w:noProof/>
        </w:rPr>
        <w:lastRenderedPageBreak/>
        <w:drawing>
          <wp:inline distT="0" distB="0" distL="0" distR="0" wp14:anchorId="276CAE7B" wp14:editId="1496FE23">
            <wp:extent cx="5039995" cy="557720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9995" cy="5577205"/>
                    </a:xfrm>
                    <a:prstGeom prst="rect">
                      <a:avLst/>
                    </a:prstGeom>
                  </pic:spPr>
                </pic:pic>
              </a:graphicData>
            </a:graphic>
          </wp:inline>
        </w:drawing>
      </w:r>
    </w:p>
    <w:p w14:paraId="401A072A" w14:textId="2518BBF3" w:rsidR="007F60EF" w:rsidRPr="005136F1" w:rsidRDefault="007F60EF" w:rsidP="00A712DC">
      <w:pPr>
        <w:ind w:leftChars="0" w:left="360" w:firstLineChars="0" w:firstLine="0"/>
        <w:jc w:val="left"/>
      </w:pPr>
      <w:r w:rsidRPr="005136F1">
        <w:rPr>
          <w:noProof/>
        </w:rPr>
        <w:lastRenderedPageBreak/>
        <w:drawing>
          <wp:inline distT="0" distB="0" distL="0" distR="0" wp14:anchorId="5C5B01CA" wp14:editId="2FCEA18F">
            <wp:extent cx="5039995" cy="5005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5005070"/>
                    </a:xfrm>
                    <a:prstGeom prst="rect">
                      <a:avLst/>
                    </a:prstGeom>
                  </pic:spPr>
                </pic:pic>
              </a:graphicData>
            </a:graphic>
          </wp:inline>
        </w:drawing>
      </w:r>
    </w:p>
    <w:p w14:paraId="40EF1A51" w14:textId="3F1DA20E" w:rsidR="007F60EF" w:rsidRPr="005136F1" w:rsidRDefault="007F60EF" w:rsidP="00A712DC">
      <w:pPr>
        <w:ind w:leftChars="0" w:left="360" w:firstLineChars="0" w:firstLine="0"/>
        <w:jc w:val="left"/>
      </w:pPr>
      <w:r w:rsidRPr="005136F1">
        <w:rPr>
          <w:noProof/>
        </w:rPr>
        <w:lastRenderedPageBreak/>
        <w:drawing>
          <wp:inline distT="0" distB="0" distL="0" distR="0" wp14:anchorId="3594B086" wp14:editId="12F0E8BF">
            <wp:extent cx="5039995" cy="62458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9995" cy="6245860"/>
                    </a:xfrm>
                    <a:prstGeom prst="rect">
                      <a:avLst/>
                    </a:prstGeom>
                  </pic:spPr>
                </pic:pic>
              </a:graphicData>
            </a:graphic>
          </wp:inline>
        </w:drawing>
      </w:r>
    </w:p>
    <w:p w14:paraId="6EDED58A" w14:textId="47AC7219" w:rsidR="007F60EF" w:rsidRPr="005136F1" w:rsidRDefault="007F60EF" w:rsidP="00A712DC">
      <w:pPr>
        <w:ind w:leftChars="0" w:left="360" w:firstLineChars="0" w:firstLine="0"/>
        <w:jc w:val="left"/>
      </w:pPr>
      <w:r w:rsidRPr="005136F1">
        <w:rPr>
          <w:noProof/>
        </w:rPr>
        <w:drawing>
          <wp:inline distT="0" distB="0" distL="0" distR="0" wp14:anchorId="22DB386C" wp14:editId="1CAD83F8">
            <wp:extent cx="5039995" cy="1016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39995" cy="1016000"/>
                    </a:xfrm>
                    <a:prstGeom prst="rect">
                      <a:avLst/>
                    </a:prstGeom>
                  </pic:spPr>
                </pic:pic>
              </a:graphicData>
            </a:graphic>
          </wp:inline>
        </w:drawing>
      </w:r>
    </w:p>
    <w:p w14:paraId="3DA1FAFB" w14:textId="53740552" w:rsidR="007F60EF" w:rsidRPr="005136F1" w:rsidRDefault="007F60EF" w:rsidP="00A712DC">
      <w:pPr>
        <w:ind w:leftChars="0" w:left="360" w:firstLineChars="0" w:firstLine="0"/>
        <w:jc w:val="left"/>
      </w:pPr>
      <w:r w:rsidRPr="005136F1">
        <w:rPr>
          <w:noProof/>
        </w:rPr>
        <w:drawing>
          <wp:inline distT="0" distB="0" distL="0" distR="0" wp14:anchorId="4F77B880" wp14:editId="059FDAE3">
            <wp:extent cx="5039995" cy="54991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549910"/>
                    </a:xfrm>
                    <a:prstGeom prst="rect">
                      <a:avLst/>
                    </a:prstGeom>
                  </pic:spPr>
                </pic:pic>
              </a:graphicData>
            </a:graphic>
          </wp:inline>
        </w:drawing>
      </w:r>
    </w:p>
    <w:p w14:paraId="24FCF754" w14:textId="17A91182" w:rsidR="00C110D1" w:rsidRPr="005136F1" w:rsidRDefault="00C110D1" w:rsidP="00A712DC">
      <w:pPr>
        <w:ind w:leftChars="0" w:left="360" w:firstLineChars="0" w:firstLine="0"/>
        <w:jc w:val="left"/>
      </w:pPr>
    </w:p>
    <w:p w14:paraId="51AA120B" w14:textId="1DC3BF53" w:rsidR="00C110D1" w:rsidRPr="005136F1" w:rsidRDefault="00C110D1" w:rsidP="00A712DC">
      <w:pPr>
        <w:pStyle w:val="ListParagraph"/>
        <w:ind w:leftChars="0" w:left="358" w:firstLineChars="0" w:firstLine="0"/>
        <w:jc w:val="center"/>
      </w:pPr>
      <w:r w:rsidRPr="005136F1">
        <w:t>Figure 14: Script untuk Proyek Akhir Modul “Belajar Pengembangan Machine Learning”</w:t>
      </w:r>
    </w:p>
    <w:p w14:paraId="340012B0" w14:textId="77777777" w:rsidR="00C110D1" w:rsidRPr="005136F1" w:rsidRDefault="00C110D1" w:rsidP="00A712DC">
      <w:pPr>
        <w:ind w:leftChars="0" w:left="360" w:firstLineChars="0" w:firstLine="0"/>
        <w:jc w:val="left"/>
      </w:pPr>
    </w:p>
    <w:p w14:paraId="024D0EE9" w14:textId="337A65C2" w:rsidR="00955514" w:rsidRPr="005136F1" w:rsidRDefault="00955514" w:rsidP="00A712DC">
      <w:pPr>
        <w:pStyle w:val="ListParagraph"/>
        <w:numPr>
          <w:ilvl w:val="0"/>
          <w:numId w:val="6"/>
        </w:numPr>
        <w:ind w:leftChars="0" w:firstLineChars="0"/>
        <w:jc w:val="left"/>
      </w:pPr>
      <w:r w:rsidRPr="005136F1">
        <w:t>Belajar Dasar Pemrograman Web</w:t>
      </w:r>
    </w:p>
    <w:p w14:paraId="799E8EED" w14:textId="140F8A70" w:rsidR="00955514" w:rsidRPr="005136F1" w:rsidRDefault="00955514" w:rsidP="00A712DC">
      <w:pPr>
        <w:pStyle w:val="ListParagraph"/>
        <w:ind w:leftChars="0" w:left="358" w:firstLineChars="0" w:firstLine="0"/>
        <w:jc w:val="left"/>
      </w:pPr>
      <w:r w:rsidRPr="005136F1">
        <w:rPr>
          <w:noProof/>
        </w:rPr>
        <w:drawing>
          <wp:inline distT="0" distB="0" distL="0" distR="0" wp14:anchorId="43E19268" wp14:editId="5A8F2419">
            <wp:extent cx="5039995" cy="36144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39995" cy="3614420"/>
                    </a:xfrm>
                    <a:prstGeom prst="rect">
                      <a:avLst/>
                    </a:prstGeom>
                  </pic:spPr>
                </pic:pic>
              </a:graphicData>
            </a:graphic>
          </wp:inline>
        </w:drawing>
      </w:r>
    </w:p>
    <w:p w14:paraId="333E9C11" w14:textId="03F6068E" w:rsidR="00C110D1" w:rsidRPr="005136F1" w:rsidRDefault="00C110D1" w:rsidP="00A712DC">
      <w:pPr>
        <w:pStyle w:val="ListParagraph"/>
        <w:ind w:leftChars="0" w:left="358" w:firstLineChars="0" w:firstLine="0"/>
        <w:jc w:val="left"/>
      </w:pPr>
    </w:p>
    <w:p w14:paraId="3A3C5CBE" w14:textId="4B7A63A5" w:rsidR="00C110D1" w:rsidRPr="005136F1" w:rsidRDefault="00C110D1" w:rsidP="00A712DC">
      <w:pPr>
        <w:ind w:leftChars="0" w:left="-2" w:firstLineChars="0" w:firstLine="0"/>
        <w:jc w:val="center"/>
      </w:pPr>
      <w:r w:rsidRPr="005136F1">
        <w:t>Figure 15: Modul “</w:t>
      </w:r>
      <w:r w:rsidR="00A015E9" w:rsidRPr="005136F1">
        <w:t>Belajar Dasar Pemrograman Web</w:t>
      </w:r>
      <w:r w:rsidRPr="005136F1">
        <w:t>” Selesai</w:t>
      </w:r>
    </w:p>
    <w:p w14:paraId="106628EA" w14:textId="77777777" w:rsidR="00C110D1" w:rsidRPr="005136F1" w:rsidRDefault="00C110D1" w:rsidP="00A712DC">
      <w:pPr>
        <w:pStyle w:val="ListParagraph"/>
        <w:ind w:leftChars="0" w:left="358" w:firstLineChars="0" w:firstLine="0"/>
        <w:jc w:val="left"/>
      </w:pPr>
    </w:p>
    <w:p w14:paraId="0C065CAB" w14:textId="6E55335A" w:rsidR="00955514" w:rsidRPr="005136F1" w:rsidRDefault="00955514" w:rsidP="00A712DC">
      <w:pPr>
        <w:pStyle w:val="ListParagraph"/>
        <w:ind w:leftChars="0" w:left="358" w:firstLineChars="0" w:firstLine="0"/>
        <w:jc w:val="left"/>
      </w:pPr>
      <w:r w:rsidRPr="005136F1">
        <w:t>Proyek Akhir:</w:t>
      </w:r>
    </w:p>
    <w:p w14:paraId="559FEACC" w14:textId="1D58B7DF" w:rsidR="00955514" w:rsidRPr="005136F1" w:rsidRDefault="00955514" w:rsidP="00A712DC">
      <w:pPr>
        <w:pStyle w:val="ListParagraph"/>
        <w:ind w:leftChars="0" w:left="358" w:firstLineChars="0" w:firstLine="0"/>
        <w:jc w:val="left"/>
      </w:pPr>
      <w:r w:rsidRPr="005136F1">
        <w:t>Kriteria Proyek Akhir:</w:t>
      </w:r>
    </w:p>
    <w:p w14:paraId="4CD8706C" w14:textId="77777777" w:rsidR="00955514" w:rsidRPr="005136F1" w:rsidRDefault="00955514" w:rsidP="00A712DC">
      <w:pPr>
        <w:pStyle w:val="ListParagraph"/>
        <w:numPr>
          <w:ilvl w:val="0"/>
          <w:numId w:val="12"/>
        </w:numPr>
        <w:suppressAutoHyphens w:val="0"/>
        <w:ind w:leftChars="0" w:firstLineChars="0"/>
        <w:jc w:val="left"/>
        <w:textDirection w:val="lrTb"/>
        <w:textAlignment w:val="auto"/>
        <w:outlineLvl w:val="9"/>
        <w:rPr>
          <w:position w:val="0"/>
          <w:lang w:val="en-US"/>
        </w:rPr>
      </w:pPr>
      <w:r w:rsidRPr="005136F1">
        <w:rPr>
          <w:position w:val="0"/>
          <w:lang w:val="en-US"/>
        </w:rPr>
        <w:t>dasar HTML (dapat dipelajari mulai dari modul Pengenalan ke HTML),</w:t>
      </w:r>
    </w:p>
    <w:p w14:paraId="265DB208" w14:textId="77777777" w:rsidR="00955514" w:rsidRPr="005136F1" w:rsidRDefault="00955514" w:rsidP="00A712DC">
      <w:pPr>
        <w:pStyle w:val="ListParagraph"/>
        <w:numPr>
          <w:ilvl w:val="0"/>
          <w:numId w:val="12"/>
        </w:numPr>
        <w:suppressAutoHyphens w:val="0"/>
        <w:ind w:leftChars="0" w:firstLineChars="0"/>
        <w:jc w:val="left"/>
        <w:textDirection w:val="lrTb"/>
        <w:textAlignment w:val="auto"/>
        <w:outlineLvl w:val="9"/>
        <w:rPr>
          <w:position w:val="0"/>
          <w:lang w:val="en-US"/>
        </w:rPr>
      </w:pPr>
      <w:r w:rsidRPr="005136F1">
        <w:rPr>
          <w:position w:val="0"/>
          <w:lang w:val="en-US"/>
        </w:rPr>
        <w:t>penerapan elemen semantic (dapat dipelajari mulai dari modul Semantic HTML - Mengorganisasikan Halaman Konten),</w:t>
      </w:r>
    </w:p>
    <w:p w14:paraId="7383ABBA" w14:textId="77777777" w:rsidR="00955514" w:rsidRPr="005136F1" w:rsidRDefault="00955514" w:rsidP="00A712DC">
      <w:pPr>
        <w:pStyle w:val="ListParagraph"/>
        <w:numPr>
          <w:ilvl w:val="0"/>
          <w:numId w:val="12"/>
        </w:numPr>
        <w:suppressAutoHyphens w:val="0"/>
        <w:ind w:leftChars="0" w:firstLineChars="0"/>
        <w:jc w:val="left"/>
        <w:textDirection w:val="lrTb"/>
        <w:textAlignment w:val="auto"/>
        <w:outlineLvl w:val="9"/>
        <w:rPr>
          <w:position w:val="0"/>
          <w:lang w:val="en-US"/>
        </w:rPr>
      </w:pPr>
      <w:r w:rsidRPr="005136F1">
        <w:rPr>
          <w:position w:val="0"/>
          <w:lang w:val="en-US"/>
        </w:rPr>
        <w:t>menerapkan styling menggunakan CSS (dapat dipelajari mulai dari modul Pengenalan ke Styling); dan</w:t>
      </w:r>
    </w:p>
    <w:p w14:paraId="6F92A58C" w14:textId="554AD005" w:rsidR="00955514" w:rsidRPr="005136F1" w:rsidRDefault="00955514" w:rsidP="00A712DC">
      <w:pPr>
        <w:pStyle w:val="ListParagraph"/>
        <w:numPr>
          <w:ilvl w:val="0"/>
          <w:numId w:val="12"/>
        </w:numPr>
        <w:ind w:leftChars="0" w:firstLineChars="0"/>
        <w:jc w:val="left"/>
      </w:pPr>
      <w:r w:rsidRPr="005136F1">
        <w:rPr>
          <w:position w:val="0"/>
          <w:lang w:val="en-US"/>
        </w:rPr>
        <w:t>layouting menggunakan float ataupun flexbox (dapat dipelajari mulai dari modul Floating).</w:t>
      </w:r>
    </w:p>
    <w:p w14:paraId="321B3DE8" w14:textId="6C10FFD1" w:rsidR="00955514" w:rsidRPr="005136F1" w:rsidRDefault="00955514" w:rsidP="00A712DC">
      <w:pPr>
        <w:ind w:leftChars="0" w:left="360" w:firstLineChars="0" w:firstLine="0"/>
        <w:jc w:val="left"/>
      </w:pPr>
      <w:r w:rsidRPr="005136F1">
        <w:rPr>
          <w:noProof/>
        </w:rPr>
        <w:lastRenderedPageBreak/>
        <w:drawing>
          <wp:inline distT="0" distB="0" distL="0" distR="0" wp14:anchorId="05093BEB" wp14:editId="1ABA051C">
            <wp:extent cx="5039995" cy="24593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39995" cy="2459355"/>
                    </a:xfrm>
                    <a:prstGeom prst="rect">
                      <a:avLst/>
                    </a:prstGeom>
                  </pic:spPr>
                </pic:pic>
              </a:graphicData>
            </a:graphic>
          </wp:inline>
        </w:drawing>
      </w:r>
    </w:p>
    <w:p w14:paraId="6332D6C8" w14:textId="77777777" w:rsidR="00A015E9" w:rsidRPr="005136F1" w:rsidRDefault="00A015E9" w:rsidP="00A712DC">
      <w:pPr>
        <w:ind w:leftChars="0" w:left="360" w:firstLineChars="0" w:firstLine="0"/>
        <w:jc w:val="left"/>
      </w:pPr>
    </w:p>
    <w:p w14:paraId="37DE73E6" w14:textId="581C2FC0" w:rsidR="00A015E9" w:rsidRPr="005136F1" w:rsidRDefault="00A015E9" w:rsidP="00A712DC">
      <w:pPr>
        <w:pStyle w:val="ListParagraph"/>
        <w:ind w:leftChars="0" w:left="358" w:firstLineChars="0" w:firstLine="0"/>
        <w:jc w:val="center"/>
      </w:pPr>
      <w:r w:rsidRPr="005136F1">
        <w:t>Figure 16: Script untuk Proyek Akhir Modul “Belajar Dasar Pemrograman Web”</w:t>
      </w:r>
    </w:p>
    <w:p w14:paraId="35E546EB" w14:textId="77777777" w:rsidR="00A015E9" w:rsidRPr="005136F1" w:rsidRDefault="00A015E9" w:rsidP="00A712DC">
      <w:pPr>
        <w:ind w:leftChars="0" w:left="360" w:firstLineChars="0" w:firstLine="0"/>
        <w:jc w:val="left"/>
      </w:pPr>
    </w:p>
    <w:p w14:paraId="7FCC270D" w14:textId="07749A10" w:rsidR="00955514" w:rsidRPr="005136F1" w:rsidRDefault="00955514" w:rsidP="00A712DC">
      <w:pPr>
        <w:pStyle w:val="ListParagraph"/>
        <w:numPr>
          <w:ilvl w:val="0"/>
          <w:numId w:val="6"/>
        </w:numPr>
        <w:ind w:leftChars="0" w:firstLineChars="0"/>
        <w:jc w:val="left"/>
      </w:pPr>
      <w:r w:rsidRPr="005136F1">
        <w:t>Machine Learning Terapan</w:t>
      </w:r>
    </w:p>
    <w:p w14:paraId="1F47054C" w14:textId="747A2205" w:rsidR="00955514" w:rsidRPr="005136F1" w:rsidRDefault="00955514" w:rsidP="00A712DC">
      <w:pPr>
        <w:pStyle w:val="ListParagraph"/>
        <w:ind w:leftChars="0" w:left="358" w:firstLineChars="0" w:firstLine="0"/>
        <w:jc w:val="left"/>
      </w:pPr>
      <w:r w:rsidRPr="005136F1">
        <w:rPr>
          <w:noProof/>
        </w:rPr>
        <w:drawing>
          <wp:inline distT="0" distB="0" distL="0" distR="0" wp14:anchorId="1444C91E" wp14:editId="501B9512">
            <wp:extent cx="5039995" cy="34683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3468370"/>
                    </a:xfrm>
                    <a:prstGeom prst="rect">
                      <a:avLst/>
                    </a:prstGeom>
                  </pic:spPr>
                </pic:pic>
              </a:graphicData>
            </a:graphic>
          </wp:inline>
        </w:drawing>
      </w:r>
    </w:p>
    <w:p w14:paraId="0C78178D" w14:textId="762C27E7" w:rsidR="00A015E9" w:rsidRPr="005136F1" w:rsidRDefault="00A015E9" w:rsidP="00A712DC">
      <w:pPr>
        <w:pStyle w:val="ListParagraph"/>
        <w:ind w:leftChars="0" w:left="358" w:firstLineChars="0" w:firstLine="0"/>
        <w:jc w:val="left"/>
      </w:pPr>
    </w:p>
    <w:p w14:paraId="1703C527" w14:textId="21CA43C2" w:rsidR="00A015E9" w:rsidRPr="005136F1" w:rsidRDefault="00A015E9" w:rsidP="00A712DC">
      <w:pPr>
        <w:pStyle w:val="ListParagraph"/>
        <w:ind w:leftChars="0" w:left="358" w:firstLineChars="0" w:firstLine="0"/>
        <w:jc w:val="center"/>
      </w:pPr>
      <w:r w:rsidRPr="005136F1">
        <w:t>Figure 17: Modul “Machine Learning Terapan” Selesai</w:t>
      </w:r>
    </w:p>
    <w:p w14:paraId="24AD9A3E" w14:textId="77777777" w:rsidR="00A015E9" w:rsidRPr="005136F1" w:rsidRDefault="00A015E9" w:rsidP="00A712DC">
      <w:pPr>
        <w:pStyle w:val="ListParagraph"/>
        <w:ind w:leftChars="0" w:left="358" w:firstLineChars="0" w:firstLine="0"/>
        <w:jc w:val="left"/>
      </w:pPr>
    </w:p>
    <w:p w14:paraId="2F4E7017" w14:textId="4D1CA39B" w:rsidR="00955514" w:rsidRPr="005136F1" w:rsidRDefault="00955514" w:rsidP="00A712DC">
      <w:pPr>
        <w:pStyle w:val="ListParagraph"/>
        <w:ind w:leftChars="0" w:left="358" w:firstLineChars="0" w:firstLine="0"/>
        <w:jc w:val="left"/>
      </w:pPr>
      <w:r w:rsidRPr="005136F1">
        <w:lastRenderedPageBreak/>
        <w:t>Proyek Pertama:</w:t>
      </w:r>
    </w:p>
    <w:p w14:paraId="7CF3E9B9"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 xml:space="preserve">Project merupakan hasil pekerjaan sendiri. </w:t>
      </w:r>
    </w:p>
    <w:p w14:paraId="345A59EA"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Project belum pernah digunakan untuk submission kelas Machine Learning di Dicoding dan belum pernah dipublikasikan di platform manapun.</w:t>
      </w:r>
    </w:p>
    <w:p w14:paraId="09383BA8"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Dataset yang dipakai merupakan data kuantitatif (minimum 500 sampel data).</w:t>
      </w:r>
    </w:p>
    <w:p w14:paraId="4D5540BF"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Memberikan dokumentasi menggunakan text cell pada notebook (.ipynb) untuk menjelaskan setiap tahapan proyek.</w:t>
      </w:r>
    </w:p>
    <w:p w14:paraId="5AA1B960"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Menentukan solusi permasalahan menggunakan pendekatan machine learning atau deep learning dengan memilih salah satu dari penyelesaian berikut:</w:t>
      </w:r>
    </w:p>
    <w:p w14:paraId="0951777D"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Klasifikasi</w:t>
      </w:r>
    </w:p>
    <w:p w14:paraId="1561A132"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Regresi</w:t>
      </w:r>
    </w:p>
    <w:p w14:paraId="5D71CA23"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Clustering</w:t>
      </w:r>
    </w:p>
    <w:p w14:paraId="71648BC9" w14:textId="77777777" w:rsidR="00955514" w:rsidRPr="005136F1" w:rsidRDefault="00955514" w:rsidP="00A712DC">
      <w:pPr>
        <w:pStyle w:val="ListParagraph"/>
        <w:numPr>
          <w:ilvl w:val="0"/>
          <w:numId w:val="13"/>
        </w:numPr>
        <w:suppressAutoHyphens w:val="0"/>
        <w:ind w:leftChars="0" w:firstLineChars="0"/>
        <w:jc w:val="left"/>
        <w:textDirection w:val="lrTb"/>
        <w:textAlignment w:val="auto"/>
        <w:outlineLvl w:val="9"/>
        <w:rPr>
          <w:position w:val="0"/>
          <w:lang w:val="en-US"/>
        </w:rPr>
      </w:pPr>
      <w:r w:rsidRPr="005136F1">
        <w:rPr>
          <w:position w:val="0"/>
          <w:lang w:val="en-US"/>
        </w:rPr>
        <w:t>Time series dan forecasting</w:t>
      </w:r>
    </w:p>
    <w:p w14:paraId="5EBD4DFE" w14:textId="65191E60" w:rsidR="00955514" w:rsidRPr="005136F1" w:rsidRDefault="00955514" w:rsidP="00A712DC">
      <w:pPr>
        <w:pStyle w:val="ListParagraph"/>
        <w:numPr>
          <w:ilvl w:val="0"/>
          <w:numId w:val="13"/>
        </w:numPr>
        <w:ind w:leftChars="0" w:firstLineChars="0"/>
        <w:jc w:val="left"/>
      </w:pPr>
      <w:r w:rsidRPr="005136F1">
        <w:rPr>
          <w:position w:val="0"/>
          <w:lang w:val="en-US"/>
        </w:rPr>
        <w:t>Membuat draf laporan proyek machine learning yang menjelaskan alur proyek Anda dari mulai pemilihan domain permasalahan (problem domain), data understanding, data preparation, modeling, hingga tahap evaluasi. Ketentuan draf laporan proyek machine learning dapat Anda lihat pada sub modul berikutnya tentang Detail Laporan.</w:t>
      </w:r>
    </w:p>
    <w:p w14:paraId="0FAF3021" w14:textId="20C09BFF" w:rsidR="00955514" w:rsidRPr="005136F1" w:rsidRDefault="00AA5187" w:rsidP="00A712DC">
      <w:pPr>
        <w:ind w:leftChars="0" w:left="360" w:firstLineChars="0" w:firstLine="0"/>
        <w:jc w:val="left"/>
      </w:pPr>
      <w:r w:rsidRPr="005136F1">
        <w:t>Untuk hasil pengerjaan dapat dilihat pada repository di bawah ini:</w:t>
      </w:r>
    </w:p>
    <w:p w14:paraId="182D3944" w14:textId="13401BED" w:rsidR="00AA5187" w:rsidRPr="005136F1" w:rsidRDefault="00196837" w:rsidP="00A712DC">
      <w:pPr>
        <w:ind w:leftChars="0" w:left="360" w:firstLineChars="0" w:firstLine="0"/>
        <w:jc w:val="left"/>
      </w:pPr>
      <w:hyperlink r:id="rId58" w:history="1">
        <w:r w:rsidR="00AA5187" w:rsidRPr="005136F1">
          <w:rPr>
            <w:rStyle w:val="Hyperlink"/>
            <w:color w:val="auto"/>
          </w:rPr>
          <w:t>https://github.com/farelarden/Dicoding-SIB/tree/main/Machine%20Learning%20Terapan/Titanic</w:t>
        </w:r>
      </w:hyperlink>
    </w:p>
    <w:p w14:paraId="069C491E" w14:textId="46B38647" w:rsidR="00AA5187" w:rsidRPr="005136F1" w:rsidRDefault="00AA5187" w:rsidP="00A712DC">
      <w:pPr>
        <w:ind w:leftChars="0" w:left="360" w:firstLineChars="0" w:firstLine="0"/>
        <w:jc w:val="left"/>
      </w:pPr>
      <w:r w:rsidRPr="005136F1">
        <w:t>Proyek Akhir:</w:t>
      </w:r>
    </w:p>
    <w:p w14:paraId="70333CB7" w14:textId="1D5A2DFC" w:rsidR="00AA5187" w:rsidRPr="005136F1" w:rsidRDefault="00AA5187" w:rsidP="00A712DC">
      <w:pPr>
        <w:ind w:leftChars="0" w:left="360" w:firstLineChars="0" w:firstLine="0"/>
        <w:jc w:val="left"/>
      </w:pPr>
      <w:r w:rsidRPr="005136F1">
        <w:t>Kriteria Proyek Akhir:</w:t>
      </w:r>
    </w:p>
    <w:p w14:paraId="25039798" w14:textId="77777777" w:rsidR="00AA5187" w:rsidRPr="005136F1" w:rsidRDefault="00AA5187" w:rsidP="00A712DC">
      <w:pPr>
        <w:pStyle w:val="ListParagraph"/>
        <w:numPr>
          <w:ilvl w:val="0"/>
          <w:numId w:val="14"/>
        </w:numPr>
        <w:suppressAutoHyphens w:val="0"/>
        <w:ind w:leftChars="0" w:firstLineChars="0"/>
        <w:jc w:val="left"/>
        <w:textDirection w:val="lrTb"/>
        <w:textAlignment w:val="auto"/>
        <w:outlineLvl w:val="9"/>
        <w:rPr>
          <w:position w:val="0"/>
          <w:lang w:val="en-US"/>
        </w:rPr>
      </w:pPr>
      <w:r w:rsidRPr="005136F1">
        <w:rPr>
          <w:position w:val="0"/>
          <w:lang w:val="en-US"/>
        </w:rPr>
        <w:t>Project merupakan hasil pekerjaan sendiri.</w:t>
      </w:r>
    </w:p>
    <w:p w14:paraId="15DB711F" w14:textId="77777777" w:rsidR="00AA5187" w:rsidRPr="005136F1" w:rsidRDefault="00AA5187" w:rsidP="00A712DC">
      <w:pPr>
        <w:pStyle w:val="ListParagraph"/>
        <w:numPr>
          <w:ilvl w:val="0"/>
          <w:numId w:val="14"/>
        </w:numPr>
        <w:suppressAutoHyphens w:val="0"/>
        <w:ind w:leftChars="0" w:firstLineChars="0"/>
        <w:jc w:val="left"/>
        <w:textDirection w:val="lrTb"/>
        <w:textAlignment w:val="auto"/>
        <w:outlineLvl w:val="9"/>
        <w:rPr>
          <w:position w:val="0"/>
          <w:lang w:val="en-US"/>
        </w:rPr>
      </w:pPr>
      <w:r w:rsidRPr="005136F1">
        <w:rPr>
          <w:position w:val="0"/>
          <w:lang w:val="en-US"/>
        </w:rPr>
        <w:t>Project belum pernah digunakan untuk submission kelas Machine Learning di Dicoding dan belum pernah dipublikasikan di platform manapun.</w:t>
      </w:r>
    </w:p>
    <w:p w14:paraId="1E8F7001" w14:textId="77777777" w:rsidR="00AA5187" w:rsidRPr="005136F1" w:rsidRDefault="00AA5187" w:rsidP="00A712DC">
      <w:pPr>
        <w:pStyle w:val="ListParagraph"/>
        <w:numPr>
          <w:ilvl w:val="0"/>
          <w:numId w:val="14"/>
        </w:numPr>
        <w:suppressAutoHyphens w:val="0"/>
        <w:ind w:leftChars="0" w:firstLineChars="0"/>
        <w:jc w:val="left"/>
        <w:textDirection w:val="lrTb"/>
        <w:textAlignment w:val="auto"/>
        <w:outlineLvl w:val="9"/>
        <w:rPr>
          <w:position w:val="0"/>
          <w:lang w:val="en-US"/>
        </w:rPr>
      </w:pPr>
      <w:r w:rsidRPr="005136F1">
        <w:rPr>
          <w:position w:val="0"/>
          <w:lang w:val="en-US"/>
        </w:rPr>
        <w:lastRenderedPageBreak/>
        <w:t>Dataset yang dipakai bebas, asal bisa digunakan untuk membuat sistem rekomendasi.</w:t>
      </w:r>
    </w:p>
    <w:p w14:paraId="7FC8A39C" w14:textId="77777777" w:rsidR="00AA5187" w:rsidRPr="005136F1" w:rsidRDefault="00AA5187" w:rsidP="00A712DC">
      <w:pPr>
        <w:pStyle w:val="ListParagraph"/>
        <w:numPr>
          <w:ilvl w:val="0"/>
          <w:numId w:val="14"/>
        </w:numPr>
        <w:suppressAutoHyphens w:val="0"/>
        <w:ind w:leftChars="0" w:firstLineChars="0"/>
        <w:jc w:val="left"/>
        <w:textDirection w:val="lrTb"/>
        <w:textAlignment w:val="auto"/>
        <w:outlineLvl w:val="9"/>
        <w:rPr>
          <w:position w:val="0"/>
          <w:lang w:val="en-US"/>
        </w:rPr>
      </w:pPr>
      <w:r w:rsidRPr="005136F1">
        <w:rPr>
          <w:position w:val="0"/>
          <w:lang w:val="en-US"/>
        </w:rPr>
        <w:t>Memberikan dokumentasi menggunakan text cell pada notebook (.ipynb) untuk menjelaskan setiap tahapan proyek.</w:t>
      </w:r>
    </w:p>
    <w:p w14:paraId="4F39A24A" w14:textId="77777777" w:rsidR="00AA5187" w:rsidRPr="005136F1" w:rsidRDefault="00AA5187" w:rsidP="00A712DC">
      <w:pPr>
        <w:pStyle w:val="ListParagraph"/>
        <w:numPr>
          <w:ilvl w:val="0"/>
          <w:numId w:val="14"/>
        </w:numPr>
        <w:suppressAutoHyphens w:val="0"/>
        <w:ind w:leftChars="0" w:firstLineChars="0"/>
        <w:jc w:val="left"/>
        <w:textDirection w:val="lrTb"/>
        <w:textAlignment w:val="auto"/>
        <w:outlineLvl w:val="9"/>
        <w:rPr>
          <w:position w:val="0"/>
          <w:lang w:val="en-US"/>
        </w:rPr>
      </w:pPr>
      <w:r w:rsidRPr="005136F1">
        <w:rPr>
          <w:position w:val="0"/>
          <w:lang w:val="en-US"/>
        </w:rPr>
        <w:t>Menentukan solusi permasalahan dengan memilih pendekatan berikut:</w:t>
      </w:r>
    </w:p>
    <w:p w14:paraId="7113CC38" w14:textId="77777777" w:rsidR="00AA5187" w:rsidRPr="005136F1" w:rsidRDefault="00AA5187" w:rsidP="00A712DC">
      <w:pPr>
        <w:pStyle w:val="ListParagraph"/>
        <w:numPr>
          <w:ilvl w:val="0"/>
          <w:numId w:val="14"/>
        </w:numPr>
        <w:suppressAutoHyphens w:val="0"/>
        <w:ind w:leftChars="0" w:firstLineChars="0"/>
        <w:jc w:val="left"/>
        <w:textDirection w:val="lrTb"/>
        <w:textAlignment w:val="auto"/>
        <w:outlineLvl w:val="9"/>
        <w:rPr>
          <w:position w:val="0"/>
          <w:lang w:val="en-US"/>
        </w:rPr>
      </w:pPr>
      <w:r w:rsidRPr="005136F1">
        <w:rPr>
          <w:position w:val="0"/>
          <w:lang w:val="en-US"/>
        </w:rPr>
        <w:t>Content-based Filtering</w:t>
      </w:r>
    </w:p>
    <w:p w14:paraId="1F8E6A4B" w14:textId="77777777" w:rsidR="00AA5187" w:rsidRPr="005136F1" w:rsidRDefault="00AA5187" w:rsidP="00A712DC">
      <w:pPr>
        <w:pStyle w:val="ListParagraph"/>
        <w:numPr>
          <w:ilvl w:val="0"/>
          <w:numId w:val="14"/>
        </w:numPr>
        <w:suppressAutoHyphens w:val="0"/>
        <w:ind w:leftChars="0" w:firstLineChars="0"/>
        <w:jc w:val="left"/>
        <w:textDirection w:val="lrTb"/>
        <w:textAlignment w:val="auto"/>
        <w:outlineLvl w:val="9"/>
        <w:rPr>
          <w:position w:val="0"/>
          <w:lang w:val="en-US"/>
        </w:rPr>
      </w:pPr>
      <w:r w:rsidRPr="005136F1">
        <w:rPr>
          <w:position w:val="0"/>
          <w:lang w:val="en-US"/>
        </w:rPr>
        <w:t>Collaborative Filtering</w:t>
      </w:r>
    </w:p>
    <w:p w14:paraId="27A2D7F8" w14:textId="0D89461B" w:rsidR="00AA5187" w:rsidRPr="005136F1" w:rsidRDefault="00AA5187" w:rsidP="00A712DC">
      <w:pPr>
        <w:pStyle w:val="ListParagraph"/>
        <w:numPr>
          <w:ilvl w:val="0"/>
          <w:numId w:val="14"/>
        </w:numPr>
        <w:ind w:leftChars="0" w:firstLineChars="0"/>
        <w:jc w:val="left"/>
      </w:pPr>
      <w:r w:rsidRPr="005136F1">
        <w:rPr>
          <w:position w:val="0"/>
          <w:lang w:val="en-US"/>
        </w:rPr>
        <w:t>Membuat draf laporan proyek machine learning yang menjelaskan alur proyek Anda mulai dari project overview, business understanding, data understanding, data preparation, modeling, hingga tahap evaluasi. Ketentuan draf laporan proyek machine learning dapat Anda lihat pada sub modul berikutnya tentang Detail Laporan.</w:t>
      </w:r>
    </w:p>
    <w:p w14:paraId="768F9135" w14:textId="77777777" w:rsidR="00AA5187" w:rsidRPr="005136F1" w:rsidRDefault="00AA5187" w:rsidP="00A712DC">
      <w:pPr>
        <w:ind w:leftChars="0" w:left="360" w:firstLineChars="0" w:firstLine="0"/>
        <w:jc w:val="left"/>
      </w:pPr>
      <w:r w:rsidRPr="005136F1">
        <w:t>Untuk hasil pengerjaan dapat dilihat pada repository di bawah ini:</w:t>
      </w:r>
    </w:p>
    <w:p w14:paraId="66532185" w14:textId="59461236" w:rsidR="00AA5187" w:rsidRPr="005136F1" w:rsidRDefault="00196837" w:rsidP="00A712DC">
      <w:pPr>
        <w:ind w:leftChars="0" w:left="360" w:firstLineChars="0" w:firstLine="0"/>
        <w:jc w:val="left"/>
      </w:pPr>
      <w:hyperlink w:history="1">
        <w:r w:rsidR="00A83ACA" w:rsidRPr="005136F1">
          <w:rPr>
            <w:rStyle w:val="Hyperlink"/>
            <w:color w:val="auto"/>
          </w:rPr>
          <w:t>https://github</w:t>
        </w:r>
        <w:r w:rsidR="00A83ACA" w:rsidRPr="005136F1">
          <w:rPr>
            <w:rStyle w:val="Hyperlink"/>
            <w:color w:val="auto"/>
          </w:rPr>
          <w:tab/>
          <w:t>.com/farelarden/Dicoding-SIB/tree/main/Machine%20Learning%20Terapan/Rekomendasi%20Buku</w:t>
        </w:r>
      </w:hyperlink>
    </w:p>
    <w:p w14:paraId="3E253650" w14:textId="70D7A03D" w:rsidR="00AA5187" w:rsidRPr="005136F1" w:rsidRDefault="00A83ACA" w:rsidP="00A712DC">
      <w:pPr>
        <w:pStyle w:val="ListParagraph"/>
        <w:numPr>
          <w:ilvl w:val="0"/>
          <w:numId w:val="6"/>
        </w:numPr>
        <w:ind w:leftChars="0" w:firstLineChars="0"/>
        <w:jc w:val="left"/>
      </w:pPr>
      <w:r w:rsidRPr="005136F1">
        <w:t>Evaluasi Penguasaan Machine Learning</w:t>
      </w:r>
    </w:p>
    <w:p w14:paraId="1B2B45A4" w14:textId="3B86685E" w:rsidR="00A83ACA" w:rsidRPr="005136F1" w:rsidRDefault="00A83ACA" w:rsidP="00A712DC">
      <w:pPr>
        <w:pStyle w:val="ListParagraph"/>
        <w:ind w:leftChars="0" w:left="358" w:firstLineChars="0" w:firstLine="0"/>
        <w:jc w:val="left"/>
      </w:pPr>
      <w:r w:rsidRPr="005136F1">
        <w:rPr>
          <w:noProof/>
        </w:rPr>
        <w:drawing>
          <wp:inline distT="0" distB="0" distL="0" distR="0" wp14:anchorId="3FE78516" wp14:editId="29F8A9C8">
            <wp:extent cx="5039995" cy="345376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39995" cy="3453765"/>
                    </a:xfrm>
                    <a:prstGeom prst="rect">
                      <a:avLst/>
                    </a:prstGeom>
                  </pic:spPr>
                </pic:pic>
              </a:graphicData>
            </a:graphic>
          </wp:inline>
        </w:drawing>
      </w:r>
    </w:p>
    <w:p w14:paraId="011EA999" w14:textId="101E2E1D" w:rsidR="00A015E9" w:rsidRPr="005136F1" w:rsidRDefault="00A015E9" w:rsidP="00A712DC">
      <w:pPr>
        <w:pStyle w:val="ListParagraph"/>
        <w:ind w:leftChars="0" w:left="358" w:firstLineChars="0" w:firstLine="0"/>
        <w:jc w:val="center"/>
      </w:pPr>
      <w:r w:rsidRPr="005136F1">
        <w:t>Figure 18: Modul “Evaluasi Penguasaan Machine Learning” Selesai</w:t>
      </w:r>
    </w:p>
    <w:p w14:paraId="105CFD98" w14:textId="77777777" w:rsidR="00A015E9" w:rsidRPr="005136F1" w:rsidRDefault="00A015E9" w:rsidP="00A712DC">
      <w:pPr>
        <w:pStyle w:val="ListParagraph"/>
        <w:ind w:leftChars="0" w:left="358" w:firstLineChars="0" w:firstLine="0"/>
        <w:jc w:val="left"/>
      </w:pPr>
    </w:p>
    <w:p w14:paraId="2E5EACF9" w14:textId="77777777" w:rsidR="00A015E9" w:rsidRPr="005136F1" w:rsidRDefault="00A015E9" w:rsidP="00A712DC">
      <w:pPr>
        <w:pStyle w:val="ListParagraph"/>
        <w:ind w:leftChars="0" w:left="358" w:firstLineChars="0" w:firstLine="0"/>
        <w:jc w:val="left"/>
      </w:pPr>
    </w:p>
    <w:p w14:paraId="5A6CC679" w14:textId="60A445B7" w:rsidR="00112F43" w:rsidRPr="005136F1" w:rsidRDefault="00CE416D" w:rsidP="00A712DC">
      <w:pPr>
        <w:pStyle w:val="ListParagraph"/>
        <w:numPr>
          <w:ilvl w:val="0"/>
          <w:numId w:val="6"/>
        </w:numPr>
        <w:ind w:leftChars="0" w:firstLineChars="0"/>
        <w:jc w:val="left"/>
      </w:pPr>
      <w:r w:rsidRPr="005136F1">
        <w:t>Belajar Membuat Front-End Web untuk Pemula</w:t>
      </w:r>
    </w:p>
    <w:p w14:paraId="1913761E" w14:textId="1FE1AF45" w:rsidR="00CE416D" w:rsidRPr="005136F1" w:rsidRDefault="00CE416D" w:rsidP="00A712DC">
      <w:pPr>
        <w:pStyle w:val="ListParagraph"/>
        <w:ind w:leftChars="0" w:left="358" w:firstLineChars="0" w:firstLine="0"/>
        <w:jc w:val="left"/>
      </w:pPr>
      <w:r w:rsidRPr="005136F1">
        <w:rPr>
          <w:noProof/>
        </w:rPr>
        <w:drawing>
          <wp:inline distT="0" distB="0" distL="0" distR="0" wp14:anchorId="6794D711" wp14:editId="2D0F8BF5">
            <wp:extent cx="5039995" cy="31343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39995" cy="3134360"/>
                    </a:xfrm>
                    <a:prstGeom prst="rect">
                      <a:avLst/>
                    </a:prstGeom>
                  </pic:spPr>
                </pic:pic>
              </a:graphicData>
            </a:graphic>
          </wp:inline>
        </w:drawing>
      </w:r>
    </w:p>
    <w:p w14:paraId="1752F8CC" w14:textId="02680F29" w:rsidR="00A015E9" w:rsidRPr="005136F1" w:rsidRDefault="00A015E9" w:rsidP="00A712DC">
      <w:pPr>
        <w:pStyle w:val="ListParagraph"/>
        <w:ind w:leftChars="0" w:left="358" w:firstLineChars="0" w:firstLine="0"/>
        <w:jc w:val="center"/>
      </w:pPr>
      <w:r w:rsidRPr="005136F1">
        <w:t>Figure 19: Modul “</w:t>
      </w:r>
      <w:r w:rsidR="00B74EAC" w:rsidRPr="005136F1">
        <w:t>Belajar Membuat Front-End Web untuk Pemula</w:t>
      </w:r>
      <w:r w:rsidRPr="005136F1">
        <w:t>” Selesai</w:t>
      </w:r>
    </w:p>
    <w:p w14:paraId="300DAA82" w14:textId="77777777" w:rsidR="00A015E9" w:rsidRPr="005136F1" w:rsidRDefault="00A015E9" w:rsidP="00A712DC">
      <w:pPr>
        <w:pStyle w:val="ListParagraph"/>
        <w:ind w:leftChars="0" w:left="358" w:firstLineChars="0" w:firstLine="0"/>
        <w:jc w:val="left"/>
      </w:pPr>
    </w:p>
    <w:p w14:paraId="67F43C8B" w14:textId="5F9CC361" w:rsidR="00CE416D" w:rsidRPr="005136F1" w:rsidRDefault="00CE416D" w:rsidP="00A712DC">
      <w:pPr>
        <w:pStyle w:val="ListParagraph"/>
        <w:ind w:leftChars="0" w:left="358" w:firstLineChars="0" w:firstLine="0"/>
        <w:jc w:val="left"/>
      </w:pPr>
      <w:r w:rsidRPr="005136F1">
        <w:t>Proyek Akhir:</w:t>
      </w:r>
    </w:p>
    <w:p w14:paraId="1C0049AA" w14:textId="3DF7D11B" w:rsidR="00CE416D" w:rsidRPr="005136F1" w:rsidRDefault="00CE416D" w:rsidP="00A712DC">
      <w:pPr>
        <w:pStyle w:val="ListParagraph"/>
        <w:ind w:leftChars="0" w:left="358" w:firstLineChars="0" w:firstLine="0"/>
        <w:jc w:val="left"/>
      </w:pPr>
      <w:r w:rsidRPr="005136F1">
        <w:t>Kriteria Proyek Akhir:</w:t>
      </w:r>
    </w:p>
    <w:p w14:paraId="44C4FFE6"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Tambahkan fitur pencarian untuk mem-filter buku yang ditampilkan pada rak sesuai dengan title buku yang dituliskan pada kolom pencarian.</w:t>
      </w:r>
    </w:p>
    <w:p w14:paraId="5499FAFD"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Berkreasilah dengan membuat proyek Bookshelf Apps tanpa menggunakan project starter.</w:t>
      </w:r>
    </w:p>
    <w:p w14:paraId="323E8CFC"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Menuliskan kode dengan bersih.</w:t>
      </w:r>
    </w:p>
    <w:p w14:paraId="24B3678E"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Bersihkan comment dan kode yang tidak digunakan.</w:t>
      </w:r>
    </w:p>
    <w:p w14:paraId="11987B6B"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Indentasi yang sesuai.</w:t>
      </w:r>
    </w:p>
    <w:p w14:paraId="21C380A1"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 xml:space="preserve">Terdapat improvisasi fitur seperti (pilih satu): </w:t>
      </w:r>
    </w:p>
    <w:p w14:paraId="642A6246"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Custom Dialog ketika menghapus buku.</w:t>
      </w:r>
    </w:p>
    <w:p w14:paraId="490903B3" w14:textId="77777777" w:rsidR="00CE416D" w:rsidRPr="005136F1" w:rsidRDefault="00CE416D" w:rsidP="00A712DC">
      <w:pPr>
        <w:pStyle w:val="ListParagraph"/>
        <w:numPr>
          <w:ilvl w:val="0"/>
          <w:numId w:val="15"/>
        </w:numPr>
        <w:suppressAutoHyphens w:val="0"/>
        <w:ind w:leftChars="0" w:firstLineChars="0"/>
        <w:jc w:val="left"/>
        <w:textDirection w:val="lrTb"/>
        <w:textAlignment w:val="auto"/>
        <w:outlineLvl w:val="9"/>
        <w:rPr>
          <w:position w:val="0"/>
          <w:lang w:val="en-US"/>
        </w:rPr>
      </w:pPr>
      <w:r w:rsidRPr="005136F1">
        <w:rPr>
          <w:position w:val="0"/>
          <w:lang w:val="en-US"/>
        </w:rPr>
        <w:t>Dapat meng-edit buku.</w:t>
      </w:r>
    </w:p>
    <w:p w14:paraId="671DC66F" w14:textId="0E7BF8E0" w:rsidR="00CE416D" w:rsidRPr="005136F1" w:rsidRDefault="00CE416D" w:rsidP="00A712DC">
      <w:pPr>
        <w:pStyle w:val="ListParagraph"/>
        <w:numPr>
          <w:ilvl w:val="0"/>
          <w:numId w:val="15"/>
        </w:numPr>
        <w:ind w:leftChars="0" w:firstLineChars="0"/>
        <w:jc w:val="left"/>
      </w:pPr>
      <w:r w:rsidRPr="005136F1">
        <w:rPr>
          <w:position w:val="0"/>
          <w:lang w:val="en-US"/>
        </w:rPr>
        <w:t>dsb.</w:t>
      </w:r>
    </w:p>
    <w:p w14:paraId="45076132" w14:textId="394AE165" w:rsidR="00CE416D" w:rsidRPr="005136F1" w:rsidRDefault="00CE416D" w:rsidP="00A712DC">
      <w:pPr>
        <w:ind w:leftChars="0" w:left="0" w:firstLineChars="0" w:firstLine="0"/>
        <w:jc w:val="left"/>
      </w:pPr>
      <w:r w:rsidRPr="005136F1">
        <w:rPr>
          <w:noProof/>
        </w:rPr>
        <w:lastRenderedPageBreak/>
        <w:drawing>
          <wp:inline distT="0" distB="0" distL="0" distR="0" wp14:anchorId="38ADD8F0" wp14:editId="4C07A5D4">
            <wp:extent cx="5039995" cy="225933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2259330"/>
                    </a:xfrm>
                    <a:prstGeom prst="rect">
                      <a:avLst/>
                    </a:prstGeom>
                  </pic:spPr>
                </pic:pic>
              </a:graphicData>
            </a:graphic>
          </wp:inline>
        </w:drawing>
      </w:r>
    </w:p>
    <w:p w14:paraId="08B5BBB5" w14:textId="77777777" w:rsidR="00B74EAC" w:rsidRPr="005136F1" w:rsidRDefault="00B74EAC" w:rsidP="00A712DC">
      <w:pPr>
        <w:ind w:leftChars="0" w:left="0" w:firstLineChars="0" w:firstLine="0"/>
        <w:jc w:val="left"/>
      </w:pPr>
    </w:p>
    <w:p w14:paraId="204CB1BA" w14:textId="6334EB18" w:rsidR="00B74EAC" w:rsidRPr="005136F1" w:rsidRDefault="00B74EAC" w:rsidP="00A712DC">
      <w:pPr>
        <w:pStyle w:val="ListParagraph"/>
        <w:ind w:leftChars="0" w:left="358" w:firstLineChars="0" w:firstLine="0"/>
        <w:jc w:val="center"/>
      </w:pPr>
      <w:r w:rsidRPr="005136F1">
        <w:t>Figure 20: Script untuk Proyek Akhir Modul “Belajar Membuat Front-End Web untuk Pemula”</w:t>
      </w:r>
    </w:p>
    <w:p w14:paraId="18E83BD9" w14:textId="77777777" w:rsidR="00B74EAC" w:rsidRPr="005136F1" w:rsidRDefault="00B74EAC" w:rsidP="00A712DC">
      <w:pPr>
        <w:ind w:leftChars="0" w:left="0" w:firstLineChars="0" w:firstLine="0"/>
        <w:jc w:val="left"/>
      </w:pPr>
    </w:p>
    <w:p w14:paraId="2D083BCF" w14:textId="497AFF52" w:rsidR="00CE416D" w:rsidRPr="005136F1" w:rsidRDefault="00CE416D" w:rsidP="00A712DC">
      <w:pPr>
        <w:pStyle w:val="ListParagraph"/>
        <w:numPr>
          <w:ilvl w:val="0"/>
          <w:numId w:val="6"/>
        </w:numPr>
        <w:ind w:leftChars="0" w:firstLineChars="0"/>
      </w:pPr>
      <w:r w:rsidRPr="005136F1">
        <w:t>Tensorflow Developer Certification Prep</w:t>
      </w:r>
      <w:r w:rsidR="00865653" w:rsidRPr="005136F1">
        <w:t xml:space="preserve"> (Optional)</w:t>
      </w:r>
    </w:p>
    <w:p w14:paraId="0EA1D47E" w14:textId="5A481E17" w:rsidR="00865653" w:rsidRPr="005136F1" w:rsidRDefault="00865653" w:rsidP="00A712DC">
      <w:pPr>
        <w:pStyle w:val="ListParagraph"/>
        <w:numPr>
          <w:ilvl w:val="0"/>
          <w:numId w:val="6"/>
        </w:numPr>
        <w:ind w:leftChars="0" w:firstLineChars="0"/>
      </w:pPr>
      <w:r w:rsidRPr="005136F1">
        <w:t>Belajar Fundamental Front-End Web Development</w:t>
      </w:r>
    </w:p>
    <w:p w14:paraId="1BB73904" w14:textId="1E5DE7E8" w:rsidR="00865653" w:rsidRPr="005136F1" w:rsidRDefault="00865653" w:rsidP="00A712DC">
      <w:pPr>
        <w:pStyle w:val="ListParagraph"/>
        <w:ind w:leftChars="0" w:left="358" w:firstLineChars="0" w:firstLine="0"/>
      </w:pPr>
      <w:r w:rsidRPr="005136F1">
        <w:rPr>
          <w:noProof/>
        </w:rPr>
        <w:drawing>
          <wp:inline distT="0" distB="0" distL="0" distR="0" wp14:anchorId="15749AEE" wp14:editId="026EF981">
            <wp:extent cx="5039995" cy="34213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39995" cy="3421380"/>
                    </a:xfrm>
                    <a:prstGeom prst="rect">
                      <a:avLst/>
                    </a:prstGeom>
                  </pic:spPr>
                </pic:pic>
              </a:graphicData>
            </a:graphic>
          </wp:inline>
        </w:drawing>
      </w:r>
    </w:p>
    <w:p w14:paraId="13968274" w14:textId="77777777" w:rsidR="00B74EAC" w:rsidRPr="005136F1" w:rsidRDefault="00B74EAC" w:rsidP="00A712DC">
      <w:pPr>
        <w:pStyle w:val="ListParagraph"/>
        <w:ind w:leftChars="0" w:left="358" w:firstLineChars="0" w:firstLine="0"/>
      </w:pPr>
    </w:p>
    <w:p w14:paraId="44EEF5F1" w14:textId="36012CFE" w:rsidR="00B74EAC" w:rsidRPr="005136F1" w:rsidRDefault="00B74EAC" w:rsidP="00A712DC">
      <w:pPr>
        <w:pStyle w:val="ListParagraph"/>
        <w:ind w:leftChars="0" w:left="358" w:firstLineChars="0" w:firstLine="0"/>
        <w:jc w:val="center"/>
      </w:pPr>
      <w:r w:rsidRPr="005136F1">
        <w:t>Figure 21: Modul “Belajar Fundamental Front-End Web Development” Selesai</w:t>
      </w:r>
    </w:p>
    <w:p w14:paraId="2951DF44" w14:textId="77777777" w:rsidR="00B74EAC" w:rsidRPr="005136F1" w:rsidRDefault="00B74EAC" w:rsidP="00A712DC">
      <w:pPr>
        <w:pStyle w:val="ListParagraph"/>
        <w:ind w:leftChars="0" w:left="358" w:firstLineChars="0" w:firstLine="0"/>
      </w:pPr>
    </w:p>
    <w:p w14:paraId="558CDCA6" w14:textId="4D645BC9" w:rsidR="00865653" w:rsidRPr="005136F1" w:rsidRDefault="00865653" w:rsidP="00A712DC">
      <w:pPr>
        <w:pStyle w:val="ListParagraph"/>
        <w:ind w:leftChars="0" w:left="358" w:firstLineChars="0" w:firstLine="0"/>
      </w:pPr>
      <w:r w:rsidRPr="005136F1">
        <w:t>Proyek Akhir:</w:t>
      </w:r>
    </w:p>
    <w:p w14:paraId="1E220A69" w14:textId="00F26994" w:rsidR="00865653" w:rsidRPr="005136F1" w:rsidRDefault="00865653" w:rsidP="00A712DC">
      <w:pPr>
        <w:pStyle w:val="ListParagraph"/>
        <w:ind w:leftChars="0" w:left="358" w:firstLineChars="0" w:firstLine="0"/>
      </w:pPr>
      <w:r w:rsidRPr="005136F1">
        <w:t>Kriteria Proyek Akhir:</w:t>
      </w:r>
    </w:p>
    <w:p w14:paraId="44946861" w14:textId="77777777" w:rsidR="00865653" w:rsidRPr="005136F1" w:rsidRDefault="00865653" w:rsidP="00A712DC">
      <w:pPr>
        <w:pStyle w:val="ListParagraph"/>
        <w:numPr>
          <w:ilvl w:val="0"/>
          <w:numId w:val="16"/>
        </w:numPr>
        <w:suppressAutoHyphens w:val="0"/>
        <w:ind w:leftChars="0" w:firstLineChars="0"/>
        <w:jc w:val="left"/>
        <w:textDirection w:val="lrTb"/>
        <w:textAlignment w:val="auto"/>
        <w:outlineLvl w:val="9"/>
        <w:rPr>
          <w:position w:val="0"/>
          <w:lang w:val="en-US"/>
        </w:rPr>
      </w:pPr>
      <w:r w:rsidRPr="005136F1">
        <w:rPr>
          <w:position w:val="0"/>
          <w:lang w:val="en-US"/>
        </w:rPr>
        <w:t>Sintaks ES6 (dapat dipelajari mulai dari modul ECMAScript 6),</w:t>
      </w:r>
    </w:p>
    <w:p w14:paraId="0C7533D9" w14:textId="77777777" w:rsidR="00865653" w:rsidRPr="005136F1" w:rsidRDefault="00865653" w:rsidP="00A712DC">
      <w:pPr>
        <w:pStyle w:val="ListParagraph"/>
        <w:numPr>
          <w:ilvl w:val="0"/>
          <w:numId w:val="16"/>
        </w:numPr>
        <w:suppressAutoHyphens w:val="0"/>
        <w:ind w:leftChars="0" w:firstLineChars="0"/>
        <w:jc w:val="left"/>
        <w:textDirection w:val="lrTb"/>
        <w:textAlignment w:val="auto"/>
        <w:outlineLvl w:val="9"/>
        <w:rPr>
          <w:position w:val="0"/>
          <w:lang w:val="en-US"/>
        </w:rPr>
      </w:pPr>
      <w:r w:rsidRPr="005136F1">
        <w:rPr>
          <w:position w:val="0"/>
          <w:lang w:val="en-US"/>
        </w:rPr>
        <w:t>Web Components (dapat dipelajari mulai dari modul Web Component),</w:t>
      </w:r>
    </w:p>
    <w:p w14:paraId="0752C0CF" w14:textId="77777777" w:rsidR="00865653" w:rsidRPr="005136F1" w:rsidRDefault="00865653" w:rsidP="00A712DC">
      <w:pPr>
        <w:pStyle w:val="ListParagraph"/>
        <w:numPr>
          <w:ilvl w:val="0"/>
          <w:numId w:val="16"/>
        </w:numPr>
        <w:suppressAutoHyphens w:val="0"/>
        <w:ind w:leftChars="0" w:firstLineChars="0"/>
        <w:jc w:val="left"/>
        <w:textDirection w:val="lrTb"/>
        <w:textAlignment w:val="auto"/>
        <w:outlineLvl w:val="9"/>
        <w:rPr>
          <w:position w:val="0"/>
          <w:lang w:val="en-US"/>
        </w:rPr>
      </w:pPr>
      <w:r w:rsidRPr="005136F1">
        <w:rPr>
          <w:position w:val="0"/>
          <w:lang w:val="en-US"/>
        </w:rPr>
        <w:t>Node Package Manager (dapat dipelajari mulai dari modul Node Package Manager),</w:t>
      </w:r>
    </w:p>
    <w:p w14:paraId="0CBB88CA" w14:textId="77777777" w:rsidR="00865653" w:rsidRPr="005136F1" w:rsidRDefault="00865653" w:rsidP="00A712DC">
      <w:pPr>
        <w:pStyle w:val="ListParagraph"/>
        <w:numPr>
          <w:ilvl w:val="0"/>
          <w:numId w:val="16"/>
        </w:numPr>
        <w:suppressAutoHyphens w:val="0"/>
        <w:ind w:leftChars="0" w:firstLineChars="0"/>
        <w:jc w:val="left"/>
        <w:textDirection w:val="lrTb"/>
        <w:textAlignment w:val="auto"/>
        <w:outlineLvl w:val="9"/>
        <w:rPr>
          <w:position w:val="0"/>
          <w:lang w:val="en-US"/>
        </w:rPr>
      </w:pPr>
      <w:r w:rsidRPr="005136F1">
        <w:rPr>
          <w:position w:val="0"/>
          <w:lang w:val="en-US"/>
        </w:rPr>
        <w:t>Webpack (dapat dipelajari mulai dari modul Webpack), dan</w:t>
      </w:r>
    </w:p>
    <w:p w14:paraId="6EC90CFB" w14:textId="1FC3928D" w:rsidR="00865653" w:rsidRPr="005136F1" w:rsidRDefault="00865653" w:rsidP="00A712DC">
      <w:pPr>
        <w:pStyle w:val="ListParagraph"/>
        <w:numPr>
          <w:ilvl w:val="0"/>
          <w:numId w:val="16"/>
        </w:numPr>
        <w:ind w:leftChars="0" w:firstLineChars="0"/>
      </w:pPr>
      <w:r w:rsidRPr="005136F1">
        <w:rPr>
          <w:position w:val="0"/>
          <w:lang w:val="en-US"/>
        </w:rPr>
        <w:t>Asynchronous JavaScript Request menggunakan XHR dan Fetch (dapat dipelajari mulai dari modul Asynchronous JavaScript Request).</w:t>
      </w:r>
    </w:p>
    <w:p w14:paraId="50DBB2A5" w14:textId="77777777" w:rsidR="00CE416D" w:rsidRPr="005136F1" w:rsidRDefault="00CE416D" w:rsidP="00A712DC">
      <w:pPr>
        <w:pStyle w:val="ListParagraph"/>
        <w:ind w:leftChars="0" w:left="358" w:firstLineChars="0" w:firstLine="0"/>
      </w:pPr>
    </w:p>
    <w:p w14:paraId="5F873D81" w14:textId="2FBE27C3" w:rsidR="00DA052A" w:rsidRPr="005136F1" w:rsidRDefault="00DA052A" w:rsidP="00A712DC">
      <w:pPr>
        <w:ind w:left="0" w:hanging="2"/>
      </w:pPr>
      <w:r w:rsidRPr="005136F1">
        <w:t>CAPSTONE</w:t>
      </w:r>
    </w:p>
    <w:p w14:paraId="332C89F5" w14:textId="428410D9" w:rsidR="008C7C9B" w:rsidRPr="005136F1" w:rsidRDefault="008C7C9B" w:rsidP="00A712DC">
      <w:pPr>
        <w:ind w:left="0" w:hanging="2"/>
      </w:pPr>
      <w:r w:rsidRPr="005136F1">
        <w:t>JUDUL APLIKASI</w:t>
      </w:r>
      <w:r w:rsidR="007A2962" w:rsidRPr="005136F1">
        <w:t xml:space="preserve">: </w:t>
      </w:r>
    </w:p>
    <w:p w14:paraId="361ECAB6" w14:textId="4EB53E3D" w:rsidR="007A2962" w:rsidRPr="005136F1" w:rsidRDefault="007A2962" w:rsidP="00A712DC">
      <w:pPr>
        <w:ind w:left="0" w:hanging="2"/>
      </w:pPr>
      <w:r w:rsidRPr="005136F1">
        <w:t>Inflativa (Inflation Predictor)</w:t>
      </w:r>
    </w:p>
    <w:p w14:paraId="1A2199E2" w14:textId="77777777" w:rsidR="008C7C9B" w:rsidRPr="005136F1" w:rsidRDefault="008C7C9B" w:rsidP="00A712DC">
      <w:pPr>
        <w:ind w:left="0" w:hanging="2"/>
      </w:pPr>
    </w:p>
    <w:p w14:paraId="42548A2D" w14:textId="68BDCDD1" w:rsidR="008C7C9B" w:rsidRPr="005136F1" w:rsidRDefault="008C7C9B" w:rsidP="00A712DC">
      <w:pPr>
        <w:ind w:left="0" w:hanging="2"/>
      </w:pPr>
      <w:r w:rsidRPr="005136F1">
        <w:t>METODE PENGERJAAN:</w:t>
      </w:r>
    </w:p>
    <w:p w14:paraId="32FCEE21" w14:textId="1F8AD841" w:rsidR="008C7C9B" w:rsidRPr="005136F1" w:rsidRDefault="008C7C9B" w:rsidP="00A712DC">
      <w:pPr>
        <w:pStyle w:val="ListParagraph"/>
        <w:numPr>
          <w:ilvl w:val="0"/>
          <w:numId w:val="2"/>
        </w:numPr>
        <w:ind w:leftChars="0" w:firstLineChars="0"/>
      </w:pPr>
      <w:r w:rsidRPr="005136F1">
        <w:t>Melakukan pencarian dataset</w:t>
      </w:r>
    </w:p>
    <w:p w14:paraId="2C96EB7D" w14:textId="1D774D60" w:rsidR="008C7C9B" w:rsidRPr="005136F1" w:rsidRDefault="008C7C9B" w:rsidP="00A712DC">
      <w:pPr>
        <w:pStyle w:val="ListParagraph"/>
        <w:numPr>
          <w:ilvl w:val="0"/>
          <w:numId w:val="2"/>
        </w:numPr>
        <w:ind w:leftChars="0" w:firstLineChars="0"/>
      </w:pPr>
      <w:r w:rsidRPr="005136F1">
        <w:t>Data Pre-Processing</w:t>
      </w:r>
    </w:p>
    <w:p w14:paraId="04E02AC7" w14:textId="2445296A" w:rsidR="008C7C9B" w:rsidRPr="005136F1" w:rsidRDefault="008C7C9B" w:rsidP="00A712DC">
      <w:pPr>
        <w:pStyle w:val="ListParagraph"/>
        <w:numPr>
          <w:ilvl w:val="0"/>
          <w:numId w:val="2"/>
        </w:numPr>
        <w:ind w:leftChars="0" w:firstLineChars="0"/>
      </w:pPr>
      <w:r w:rsidRPr="005136F1">
        <w:t>Data Modeling</w:t>
      </w:r>
    </w:p>
    <w:p w14:paraId="0C52A04D" w14:textId="51143DC6" w:rsidR="008C7C9B" w:rsidRPr="005136F1" w:rsidRDefault="008C7C9B" w:rsidP="00A712DC">
      <w:pPr>
        <w:pStyle w:val="ListParagraph"/>
        <w:numPr>
          <w:ilvl w:val="0"/>
          <w:numId w:val="2"/>
        </w:numPr>
        <w:ind w:leftChars="0" w:firstLineChars="0"/>
      </w:pPr>
      <w:r w:rsidRPr="005136F1">
        <w:t>Conclusion</w:t>
      </w:r>
    </w:p>
    <w:p w14:paraId="1092A2A2" w14:textId="5D607055" w:rsidR="008C7C9B" w:rsidRPr="005136F1" w:rsidRDefault="008C7C9B" w:rsidP="00A712DC">
      <w:pPr>
        <w:ind w:leftChars="0" w:left="-2" w:firstLineChars="0" w:firstLine="0"/>
      </w:pPr>
    </w:p>
    <w:p w14:paraId="57C24AEA" w14:textId="78F2177A" w:rsidR="008C7C9B" w:rsidRPr="005136F1" w:rsidRDefault="008C7C9B" w:rsidP="00A712DC">
      <w:pPr>
        <w:ind w:leftChars="0" w:left="-2" w:firstLineChars="0" w:firstLine="0"/>
      </w:pPr>
      <w:r w:rsidRPr="005136F1">
        <w:t>HASIL PENGERJAAN</w:t>
      </w:r>
    </w:p>
    <w:p w14:paraId="7A7BA88A" w14:textId="77777777" w:rsidR="006B34A0" w:rsidRPr="005136F1" w:rsidRDefault="006B34A0" w:rsidP="00A712DC">
      <w:pPr>
        <w:ind w:leftChars="0" w:left="-2" w:firstLineChars="0" w:firstLine="0"/>
      </w:pPr>
    </w:p>
    <w:p w14:paraId="04CF9108" w14:textId="0BD013CC" w:rsidR="008C7C9B" w:rsidRPr="005136F1" w:rsidRDefault="008C7C9B" w:rsidP="00A712DC">
      <w:pPr>
        <w:ind w:leftChars="0" w:left="-2" w:firstLineChars="0" w:firstLine="0"/>
        <w:rPr>
          <w:b/>
          <w:bCs/>
        </w:rPr>
      </w:pPr>
      <w:r w:rsidRPr="005136F1">
        <w:rPr>
          <w:b/>
          <w:bCs/>
        </w:rPr>
        <w:t>Pencarian Data</w:t>
      </w:r>
    </w:p>
    <w:p w14:paraId="48943640" w14:textId="77777777" w:rsidR="006B34A0" w:rsidRPr="005136F1" w:rsidRDefault="006B34A0" w:rsidP="00A712DC">
      <w:pPr>
        <w:ind w:leftChars="0" w:left="-2" w:firstLineChars="0" w:firstLine="0"/>
        <w:rPr>
          <w:b/>
          <w:bCs/>
        </w:rPr>
      </w:pPr>
    </w:p>
    <w:p w14:paraId="2C09DAB4" w14:textId="3DCC5ABD" w:rsidR="008C7C9B" w:rsidRPr="005136F1" w:rsidRDefault="008C7C9B" w:rsidP="00A712DC">
      <w:pPr>
        <w:ind w:leftChars="0" w:left="-2" w:firstLineChars="0" w:firstLine="0"/>
      </w:pPr>
      <w:r w:rsidRPr="005136F1">
        <w:t>Langkah pertama yang saya dan anggota tim saya lakukan adalah mencari dataset. Dataset yang kami gunakan pada capstone project ini berasala dari Badan Pusat Statistika (BPS) tentang tingkat inflasi berdasarkan kota dan sektor barang.</w:t>
      </w:r>
    </w:p>
    <w:p w14:paraId="365CE90A" w14:textId="46438494" w:rsidR="007A2962" w:rsidRPr="005136F1" w:rsidRDefault="007A2962" w:rsidP="00A712DC">
      <w:pPr>
        <w:ind w:left="0" w:hanging="2"/>
      </w:pPr>
    </w:p>
    <w:p w14:paraId="2741F1B7" w14:textId="3D124EAA" w:rsidR="003F74BA" w:rsidRPr="005136F1" w:rsidRDefault="003F74BA" w:rsidP="00A712DC">
      <w:pPr>
        <w:ind w:left="0" w:hanging="2"/>
      </w:pPr>
      <w:r w:rsidRPr="005136F1">
        <w:rPr>
          <w:noProof/>
        </w:rPr>
        <w:lastRenderedPageBreak/>
        <w:drawing>
          <wp:inline distT="0" distB="0" distL="0" distR="0" wp14:anchorId="4383D39D" wp14:editId="66D2B90E">
            <wp:extent cx="5039995" cy="236537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2365375"/>
                    </a:xfrm>
                    <a:prstGeom prst="rect">
                      <a:avLst/>
                    </a:prstGeom>
                  </pic:spPr>
                </pic:pic>
              </a:graphicData>
            </a:graphic>
          </wp:inline>
        </w:drawing>
      </w:r>
    </w:p>
    <w:p w14:paraId="58B59F06" w14:textId="3F51C88C" w:rsidR="00B532AF" w:rsidRPr="005136F1" w:rsidRDefault="00B532AF" w:rsidP="00A712DC">
      <w:pPr>
        <w:ind w:left="0" w:hanging="2"/>
        <w:jc w:val="center"/>
      </w:pPr>
      <w:r w:rsidRPr="005136F1">
        <w:t xml:space="preserve">Figure </w:t>
      </w:r>
      <w:r w:rsidR="00B74EAC" w:rsidRPr="005136F1">
        <w:t>22</w:t>
      </w:r>
      <w:r w:rsidRPr="005136F1">
        <w:t>: Raw Dataset</w:t>
      </w:r>
    </w:p>
    <w:p w14:paraId="02609DE9" w14:textId="2648FA43" w:rsidR="003F74BA" w:rsidRPr="005136F1" w:rsidRDefault="003F74BA" w:rsidP="00A712DC">
      <w:pPr>
        <w:ind w:left="0" w:hanging="2"/>
      </w:pPr>
      <w:r w:rsidRPr="005136F1">
        <w:t xml:space="preserve">Sumber: </w:t>
      </w:r>
      <w:hyperlink r:id="rId64" w:history="1">
        <w:r w:rsidRPr="005136F1">
          <w:rPr>
            <w:rStyle w:val="Hyperlink"/>
            <w:color w:val="auto"/>
          </w:rPr>
          <w:t>https://www.bps.go.id/indicator/3/1918/1/inflasi-tahun-kalender-2018-100-menurut-kelompok-dan-sub-kelompok-02-pakaian-dan-alas-kaki.html</w:t>
        </w:r>
      </w:hyperlink>
    </w:p>
    <w:p w14:paraId="4CEDB593" w14:textId="565B96A0" w:rsidR="003F74BA" w:rsidRPr="005136F1" w:rsidRDefault="003F74BA" w:rsidP="00A712DC">
      <w:pPr>
        <w:ind w:left="0" w:hanging="2"/>
      </w:pPr>
    </w:p>
    <w:p w14:paraId="12AE6A3E" w14:textId="0042C19C" w:rsidR="003F74BA" w:rsidRPr="005136F1" w:rsidRDefault="003F74BA" w:rsidP="00A712DC">
      <w:pPr>
        <w:ind w:left="0" w:hanging="2"/>
      </w:pPr>
      <w:r w:rsidRPr="005136F1">
        <w:t xml:space="preserve">Kami mengambil data tingkat inflasi dari </w:t>
      </w:r>
      <w:r w:rsidR="000B620B" w:rsidRPr="005136F1">
        <w:t>90 kota dengan jangka waktu Januari 2014 hingga Oktober 2021.</w:t>
      </w:r>
    </w:p>
    <w:p w14:paraId="3FC56342" w14:textId="1F425EF1" w:rsidR="003F74BA" w:rsidRPr="005136F1" w:rsidRDefault="003F74BA" w:rsidP="00A712DC">
      <w:pPr>
        <w:ind w:left="0" w:hanging="2"/>
      </w:pPr>
    </w:p>
    <w:p w14:paraId="504106E9" w14:textId="5392583E" w:rsidR="003F74BA" w:rsidRPr="005136F1" w:rsidRDefault="003F74BA" w:rsidP="00A712DC">
      <w:pPr>
        <w:ind w:left="0" w:hanging="2"/>
        <w:rPr>
          <w:b/>
          <w:bCs/>
        </w:rPr>
      </w:pPr>
      <w:r w:rsidRPr="005136F1">
        <w:rPr>
          <w:b/>
          <w:bCs/>
        </w:rPr>
        <w:t>Data Preprocessing</w:t>
      </w:r>
    </w:p>
    <w:p w14:paraId="305018B1" w14:textId="77777777" w:rsidR="006B34A0" w:rsidRPr="005136F1" w:rsidRDefault="006B34A0" w:rsidP="00A712DC">
      <w:pPr>
        <w:ind w:left="0" w:hanging="2"/>
        <w:rPr>
          <w:b/>
          <w:bCs/>
        </w:rPr>
      </w:pPr>
    </w:p>
    <w:p w14:paraId="4F8898E8" w14:textId="378ACF16" w:rsidR="003F74BA" w:rsidRPr="005136F1" w:rsidRDefault="003F74BA" w:rsidP="00A712DC">
      <w:pPr>
        <w:ind w:left="0" w:hanging="2"/>
      </w:pPr>
      <w:r w:rsidRPr="005136F1">
        <w:t xml:space="preserve">Dari data </w:t>
      </w:r>
      <w:r w:rsidR="00B532AF" w:rsidRPr="005136F1">
        <w:t>yang sudah ada, kami olah sehingga dapat d</w:t>
      </w:r>
      <w:r w:rsidR="007F767C" w:rsidRPr="005136F1">
        <w:t>igunakan untuk melatih model kami. Dapat dilihat dalam tabel di bawah ini, tanggal yang berjarak sebulan terletak pada kolom kedua setelah kolom “Urutan” disertai dengan nama – nama kota diisi dengan tingkat inflasi setiap kota tersebut.</w:t>
      </w:r>
    </w:p>
    <w:p w14:paraId="141553C3" w14:textId="1F977056" w:rsidR="003F74BA" w:rsidRPr="005136F1" w:rsidRDefault="003F74BA" w:rsidP="00A712DC">
      <w:pPr>
        <w:ind w:left="0" w:hanging="2"/>
      </w:pPr>
      <w:r w:rsidRPr="005136F1">
        <w:rPr>
          <w:noProof/>
        </w:rPr>
        <w:drawing>
          <wp:inline distT="0" distB="0" distL="0" distR="0" wp14:anchorId="25688508" wp14:editId="200E03FF">
            <wp:extent cx="5039995" cy="197104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39995" cy="1971040"/>
                    </a:xfrm>
                    <a:prstGeom prst="rect">
                      <a:avLst/>
                    </a:prstGeom>
                  </pic:spPr>
                </pic:pic>
              </a:graphicData>
            </a:graphic>
          </wp:inline>
        </w:drawing>
      </w:r>
    </w:p>
    <w:p w14:paraId="0FBD5721" w14:textId="3F877D73" w:rsidR="00881343" w:rsidRPr="005136F1" w:rsidRDefault="00881343" w:rsidP="00A712DC">
      <w:pPr>
        <w:ind w:left="0" w:hanging="2"/>
        <w:jc w:val="center"/>
      </w:pPr>
      <w:r w:rsidRPr="005136F1">
        <w:t>Figure 2</w:t>
      </w:r>
      <w:r w:rsidR="00B74EAC" w:rsidRPr="005136F1">
        <w:t>3</w:t>
      </w:r>
      <w:r w:rsidRPr="005136F1">
        <w:t>: Clean Dataset</w:t>
      </w:r>
    </w:p>
    <w:p w14:paraId="42BAEF01" w14:textId="63374F51" w:rsidR="003F74BA" w:rsidRPr="005136F1" w:rsidRDefault="003F74BA" w:rsidP="00A712DC">
      <w:pPr>
        <w:ind w:left="0" w:hanging="2"/>
      </w:pPr>
    </w:p>
    <w:p w14:paraId="5BEABC7A" w14:textId="474FA9B5" w:rsidR="007F767C" w:rsidRPr="005136F1" w:rsidRDefault="002523A3" w:rsidP="00A712DC">
      <w:pPr>
        <w:ind w:left="0" w:hanging="2"/>
      </w:pPr>
      <w:r w:rsidRPr="005136F1">
        <w:t>Pada Python Notebook, kami kembali melakukan analisa terhadap dataset yang ada.</w:t>
      </w:r>
    </w:p>
    <w:p w14:paraId="562E62DD" w14:textId="311392F6" w:rsidR="002523A3" w:rsidRPr="005136F1" w:rsidRDefault="002523A3" w:rsidP="00A712DC">
      <w:pPr>
        <w:pStyle w:val="ListParagraph"/>
        <w:numPr>
          <w:ilvl w:val="0"/>
          <w:numId w:val="2"/>
        </w:numPr>
        <w:ind w:leftChars="0" w:firstLineChars="0"/>
      </w:pPr>
      <w:r w:rsidRPr="005136F1">
        <w:t xml:space="preserve">Pertama, kami melakukan </w:t>
      </w:r>
      <w:r w:rsidR="00881343" w:rsidRPr="005136F1">
        <w:t>impor pada library – library yang akan kami gunakan dalam notebook ini</w:t>
      </w:r>
    </w:p>
    <w:p w14:paraId="56F9C780" w14:textId="00683197" w:rsidR="00881343" w:rsidRPr="005136F1" w:rsidRDefault="00881343" w:rsidP="00A712DC">
      <w:pPr>
        <w:pStyle w:val="ListParagraph"/>
        <w:ind w:leftChars="0" w:left="358" w:firstLineChars="0" w:firstLine="0"/>
      </w:pPr>
      <w:r w:rsidRPr="005136F1">
        <w:rPr>
          <w:noProof/>
        </w:rPr>
        <w:drawing>
          <wp:inline distT="0" distB="0" distL="0" distR="0" wp14:anchorId="5B305012" wp14:editId="677CADAF">
            <wp:extent cx="4619625" cy="15049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19625" cy="1504950"/>
                    </a:xfrm>
                    <a:prstGeom prst="rect">
                      <a:avLst/>
                    </a:prstGeom>
                  </pic:spPr>
                </pic:pic>
              </a:graphicData>
            </a:graphic>
          </wp:inline>
        </w:drawing>
      </w:r>
    </w:p>
    <w:p w14:paraId="3843278D" w14:textId="39C2A520" w:rsidR="00881343" w:rsidRPr="005136F1" w:rsidRDefault="00881343" w:rsidP="00A712DC">
      <w:pPr>
        <w:pStyle w:val="ListParagraph"/>
        <w:ind w:leftChars="0" w:left="358" w:firstLineChars="0" w:firstLine="0"/>
        <w:jc w:val="center"/>
      </w:pPr>
      <w:r w:rsidRPr="005136F1">
        <w:t xml:space="preserve">Figure </w:t>
      </w:r>
      <w:r w:rsidR="00B74EAC" w:rsidRPr="005136F1">
        <w:t>23</w:t>
      </w:r>
      <w:r w:rsidRPr="005136F1">
        <w:t>: Import Libraries</w:t>
      </w:r>
    </w:p>
    <w:p w14:paraId="15794A9D" w14:textId="30FC3E21" w:rsidR="00881343" w:rsidRPr="005136F1" w:rsidRDefault="00881343" w:rsidP="00A712DC">
      <w:pPr>
        <w:pStyle w:val="ListParagraph"/>
        <w:numPr>
          <w:ilvl w:val="0"/>
          <w:numId w:val="2"/>
        </w:numPr>
        <w:ind w:leftChars="0" w:firstLineChars="0"/>
      </w:pPr>
      <w:r w:rsidRPr="005136F1">
        <w:t xml:space="preserve">Kedua, kami melakukan load pada dataset dengan melakukan clone dari github repository </w:t>
      </w:r>
      <w:r w:rsidR="00984CAD" w:rsidRPr="005136F1">
        <w:t>kami.</w:t>
      </w:r>
    </w:p>
    <w:p w14:paraId="57E843F7" w14:textId="199DACAD" w:rsidR="00984CAD" w:rsidRPr="005136F1" w:rsidRDefault="00984CAD" w:rsidP="00A712DC">
      <w:pPr>
        <w:pStyle w:val="ListParagraph"/>
        <w:ind w:leftChars="0" w:left="358" w:firstLineChars="0" w:firstLine="0"/>
      </w:pPr>
      <w:r w:rsidRPr="005136F1">
        <w:rPr>
          <w:noProof/>
        </w:rPr>
        <w:drawing>
          <wp:inline distT="0" distB="0" distL="0" distR="0" wp14:anchorId="3E5DC4A7" wp14:editId="3E960BE2">
            <wp:extent cx="5039995" cy="259715"/>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39995" cy="259715"/>
                    </a:xfrm>
                    <a:prstGeom prst="rect">
                      <a:avLst/>
                    </a:prstGeom>
                  </pic:spPr>
                </pic:pic>
              </a:graphicData>
            </a:graphic>
          </wp:inline>
        </w:drawing>
      </w:r>
    </w:p>
    <w:p w14:paraId="50F62ED4" w14:textId="312E2746" w:rsidR="00984CAD" w:rsidRPr="005136F1" w:rsidRDefault="00984CAD" w:rsidP="00A712DC">
      <w:pPr>
        <w:pStyle w:val="ListParagraph"/>
        <w:ind w:leftChars="0" w:left="358" w:firstLineChars="0" w:firstLine="0"/>
        <w:jc w:val="center"/>
      </w:pPr>
      <w:r w:rsidRPr="005136F1">
        <w:t xml:space="preserve">Figure </w:t>
      </w:r>
      <w:r w:rsidR="00B74EAC" w:rsidRPr="005136F1">
        <w:t>25</w:t>
      </w:r>
      <w:r w:rsidRPr="005136F1">
        <w:t>: Clone Github Repository</w:t>
      </w:r>
    </w:p>
    <w:p w14:paraId="0A7D3F00" w14:textId="5EA288F2" w:rsidR="00984CAD" w:rsidRPr="005136F1" w:rsidRDefault="00984CAD" w:rsidP="00A712DC">
      <w:pPr>
        <w:pStyle w:val="ListParagraph"/>
        <w:ind w:leftChars="0" w:left="358" w:firstLineChars="0" w:firstLine="0"/>
      </w:pPr>
      <w:r w:rsidRPr="005136F1">
        <w:rPr>
          <w:noProof/>
        </w:rPr>
        <w:drawing>
          <wp:inline distT="0" distB="0" distL="0" distR="0" wp14:anchorId="1C6152D5" wp14:editId="6923B32D">
            <wp:extent cx="5039995" cy="622935"/>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39995" cy="622935"/>
                    </a:xfrm>
                    <a:prstGeom prst="rect">
                      <a:avLst/>
                    </a:prstGeom>
                  </pic:spPr>
                </pic:pic>
              </a:graphicData>
            </a:graphic>
          </wp:inline>
        </w:drawing>
      </w:r>
    </w:p>
    <w:p w14:paraId="1C6C962A" w14:textId="48D77CD5" w:rsidR="00984CAD" w:rsidRPr="005136F1" w:rsidRDefault="00984CAD" w:rsidP="00A712DC">
      <w:pPr>
        <w:pStyle w:val="ListParagraph"/>
        <w:ind w:leftChars="0" w:left="358" w:firstLineChars="0" w:firstLine="0"/>
        <w:jc w:val="center"/>
      </w:pPr>
      <w:r w:rsidRPr="005136F1">
        <w:t xml:space="preserve">Figure </w:t>
      </w:r>
      <w:r w:rsidR="00B74EAC" w:rsidRPr="005136F1">
        <w:t>26</w:t>
      </w:r>
      <w:r w:rsidRPr="005136F1">
        <w:t>: Read the dataset</w:t>
      </w:r>
    </w:p>
    <w:p w14:paraId="53B76ABF" w14:textId="3E86F42F" w:rsidR="00984CAD" w:rsidRPr="005136F1" w:rsidRDefault="00984CAD" w:rsidP="00A712DC">
      <w:pPr>
        <w:pStyle w:val="ListParagraph"/>
        <w:ind w:leftChars="0" w:left="358" w:firstLineChars="0" w:firstLine="0"/>
      </w:pPr>
    </w:p>
    <w:p w14:paraId="5A527DE6" w14:textId="7FF4846D" w:rsidR="00984CAD" w:rsidRPr="005136F1" w:rsidRDefault="00984CAD" w:rsidP="00A712DC">
      <w:pPr>
        <w:pStyle w:val="ListParagraph"/>
        <w:numPr>
          <w:ilvl w:val="0"/>
          <w:numId w:val="2"/>
        </w:numPr>
        <w:ind w:leftChars="0" w:firstLineChars="0"/>
      </w:pPr>
      <w:r w:rsidRPr="005136F1">
        <w:t>Ketiga</w:t>
      </w:r>
      <w:r w:rsidR="00FD4227" w:rsidRPr="005136F1">
        <w:t>,</w:t>
      </w:r>
      <w:r w:rsidRPr="005136F1">
        <w:t xml:space="preserve"> kami melakukan eksplorasi pada dataset yang ada</w:t>
      </w:r>
    </w:p>
    <w:p w14:paraId="66C65715" w14:textId="7F26BEC7" w:rsidR="00984CAD" w:rsidRPr="005136F1" w:rsidRDefault="00984CAD" w:rsidP="00A712DC">
      <w:pPr>
        <w:pStyle w:val="ListParagraph"/>
        <w:ind w:leftChars="0" w:left="358" w:firstLineChars="0" w:firstLine="0"/>
        <w:jc w:val="center"/>
      </w:pPr>
      <w:r w:rsidRPr="005136F1">
        <w:rPr>
          <w:noProof/>
        </w:rPr>
        <w:lastRenderedPageBreak/>
        <w:drawing>
          <wp:inline distT="0" distB="0" distL="0" distR="0" wp14:anchorId="3A9C22BB" wp14:editId="12ED289E">
            <wp:extent cx="4581525" cy="3190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81525" cy="3190875"/>
                    </a:xfrm>
                    <a:prstGeom prst="rect">
                      <a:avLst/>
                    </a:prstGeom>
                  </pic:spPr>
                </pic:pic>
              </a:graphicData>
            </a:graphic>
          </wp:inline>
        </w:drawing>
      </w:r>
      <w:r w:rsidRPr="005136F1">
        <w:t xml:space="preserve">Figure </w:t>
      </w:r>
      <w:r w:rsidR="00B74EAC" w:rsidRPr="005136F1">
        <w:t>27</w:t>
      </w:r>
      <w:r w:rsidRPr="005136F1">
        <w:t xml:space="preserve">: Menampilkan datatype dari kolom </w:t>
      </w:r>
      <w:r w:rsidR="00EA7157" w:rsidRPr="005136F1">
        <w:t>–</w:t>
      </w:r>
      <w:r w:rsidRPr="005136F1">
        <w:t xml:space="preserve"> kolom</w:t>
      </w:r>
    </w:p>
    <w:p w14:paraId="13C48103" w14:textId="755CECC9" w:rsidR="00EA7157" w:rsidRPr="005136F1" w:rsidRDefault="00FD4227" w:rsidP="00A712DC">
      <w:pPr>
        <w:pStyle w:val="ListParagraph"/>
        <w:numPr>
          <w:ilvl w:val="0"/>
          <w:numId w:val="2"/>
        </w:numPr>
        <w:ind w:leftChars="0" w:firstLineChars="0"/>
      </w:pPr>
      <w:r w:rsidRPr="005136F1">
        <w:t>Keempat, kami memilih kolom bulan dan satu kolom yaitu satu nama kota untuk dijadikan target dalam proses pelatihan mesin.</w:t>
      </w:r>
    </w:p>
    <w:p w14:paraId="7D5F1354" w14:textId="4FD48442" w:rsidR="00FD4227" w:rsidRPr="005136F1" w:rsidRDefault="00FD4227" w:rsidP="00A712DC">
      <w:pPr>
        <w:pStyle w:val="ListParagraph"/>
        <w:ind w:leftChars="0" w:left="358" w:firstLineChars="0" w:firstLine="0"/>
        <w:rPr>
          <w:b/>
          <w:bCs/>
        </w:rPr>
      </w:pPr>
      <w:r w:rsidRPr="005136F1">
        <w:rPr>
          <w:noProof/>
        </w:rPr>
        <w:drawing>
          <wp:inline distT="0" distB="0" distL="0" distR="0" wp14:anchorId="69D56C1E" wp14:editId="2C09E475">
            <wp:extent cx="5039995" cy="567690"/>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39995" cy="567690"/>
                    </a:xfrm>
                    <a:prstGeom prst="rect">
                      <a:avLst/>
                    </a:prstGeom>
                  </pic:spPr>
                </pic:pic>
              </a:graphicData>
            </a:graphic>
          </wp:inline>
        </w:drawing>
      </w:r>
    </w:p>
    <w:p w14:paraId="26E2B69D" w14:textId="21F760FE" w:rsidR="00C918F0" w:rsidRPr="005136F1" w:rsidRDefault="00C918F0" w:rsidP="00A712DC">
      <w:pPr>
        <w:ind w:left="0" w:hanging="2"/>
        <w:jc w:val="center"/>
        <w:rPr>
          <w:b/>
          <w:bCs/>
        </w:rPr>
      </w:pPr>
      <w:r w:rsidRPr="005136F1">
        <w:t xml:space="preserve">Figure </w:t>
      </w:r>
      <w:r w:rsidR="00B74EAC" w:rsidRPr="005136F1">
        <w:t>28</w:t>
      </w:r>
      <w:r w:rsidRPr="005136F1">
        <w:t>: Pemilihan Kota</w:t>
      </w:r>
    </w:p>
    <w:p w14:paraId="2D20B284" w14:textId="0CA2EFFA" w:rsidR="00FD4227" w:rsidRPr="005136F1" w:rsidRDefault="00FD4227" w:rsidP="00A712DC">
      <w:pPr>
        <w:pStyle w:val="ListParagraph"/>
        <w:ind w:leftChars="0" w:left="358" w:firstLineChars="0" w:firstLine="0"/>
      </w:pPr>
      <w:r w:rsidRPr="005136F1">
        <w:t>Kita juga melakukan perubahan tipe data dari object ke datetime pada kolom “Bulan”</w:t>
      </w:r>
      <w:r w:rsidR="00C918F0" w:rsidRPr="005136F1">
        <w:t>.</w:t>
      </w:r>
    </w:p>
    <w:p w14:paraId="2FA7CA05" w14:textId="1BBF4A26" w:rsidR="00FD4227" w:rsidRPr="005136F1" w:rsidRDefault="00FD4227" w:rsidP="00A712DC">
      <w:pPr>
        <w:pStyle w:val="ListParagraph"/>
        <w:ind w:leftChars="0" w:left="358" w:firstLineChars="0" w:firstLine="0"/>
      </w:pPr>
      <w:r w:rsidRPr="005136F1">
        <w:rPr>
          <w:noProof/>
        </w:rPr>
        <w:drawing>
          <wp:inline distT="0" distB="0" distL="0" distR="0" wp14:anchorId="4D19257B" wp14:editId="58BFB1F4">
            <wp:extent cx="45053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5325" cy="352425"/>
                    </a:xfrm>
                    <a:prstGeom prst="rect">
                      <a:avLst/>
                    </a:prstGeom>
                  </pic:spPr>
                </pic:pic>
              </a:graphicData>
            </a:graphic>
          </wp:inline>
        </w:drawing>
      </w:r>
    </w:p>
    <w:p w14:paraId="148C5EF6" w14:textId="7419D541" w:rsidR="000B71BC" w:rsidRPr="005136F1" w:rsidRDefault="00C918F0" w:rsidP="00A712DC">
      <w:pPr>
        <w:ind w:left="0" w:hanging="2"/>
        <w:jc w:val="center"/>
      </w:pPr>
      <w:r w:rsidRPr="005136F1">
        <w:t xml:space="preserve">Figure </w:t>
      </w:r>
      <w:r w:rsidR="00B74EAC" w:rsidRPr="005136F1">
        <w:t>29</w:t>
      </w:r>
      <w:r w:rsidRPr="005136F1">
        <w:t>: Perubahan Datatype</w:t>
      </w:r>
    </w:p>
    <w:p w14:paraId="2691BE93" w14:textId="77777777" w:rsidR="00C918F0" w:rsidRPr="005136F1" w:rsidRDefault="00C918F0" w:rsidP="00A712DC">
      <w:pPr>
        <w:ind w:left="0" w:hanging="2"/>
        <w:jc w:val="center"/>
      </w:pPr>
    </w:p>
    <w:p w14:paraId="1ECAB6D4" w14:textId="72A07884" w:rsidR="00FD4227" w:rsidRPr="005136F1" w:rsidRDefault="00FD4227" w:rsidP="00A712DC">
      <w:pPr>
        <w:ind w:leftChars="0" w:left="0" w:firstLineChars="0" w:firstLine="0"/>
        <w:rPr>
          <w:b/>
          <w:bCs/>
        </w:rPr>
      </w:pPr>
      <w:r w:rsidRPr="005136F1">
        <w:rPr>
          <w:b/>
          <w:bCs/>
        </w:rPr>
        <w:t>Data Modeling</w:t>
      </w:r>
    </w:p>
    <w:p w14:paraId="113C5B97" w14:textId="77777777" w:rsidR="006B34A0" w:rsidRPr="005136F1" w:rsidRDefault="006B34A0" w:rsidP="00A712DC">
      <w:pPr>
        <w:ind w:leftChars="0" w:left="0" w:firstLineChars="0" w:firstLine="0"/>
        <w:rPr>
          <w:b/>
          <w:bCs/>
        </w:rPr>
      </w:pPr>
    </w:p>
    <w:p w14:paraId="472E94D7" w14:textId="2B44BAFD" w:rsidR="00FD4227" w:rsidRPr="005136F1" w:rsidRDefault="00FD4227" w:rsidP="00A712DC">
      <w:pPr>
        <w:ind w:leftChars="0" w:left="0" w:firstLineChars="0" w:firstLine="0"/>
      </w:pPr>
      <w:r w:rsidRPr="005136F1">
        <w:t>Pada proses pengerjaan ini, kami menggunakan metode Time Series dengan model yang digunakan adalah Facebook Prophet.</w:t>
      </w:r>
    </w:p>
    <w:p w14:paraId="06C636BC" w14:textId="130D92A5" w:rsidR="00FD4227" w:rsidRPr="005136F1" w:rsidRDefault="00FD4227" w:rsidP="00A712DC">
      <w:pPr>
        <w:ind w:leftChars="0" w:left="0" w:firstLineChars="0" w:firstLine="0"/>
      </w:pPr>
      <w:r w:rsidRPr="005136F1">
        <w:rPr>
          <w:noProof/>
        </w:rPr>
        <w:drawing>
          <wp:inline distT="0" distB="0" distL="0" distR="0" wp14:anchorId="727C331F" wp14:editId="6D5F8982">
            <wp:extent cx="5039995" cy="473710"/>
            <wp:effectExtent l="0" t="0" r="825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39995" cy="473710"/>
                    </a:xfrm>
                    <a:prstGeom prst="rect">
                      <a:avLst/>
                    </a:prstGeom>
                  </pic:spPr>
                </pic:pic>
              </a:graphicData>
            </a:graphic>
          </wp:inline>
        </w:drawing>
      </w:r>
    </w:p>
    <w:p w14:paraId="0ABF7639" w14:textId="59BA79CF" w:rsidR="007F75AB" w:rsidRPr="005136F1" w:rsidRDefault="007F75AB" w:rsidP="00A712DC">
      <w:pPr>
        <w:ind w:left="0" w:hanging="2"/>
        <w:jc w:val="center"/>
      </w:pPr>
      <w:r w:rsidRPr="005136F1">
        <w:lastRenderedPageBreak/>
        <w:t xml:space="preserve">Figure </w:t>
      </w:r>
      <w:r w:rsidR="00B74EAC" w:rsidRPr="005136F1">
        <w:t>30</w:t>
      </w:r>
      <w:r w:rsidRPr="005136F1">
        <w:t>: Facebook Prophet</w:t>
      </w:r>
    </w:p>
    <w:p w14:paraId="73F4892B" w14:textId="77777777" w:rsidR="007F75AB" w:rsidRPr="005136F1" w:rsidRDefault="007F75AB" w:rsidP="00A712DC">
      <w:pPr>
        <w:ind w:left="0" w:hanging="2"/>
        <w:jc w:val="center"/>
      </w:pPr>
    </w:p>
    <w:p w14:paraId="2DBCAF81" w14:textId="4A235F7A" w:rsidR="000B71BC" w:rsidRPr="005136F1" w:rsidRDefault="000B71BC" w:rsidP="00A712DC">
      <w:pPr>
        <w:ind w:leftChars="0" w:left="0" w:firstLineChars="0" w:firstLine="0"/>
      </w:pPr>
      <w:r w:rsidRPr="005136F1">
        <w:t>Kemudian kami melakukan forecasting pada data yang ada. Forecasting ini kami lakukan hingga tahun 2030.</w:t>
      </w:r>
    </w:p>
    <w:p w14:paraId="79737B39" w14:textId="338A2D8E" w:rsidR="00EA7157" w:rsidRPr="005136F1" w:rsidRDefault="000B71BC" w:rsidP="00A712DC">
      <w:pPr>
        <w:ind w:leftChars="0" w:left="0" w:firstLineChars="0" w:hanging="2"/>
      </w:pPr>
      <w:r w:rsidRPr="005136F1">
        <w:rPr>
          <w:noProof/>
        </w:rPr>
        <w:drawing>
          <wp:inline distT="0" distB="0" distL="0" distR="0" wp14:anchorId="76537078" wp14:editId="740E9939">
            <wp:extent cx="5039995" cy="373380"/>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39995" cy="373380"/>
                    </a:xfrm>
                    <a:prstGeom prst="rect">
                      <a:avLst/>
                    </a:prstGeom>
                  </pic:spPr>
                </pic:pic>
              </a:graphicData>
            </a:graphic>
          </wp:inline>
        </w:drawing>
      </w:r>
    </w:p>
    <w:p w14:paraId="57027E8C" w14:textId="25E31B8C" w:rsidR="007F75AB" w:rsidRPr="005136F1" w:rsidRDefault="007F75AB" w:rsidP="00A712DC">
      <w:pPr>
        <w:ind w:left="0" w:hanging="2"/>
        <w:jc w:val="center"/>
      </w:pPr>
      <w:r w:rsidRPr="005136F1">
        <w:t xml:space="preserve">Figure </w:t>
      </w:r>
      <w:r w:rsidR="00B74EAC" w:rsidRPr="005136F1">
        <w:t>31</w:t>
      </w:r>
      <w:r w:rsidRPr="005136F1">
        <w:t>: Forecasting</w:t>
      </w:r>
    </w:p>
    <w:p w14:paraId="4997522E" w14:textId="4D389583" w:rsidR="000B71BC" w:rsidRPr="005136F1" w:rsidRDefault="000B71BC" w:rsidP="00A712DC">
      <w:pPr>
        <w:ind w:leftChars="0" w:left="0" w:firstLineChars="0" w:hanging="2"/>
      </w:pPr>
    </w:p>
    <w:p w14:paraId="0ECCA486" w14:textId="49ECC7AB" w:rsidR="000B71BC" w:rsidRPr="005136F1" w:rsidRDefault="000B71BC" w:rsidP="00A712DC">
      <w:pPr>
        <w:ind w:leftChars="0" w:left="0" w:firstLineChars="0" w:hanging="2"/>
        <w:rPr>
          <w:b/>
          <w:bCs/>
        </w:rPr>
      </w:pPr>
      <w:r w:rsidRPr="005136F1">
        <w:rPr>
          <w:b/>
          <w:bCs/>
        </w:rPr>
        <w:t>Evaluation</w:t>
      </w:r>
    </w:p>
    <w:p w14:paraId="1BB4CACF" w14:textId="32601536" w:rsidR="000B71BC" w:rsidRPr="005136F1" w:rsidRDefault="000B71BC" w:rsidP="00A712DC">
      <w:pPr>
        <w:ind w:leftChars="0" w:left="0" w:firstLineChars="0" w:hanging="2"/>
      </w:pPr>
      <w:r w:rsidRPr="005136F1">
        <w:t>Facebook prophet tidak hanya memberikan nilai prediksi saja, tetapi juga upper bound dan lower bound, trend tiap tahun dan bulan. Hal ini tentunya akan sangat berguna bila kita memiliki tujuan yang menggunakan informasi – informasi tersebut.</w:t>
      </w:r>
    </w:p>
    <w:p w14:paraId="2B1A832C" w14:textId="409AC0D4" w:rsidR="000B71BC" w:rsidRPr="005136F1" w:rsidRDefault="000B71BC" w:rsidP="00A712DC">
      <w:pPr>
        <w:ind w:leftChars="0" w:left="0" w:firstLineChars="0" w:hanging="2"/>
      </w:pPr>
      <w:r w:rsidRPr="005136F1">
        <w:rPr>
          <w:noProof/>
        </w:rPr>
        <w:drawing>
          <wp:inline distT="0" distB="0" distL="0" distR="0" wp14:anchorId="11FDC4DB" wp14:editId="06144788">
            <wp:extent cx="5039995" cy="1208405"/>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39995" cy="1208405"/>
                    </a:xfrm>
                    <a:prstGeom prst="rect">
                      <a:avLst/>
                    </a:prstGeom>
                  </pic:spPr>
                </pic:pic>
              </a:graphicData>
            </a:graphic>
          </wp:inline>
        </w:drawing>
      </w:r>
    </w:p>
    <w:p w14:paraId="54F4F3C3" w14:textId="76C6026D" w:rsidR="007F75AB" w:rsidRPr="005136F1" w:rsidRDefault="007F75AB" w:rsidP="00A712DC">
      <w:pPr>
        <w:ind w:left="0" w:hanging="2"/>
        <w:jc w:val="center"/>
      </w:pPr>
      <w:r w:rsidRPr="005136F1">
        <w:t xml:space="preserve">Figure </w:t>
      </w:r>
      <w:r w:rsidR="00B74EAC" w:rsidRPr="005136F1">
        <w:t>32</w:t>
      </w:r>
      <w:r w:rsidRPr="005136F1">
        <w:t>: Forecasting</w:t>
      </w:r>
    </w:p>
    <w:p w14:paraId="0BE46B4C" w14:textId="77777777" w:rsidR="007F75AB" w:rsidRPr="005136F1" w:rsidRDefault="007F75AB" w:rsidP="00A712DC">
      <w:pPr>
        <w:ind w:leftChars="0" w:left="0" w:firstLineChars="0" w:hanging="2"/>
      </w:pPr>
    </w:p>
    <w:p w14:paraId="16FD4D37" w14:textId="02CB6391" w:rsidR="000B71BC" w:rsidRPr="005136F1" w:rsidRDefault="00E96D93" w:rsidP="00A712DC">
      <w:pPr>
        <w:ind w:leftChars="0" w:left="0" w:firstLineChars="0" w:hanging="2"/>
      </w:pPr>
      <w:r w:rsidRPr="005136F1">
        <w:t>Kemudian kami juga menggunakan grafik untuk menganalisa prediksi tingkat inflasi di masa depan.</w:t>
      </w:r>
    </w:p>
    <w:p w14:paraId="4FB75CE9" w14:textId="54385FAC" w:rsidR="00E96D93" w:rsidRPr="005136F1" w:rsidRDefault="00E96D93" w:rsidP="00A712DC">
      <w:pPr>
        <w:ind w:leftChars="0" w:left="0" w:firstLineChars="0" w:hanging="2"/>
      </w:pPr>
      <w:r w:rsidRPr="005136F1">
        <w:rPr>
          <w:noProof/>
        </w:rPr>
        <w:lastRenderedPageBreak/>
        <w:drawing>
          <wp:inline distT="0" distB="0" distL="0" distR="0" wp14:anchorId="735F2216" wp14:editId="3FE354B8">
            <wp:extent cx="5039995" cy="311277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39995" cy="3112770"/>
                    </a:xfrm>
                    <a:prstGeom prst="rect">
                      <a:avLst/>
                    </a:prstGeom>
                  </pic:spPr>
                </pic:pic>
              </a:graphicData>
            </a:graphic>
          </wp:inline>
        </w:drawing>
      </w:r>
    </w:p>
    <w:p w14:paraId="551B83BE" w14:textId="2AF5D640" w:rsidR="007F75AB" w:rsidRPr="005136F1" w:rsidRDefault="007F75AB" w:rsidP="00A712DC">
      <w:pPr>
        <w:ind w:left="0" w:hanging="2"/>
        <w:jc w:val="center"/>
      </w:pPr>
      <w:r w:rsidRPr="005136F1">
        <w:t xml:space="preserve">Figure </w:t>
      </w:r>
      <w:r w:rsidR="00CF6D0C" w:rsidRPr="005136F1">
        <w:t>33</w:t>
      </w:r>
      <w:r w:rsidRPr="005136F1">
        <w:t>: Grafik Forecast 1</w:t>
      </w:r>
    </w:p>
    <w:p w14:paraId="11BB2F8A" w14:textId="77777777" w:rsidR="007F75AB" w:rsidRPr="005136F1" w:rsidRDefault="007F75AB" w:rsidP="00A712DC">
      <w:pPr>
        <w:ind w:leftChars="0" w:left="0" w:firstLineChars="0" w:hanging="2"/>
      </w:pPr>
    </w:p>
    <w:p w14:paraId="20A79A8C" w14:textId="37157CAC" w:rsidR="00E96D93" w:rsidRPr="005136F1" w:rsidRDefault="00E96D93" w:rsidP="00A712DC">
      <w:pPr>
        <w:ind w:leftChars="0" w:left="0" w:firstLineChars="0" w:hanging="2"/>
      </w:pPr>
      <w:r w:rsidRPr="005136F1">
        <w:rPr>
          <w:noProof/>
        </w:rPr>
        <w:lastRenderedPageBreak/>
        <w:drawing>
          <wp:inline distT="0" distB="0" distL="0" distR="0" wp14:anchorId="23955FAA" wp14:editId="1688E8F3">
            <wp:extent cx="5039995" cy="4968875"/>
            <wp:effectExtent l="0" t="0" r="825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39995" cy="4968875"/>
                    </a:xfrm>
                    <a:prstGeom prst="rect">
                      <a:avLst/>
                    </a:prstGeom>
                  </pic:spPr>
                </pic:pic>
              </a:graphicData>
            </a:graphic>
          </wp:inline>
        </w:drawing>
      </w:r>
    </w:p>
    <w:p w14:paraId="4E5CAE1F" w14:textId="7C54A681" w:rsidR="007F75AB" w:rsidRPr="005136F1" w:rsidRDefault="007F75AB" w:rsidP="00A712DC">
      <w:pPr>
        <w:ind w:left="0" w:hanging="2"/>
        <w:jc w:val="center"/>
      </w:pPr>
      <w:r w:rsidRPr="005136F1">
        <w:t xml:space="preserve">Figure </w:t>
      </w:r>
      <w:r w:rsidR="00CF6D0C" w:rsidRPr="005136F1">
        <w:t>34</w:t>
      </w:r>
      <w:r w:rsidRPr="005136F1">
        <w:t>: Grafik Forecast 2</w:t>
      </w:r>
    </w:p>
    <w:p w14:paraId="5B1C02A6" w14:textId="77777777" w:rsidR="007F75AB" w:rsidRPr="005136F1" w:rsidRDefault="007F75AB" w:rsidP="00A712DC">
      <w:pPr>
        <w:ind w:left="0" w:hanging="2"/>
        <w:jc w:val="center"/>
      </w:pPr>
    </w:p>
    <w:p w14:paraId="233ACD1B" w14:textId="3E5DA222" w:rsidR="00E96D93" w:rsidRPr="005136F1" w:rsidRDefault="00E96D93" w:rsidP="00A712DC">
      <w:pPr>
        <w:ind w:leftChars="0" w:left="0" w:firstLineChars="0" w:hanging="2"/>
      </w:pPr>
      <w:r w:rsidRPr="005136F1">
        <w:t xml:space="preserve">Melalui gambar grafik di atas, ini menunjukkan bahwa inflasi akan selalu bersifat fluktuatif. Jika diperhatikan pada grafik pertama, maka peningkatan dan penurunan inflasi terjadi kapan saja dengan tingkat kenaikan yang berbeda – beda. Kemudian pada ketiga grafik terakhir menunjukkan tingkat inflasi yang bermacam – macam secara trend, bulanan, dan harian. </w:t>
      </w:r>
    </w:p>
    <w:p w14:paraId="2921CD3E" w14:textId="10CB83AA" w:rsidR="00E96D93" w:rsidRPr="005136F1" w:rsidRDefault="00E96D93" w:rsidP="00A712DC">
      <w:pPr>
        <w:ind w:leftChars="0" w:left="0" w:firstLineChars="0" w:hanging="2"/>
      </w:pPr>
    </w:p>
    <w:p w14:paraId="6A86D6D0" w14:textId="5C9E7D6F" w:rsidR="00E96D93" w:rsidRPr="005136F1" w:rsidRDefault="00214B92" w:rsidP="00A712DC">
      <w:pPr>
        <w:ind w:leftChars="0" w:left="0" w:firstLineChars="0" w:hanging="2"/>
      </w:pPr>
      <w:r w:rsidRPr="005136F1">
        <w:rPr>
          <w:noProof/>
        </w:rPr>
        <w:drawing>
          <wp:inline distT="0" distB="0" distL="0" distR="0" wp14:anchorId="284B9E16" wp14:editId="34CD9626">
            <wp:extent cx="5039995" cy="40005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400050"/>
                    </a:xfrm>
                    <a:prstGeom prst="rect">
                      <a:avLst/>
                    </a:prstGeom>
                  </pic:spPr>
                </pic:pic>
              </a:graphicData>
            </a:graphic>
          </wp:inline>
        </w:drawing>
      </w:r>
    </w:p>
    <w:p w14:paraId="473EF114" w14:textId="7DCE24FF" w:rsidR="007F75AB" w:rsidRPr="005136F1" w:rsidRDefault="007F75AB" w:rsidP="00A712DC">
      <w:pPr>
        <w:ind w:left="0" w:hanging="2"/>
        <w:jc w:val="center"/>
      </w:pPr>
      <w:r w:rsidRPr="005136F1">
        <w:t xml:space="preserve">Figure </w:t>
      </w:r>
      <w:r w:rsidR="00CF6D0C" w:rsidRPr="005136F1">
        <w:t>35</w:t>
      </w:r>
      <w:r w:rsidRPr="005136F1">
        <w:t>: Masking</w:t>
      </w:r>
    </w:p>
    <w:p w14:paraId="5483F418" w14:textId="0EF6EF76" w:rsidR="00E96D93" w:rsidRPr="005136F1" w:rsidRDefault="00214B92" w:rsidP="00A712DC">
      <w:pPr>
        <w:ind w:leftChars="0" w:left="0" w:firstLineChars="0" w:firstLine="0"/>
      </w:pPr>
      <w:r w:rsidRPr="005136F1">
        <w:lastRenderedPageBreak/>
        <w:t>Sebelum masuk ke deployment, kita perlu melakukan tes pada dataset kita dengan melakukan masking, karena pada tahap deployment, user akan diberikan kebebasan untuk memilih waktu target.</w:t>
      </w:r>
    </w:p>
    <w:p w14:paraId="324D442E" w14:textId="593D6908" w:rsidR="00214B92" w:rsidRPr="005136F1" w:rsidRDefault="00214B92" w:rsidP="00A712DC">
      <w:pPr>
        <w:ind w:leftChars="0" w:left="0" w:firstLineChars="0" w:hanging="2"/>
      </w:pPr>
    </w:p>
    <w:p w14:paraId="447AA1B1" w14:textId="1F68263C" w:rsidR="00101BC2" w:rsidRPr="005136F1" w:rsidRDefault="00214B92" w:rsidP="00A712DC">
      <w:pPr>
        <w:ind w:leftChars="0" w:left="0" w:firstLineChars="0" w:hanging="2"/>
        <w:rPr>
          <w:b/>
          <w:bCs/>
        </w:rPr>
      </w:pPr>
      <w:r w:rsidRPr="005136F1">
        <w:rPr>
          <w:b/>
          <w:bCs/>
        </w:rPr>
        <w:t>Deployment</w:t>
      </w:r>
    </w:p>
    <w:p w14:paraId="210490A9" w14:textId="62D518DF" w:rsidR="00214B92" w:rsidRPr="005136F1" w:rsidRDefault="00214B92" w:rsidP="00A712DC">
      <w:pPr>
        <w:ind w:leftChars="0" w:left="0" w:firstLineChars="0" w:hanging="2"/>
      </w:pPr>
      <w:r w:rsidRPr="005136F1">
        <w:t xml:space="preserve">Deployment pada aplikasi web-based kami menggunakan </w:t>
      </w:r>
      <w:r w:rsidR="00841961" w:rsidRPr="005136F1">
        <w:t>flask</w:t>
      </w:r>
      <w:r w:rsidR="00D21DFB" w:rsidRPr="005136F1">
        <w:t>.</w:t>
      </w:r>
    </w:p>
    <w:p w14:paraId="24280F6F" w14:textId="411D9739" w:rsidR="00D21DFB" w:rsidRPr="005136F1" w:rsidRDefault="00D21DFB" w:rsidP="00A712DC">
      <w:pPr>
        <w:ind w:leftChars="0" w:left="0" w:firstLineChars="0" w:hanging="2"/>
      </w:pPr>
      <w:r w:rsidRPr="005136F1">
        <w:rPr>
          <w:noProof/>
        </w:rPr>
        <w:drawing>
          <wp:inline distT="0" distB="0" distL="0" distR="0" wp14:anchorId="1AADA013" wp14:editId="0AE9A9A3">
            <wp:extent cx="3455851" cy="5158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57496" cy="5161196"/>
                    </a:xfrm>
                    <a:prstGeom prst="rect">
                      <a:avLst/>
                    </a:prstGeom>
                  </pic:spPr>
                </pic:pic>
              </a:graphicData>
            </a:graphic>
          </wp:inline>
        </w:drawing>
      </w:r>
    </w:p>
    <w:p w14:paraId="4221FC43" w14:textId="5F17BC0C" w:rsidR="007F75AB" w:rsidRPr="005136F1" w:rsidRDefault="007F75AB" w:rsidP="00A712DC">
      <w:pPr>
        <w:ind w:left="0" w:hanging="2"/>
        <w:jc w:val="center"/>
      </w:pPr>
      <w:r w:rsidRPr="005136F1">
        <w:t xml:space="preserve">Figure </w:t>
      </w:r>
      <w:r w:rsidR="00CF6D0C" w:rsidRPr="005136F1">
        <w:t>36</w:t>
      </w:r>
      <w:r w:rsidRPr="005136F1">
        <w:t>: Fungsi Prediksi</w:t>
      </w:r>
    </w:p>
    <w:p w14:paraId="273F4AB6" w14:textId="77777777" w:rsidR="007F75AB" w:rsidRPr="005136F1" w:rsidRDefault="007F75AB" w:rsidP="00A712DC">
      <w:pPr>
        <w:ind w:leftChars="0" w:left="0" w:firstLineChars="0" w:hanging="2"/>
      </w:pPr>
    </w:p>
    <w:p w14:paraId="699787CF" w14:textId="4B8D90F2" w:rsidR="00101BC2" w:rsidRPr="005136F1" w:rsidRDefault="00D21DFB" w:rsidP="00A712DC">
      <w:pPr>
        <w:ind w:leftChars="0" w:left="0" w:firstLineChars="0" w:hanging="2"/>
      </w:pPr>
      <w:r w:rsidRPr="005136F1">
        <w:t xml:space="preserve">Gambar di atas merupakan fungsi machine learning yang akan dipakai dalam memprediksi </w:t>
      </w:r>
      <w:r w:rsidR="00101BC2" w:rsidRPr="005136F1">
        <w:t xml:space="preserve">tingkat inflasi dan nilai yang ingin diprediksi oleh pengguna. Fungsi </w:t>
      </w:r>
      <w:r w:rsidR="00101BC2" w:rsidRPr="005136F1">
        <w:lastRenderedPageBreak/>
        <w:t>tersebut pada dasarnya merupakan script yang ada pada Notebook yang sudah ditampilkan sebelumnya.</w:t>
      </w:r>
    </w:p>
    <w:p w14:paraId="5059BB16" w14:textId="4EA21EFB" w:rsidR="00101BC2" w:rsidRPr="005136F1" w:rsidRDefault="00101BC2" w:rsidP="00A712DC">
      <w:pPr>
        <w:ind w:leftChars="0" w:left="0" w:firstLineChars="0" w:hanging="2"/>
      </w:pPr>
      <w:r w:rsidRPr="005136F1">
        <w:t xml:space="preserve">Ada </w:t>
      </w:r>
      <w:r w:rsidR="00566052" w:rsidRPr="005136F1">
        <w:t>3</w:t>
      </w:r>
      <w:r w:rsidRPr="005136F1">
        <w:t xml:space="preserve"> fitur tambahan </w:t>
      </w:r>
      <w:r w:rsidR="00566052" w:rsidRPr="005136F1">
        <w:t xml:space="preserve">selain dari menampilkan nilai prediksi akhir </w:t>
      </w:r>
      <w:r w:rsidRPr="005136F1">
        <w:t>yang dapat membantu user dalam menggunakan aplikasi ini, yang pertama ada fitur di mana user dapat memilih barang apa yang ingin diprediksi. Barang – barang yang bisa diprediksi oleh user ada bermacam – macam, namun saat ini kami hanya mempersiapkan 20 barang yang dapat digunakan oleh user.</w:t>
      </w:r>
    </w:p>
    <w:p w14:paraId="0A04EAF7" w14:textId="58B28BB1" w:rsidR="00101BC2" w:rsidRPr="005136F1" w:rsidRDefault="00101BC2" w:rsidP="00A712DC">
      <w:pPr>
        <w:ind w:leftChars="0" w:left="0" w:firstLineChars="0" w:hanging="2"/>
      </w:pPr>
      <w:r w:rsidRPr="005136F1">
        <w:rPr>
          <w:noProof/>
        </w:rPr>
        <w:drawing>
          <wp:inline distT="0" distB="0" distL="0" distR="0" wp14:anchorId="707648BC" wp14:editId="3CE6C746">
            <wp:extent cx="5039995" cy="2054225"/>
            <wp:effectExtent l="0" t="0" r="825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9995" cy="2054225"/>
                    </a:xfrm>
                    <a:prstGeom prst="rect">
                      <a:avLst/>
                    </a:prstGeom>
                  </pic:spPr>
                </pic:pic>
              </a:graphicData>
            </a:graphic>
          </wp:inline>
        </w:drawing>
      </w:r>
    </w:p>
    <w:p w14:paraId="7DF7B102" w14:textId="46462863" w:rsidR="007F75AB" w:rsidRPr="005136F1" w:rsidRDefault="007F75AB" w:rsidP="00A712DC">
      <w:pPr>
        <w:ind w:left="0" w:hanging="2"/>
        <w:jc w:val="center"/>
      </w:pPr>
      <w:r w:rsidRPr="005136F1">
        <w:t xml:space="preserve">Figure </w:t>
      </w:r>
      <w:r w:rsidR="00CF6D0C" w:rsidRPr="005136F1">
        <w:t>37</w:t>
      </w:r>
      <w:r w:rsidRPr="005136F1">
        <w:t>: Fungsi Prediksi</w:t>
      </w:r>
    </w:p>
    <w:p w14:paraId="54A5F6BE" w14:textId="77777777" w:rsidR="007F75AB" w:rsidRPr="005136F1" w:rsidRDefault="007F75AB" w:rsidP="00A712DC">
      <w:pPr>
        <w:ind w:leftChars="0" w:left="0" w:firstLineChars="0" w:hanging="2"/>
      </w:pPr>
    </w:p>
    <w:p w14:paraId="541C2BFD" w14:textId="77777777" w:rsidR="00566052" w:rsidRPr="005136F1" w:rsidRDefault="00101BC2" w:rsidP="00A712DC">
      <w:pPr>
        <w:ind w:leftChars="0" w:left="0" w:firstLineChars="0" w:hanging="2"/>
      </w:pPr>
      <w:r w:rsidRPr="005136F1">
        <w:t xml:space="preserve">Fitur tambahan kedua, adalah fitur untuk membandingkan tingkat inflasi </w:t>
      </w:r>
      <w:r w:rsidR="00566052" w:rsidRPr="005136F1">
        <w:t>dari kota yang dipilih dengan 2 kota terdekat lainnya. Kami menggunakan Harversine formula untuk menemukan kedua kota terdekat. Kami pula menambahkan satu dataset lagi untuk menyimpan letak titik lintang dan bujur setiap kota yang nanti nya digunakan untuk mengukur kedekatan dari tiap – tiap kota. Berikut</w:t>
      </w:r>
    </w:p>
    <w:p w14:paraId="37D4E4B3" w14:textId="52CF0D5B" w:rsidR="00101BC2" w:rsidRPr="005136F1" w:rsidRDefault="00566052" w:rsidP="00A712DC">
      <w:pPr>
        <w:ind w:leftChars="0" w:left="0" w:firstLineChars="0" w:firstLine="0"/>
      </w:pPr>
      <w:r w:rsidRPr="005136F1">
        <w:t xml:space="preserve"> Adalah 3 fungsi yang ditujukkan untuk mencari 2 kota terdekat dari kota yang dipilih oleh pengguna.</w:t>
      </w:r>
    </w:p>
    <w:p w14:paraId="6D8079AF" w14:textId="06F6A930" w:rsidR="00566052" w:rsidRPr="005136F1" w:rsidRDefault="00566052" w:rsidP="00A712DC">
      <w:pPr>
        <w:ind w:leftChars="0" w:left="0" w:firstLineChars="0" w:firstLine="0"/>
      </w:pPr>
      <w:r w:rsidRPr="005136F1">
        <w:rPr>
          <w:noProof/>
        </w:rPr>
        <w:lastRenderedPageBreak/>
        <w:drawing>
          <wp:inline distT="0" distB="0" distL="0" distR="0" wp14:anchorId="06AFB64C" wp14:editId="15B8117D">
            <wp:extent cx="5039995" cy="5632450"/>
            <wp:effectExtent l="0" t="0" r="825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039995" cy="5632450"/>
                    </a:xfrm>
                    <a:prstGeom prst="rect">
                      <a:avLst/>
                    </a:prstGeom>
                  </pic:spPr>
                </pic:pic>
              </a:graphicData>
            </a:graphic>
          </wp:inline>
        </w:drawing>
      </w:r>
    </w:p>
    <w:p w14:paraId="0E8089E2" w14:textId="494C4AE9" w:rsidR="00BD062C" w:rsidRPr="005136F1" w:rsidRDefault="00BD062C" w:rsidP="00A712DC">
      <w:pPr>
        <w:ind w:left="0" w:hanging="2"/>
        <w:jc w:val="center"/>
      </w:pPr>
      <w:r w:rsidRPr="005136F1">
        <w:t xml:space="preserve">Figure </w:t>
      </w:r>
      <w:r w:rsidR="00CF6D0C" w:rsidRPr="005136F1">
        <w:t>38</w:t>
      </w:r>
      <w:r w:rsidRPr="005136F1">
        <w:t>: City Comparison</w:t>
      </w:r>
    </w:p>
    <w:p w14:paraId="3FC548A4" w14:textId="77777777" w:rsidR="00BD062C" w:rsidRPr="005136F1" w:rsidRDefault="00BD062C" w:rsidP="00A712DC">
      <w:pPr>
        <w:ind w:leftChars="0" w:left="0" w:firstLineChars="0" w:firstLine="0"/>
      </w:pPr>
    </w:p>
    <w:p w14:paraId="792F29E4" w14:textId="6B5B4790" w:rsidR="00566052" w:rsidRPr="005136F1" w:rsidRDefault="00566052" w:rsidP="00A712DC">
      <w:pPr>
        <w:ind w:leftChars="0" w:left="0" w:firstLineChars="0" w:firstLine="0"/>
      </w:pPr>
      <w:r w:rsidRPr="005136F1">
        <w:t>Fitur tambahan terakhir adalah fitur untuk menampilkan grafik harga dari tahun ke tahun</w:t>
      </w:r>
      <w:r w:rsidR="007D2806" w:rsidRPr="005136F1">
        <w:t>. Berikut adalah fungsi yang digunakan untuk menampilkan grafik inflasi sehingga pengguna dapat memiliki gambaran akan inflasi yang akan ditemui nantinya.</w:t>
      </w:r>
    </w:p>
    <w:p w14:paraId="60B200C9" w14:textId="7D1EEB82" w:rsidR="007D2806" w:rsidRPr="005136F1" w:rsidRDefault="007D2806" w:rsidP="00A712DC">
      <w:pPr>
        <w:ind w:leftChars="0" w:left="0" w:firstLineChars="0" w:firstLine="0"/>
      </w:pPr>
      <w:r w:rsidRPr="005136F1">
        <w:rPr>
          <w:noProof/>
        </w:rPr>
        <w:lastRenderedPageBreak/>
        <w:drawing>
          <wp:inline distT="0" distB="0" distL="0" distR="0" wp14:anchorId="08B4B618" wp14:editId="113C8893">
            <wp:extent cx="5039995" cy="1778635"/>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39995" cy="1778635"/>
                    </a:xfrm>
                    <a:prstGeom prst="rect">
                      <a:avLst/>
                    </a:prstGeom>
                  </pic:spPr>
                </pic:pic>
              </a:graphicData>
            </a:graphic>
          </wp:inline>
        </w:drawing>
      </w:r>
    </w:p>
    <w:p w14:paraId="263DDDE1" w14:textId="3282AFAB" w:rsidR="00BD062C" w:rsidRPr="005136F1" w:rsidRDefault="00BD062C" w:rsidP="00A712DC">
      <w:pPr>
        <w:ind w:left="0" w:hanging="2"/>
        <w:jc w:val="center"/>
      </w:pPr>
      <w:r w:rsidRPr="005136F1">
        <w:t xml:space="preserve">Figure </w:t>
      </w:r>
      <w:r w:rsidR="00CF6D0C" w:rsidRPr="005136F1">
        <w:t>39</w:t>
      </w:r>
      <w:r w:rsidRPr="005136F1">
        <w:t>: Fungsi Plot</w:t>
      </w:r>
    </w:p>
    <w:p w14:paraId="197F32F6" w14:textId="77777777" w:rsidR="00BD062C" w:rsidRPr="005136F1" w:rsidRDefault="00BD062C" w:rsidP="00A712DC">
      <w:pPr>
        <w:ind w:left="0" w:hanging="2"/>
        <w:jc w:val="center"/>
      </w:pPr>
    </w:p>
    <w:p w14:paraId="4E542F0D" w14:textId="05F174CC" w:rsidR="007D2806" w:rsidRPr="005136F1" w:rsidRDefault="00A26632" w:rsidP="00A712DC">
      <w:pPr>
        <w:ind w:leftChars="0" w:left="0" w:firstLineChars="0" w:firstLine="0"/>
      </w:pPr>
      <w:r w:rsidRPr="005136F1">
        <w:t>Selain dari python, kami juga menggunakan HTML, CSS, dan Javascript untuk memberikan tampilan web yang menarik.</w:t>
      </w:r>
    </w:p>
    <w:p w14:paraId="1B1A68FD" w14:textId="052B1308" w:rsidR="00A26632" w:rsidRPr="005136F1" w:rsidRDefault="00A26632" w:rsidP="00A712DC">
      <w:pPr>
        <w:ind w:leftChars="0" w:left="0" w:firstLineChars="0" w:firstLine="0"/>
        <w:rPr>
          <w:b/>
          <w:bCs/>
          <w:sz w:val="28"/>
          <w:szCs w:val="28"/>
        </w:rPr>
      </w:pPr>
      <w:r w:rsidRPr="005136F1">
        <w:rPr>
          <w:b/>
          <w:bCs/>
          <w:sz w:val="28"/>
          <w:szCs w:val="28"/>
        </w:rPr>
        <w:t>Hasil Akhir</w:t>
      </w:r>
    </w:p>
    <w:p w14:paraId="6085D014" w14:textId="3FD2D6DE" w:rsidR="00A26632" w:rsidRPr="005136F1" w:rsidRDefault="006B34A0" w:rsidP="00A712DC">
      <w:pPr>
        <w:ind w:leftChars="0" w:left="0" w:firstLineChars="0" w:firstLine="0"/>
      </w:pPr>
      <w:r w:rsidRPr="005136F1">
        <w:rPr>
          <w:noProof/>
        </w:rPr>
        <w:drawing>
          <wp:inline distT="0" distB="0" distL="0" distR="0" wp14:anchorId="4A80FCF0" wp14:editId="2BD0D2F0">
            <wp:extent cx="5039995" cy="247777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39995" cy="2477770"/>
                    </a:xfrm>
                    <a:prstGeom prst="rect">
                      <a:avLst/>
                    </a:prstGeom>
                  </pic:spPr>
                </pic:pic>
              </a:graphicData>
            </a:graphic>
          </wp:inline>
        </w:drawing>
      </w:r>
    </w:p>
    <w:p w14:paraId="40416B93" w14:textId="0091602B" w:rsidR="00BD062C" w:rsidRPr="005136F1" w:rsidRDefault="00BD062C" w:rsidP="00A712DC">
      <w:pPr>
        <w:ind w:left="0" w:hanging="2"/>
        <w:jc w:val="center"/>
      </w:pPr>
      <w:r w:rsidRPr="005136F1">
        <w:t xml:space="preserve">Figure </w:t>
      </w:r>
      <w:r w:rsidR="00CF6D0C" w:rsidRPr="005136F1">
        <w:t>40</w:t>
      </w:r>
      <w:r w:rsidRPr="005136F1">
        <w:t>: Halaman Awal</w:t>
      </w:r>
    </w:p>
    <w:p w14:paraId="1689D1C7" w14:textId="77777777" w:rsidR="00BD062C" w:rsidRPr="005136F1" w:rsidRDefault="00BD062C" w:rsidP="00A712DC">
      <w:pPr>
        <w:ind w:leftChars="0" w:left="0" w:firstLineChars="0" w:firstLine="0"/>
      </w:pPr>
    </w:p>
    <w:p w14:paraId="3C241B0A" w14:textId="5F317791" w:rsidR="006B34A0" w:rsidRPr="005136F1" w:rsidRDefault="006B34A0" w:rsidP="00A712DC">
      <w:pPr>
        <w:suppressAutoHyphens w:val="0"/>
        <w:ind w:leftChars="0" w:left="0" w:firstLineChars="0" w:hanging="2"/>
        <w:textDirection w:val="lrTb"/>
        <w:textAlignment w:val="auto"/>
        <w:outlineLvl w:val="9"/>
        <w:rPr>
          <w:position w:val="0"/>
          <w:lang w:val="en-US"/>
        </w:rPr>
      </w:pPr>
      <w:r w:rsidRPr="005136F1">
        <w:rPr>
          <w:position w:val="0"/>
          <w:lang w:val="en-US"/>
        </w:rPr>
        <w:t>Gambar di atas merupakan tampilan awal ketika pengguna memasuki website kami.</w:t>
      </w:r>
    </w:p>
    <w:p w14:paraId="502E154A" w14:textId="77777777" w:rsidR="006B34A0" w:rsidRPr="005136F1" w:rsidRDefault="006B34A0" w:rsidP="00A712DC">
      <w:pPr>
        <w:suppressAutoHyphens w:val="0"/>
        <w:ind w:leftChars="0" w:left="0" w:firstLineChars="0" w:hanging="2"/>
        <w:textDirection w:val="lrTb"/>
        <w:textAlignment w:val="auto"/>
        <w:outlineLvl w:val="9"/>
        <w:rPr>
          <w:position w:val="0"/>
          <w:lang w:val="en-US"/>
        </w:rPr>
      </w:pPr>
    </w:p>
    <w:p w14:paraId="52CC9271" w14:textId="1F343EB0" w:rsidR="007F767C" w:rsidRPr="005136F1" w:rsidRDefault="006B34A0" w:rsidP="00A712DC">
      <w:pPr>
        <w:ind w:left="0" w:hanging="2"/>
        <w:rPr>
          <w:position w:val="0"/>
          <w:lang w:val="en-US"/>
        </w:rPr>
      </w:pPr>
      <w:r w:rsidRPr="005136F1">
        <w:rPr>
          <w:position w:val="0"/>
          <w:lang w:val="en-US"/>
        </w:rPr>
        <w:t>Kemudian pengguna dapat memilih untuk mengisi harga dari barang yang akan pengguna prediksi atau nama produk.</w:t>
      </w:r>
    </w:p>
    <w:p w14:paraId="440F5593" w14:textId="0CCCACCE" w:rsidR="006B34A0" w:rsidRPr="005136F1" w:rsidRDefault="006B34A0" w:rsidP="00A712DC">
      <w:pPr>
        <w:ind w:left="0" w:hanging="2"/>
        <w:rPr>
          <w:position w:val="0"/>
          <w:lang w:val="en-US"/>
        </w:rPr>
      </w:pPr>
      <w:r w:rsidRPr="005136F1">
        <w:rPr>
          <w:noProof/>
        </w:rPr>
        <w:lastRenderedPageBreak/>
        <w:drawing>
          <wp:inline distT="0" distB="0" distL="0" distR="0" wp14:anchorId="76D4FAEA" wp14:editId="327430C5">
            <wp:extent cx="5039995" cy="246253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039995" cy="2462530"/>
                    </a:xfrm>
                    <a:prstGeom prst="rect">
                      <a:avLst/>
                    </a:prstGeom>
                  </pic:spPr>
                </pic:pic>
              </a:graphicData>
            </a:graphic>
          </wp:inline>
        </w:drawing>
      </w:r>
    </w:p>
    <w:p w14:paraId="6EB4F44F" w14:textId="737D199E" w:rsidR="00BD062C" w:rsidRPr="005136F1" w:rsidRDefault="00BD062C" w:rsidP="00A712DC">
      <w:pPr>
        <w:ind w:left="0" w:hanging="2"/>
        <w:jc w:val="center"/>
      </w:pPr>
      <w:r w:rsidRPr="005136F1">
        <w:t xml:space="preserve">Figure </w:t>
      </w:r>
      <w:r w:rsidR="00CF6D0C" w:rsidRPr="005136F1">
        <w:t>41</w:t>
      </w:r>
      <w:r w:rsidRPr="005136F1">
        <w:t>: Opsi Pertama</w:t>
      </w:r>
    </w:p>
    <w:p w14:paraId="230E17D4" w14:textId="77777777" w:rsidR="00BD062C" w:rsidRPr="005136F1" w:rsidRDefault="00BD062C" w:rsidP="00A712DC">
      <w:pPr>
        <w:ind w:left="0" w:hanging="2"/>
        <w:rPr>
          <w:position w:val="0"/>
          <w:lang w:val="en-US"/>
        </w:rPr>
      </w:pPr>
    </w:p>
    <w:p w14:paraId="13F89F19" w14:textId="239D4B26" w:rsidR="006B34A0" w:rsidRPr="005136F1" w:rsidRDefault="006B34A0" w:rsidP="00A712DC">
      <w:pPr>
        <w:suppressAutoHyphens w:val="0"/>
        <w:ind w:leftChars="0" w:left="0" w:firstLineChars="0" w:hanging="2"/>
        <w:textDirection w:val="lrTb"/>
        <w:textAlignment w:val="auto"/>
        <w:outlineLvl w:val="9"/>
        <w:rPr>
          <w:position w:val="0"/>
          <w:lang w:val="en-US"/>
        </w:rPr>
      </w:pPr>
      <w:r w:rsidRPr="005136F1">
        <w:rPr>
          <w:position w:val="0"/>
          <w:lang w:val="en-US"/>
        </w:rPr>
        <w:t xml:space="preserve">Gambar di atas merupakan tampilan </w:t>
      </w:r>
      <w:r w:rsidR="00671238" w:rsidRPr="005136F1">
        <w:rPr>
          <w:position w:val="0"/>
          <w:lang w:val="en-US"/>
        </w:rPr>
        <w:t xml:space="preserve">opsi pertama, yaitu </w:t>
      </w:r>
      <w:r w:rsidRPr="005136F1">
        <w:rPr>
          <w:position w:val="0"/>
          <w:lang w:val="en-US"/>
        </w:rPr>
        <w:t>ketika pengguna memasuki harga dari barang pengguna, namun ketika pengguna sudah memasuki harga dari barang pengguna, maka pengguna tidak bisa memasuki sektor dari barang pengguna.</w:t>
      </w:r>
    </w:p>
    <w:p w14:paraId="43FC4392" w14:textId="77777777" w:rsidR="006B34A0" w:rsidRPr="005136F1" w:rsidRDefault="006B34A0" w:rsidP="00A712DC">
      <w:pPr>
        <w:suppressAutoHyphens w:val="0"/>
        <w:ind w:leftChars="0" w:left="0" w:firstLineChars="0" w:hanging="2"/>
        <w:textDirection w:val="lrTb"/>
        <w:textAlignment w:val="auto"/>
        <w:outlineLvl w:val="9"/>
        <w:rPr>
          <w:position w:val="0"/>
          <w:lang w:val="en-US"/>
        </w:rPr>
      </w:pPr>
    </w:p>
    <w:p w14:paraId="563D6C01" w14:textId="27A3E711" w:rsidR="006B34A0" w:rsidRPr="005136F1" w:rsidRDefault="006B34A0" w:rsidP="00A712DC">
      <w:pPr>
        <w:ind w:left="0" w:hanging="2"/>
        <w:rPr>
          <w:position w:val="0"/>
          <w:lang w:val="en-US"/>
        </w:rPr>
      </w:pPr>
      <w:r w:rsidRPr="005136F1">
        <w:rPr>
          <w:position w:val="0"/>
          <w:lang w:val="en-US"/>
        </w:rPr>
        <w:t>Perlu digaris bawahi: tanggal yang diberikan tidak boleh pada hari yang sama maupun pada hari sebelum hari ini.</w:t>
      </w:r>
    </w:p>
    <w:p w14:paraId="55E44639" w14:textId="3166EAC0" w:rsidR="00671238" w:rsidRPr="005136F1" w:rsidRDefault="00671238" w:rsidP="00A712DC">
      <w:pPr>
        <w:ind w:left="0" w:hanging="2"/>
        <w:rPr>
          <w:position w:val="0"/>
          <w:lang w:val="en-US"/>
        </w:rPr>
      </w:pPr>
    </w:p>
    <w:p w14:paraId="54488CC2" w14:textId="04C9CA47" w:rsidR="00671238" w:rsidRPr="005136F1" w:rsidRDefault="00671238" w:rsidP="00A712DC">
      <w:pPr>
        <w:ind w:left="0" w:hanging="2"/>
        <w:rPr>
          <w:position w:val="0"/>
          <w:lang w:val="en-US"/>
        </w:rPr>
      </w:pPr>
      <w:r w:rsidRPr="005136F1">
        <w:rPr>
          <w:noProof/>
        </w:rPr>
        <w:drawing>
          <wp:inline distT="0" distB="0" distL="0" distR="0" wp14:anchorId="41A89766" wp14:editId="35D79E0F">
            <wp:extent cx="5039995" cy="2456180"/>
            <wp:effectExtent l="0" t="0" r="825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39995" cy="2456180"/>
                    </a:xfrm>
                    <a:prstGeom prst="rect">
                      <a:avLst/>
                    </a:prstGeom>
                  </pic:spPr>
                </pic:pic>
              </a:graphicData>
            </a:graphic>
          </wp:inline>
        </w:drawing>
      </w:r>
    </w:p>
    <w:p w14:paraId="5E99E061" w14:textId="462C8C98" w:rsidR="004C316C" w:rsidRPr="005136F1" w:rsidRDefault="004C316C" w:rsidP="00A712DC">
      <w:pPr>
        <w:ind w:left="0" w:hanging="2"/>
        <w:jc w:val="center"/>
      </w:pPr>
      <w:r w:rsidRPr="005136F1">
        <w:t xml:space="preserve">Figure </w:t>
      </w:r>
      <w:r w:rsidR="00CF6D0C" w:rsidRPr="005136F1">
        <w:t>42</w:t>
      </w:r>
      <w:r w:rsidRPr="005136F1">
        <w:t>: Opsi Kedua</w:t>
      </w:r>
    </w:p>
    <w:p w14:paraId="526F5BFA" w14:textId="27384E14" w:rsidR="00671238" w:rsidRPr="005136F1" w:rsidRDefault="00671238" w:rsidP="00A712DC">
      <w:pPr>
        <w:suppressAutoHyphens w:val="0"/>
        <w:ind w:leftChars="0" w:left="0" w:firstLineChars="0" w:hanging="2"/>
        <w:textDirection w:val="lrTb"/>
        <w:textAlignment w:val="auto"/>
        <w:outlineLvl w:val="9"/>
        <w:rPr>
          <w:position w:val="0"/>
          <w:lang w:val="en-US"/>
        </w:rPr>
      </w:pPr>
      <w:r w:rsidRPr="005136F1">
        <w:rPr>
          <w:position w:val="0"/>
          <w:lang w:val="en-US"/>
        </w:rPr>
        <w:lastRenderedPageBreak/>
        <w:t>Gambar di atas merupakan tampilan opsi  kedua, yaitu ketika anda memasuki nama produk dari barang anda, namun ketika anda sudah memasuki nama produk, anda tidak dapat mengisi harga maupun sektor dari barang tersebut</w:t>
      </w:r>
    </w:p>
    <w:p w14:paraId="152868E1" w14:textId="77777777" w:rsidR="00671238" w:rsidRPr="005136F1" w:rsidRDefault="00671238" w:rsidP="00A712DC">
      <w:pPr>
        <w:suppressAutoHyphens w:val="0"/>
        <w:ind w:leftChars="0" w:left="0" w:firstLineChars="0" w:hanging="2"/>
        <w:textDirection w:val="lrTb"/>
        <w:textAlignment w:val="auto"/>
        <w:outlineLvl w:val="9"/>
        <w:rPr>
          <w:position w:val="0"/>
          <w:lang w:val="en-US"/>
        </w:rPr>
      </w:pPr>
    </w:p>
    <w:p w14:paraId="01FF30CE" w14:textId="4A4C3829" w:rsidR="00671238" w:rsidRPr="005136F1" w:rsidRDefault="00671238" w:rsidP="00A712DC">
      <w:pPr>
        <w:ind w:left="0" w:hanging="2"/>
        <w:rPr>
          <w:position w:val="0"/>
          <w:lang w:val="en-US"/>
        </w:rPr>
      </w:pPr>
      <w:r w:rsidRPr="005136F1">
        <w:rPr>
          <w:position w:val="0"/>
          <w:lang w:val="en-US"/>
        </w:rPr>
        <w:t>Perlu digaris bawahi: tanggal yang diberikan tidak boleh pada hari yang sama maupun pada hari sebelum hari ini</w:t>
      </w:r>
    </w:p>
    <w:p w14:paraId="72358629" w14:textId="38788EB0" w:rsidR="006B34A0" w:rsidRPr="005136F1" w:rsidRDefault="006B34A0" w:rsidP="00A712DC">
      <w:pPr>
        <w:ind w:left="0" w:hanging="2"/>
        <w:rPr>
          <w:position w:val="0"/>
          <w:lang w:val="en-US"/>
        </w:rPr>
      </w:pPr>
      <w:r w:rsidRPr="005136F1">
        <w:rPr>
          <w:noProof/>
        </w:rPr>
        <w:drawing>
          <wp:inline distT="0" distB="0" distL="0" distR="0" wp14:anchorId="110DD53E" wp14:editId="5B494AD7">
            <wp:extent cx="5039995" cy="23431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2343150"/>
                    </a:xfrm>
                    <a:prstGeom prst="rect">
                      <a:avLst/>
                    </a:prstGeom>
                  </pic:spPr>
                </pic:pic>
              </a:graphicData>
            </a:graphic>
          </wp:inline>
        </w:drawing>
      </w:r>
    </w:p>
    <w:p w14:paraId="1401DB1B" w14:textId="2DAFEA4D" w:rsidR="004C316C" w:rsidRPr="005136F1" w:rsidRDefault="004C316C" w:rsidP="00A712DC">
      <w:pPr>
        <w:ind w:left="0" w:hanging="2"/>
        <w:jc w:val="center"/>
      </w:pPr>
      <w:r w:rsidRPr="005136F1">
        <w:t xml:space="preserve">Figure </w:t>
      </w:r>
      <w:r w:rsidR="00CF6D0C" w:rsidRPr="005136F1">
        <w:t>43</w:t>
      </w:r>
      <w:r w:rsidRPr="005136F1">
        <w:t>: Grafik Kota Pertama</w:t>
      </w:r>
    </w:p>
    <w:p w14:paraId="0406CD62" w14:textId="77777777" w:rsidR="004C316C" w:rsidRPr="005136F1" w:rsidRDefault="004C316C" w:rsidP="00A712DC">
      <w:pPr>
        <w:ind w:left="0" w:hanging="2"/>
        <w:rPr>
          <w:position w:val="0"/>
          <w:lang w:val="en-US"/>
        </w:rPr>
      </w:pPr>
    </w:p>
    <w:p w14:paraId="298E193A" w14:textId="7292D74F" w:rsidR="006B34A0" w:rsidRPr="005136F1" w:rsidRDefault="006B34A0" w:rsidP="00A712DC">
      <w:pPr>
        <w:ind w:left="0" w:hanging="2"/>
      </w:pPr>
      <w:r w:rsidRPr="005136F1">
        <w:t>Gambar di atas merupakan tampilan dari hasil prediksi beserta grafik yang memunculkan pergerakan harga dari tahun ke tahun (dari 2014 hingga tanggal prediksi).</w:t>
      </w:r>
    </w:p>
    <w:p w14:paraId="065AEB89" w14:textId="6D54C404" w:rsidR="006B34A0" w:rsidRPr="005136F1" w:rsidRDefault="006B34A0" w:rsidP="00A712DC">
      <w:pPr>
        <w:ind w:left="0" w:hanging="2"/>
        <w:rPr>
          <w:position w:val="0"/>
          <w:lang w:val="en-US"/>
        </w:rPr>
      </w:pPr>
      <w:r w:rsidRPr="005136F1">
        <w:rPr>
          <w:noProof/>
        </w:rPr>
        <w:drawing>
          <wp:inline distT="0" distB="0" distL="0" distR="0" wp14:anchorId="5161D303" wp14:editId="7F6C004F">
            <wp:extent cx="5039995" cy="228727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39995" cy="2287270"/>
                    </a:xfrm>
                    <a:prstGeom prst="rect">
                      <a:avLst/>
                    </a:prstGeom>
                  </pic:spPr>
                </pic:pic>
              </a:graphicData>
            </a:graphic>
          </wp:inline>
        </w:drawing>
      </w:r>
    </w:p>
    <w:p w14:paraId="67F0CE41" w14:textId="6B41450B" w:rsidR="006B34A0" w:rsidRPr="005136F1" w:rsidRDefault="006B34A0" w:rsidP="00A712DC">
      <w:pPr>
        <w:ind w:left="0" w:hanging="2"/>
        <w:rPr>
          <w:position w:val="0"/>
          <w:lang w:val="en-US"/>
        </w:rPr>
      </w:pPr>
      <w:r w:rsidRPr="005136F1">
        <w:rPr>
          <w:noProof/>
        </w:rPr>
        <w:lastRenderedPageBreak/>
        <w:drawing>
          <wp:inline distT="0" distB="0" distL="0" distR="0" wp14:anchorId="0EE8BBBE" wp14:editId="2E4261F7">
            <wp:extent cx="5039995" cy="1826260"/>
            <wp:effectExtent l="0" t="0" r="825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26260"/>
                    </a:xfrm>
                    <a:prstGeom prst="rect">
                      <a:avLst/>
                    </a:prstGeom>
                  </pic:spPr>
                </pic:pic>
              </a:graphicData>
            </a:graphic>
          </wp:inline>
        </w:drawing>
      </w:r>
    </w:p>
    <w:p w14:paraId="7C43BC65" w14:textId="571451DC" w:rsidR="004C316C" w:rsidRPr="005136F1" w:rsidRDefault="004C316C" w:rsidP="00A712DC">
      <w:pPr>
        <w:ind w:left="0" w:hanging="2"/>
        <w:jc w:val="center"/>
      </w:pPr>
      <w:r w:rsidRPr="005136F1">
        <w:t xml:space="preserve">Figure </w:t>
      </w:r>
      <w:r w:rsidR="00CF6D0C" w:rsidRPr="005136F1">
        <w:t>44</w:t>
      </w:r>
      <w:r w:rsidRPr="005136F1">
        <w:t>: Grafik Kota Kedua dan Ketiga</w:t>
      </w:r>
    </w:p>
    <w:p w14:paraId="4202B0C1" w14:textId="77777777" w:rsidR="004C316C" w:rsidRPr="005136F1" w:rsidRDefault="004C316C" w:rsidP="00A712DC">
      <w:pPr>
        <w:ind w:left="0" w:hanging="2"/>
        <w:rPr>
          <w:position w:val="0"/>
          <w:lang w:val="en-US"/>
        </w:rPr>
      </w:pPr>
    </w:p>
    <w:p w14:paraId="126ACB83" w14:textId="4596F900" w:rsidR="006B34A0" w:rsidRPr="005136F1" w:rsidRDefault="006B34A0" w:rsidP="00A712DC">
      <w:pPr>
        <w:ind w:left="0" w:hanging="2"/>
        <w:rPr>
          <w:position w:val="0"/>
          <w:lang w:val="en-US"/>
        </w:rPr>
      </w:pPr>
      <w:r w:rsidRPr="005136F1">
        <w:t xml:space="preserve">Kami pula memberikan perbandingan terhadap 2 kota terdekat dari kota yang dipilih oleh </w:t>
      </w:r>
      <w:r w:rsidRPr="005136F1">
        <w:rPr>
          <w:position w:val="0"/>
          <w:lang w:val="en-US"/>
        </w:rPr>
        <w:t>pengguna</w:t>
      </w:r>
      <w:r w:rsidRPr="005136F1">
        <w:t xml:space="preserve">, sehingga dapat menjadi pertimbangan </w:t>
      </w:r>
      <w:r w:rsidRPr="005136F1">
        <w:rPr>
          <w:position w:val="0"/>
          <w:lang w:val="en-US"/>
        </w:rPr>
        <w:t xml:space="preserve">pengguna </w:t>
      </w:r>
      <w:r w:rsidRPr="005136F1">
        <w:t>untuk membuat keputusan.</w:t>
      </w:r>
    </w:p>
    <w:p w14:paraId="7E82275C" w14:textId="28A38C9E" w:rsidR="006B34A0" w:rsidRPr="005136F1" w:rsidRDefault="006B34A0" w:rsidP="00A712DC">
      <w:pPr>
        <w:ind w:left="0" w:hanging="2"/>
      </w:pPr>
    </w:p>
    <w:p w14:paraId="25565A79" w14:textId="7CD99BF6" w:rsidR="00AC2626" w:rsidRPr="005136F1" w:rsidRDefault="00AC2626" w:rsidP="00A712DC">
      <w:pPr>
        <w:ind w:left="0" w:hanging="2"/>
      </w:pPr>
    </w:p>
    <w:p w14:paraId="43411B90" w14:textId="33CB2C12" w:rsidR="00AC2626" w:rsidRPr="005136F1" w:rsidRDefault="00AC2626" w:rsidP="00A712DC">
      <w:pPr>
        <w:ind w:left="0" w:hanging="2"/>
      </w:pPr>
    </w:p>
    <w:p w14:paraId="14667054" w14:textId="38F00C6D" w:rsidR="00AC2626" w:rsidRPr="005136F1" w:rsidRDefault="00AC2626" w:rsidP="00A712DC">
      <w:pPr>
        <w:ind w:left="0" w:hanging="2"/>
      </w:pPr>
    </w:p>
    <w:p w14:paraId="6C197721" w14:textId="27FC1C69" w:rsidR="00AC2626" w:rsidRPr="005136F1" w:rsidRDefault="00AC2626" w:rsidP="00A712DC">
      <w:pPr>
        <w:ind w:left="0" w:hanging="2"/>
      </w:pPr>
    </w:p>
    <w:p w14:paraId="0DDA9F85" w14:textId="17266DB6" w:rsidR="00AC2626" w:rsidRPr="005136F1" w:rsidRDefault="00AC2626" w:rsidP="00A712DC">
      <w:pPr>
        <w:ind w:left="0" w:hanging="2"/>
      </w:pPr>
    </w:p>
    <w:p w14:paraId="384BA207" w14:textId="4893C840" w:rsidR="00AC2626" w:rsidRPr="005136F1" w:rsidRDefault="00AC2626" w:rsidP="00A712DC">
      <w:pPr>
        <w:ind w:left="0" w:hanging="2"/>
      </w:pPr>
    </w:p>
    <w:p w14:paraId="687613B1" w14:textId="14DE6257" w:rsidR="00AC2626" w:rsidRPr="005136F1" w:rsidRDefault="00AC2626" w:rsidP="00A712DC">
      <w:pPr>
        <w:ind w:left="0" w:hanging="2"/>
      </w:pPr>
    </w:p>
    <w:p w14:paraId="326F72CE" w14:textId="78942272" w:rsidR="00AC2626" w:rsidRPr="005136F1" w:rsidRDefault="00AC2626" w:rsidP="00A712DC">
      <w:pPr>
        <w:ind w:left="0" w:hanging="2"/>
      </w:pPr>
    </w:p>
    <w:p w14:paraId="65FA78E8" w14:textId="54FD421C" w:rsidR="00AC2626" w:rsidRPr="005136F1" w:rsidRDefault="00AC2626" w:rsidP="00A712DC">
      <w:pPr>
        <w:ind w:left="0" w:hanging="2"/>
      </w:pPr>
    </w:p>
    <w:p w14:paraId="12DE003F" w14:textId="69BC1CB8" w:rsidR="00AC2626" w:rsidRPr="005136F1" w:rsidRDefault="00AC2626" w:rsidP="00A712DC">
      <w:pPr>
        <w:ind w:left="0" w:hanging="2"/>
      </w:pPr>
    </w:p>
    <w:p w14:paraId="70A6A2A5" w14:textId="43BA920C" w:rsidR="00AC2626" w:rsidRPr="005136F1" w:rsidRDefault="00AC2626" w:rsidP="00A712DC">
      <w:pPr>
        <w:ind w:left="0" w:hanging="2"/>
      </w:pPr>
    </w:p>
    <w:p w14:paraId="6781A4CF" w14:textId="739C79DB" w:rsidR="00AC2626" w:rsidRPr="005136F1" w:rsidRDefault="00AC2626" w:rsidP="00A712DC">
      <w:pPr>
        <w:ind w:left="0" w:hanging="2"/>
      </w:pPr>
    </w:p>
    <w:p w14:paraId="54FBAC89" w14:textId="5616E5DA" w:rsidR="00AC2626" w:rsidRPr="005136F1" w:rsidRDefault="00AC2626" w:rsidP="00A712DC">
      <w:pPr>
        <w:ind w:left="0" w:hanging="2"/>
      </w:pPr>
    </w:p>
    <w:p w14:paraId="477CAD1E" w14:textId="150A3856" w:rsidR="00AC2626" w:rsidRPr="005136F1" w:rsidRDefault="00AC2626" w:rsidP="00A712DC">
      <w:pPr>
        <w:ind w:left="0" w:hanging="2"/>
      </w:pPr>
    </w:p>
    <w:p w14:paraId="441FE5F4" w14:textId="448E8172" w:rsidR="00AC2626" w:rsidRPr="005136F1" w:rsidRDefault="00AC2626" w:rsidP="00A712DC">
      <w:pPr>
        <w:ind w:left="0" w:hanging="2"/>
      </w:pPr>
    </w:p>
    <w:p w14:paraId="2A08C5E3" w14:textId="77777777" w:rsidR="00AC2626" w:rsidRPr="005136F1" w:rsidRDefault="00AC2626" w:rsidP="00A712DC">
      <w:pPr>
        <w:ind w:left="0" w:hanging="2"/>
      </w:pPr>
    </w:p>
    <w:p w14:paraId="333E6E23" w14:textId="7D13FD78" w:rsidR="00AC2626" w:rsidRPr="005136F1" w:rsidRDefault="00AC2626" w:rsidP="00A712DC">
      <w:pPr>
        <w:ind w:left="0" w:hanging="2"/>
      </w:pPr>
    </w:p>
    <w:p w14:paraId="000000AA" w14:textId="77777777" w:rsidR="002E10BB" w:rsidRPr="005136F1" w:rsidRDefault="002E401E" w:rsidP="004A1F15">
      <w:pPr>
        <w:pStyle w:val="Heading1"/>
        <w:numPr>
          <w:ilvl w:val="0"/>
          <w:numId w:val="40"/>
        </w:numPr>
        <w:jc w:val="center"/>
      </w:pPr>
      <w:bookmarkStart w:id="15" w:name="_heading=h.2xcytpi" w:colFirst="0" w:colLast="0"/>
      <w:bookmarkEnd w:id="15"/>
      <w:r w:rsidRPr="005136F1">
        <w:lastRenderedPageBreak/>
        <w:t>Penutup</w:t>
      </w:r>
    </w:p>
    <w:p w14:paraId="000000AD" w14:textId="77777777" w:rsidR="002E10BB" w:rsidRPr="005136F1" w:rsidRDefault="002E10BB" w:rsidP="00A712DC">
      <w:pPr>
        <w:pBdr>
          <w:top w:val="nil"/>
          <w:left w:val="nil"/>
          <w:bottom w:val="nil"/>
          <w:right w:val="nil"/>
          <w:between w:val="nil"/>
        </w:pBdr>
        <w:ind w:left="0" w:hanging="2"/>
        <w:rPr>
          <w:i/>
        </w:rPr>
      </w:pPr>
      <w:bookmarkStart w:id="16" w:name="_heading=h.1ci93xb" w:colFirst="0" w:colLast="0"/>
      <w:bookmarkEnd w:id="16"/>
    </w:p>
    <w:p w14:paraId="000000AE" w14:textId="3FB0DAFB" w:rsidR="002E10BB" w:rsidRPr="005136F1" w:rsidRDefault="002E401E" w:rsidP="00A712DC">
      <w:pPr>
        <w:pStyle w:val="Heading2"/>
        <w:ind w:hanging="2"/>
      </w:pPr>
      <w:r w:rsidRPr="005136F1">
        <w:t xml:space="preserve">Kesimpulan </w:t>
      </w:r>
    </w:p>
    <w:p w14:paraId="03F6E8EC" w14:textId="124D1884" w:rsidR="00C31184" w:rsidRPr="005136F1" w:rsidRDefault="00C31184" w:rsidP="00A712DC">
      <w:pPr>
        <w:ind w:left="0" w:hanging="2"/>
      </w:pPr>
      <w:r w:rsidRPr="005136F1">
        <w:t xml:space="preserve">Pelaksanaan studi independen dengan mitra PT Presentologics </w:t>
      </w:r>
      <w:r w:rsidR="0043692E" w:rsidRPr="005136F1">
        <w:t xml:space="preserve">pada hakitkatnya </w:t>
      </w:r>
      <w:r w:rsidRPr="005136F1">
        <w:t>memberikan suatu pe</w:t>
      </w:r>
      <w:r w:rsidR="007B550E" w:rsidRPr="005136F1">
        <w:t xml:space="preserve">mbelajaran </w:t>
      </w:r>
      <w:r w:rsidR="0043692E" w:rsidRPr="005136F1">
        <w:t xml:space="preserve">baru kepada para peserta nya. Dalam hal ini mitra PT Presentologics sudah menyediakan fasilitas – fasilitas dan timeline yang sesuai dengan proses pembelajaran dan perancangan yang sudah dibuat sebelumnya. </w:t>
      </w:r>
      <w:r w:rsidR="00F4306C" w:rsidRPr="005136F1">
        <w:t xml:space="preserve">Hal ini demi mewujudkan manusia yang berwawasan unggul dalam menghadapi kegiatan industri yang dinamis. </w:t>
      </w:r>
      <w:r w:rsidR="0043692E" w:rsidRPr="005136F1">
        <w:t xml:space="preserve">Pembelajaran selama proses pelaksanaan </w:t>
      </w:r>
      <w:r w:rsidR="00F4306C" w:rsidRPr="005136F1">
        <w:rPr>
          <w:shd w:val="clear" w:color="auto" w:fill="FFFFFF"/>
        </w:rPr>
        <w:t xml:space="preserve">Program Studi Independen Bersertifikat Pengembang Machine Learning dan Front-End Web dilakukan secara </w:t>
      </w:r>
      <w:r w:rsidR="00F4306C" w:rsidRPr="005136F1">
        <w:t xml:space="preserve">asynchronous dengan peserta menyelesaikan 14 modul secara online dari platform Dicoding academy. Pengenalan materi dan pengumpulan proyek semua dilakukan secara bertahap dan peserta dinyatakan lolos dari setiap modul bisa projek atau ujian akhir telah memenuhi persyaratan kelulusan. Materi lebih lanjut akan diberikan pada sesi ILT (Instructor Led Training). Para instruktur telah dipilih oleh pihak Dicoding untuk memberikan materi machine learning dan front-end yang terbaik. </w:t>
      </w:r>
    </w:p>
    <w:p w14:paraId="32B242A4" w14:textId="77777777" w:rsidR="00F4306C" w:rsidRPr="005136F1" w:rsidRDefault="00F4306C" w:rsidP="00A712DC">
      <w:pPr>
        <w:ind w:left="0" w:hanging="2"/>
      </w:pPr>
    </w:p>
    <w:p w14:paraId="7BEED859" w14:textId="69EF0F9E" w:rsidR="00C31184" w:rsidRPr="005136F1" w:rsidRDefault="00DD1EB3" w:rsidP="00A712DC">
      <w:pPr>
        <w:ind w:left="0" w:hanging="2"/>
      </w:pPr>
      <w:r w:rsidRPr="005136F1">
        <w:t xml:space="preserve">Pada bidang Machine Learning dan Front-End Web, pembelajaran dimulai dengan pengenalan tentang logika pemograman, dasar pemograman, dan cara menggunakan github. Kemudian dilanjutkan dengan Belajar Dasar Visualisasi Data, Memulai Pemrograman dengan Python, disertai dengan 3 modul yang membawakan materi tentang Machine Learning dari dasar machine learning hingga machine learning expert yang membawakan materi tentang deployment pada aplikasi yang sudah kita buat. Pada bidang front end, </w:t>
      </w:r>
      <w:r w:rsidR="00FA6594" w:rsidRPr="005136F1">
        <w:t xml:space="preserve">peserta dipersiapkan dengan materi dasar hingga web component pada website, di dalamnya termasuk AJAX dan Javascript. </w:t>
      </w:r>
    </w:p>
    <w:p w14:paraId="1336FDB0" w14:textId="3FAF01E2" w:rsidR="00FA6594" w:rsidRPr="005136F1" w:rsidRDefault="00FA6594" w:rsidP="00A712DC">
      <w:pPr>
        <w:ind w:left="0" w:hanging="2"/>
      </w:pPr>
    </w:p>
    <w:p w14:paraId="3C3826E4" w14:textId="6ED80085" w:rsidR="00DD1EB3" w:rsidRPr="005136F1" w:rsidRDefault="00FA6594" w:rsidP="00A712DC">
      <w:pPr>
        <w:ind w:left="0" w:hanging="2"/>
      </w:pPr>
      <w:r w:rsidRPr="005136F1">
        <w:t xml:space="preserve">Peserta juga iberikan kesempatan untuk mengikuti simulasi dari ujian sertifikasi internasional, TensorFlow Developer Certification dari Google dengan dipersiapkan dengan 15 soal untuk dikerjakan oleh peserta. Pada akhir </w:t>
      </w:r>
      <w:r w:rsidRPr="005136F1">
        <w:lastRenderedPageBreak/>
        <w:t>pembelajaran, peserta mengerjakan sebuah capstone project yang bertujuan untuk memecahkan masalah yang sedang dihadapi dunia. Melalui pembelajaran ini, peserta diharapkan dapat menjadi lebih berkompeten dalam memenuhi standar industri. Diharapkan juga peserta dapat mengembangkan ilmu lebih baik dan dapat memimpin industry 4.0.</w:t>
      </w:r>
    </w:p>
    <w:p w14:paraId="187A03C1" w14:textId="77777777" w:rsidR="009B4B26" w:rsidRPr="005136F1" w:rsidRDefault="009B4B26" w:rsidP="00A712DC">
      <w:pPr>
        <w:pBdr>
          <w:top w:val="nil"/>
          <w:left w:val="nil"/>
          <w:bottom w:val="nil"/>
          <w:right w:val="nil"/>
          <w:between w:val="nil"/>
        </w:pBdr>
        <w:ind w:left="0" w:hanging="2"/>
        <w:rPr>
          <w:iCs/>
        </w:rPr>
      </w:pPr>
    </w:p>
    <w:p w14:paraId="000000B0" w14:textId="77777777" w:rsidR="002E10BB" w:rsidRPr="005136F1" w:rsidRDefault="002E10BB" w:rsidP="00A712DC">
      <w:pPr>
        <w:ind w:left="0" w:hanging="2"/>
      </w:pPr>
      <w:bookmarkStart w:id="17" w:name="_heading=h.3whwml4" w:colFirst="0" w:colLast="0"/>
      <w:bookmarkEnd w:id="17"/>
    </w:p>
    <w:p w14:paraId="000000B1" w14:textId="6B8C3E6B" w:rsidR="002E10BB" w:rsidRPr="005136F1" w:rsidRDefault="002E401E" w:rsidP="00A712DC">
      <w:pPr>
        <w:pStyle w:val="Heading2"/>
        <w:ind w:hanging="2"/>
      </w:pPr>
      <w:r w:rsidRPr="005136F1">
        <w:t>Saran</w:t>
      </w:r>
    </w:p>
    <w:p w14:paraId="39F30F5A" w14:textId="4983591B" w:rsidR="0082536C" w:rsidRPr="005136F1" w:rsidRDefault="0082536C" w:rsidP="00A712DC">
      <w:pPr>
        <w:ind w:left="0" w:hanging="2"/>
      </w:pPr>
      <w:r w:rsidRPr="005136F1">
        <w:t>Sebagai salah satu bagian penutup laporan akhir program ini, penulis akan memberikan beberapa saran, baik untuk program Studi Independen Bersertifikat Kampus Merdeka dan PT Presentologics sebagai mitra.</w:t>
      </w:r>
    </w:p>
    <w:p w14:paraId="4EFE2CB6" w14:textId="56A4B960" w:rsidR="0082536C" w:rsidRPr="005136F1" w:rsidRDefault="0082536C" w:rsidP="00A712DC">
      <w:pPr>
        <w:ind w:left="0" w:hanging="2"/>
      </w:pPr>
      <w:r w:rsidRPr="005136F1">
        <w:t>Untuk Kampus Merdeka:</w:t>
      </w:r>
    </w:p>
    <w:p w14:paraId="2963E230" w14:textId="611CE27E" w:rsidR="0082536C" w:rsidRPr="005136F1" w:rsidRDefault="0082536C" w:rsidP="00A712DC">
      <w:pPr>
        <w:pStyle w:val="ListParagraph"/>
        <w:numPr>
          <w:ilvl w:val="0"/>
          <w:numId w:val="3"/>
        </w:numPr>
        <w:ind w:leftChars="0" w:left="718" w:firstLineChars="0"/>
      </w:pPr>
      <w:r w:rsidRPr="005136F1">
        <w:t>Pemberian insentif sebaiknya dilakukan tepat waktu dan sesuai jadwal</w:t>
      </w:r>
    </w:p>
    <w:p w14:paraId="5C8D12DA" w14:textId="0ADCE19B" w:rsidR="0082536C" w:rsidRPr="005136F1" w:rsidRDefault="0082536C" w:rsidP="00A712DC">
      <w:pPr>
        <w:ind w:left="0" w:hanging="2"/>
      </w:pPr>
      <w:r w:rsidRPr="005136F1">
        <w:t>Untuk PT Presentologics:</w:t>
      </w:r>
    </w:p>
    <w:p w14:paraId="56C7B007" w14:textId="7EBF7FBD" w:rsidR="0082536C" w:rsidRPr="005136F1" w:rsidRDefault="0082536C" w:rsidP="00A712DC">
      <w:pPr>
        <w:pStyle w:val="ListParagraph"/>
        <w:numPr>
          <w:ilvl w:val="0"/>
          <w:numId w:val="4"/>
        </w:numPr>
        <w:ind w:leftChars="0" w:firstLineChars="0"/>
      </w:pPr>
      <w:r w:rsidRPr="005136F1">
        <w:t>Sebaiknya pelaksanaan ILT diberitahu 2 minggu sebelumnya, sehingga peserta dapat memberikan informasi tentang kehadiran maupun ketidakhadirannya.</w:t>
      </w:r>
    </w:p>
    <w:p w14:paraId="139462C2" w14:textId="43E3EC09" w:rsidR="0082536C" w:rsidRPr="005136F1" w:rsidRDefault="0082536C" w:rsidP="00A712DC">
      <w:pPr>
        <w:pStyle w:val="ListParagraph"/>
        <w:numPr>
          <w:ilvl w:val="0"/>
          <w:numId w:val="4"/>
        </w:numPr>
        <w:ind w:leftChars="0" w:firstLineChars="0"/>
      </w:pPr>
      <w:r w:rsidRPr="005136F1">
        <w:t>Sebaiknya pelaksanan Mentoring pada Capstone project dilakukan lebih awal sehingga peserta dapat mendapatkan pengarahan yang baik dari pihak panitia.</w:t>
      </w:r>
    </w:p>
    <w:p w14:paraId="35033212" w14:textId="77777777" w:rsidR="0082536C" w:rsidRPr="005136F1" w:rsidRDefault="0082536C" w:rsidP="00A712DC">
      <w:pPr>
        <w:ind w:left="0" w:hanging="2"/>
      </w:pPr>
    </w:p>
    <w:p w14:paraId="31D67887" w14:textId="77777777" w:rsidR="0082536C" w:rsidRPr="005136F1" w:rsidRDefault="0082536C" w:rsidP="00A712DC">
      <w:pPr>
        <w:pStyle w:val="Title"/>
        <w:ind w:left="0" w:hanging="2"/>
        <w:jc w:val="both"/>
        <w:rPr>
          <w:rFonts w:ascii="Times New Roman" w:hAnsi="Times New Roman"/>
        </w:rPr>
      </w:pPr>
      <w:bookmarkStart w:id="18" w:name="_heading=h.2bn6wsx" w:colFirst="0" w:colLast="0"/>
      <w:bookmarkEnd w:id="18"/>
    </w:p>
    <w:p w14:paraId="5B9DB482" w14:textId="77777777" w:rsidR="0082536C" w:rsidRPr="005136F1" w:rsidRDefault="0082536C" w:rsidP="00A712DC">
      <w:pPr>
        <w:pStyle w:val="Title"/>
        <w:ind w:left="0" w:hanging="2"/>
        <w:jc w:val="both"/>
        <w:rPr>
          <w:rFonts w:ascii="Times New Roman" w:hAnsi="Times New Roman"/>
        </w:rPr>
      </w:pPr>
    </w:p>
    <w:p w14:paraId="6FE27C24" w14:textId="77777777" w:rsidR="0082536C" w:rsidRPr="005136F1" w:rsidRDefault="0082536C" w:rsidP="00A712DC">
      <w:pPr>
        <w:pStyle w:val="Title"/>
        <w:ind w:left="0" w:hanging="2"/>
        <w:jc w:val="both"/>
        <w:rPr>
          <w:rFonts w:ascii="Times New Roman" w:hAnsi="Times New Roman"/>
        </w:rPr>
      </w:pPr>
    </w:p>
    <w:p w14:paraId="3B8BA6B4" w14:textId="77777777" w:rsidR="0082536C" w:rsidRPr="005136F1" w:rsidRDefault="0082536C" w:rsidP="00A712DC">
      <w:pPr>
        <w:pStyle w:val="Title"/>
        <w:ind w:left="0" w:hanging="2"/>
        <w:jc w:val="both"/>
        <w:rPr>
          <w:rFonts w:ascii="Times New Roman" w:hAnsi="Times New Roman"/>
        </w:rPr>
      </w:pPr>
    </w:p>
    <w:p w14:paraId="14F0532C" w14:textId="77777777" w:rsidR="0082536C" w:rsidRPr="005136F1" w:rsidRDefault="0082536C" w:rsidP="00A712DC">
      <w:pPr>
        <w:pStyle w:val="Title"/>
        <w:ind w:left="0" w:hanging="2"/>
        <w:jc w:val="both"/>
        <w:rPr>
          <w:rFonts w:ascii="Times New Roman" w:hAnsi="Times New Roman"/>
        </w:rPr>
      </w:pPr>
    </w:p>
    <w:p w14:paraId="184F3526" w14:textId="77777777" w:rsidR="0082536C" w:rsidRPr="005136F1" w:rsidRDefault="0082536C" w:rsidP="00A712DC">
      <w:pPr>
        <w:pStyle w:val="Title"/>
        <w:ind w:left="0" w:hanging="2"/>
        <w:jc w:val="both"/>
        <w:rPr>
          <w:rFonts w:ascii="Times New Roman" w:hAnsi="Times New Roman"/>
        </w:rPr>
      </w:pPr>
    </w:p>
    <w:p w14:paraId="1531A8A3" w14:textId="48257F16" w:rsidR="00A52C6B" w:rsidRPr="005136F1" w:rsidRDefault="00A52C6B" w:rsidP="00A52C6B">
      <w:pPr>
        <w:pStyle w:val="Heading1"/>
        <w:numPr>
          <w:ilvl w:val="0"/>
          <w:numId w:val="0"/>
        </w:numPr>
      </w:pPr>
      <w:bookmarkStart w:id="19" w:name="_heading=h.qsh70q" w:colFirst="0" w:colLast="0"/>
      <w:bookmarkEnd w:id="19"/>
      <w:r w:rsidRPr="005136F1">
        <w:lastRenderedPageBreak/>
        <w:t>Referensi</w:t>
      </w:r>
    </w:p>
    <w:p w14:paraId="299A21D0" w14:textId="6189538B" w:rsidR="006A284A" w:rsidRPr="005136F1" w:rsidRDefault="002E401E" w:rsidP="00A52C6B">
      <w:pPr>
        <w:pStyle w:val="Heading1"/>
        <w:numPr>
          <w:ilvl w:val="0"/>
          <w:numId w:val="0"/>
        </w:numPr>
      </w:pPr>
      <w:r w:rsidRPr="005136F1">
        <w:t>Lampiran A. &lt;TOR&gt;</w:t>
      </w:r>
    </w:p>
    <w:p w14:paraId="71D43BB4" w14:textId="77777777" w:rsidR="006A284A" w:rsidRPr="005136F1" w:rsidRDefault="006A284A" w:rsidP="00A712DC">
      <w:pPr>
        <w:pStyle w:val="Heading2"/>
        <w:numPr>
          <w:ilvl w:val="0"/>
          <w:numId w:val="0"/>
        </w:numPr>
        <w:shd w:val="clear" w:color="auto" w:fill="EFEFEF"/>
        <w:spacing w:before="200" w:after="120"/>
        <w:ind w:left="-2"/>
        <w:rPr>
          <w:position w:val="0"/>
        </w:rPr>
      </w:pPr>
      <w:r w:rsidRPr="005136F1">
        <w:t>Informasi Program SIB dan Dicoding</w:t>
      </w:r>
    </w:p>
    <w:p w14:paraId="760361EC" w14:textId="77777777" w:rsidR="006A284A" w:rsidRPr="005136F1" w:rsidRDefault="006A284A" w:rsidP="00A712DC">
      <w:pPr>
        <w:pStyle w:val="Heading3"/>
        <w:numPr>
          <w:ilvl w:val="0"/>
          <w:numId w:val="0"/>
        </w:numPr>
        <w:spacing w:before="320" w:after="80"/>
        <w:ind w:left="-2"/>
      </w:pPr>
      <w:r w:rsidRPr="005136F1">
        <w:rPr>
          <w:b w:val="0"/>
          <w:bCs/>
        </w:rPr>
        <w:t>Tentang Kampus Merdeka</w:t>
      </w:r>
    </w:p>
    <w:p w14:paraId="7AD08C8C" w14:textId="77777777" w:rsidR="006A284A" w:rsidRPr="005136F1" w:rsidRDefault="006A284A" w:rsidP="00A712DC">
      <w:pPr>
        <w:pStyle w:val="NormalWeb"/>
        <w:spacing w:before="0" w:beforeAutospacing="0" w:after="0" w:afterAutospacing="0" w:line="360" w:lineRule="auto"/>
        <w:ind w:hanging="2"/>
      </w:pPr>
      <w:r w:rsidRPr="005136F1">
        <w:rPr>
          <w:sz w:val="22"/>
          <w:szCs w:val="22"/>
        </w:rPr>
        <w:t xml:space="preserve">Program persiapan karir yang komprehensif guna mempersiapkan generasi terbaik Indonesia. Kampus Merdeka merupakan bagian dari kebijakan Merdeka Belajar oleh Kementerian Pendidikan, Kebudayaan, Riset, dan Teknologi Republik Indonesia yang memberikan kesempatan bagi mahasiswa/i untuk mengasah kemampuan sesuai bakat dan minat dengan terjun langsung ke dunia kerja sebagai persiapan karir masa depan. - </w:t>
      </w:r>
      <w:hyperlink r:id="rId88" w:history="1">
        <w:r w:rsidRPr="005136F1">
          <w:rPr>
            <w:rStyle w:val="Hyperlink"/>
            <w:i/>
            <w:iCs/>
            <w:color w:val="auto"/>
            <w:sz w:val="22"/>
            <w:szCs w:val="22"/>
          </w:rPr>
          <w:t>Web Kampus Merdeka</w:t>
        </w:r>
      </w:hyperlink>
    </w:p>
    <w:p w14:paraId="2DACD3C4" w14:textId="77777777" w:rsidR="006A284A" w:rsidRPr="005136F1" w:rsidRDefault="006A284A" w:rsidP="00A712DC">
      <w:pPr>
        <w:pStyle w:val="Heading3"/>
        <w:numPr>
          <w:ilvl w:val="0"/>
          <w:numId w:val="0"/>
        </w:numPr>
        <w:spacing w:before="320" w:after="80"/>
        <w:ind w:left="-2"/>
      </w:pPr>
      <w:r w:rsidRPr="005136F1">
        <w:rPr>
          <w:b w:val="0"/>
          <w:bCs/>
        </w:rPr>
        <w:t>Tentang Dicoding</w:t>
      </w:r>
    </w:p>
    <w:p w14:paraId="5A44D840" w14:textId="77777777" w:rsidR="006A284A" w:rsidRPr="005136F1" w:rsidRDefault="006A284A" w:rsidP="00A712DC">
      <w:pPr>
        <w:pStyle w:val="NormalWeb"/>
        <w:spacing w:before="0" w:beforeAutospacing="0" w:after="0" w:afterAutospacing="0" w:line="360" w:lineRule="auto"/>
        <w:ind w:hanging="2"/>
      </w:pPr>
      <w:r w:rsidRPr="005136F1">
        <w:rPr>
          <w:sz w:val="22"/>
          <w:szCs w:val="22"/>
        </w:rPr>
        <w:t>Dicoding secara resmi diluncurkan tanggal 5 Januari 2015 untuk menjembatani developer Indonesia dengan kebutuhan dan permintaan pasar yang semakin kompetitif. Dicoding hadir sebagai platform pendidikan teknologi yang membantu menghasilkan talenta digital berstandar global. Semua demi mengakselerasi Indonesia agar menjadi yang terdepan. Saat ini, lebih dari 470 ribu developer dan calon developer telah tergabung di Dicoding. 290 ribu individu pembelajar telah dan sedang terdaftar dalam lebih dari 80 kelas yang disediakan oleh Dicoding</w:t>
      </w:r>
    </w:p>
    <w:p w14:paraId="1E28E51F" w14:textId="77777777" w:rsidR="006A284A" w:rsidRPr="005136F1" w:rsidRDefault="006A284A" w:rsidP="00A712DC">
      <w:pPr>
        <w:ind w:left="0" w:hanging="2"/>
      </w:pPr>
    </w:p>
    <w:p w14:paraId="21EA8FE2" w14:textId="77777777" w:rsidR="006A284A" w:rsidRPr="005136F1" w:rsidRDefault="006A284A" w:rsidP="00A712DC">
      <w:pPr>
        <w:pStyle w:val="NormalWeb"/>
        <w:spacing w:before="0" w:beforeAutospacing="0" w:after="0" w:afterAutospacing="0" w:line="360" w:lineRule="auto"/>
        <w:ind w:hanging="2"/>
      </w:pPr>
      <w:r w:rsidRPr="005136F1">
        <w:rPr>
          <w:sz w:val="22"/>
          <w:szCs w:val="22"/>
        </w:rPr>
        <w:t>Saat ini, Dicoding bermitra dengan perusahaan teknologi kelas dunia. Dicoding juga merupakan Google Authorized Training Partner dan memiliki komitmen kemitraan dengan pemilik teknologi, perusahaan multinasional, Kementerian/Lembaga Pemerintahan, serta perusahaan dengan skala nasional. Dicoding juga adalah mitra penyelenggara Bangkit, Indosat Ooredoo Digital Camp, Lintasarta Digischool, Baparekraf Digital Talent, dan Cloud and Back-End Developer Scholarship Program with content from AWS pada tahun 2021.</w:t>
      </w:r>
    </w:p>
    <w:p w14:paraId="3E9E9EBA" w14:textId="77777777" w:rsidR="006A284A" w:rsidRPr="005136F1" w:rsidRDefault="006A284A" w:rsidP="00A712DC">
      <w:pPr>
        <w:ind w:left="0" w:hanging="2"/>
      </w:pPr>
    </w:p>
    <w:p w14:paraId="663C264D" w14:textId="77777777" w:rsidR="006A284A" w:rsidRPr="005136F1" w:rsidRDefault="006A284A" w:rsidP="00A712DC">
      <w:pPr>
        <w:pStyle w:val="Heading2"/>
        <w:numPr>
          <w:ilvl w:val="0"/>
          <w:numId w:val="0"/>
        </w:numPr>
        <w:shd w:val="clear" w:color="auto" w:fill="EFEFEF"/>
        <w:spacing w:before="200" w:after="120"/>
        <w:ind w:left="-2"/>
      </w:pPr>
      <w:r w:rsidRPr="005136F1">
        <w:lastRenderedPageBreak/>
        <w:t>Akun, Credential, dan Sites</w:t>
      </w:r>
    </w:p>
    <w:p w14:paraId="2C9644EB" w14:textId="77777777" w:rsidR="006A284A" w:rsidRPr="005136F1" w:rsidRDefault="006A284A" w:rsidP="00A712DC">
      <w:pPr>
        <w:pStyle w:val="Heading3"/>
        <w:numPr>
          <w:ilvl w:val="0"/>
          <w:numId w:val="0"/>
        </w:numPr>
        <w:spacing w:before="0" w:after="80"/>
        <w:ind w:left="-2"/>
      </w:pPr>
      <w:r w:rsidRPr="005136F1">
        <w:rPr>
          <w:b w:val="0"/>
          <w:bCs/>
        </w:rPr>
        <w:t>Dicoding</w:t>
      </w:r>
    </w:p>
    <w:p w14:paraId="1BDEC942" w14:textId="77777777" w:rsidR="006A284A" w:rsidRPr="005136F1" w:rsidRDefault="006A284A" w:rsidP="00A712DC">
      <w:pPr>
        <w:pStyle w:val="NormalWeb"/>
        <w:spacing w:before="0" w:beforeAutospacing="0" w:after="0" w:afterAutospacing="0" w:line="360" w:lineRule="auto"/>
        <w:ind w:hanging="2"/>
      </w:pPr>
      <w:r w:rsidRPr="005136F1">
        <w:rPr>
          <w:sz w:val="22"/>
          <w:szCs w:val="22"/>
        </w:rPr>
        <w:t xml:space="preserve">Gunakan hanya akun Dicoding Anda sendiri dalam program ini. Pastikan untuk menggunakan akun yang sama sepanjang program. </w:t>
      </w:r>
      <w:r w:rsidRPr="005136F1">
        <w:rPr>
          <w:b/>
          <w:bCs/>
          <w:sz w:val="22"/>
          <w:szCs w:val="22"/>
        </w:rPr>
        <w:t>Pastikan tidak membuat akun baru</w:t>
      </w:r>
      <w:r w:rsidRPr="005136F1">
        <w:rPr>
          <w:sz w:val="22"/>
          <w:szCs w:val="22"/>
        </w:rPr>
        <w:t>. </w:t>
      </w:r>
    </w:p>
    <w:p w14:paraId="4CDBB34E" w14:textId="77777777" w:rsidR="006A284A" w:rsidRPr="005136F1" w:rsidRDefault="006A284A" w:rsidP="00A712DC">
      <w:pPr>
        <w:ind w:left="0" w:hanging="2"/>
      </w:pPr>
    </w:p>
    <w:p w14:paraId="237A985F" w14:textId="77777777" w:rsidR="006A284A" w:rsidRPr="005136F1" w:rsidRDefault="006A284A" w:rsidP="00A712DC">
      <w:pPr>
        <w:pStyle w:val="Heading3"/>
        <w:numPr>
          <w:ilvl w:val="0"/>
          <w:numId w:val="0"/>
        </w:numPr>
        <w:spacing w:before="0" w:after="80"/>
        <w:ind w:left="-2"/>
      </w:pPr>
      <w:r w:rsidRPr="005136F1">
        <w:rPr>
          <w:b w:val="0"/>
          <w:bCs/>
        </w:rPr>
        <w:t>Google Workspace</w:t>
      </w:r>
    </w:p>
    <w:p w14:paraId="3134309B" w14:textId="77777777" w:rsidR="006A284A" w:rsidRPr="005136F1" w:rsidRDefault="006A284A" w:rsidP="00A712DC">
      <w:pPr>
        <w:pStyle w:val="NormalWeb"/>
        <w:spacing w:before="0" w:beforeAutospacing="0" w:after="0" w:afterAutospacing="0" w:line="360" w:lineRule="auto"/>
        <w:ind w:hanging="2"/>
      </w:pPr>
      <w:r w:rsidRPr="005136F1">
        <w:rPr>
          <w:sz w:val="22"/>
          <w:szCs w:val="22"/>
        </w:rPr>
        <w:t xml:space="preserve">Anda telah menerima </w:t>
      </w:r>
      <w:r w:rsidRPr="005136F1">
        <w:rPr>
          <w:b/>
          <w:bCs/>
          <w:sz w:val="22"/>
          <w:szCs w:val="22"/>
        </w:rPr>
        <w:t>credential</w:t>
      </w:r>
      <w:r w:rsidRPr="005136F1">
        <w:rPr>
          <w:sz w:val="22"/>
          <w:szCs w:val="22"/>
        </w:rPr>
        <w:t xml:space="preserve"> @dicoding.org</w:t>
      </w:r>
    </w:p>
    <w:p w14:paraId="3A3977B6" w14:textId="77777777" w:rsidR="006A284A" w:rsidRPr="005136F1" w:rsidRDefault="006A284A" w:rsidP="00A712DC">
      <w:pPr>
        <w:pStyle w:val="NormalWeb"/>
        <w:numPr>
          <w:ilvl w:val="0"/>
          <w:numId w:val="30"/>
        </w:numPr>
        <w:spacing w:before="0" w:beforeAutospacing="0" w:after="0" w:afterAutospacing="0" w:line="360" w:lineRule="auto"/>
        <w:textAlignment w:val="baseline"/>
        <w:rPr>
          <w:sz w:val="22"/>
          <w:szCs w:val="22"/>
        </w:rPr>
      </w:pPr>
      <w:r w:rsidRPr="005136F1">
        <w:rPr>
          <w:sz w:val="22"/>
          <w:szCs w:val="22"/>
        </w:rPr>
        <w:t>Login melalui komputer untuk mengganti password, dan pastikan untuk login di ponsel untuk memastikan email, calendar, dan jadwal-jadwal tidak terlewatkan</w:t>
      </w:r>
    </w:p>
    <w:p w14:paraId="49B24CF2" w14:textId="77777777" w:rsidR="006A284A" w:rsidRPr="005136F1" w:rsidRDefault="006A284A" w:rsidP="00A712DC">
      <w:pPr>
        <w:pStyle w:val="NormalWeb"/>
        <w:numPr>
          <w:ilvl w:val="0"/>
          <w:numId w:val="30"/>
        </w:numPr>
        <w:spacing w:before="0" w:beforeAutospacing="0" w:after="0" w:afterAutospacing="0" w:line="360" w:lineRule="auto"/>
        <w:textAlignment w:val="baseline"/>
        <w:rPr>
          <w:sz w:val="22"/>
          <w:szCs w:val="22"/>
        </w:rPr>
      </w:pPr>
      <w:r w:rsidRPr="005136F1">
        <w:rPr>
          <w:sz w:val="22"/>
          <w:szCs w:val="22"/>
        </w:rPr>
        <w:t>Pertemuan tatap muka akan menggunakan Google Meet yang dijadwalkan melalui Google Calendar.</w:t>
      </w:r>
    </w:p>
    <w:p w14:paraId="583EB2DC" w14:textId="77777777" w:rsidR="006A284A" w:rsidRPr="005136F1" w:rsidRDefault="006A284A" w:rsidP="00A712DC">
      <w:pPr>
        <w:pStyle w:val="NormalWeb"/>
        <w:numPr>
          <w:ilvl w:val="0"/>
          <w:numId w:val="30"/>
        </w:numPr>
        <w:spacing w:before="0" w:beforeAutospacing="0" w:after="0" w:afterAutospacing="0" w:line="360" w:lineRule="auto"/>
        <w:textAlignment w:val="baseline"/>
        <w:rPr>
          <w:sz w:val="22"/>
          <w:szCs w:val="22"/>
        </w:rPr>
      </w:pPr>
      <w:r w:rsidRPr="005136F1">
        <w:rPr>
          <w:sz w:val="22"/>
          <w:szCs w:val="22"/>
        </w:rPr>
        <w:t>Akun Google Workspace hanya digunakan untuk kepentingan SIB dan akan dihapus saat program berakhir.</w:t>
      </w:r>
    </w:p>
    <w:p w14:paraId="78607EAE" w14:textId="77777777" w:rsidR="006A284A" w:rsidRPr="005136F1" w:rsidRDefault="006A284A" w:rsidP="00A712DC">
      <w:pPr>
        <w:pStyle w:val="NormalWeb"/>
        <w:numPr>
          <w:ilvl w:val="0"/>
          <w:numId w:val="30"/>
        </w:numPr>
        <w:spacing w:before="0" w:beforeAutospacing="0" w:after="0" w:afterAutospacing="0" w:line="360" w:lineRule="auto"/>
        <w:textAlignment w:val="baseline"/>
        <w:rPr>
          <w:sz w:val="22"/>
          <w:szCs w:val="22"/>
        </w:rPr>
      </w:pPr>
      <w:r w:rsidRPr="005136F1">
        <w:rPr>
          <w:sz w:val="22"/>
          <w:szCs w:val="22"/>
        </w:rPr>
        <w:t>Anda diperbolehkan (tidak wajib) mengaitkan akun dicoding Anda dengan Google Login SIB. Silakan simak infonya pada dokumen cohort guide.</w:t>
      </w:r>
    </w:p>
    <w:p w14:paraId="28E8D478" w14:textId="77777777" w:rsidR="006A284A" w:rsidRPr="005136F1" w:rsidRDefault="006A284A" w:rsidP="00A712DC">
      <w:pPr>
        <w:ind w:left="0" w:hanging="2"/>
      </w:pPr>
    </w:p>
    <w:p w14:paraId="072BD1CB" w14:textId="77777777" w:rsidR="006A284A" w:rsidRPr="005136F1" w:rsidRDefault="006A284A" w:rsidP="00A712DC">
      <w:pPr>
        <w:pStyle w:val="Heading3"/>
        <w:numPr>
          <w:ilvl w:val="0"/>
          <w:numId w:val="0"/>
        </w:numPr>
        <w:spacing w:before="0" w:after="80"/>
        <w:ind w:left="-2"/>
      </w:pPr>
      <w:r w:rsidRPr="005136F1">
        <w:rPr>
          <w:b w:val="0"/>
          <w:bCs/>
        </w:rPr>
        <w:t>Microsite </w:t>
      </w:r>
    </w:p>
    <w:p w14:paraId="371C1630" w14:textId="77777777" w:rsidR="006A284A" w:rsidRPr="005136F1" w:rsidRDefault="00196837" w:rsidP="00A712DC">
      <w:pPr>
        <w:pStyle w:val="NormalWeb"/>
        <w:spacing w:before="0" w:beforeAutospacing="0" w:after="0" w:afterAutospacing="0" w:line="360" w:lineRule="auto"/>
        <w:ind w:hanging="2"/>
      </w:pPr>
      <w:hyperlink r:id="rId89" w:history="1">
        <w:r w:rsidR="006A284A" w:rsidRPr="005136F1">
          <w:rPr>
            <w:rStyle w:val="Hyperlink"/>
            <w:color w:val="auto"/>
            <w:sz w:val="20"/>
            <w:szCs w:val="20"/>
          </w:rPr>
          <w:t>https://sib.dicoding.org</w:t>
        </w:r>
        <w:r w:rsidR="006A284A" w:rsidRPr="005136F1">
          <w:rPr>
            <w:sz w:val="20"/>
            <w:szCs w:val="20"/>
          </w:rPr>
          <w:br/>
        </w:r>
        <w:r w:rsidR="006A284A" w:rsidRPr="005136F1">
          <w:rPr>
            <w:sz w:val="20"/>
            <w:szCs w:val="20"/>
          </w:rPr>
          <w:br/>
        </w:r>
      </w:hyperlink>
    </w:p>
    <w:p w14:paraId="4B8C072E" w14:textId="77777777" w:rsidR="006A284A" w:rsidRPr="005136F1" w:rsidRDefault="006A284A" w:rsidP="00A712DC">
      <w:pPr>
        <w:pStyle w:val="NormalWeb"/>
        <w:spacing w:before="0" w:beforeAutospacing="0" w:after="0" w:afterAutospacing="0" w:line="360" w:lineRule="auto"/>
        <w:ind w:hanging="2"/>
      </w:pPr>
      <w:r w:rsidRPr="005136F1">
        <w:rPr>
          <w:b/>
          <w:bCs/>
          <w:sz w:val="22"/>
          <w:szCs w:val="22"/>
        </w:rPr>
        <w:t>Microsite</w:t>
      </w:r>
      <w:r w:rsidRPr="005136F1">
        <w:rPr>
          <w:sz w:val="22"/>
          <w:szCs w:val="22"/>
        </w:rPr>
        <w:t xml:space="preserve"> disediakan untuk pengumuman dan informasi terbaru terkait program SIB. Anda harus menggunakan email @dicoding.org untuk membukanya.</w:t>
      </w:r>
    </w:p>
    <w:p w14:paraId="55FC3E16" w14:textId="77777777" w:rsidR="006A284A" w:rsidRPr="005136F1" w:rsidRDefault="006A284A" w:rsidP="00A712DC">
      <w:pPr>
        <w:ind w:left="0" w:hanging="2"/>
      </w:pPr>
    </w:p>
    <w:p w14:paraId="48E6ABAE" w14:textId="77777777" w:rsidR="006A284A" w:rsidRPr="005136F1" w:rsidRDefault="006A284A" w:rsidP="00A712DC">
      <w:pPr>
        <w:pStyle w:val="Heading3"/>
        <w:numPr>
          <w:ilvl w:val="0"/>
          <w:numId w:val="0"/>
        </w:numPr>
        <w:spacing w:before="0" w:after="80"/>
        <w:ind w:left="-2"/>
      </w:pPr>
      <w:r w:rsidRPr="005136F1">
        <w:rPr>
          <w:b w:val="0"/>
          <w:bCs/>
        </w:rPr>
        <w:t>Dashboard</w:t>
      </w:r>
    </w:p>
    <w:p w14:paraId="54551C4F" w14:textId="77777777" w:rsidR="006A284A" w:rsidRPr="005136F1" w:rsidRDefault="00196837" w:rsidP="00A712DC">
      <w:pPr>
        <w:pStyle w:val="NormalWeb"/>
        <w:spacing w:before="0" w:beforeAutospacing="0" w:after="0" w:afterAutospacing="0" w:line="360" w:lineRule="auto"/>
        <w:ind w:hanging="2"/>
      </w:pPr>
      <w:hyperlink r:id="rId90" w:history="1">
        <w:r w:rsidR="006A284A" w:rsidRPr="005136F1">
          <w:rPr>
            <w:rStyle w:val="Hyperlink"/>
            <w:color w:val="auto"/>
            <w:sz w:val="20"/>
            <w:szCs w:val="20"/>
          </w:rPr>
          <w:t>https://dashboard.dicoding.org</w:t>
        </w:r>
      </w:hyperlink>
      <w:r w:rsidR="006A284A" w:rsidRPr="005136F1">
        <w:rPr>
          <w:sz w:val="20"/>
          <w:szCs w:val="20"/>
        </w:rPr>
        <w:t xml:space="preserve"> </w:t>
      </w:r>
      <w:r w:rsidR="006A284A" w:rsidRPr="005136F1">
        <w:rPr>
          <w:sz w:val="20"/>
          <w:szCs w:val="20"/>
        </w:rPr>
        <w:br/>
      </w:r>
      <w:r w:rsidR="006A284A" w:rsidRPr="005136F1">
        <w:rPr>
          <w:sz w:val="20"/>
          <w:szCs w:val="20"/>
        </w:rPr>
        <w:br/>
      </w:r>
    </w:p>
    <w:p w14:paraId="602BE454" w14:textId="77777777" w:rsidR="006A284A" w:rsidRPr="005136F1" w:rsidRDefault="006A284A" w:rsidP="00A712DC">
      <w:pPr>
        <w:pStyle w:val="NormalWeb"/>
        <w:spacing w:before="0" w:beforeAutospacing="0" w:after="0" w:afterAutospacing="0" w:line="360" w:lineRule="auto"/>
        <w:ind w:hanging="2"/>
      </w:pPr>
      <w:r w:rsidRPr="005136F1">
        <w:rPr>
          <w:b/>
          <w:bCs/>
          <w:sz w:val="22"/>
          <w:szCs w:val="22"/>
        </w:rPr>
        <w:t>Dashboard</w:t>
      </w:r>
      <w:r w:rsidRPr="005136F1">
        <w:rPr>
          <w:sz w:val="22"/>
          <w:szCs w:val="22"/>
        </w:rPr>
        <w:t xml:space="preserve"> disediakan untuk informasi progres peserta, absensi, dan tugas-tugas terkait program SIB. Anda harus menggunakan email @dicoding.org untuk membukanya. </w:t>
      </w:r>
      <w:r w:rsidRPr="005136F1">
        <w:rPr>
          <w:sz w:val="22"/>
          <w:szCs w:val="22"/>
        </w:rPr>
        <w:br/>
        <w:t>Bapak/Ibu dosen dan pembimbing Anda akan juga dapat mengakses dashboard.</w:t>
      </w:r>
    </w:p>
    <w:p w14:paraId="0EE35E5C" w14:textId="77777777" w:rsidR="006A284A" w:rsidRPr="005136F1" w:rsidRDefault="006A284A" w:rsidP="00A712DC">
      <w:pPr>
        <w:ind w:left="0" w:hanging="2"/>
      </w:pPr>
    </w:p>
    <w:p w14:paraId="43A79BDB" w14:textId="77777777" w:rsidR="006A284A" w:rsidRPr="005136F1" w:rsidRDefault="006A284A" w:rsidP="00A712DC">
      <w:pPr>
        <w:pStyle w:val="Heading3"/>
        <w:numPr>
          <w:ilvl w:val="0"/>
          <w:numId w:val="0"/>
        </w:numPr>
        <w:spacing w:before="200" w:after="80"/>
        <w:ind w:left="-2"/>
      </w:pPr>
      <w:r w:rsidRPr="005136F1">
        <w:rPr>
          <w:b w:val="0"/>
          <w:bCs/>
        </w:rPr>
        <w:lastRenderedPageBreak/>
        <w:t>Merdeka Belajar - Kampus Merdeka dan Platform terkait Pelaporan Dikti</w:t>
      </w:r>
    </w:p>
    <w:p w14:paraId="1012EF63" w14:textId="77777777" w:rsidR="006A284A" w:rsidRPr="005136F1" w:rsidRDefault="00196837" w:rsidP="00A712DC">
      <w:pPr>
        <w:pStyle w:val="NormalWeb"/>
        <w:spacing w:before="0" w:beforeAutospacing="0" w:after="0" w:afterAutospacing="0" w:line="360" w:lineRule="auto"/>
        <w:ind w:hanging="2"/>
      </w:pPr>
      <w:hyperlink r:id="rId91" w:history="1">
        <w:r w:rsidR="006A284A" w:rsidRPr="005136F1">
          <w:rPr>
            <w:rStyle w:val="Hyperlink"/>
            <w:color w:val="auto"/>
            <w:sz w:val="20"/>
            <w:szCs w:val="20"/>
          </w:rPr>
          <w:t>https://kampusmerdeka.kemdikbud.go.id</w:t>
        </w:r>
      </w:hyperlink>
      <w:r w:rsidR="006A284A" w:rsidRPr="005136F1">
        <w:rPr>
          <w:sz w:val="22"/>
          <w:szCs w:val="22"/>
        </w:rPr>
        <w:t xml:space="preserve"> </w:t>
      </w:r>
      <w:r w:rsidR="006A284A" w:rsidRPr="005136F1">
        <w:rPr>
          <w:sz w:val="22"/>
          <w:szCs w:val="22"/>
        </w:rPr>
        <w:br/>
      </w:r>
      <w:r w:rsidR="006A284A" w:rsidRPr="005136F1">
        <w:rPr>
          <w:sz w:val="22"/>
          <w:szCs w:val="22"/>
        </w:rPr>
        <w:br/>
      </w:r>
    </w:p>
    <w:p w14:paraId="41765FBD" w14:textId="77777777" w:rsidR="006A284A" w:rsidRPr="005136F1" w:rsidRDefault="006A284A" w:rsidP="00A712DC">
      <w:pPr>
        <w:pStyle w:val="NormalWeb"/>
        <w:spacing w:before="0" w:beforeAutospacing="0" w:after="0" w:afterAutospacing="0" w:line="360" w:lineRule="auto"/>
        <w:ind w:hanging="2"/>
      </w:pPr>
      <w:r w:rsidRPr="005136F1">
        <w:rPr>
          <w:sz w:val="22"/>
          <w:szCs w:val="22"/>
        </w:rPr>
        <w:t xml:space="preserve">Sebagai peserta program Kampus Merdeka, Anda akan mendapatkan akses untuk memasukkan </w:t>
      </w:r>
      <w:r w:rsidRPr="005136F1">
        <w:rPr>
          <w:b/>
          <w:bCs/>
          <w:sz w:val="22"/>
          <w:szCs w:val="22"/>
        </w:rPr>
        <w:t>logbook, aktivitas, mood, dan informasi tentang insentif</w:t>
      </w:r>
      <w:r w:rsidRPr="005136F1">
        <w:rPr>
          <w:sz w:val="22"/>
          <w:szCs w:val="22"/>
        </w:rPr>
        <w:t>. Untuk saat ini, Anda wajib membuat rekening bank di BRI (Provinsi selain Aceh) atau BSI (Aceh) dan memasukkannya ke laman Kampus Merdeka.</w:t>
      </w:r>
    </w:p>
    <w:p w14:paraId="7543A708" w14:textId="77777777" w:rsidR="006A284A" w:rsidRPr="005136F1" w:rsidRDefault="006A284A" w:rsidP="00A712DC">
      <w:pPr>
        <w:ind w:left="0" w:hanging="2"/>
      </w:pPr>
    </w:p>
    <w:p w14:paraId="3F6BC1C9" w14:textId="77777777" w:rsidR="006A284A" w:rsidRPr="005136F1" w:rsidRDefault="006A284A" w:rsidP="00A712DC">
      <w:pPr>
        <w:pStyle w:val="Heading2"/>
        <w:numPr>
          <w:ilvl w:val="0"/>
          <w:numId w:val="0"/>
        </w:numPr>
        <w:shd w:val="clear" w:color="auto" w:fill="EFEFEF"/>
        <w:spacing w:before="200" w:after="120"/>
        <w:ind w:left="-2"/>
      </w:pPr>
      <w:r w:rsidRPr="005136F1">
        <w:t>Media Komunikasi</w:t>
      </w:r>
    </w:p>
    <w:p w14:paraId="23F61ACE" w14:textId="77777777" w:rsidR="006A284A" w:rsidRPr="005136F1" w:rsidRDefault="006A284A" w:rsidP="00A712DC">
      <w:pPr>
        <w:pStyle w:val="NormalWeb"/>
        <w:numPr>
          <w:ilvl w:val="0"/>
          <w:numId w:val="29"/>
        </w:numPr>
        <w:spacing w:before="0" w:beforeAutospacing="0" w:after="0" w:afterAutospacing="0" w:line="360" w:lineRule="auto"/>
        <w:textAlignment w:val="baseline"/>
        <w:rPr>
          <w:b/>
          <w:bCs/>
          <w:sz w:val="22"/>
          <w:szCs w:val="22"/>
        </w:rPr>
      </w:pPr>
      <w:r w:rsidRPr="005136F1">
        <w:rPr>
          <w:b/>
          <w:bCs/>
          <w:sz w:val="22"/>
          <w:szCs w:val="22"/>
        </w:rPr>
        <w:t>Teknis Program, Penilaian, Insentif, Keluhan, dan Saran</w:t>
      </w:r>
    </w:p>
    <w:p w14:paraId="336F220F" w14:textId="77777777" w:rsidR="006A284A" w:rsidRPr="005136F1" w:rsidRDefault="006A284A" w:rsidP="00A712DC">
      <w:pPr>
        <w:pStyle w:val="NormalWeb"/>
        <w:numPr>
          <w:ilvl w:val="0"/>
          <w:numId w:val="29"/>
        </w:numPr>
        <w:spacing w:before="0" w:beforeAutospacing="0" w:after="0" w:afterAutospacing="0" w:line="360" w:lineRule="auto"/>
      </w:pPr>
      <w:r w:rsidRPr="005136F1">
        <w:rPr>
          <w:b/>
          <w:bCs/>
          <w:sz w:val="22"/>
          <w:szCs w:val="22"/>
        </w:rPr>
        <w:t xml:space="preserve">email: </w:t>
      </w:r>
      <w:hyperlink r:id="rId92" w:history="1">
        <w:r w:rsidRPr="005136F1">
          <w:rPr>
            <w:rStyle w:val="Hyperlink"/>
            <w:b/>
            <w:bCs/>
            <w:color w:val="auto"/>
            <w:sz w:val="22"/>
            <w:szCs w:val="22"/>
          </w:rPr>
          <w:t>mbkm@dicoding.org</w:t>
        </w:r>
      </w:hyperlink>
      <w:r w:rsidRPr="005136F1">
        <w:rPr>
          <w:b/>
          <w:bCs/>
          <w:sz w:val="22"/>
          <w:szCs w:val="22"/>
        </w:rPr>
        <w:t xml:space="preserve"> </w:t>
      </w:r>
      <w:r w:rsidRPr="005136F1">
        <w:rPr>
          <w:sz w:val="22"/>
          <w:szCs w:val="22"/>
        </w:rPr>
        <w:t xml:space="preserve">dan </w:t>
      </w:r>
      <w:r w:rsidRPr="005136F1">
        <w:rPr>
          <w:b/>
          <w:bCs/>
          <w:sz w:val="22"/>
          <w:szCs w:val="22"/>
        </w:rPr>
        <w:t xml:space="preserve">livechat: </w:t>
      </w:r>
      <w:hyperlink r:id="rId93" w:history="1">
        <w:r w:rsidRPr="005136F1">
          <w:rPr>
            <w:rStyle w:val="Hyperlink"/>
            <w:b/>
            <w:bCs/>
            <w:color w:val="auto"/>
            <w:sz w:val="22"/>
            <w:szCs w:val="22"/>
          </w:rPr>
          <w:t>www.dicoding.com</w:t>
        </w:r>
      </w:hyperlink>
    </w:p>
    <w:p w14:paraId="497A6F64" w14:textId="77777777" w:rsidR="006A284A" w:rsidRPr="005136F1" w:rsidRDefault="006A284A" w:rsidP="00A712DC">
      <w:pPr>
        <w:pStyle w:val="NormalWeb"/>
        <w:numPr>
          <w:ilvl w:val="0"/>
          <w:numId w:val="29"/>
        </w:numPr>
        <w:spacing w:before="0" w:beforeAutospacing="0" w:after="0" w:afterAutospacing="0" w:line="360" w:lineRule="auto"/>
        <w:textAlignment w:val="baseline"/>
        <w:rPr>
          <w:b/>
          <w:bCs/>
          <w:sz w:val="22"/>
          <w:szCs w:val="22"/>
        </w:rPr>
      </w:pPr>
      <w:r w:rsidRPr="005136F1">
        <w:rPr>
          <w:b/>
          <w:bCs/>
          <w:sz w:val="22"/>
          <w:szCs w:val="22"/>
        </w:rPr>
        <w:t>Pertanyaan terkait materi Teknis, Kendala Tutorial, Review</w:t>
      </w:r>
    </w:p>
    <w:p w14:paraId="79103647" w14:textId="77777777" w:rsidR="006A284A" w:rsidRPr="005136F1" w:rsidRDefault="006A284A" w:rsidP="00A712DC">
      <w:pPr>
        <w:pStyle w:val="NormalWeb"/>
        <w:numPr>
          <w:ilvl w:val="0"/>
          <w:numId w:val="29"/>
        </w:numPr>
        <w:spacing w:before="0" w:beforeAutospacing="0" w:after="0" w:afterAutospacing="0" w:line="360" w:lineRule="auto"/>
      </w:pPr>
      <w:r w:rsidRPr="005136F1">
        <w:rPr>
          <w:b/>
          <w:bCs/>
          <w:sz w:val="22"/>
          <w:szCs w:val="22"/>
        </w:rPr>
        <w:t xml:space="preserve">Forum diskusi </w:t>
      </w:r>
      <w:r w:rsidRPr="005136F1">
        <w:rPr>
          <w:sz w:val="22"/>
          <w:szCs w:val="22"/>
        </w:rPr>
        <w:t xml:space="preserve">di masing-masing kelas dan </w:t>
      </w:r>
      <w:r w:rsidRPr="005136F1">
        <w:rPr>
          <w:b/>
          <w:bCs/>
          <w:sz w:val="22"/>
          <w:szCs w:val="22"/>
        </w:rPr>
        <w:t xml:space="preserve">Slido atau diskusi </w:t>
      </w:r>
      <w:r w:rsidRPr="005136F1">
        <w:rPr>
          <w:sz w:val="22"/>
          <w:szCs w:val="22"/>
        </w:rPr>
        <w:t xml:space="preserve">pada sesi </w:t>
      </w:r>
      <w:r w:rsidRPr="005136F1">
        <w:rPr>
          <w:b/>
          <w:bCs/>
          <w:sz w:val="22"/>
          <w:szCs w:val="22"/>
        </w:rPr>
        <w:t>tatap-muka</w:t>
      </w:r>
    </w:p>
    <w:p w14:paraId="7DFF31A8" w14:textId="77777777" w:rsidR="006A284A" w:rsidRPr="005136F1" w:rsidRDefault="006A284A" w:rsidP="00A712DC">
      <w:pPr>
        <w:pStyle w:val="NormalWeb"/>
        <w:numPr>
          <w:ilvl w:val="0"/>
          <w:numId w:val="29"/>
        </w:numPr>
        <w:spacing w:before="0" w:beforeAutospacing="0" w:after="0" w:afterAutospacing="0" w:line="360" w:lineRule="auto"/>
        <w:textAlignment w:val="baseline"/>
        <w:rPr>
          <w:b/>
          <w:bCs/>
          <w:sz w:val="22"/>
          <w:szCs w:val="22"/>
        </w:rPr>
      </w:pPr>
      <w:r w:rsidRPr="005136F1">
        <w:rPr>
          <w:b/>
          <w:bCs/>
          <w:sz w:val="22"/>
          <w:szCs w:val="22"/>
        </w:rPr>
        <w:t>Pertanyaan terkait soft skill dan komunikasi/ pelaporan dengan kampus asal, Curhat dan diskusi nonteknis</w:t>
      </w:r>
    </w:p>
    <w:p w14:paraId="42210194" w14:textId="77777777" w:rsidR="006A284A" w:rsidRPr="005136F1" w:rsidRDefault="006A284A" w:rsidP="00A712DC">
      <w:pPr>
        <w:pStyle w:val="NormalWeb"/>
        <w:numPr>
          <w:ilvl w:val="0"/>
          <w:numId w:val="29"/>
        </w:numPr>
        <w:spacing w:before="0" w:beforeAutospacing="0" w:after="0" w:afterAutospacing="0" w:line="360" w:lineRule="auto"/>
      </w:pPr>
      <w:r w:rsidRPr="005136F1">
        <w:rPr>
          <w:b/>
          <w:bCs/>
          <w:sz w:val="22"/>
          <w:szCs w:val="22"/>
        </w:rPr>
        <w:t>WA Group</w:t>
      </w:r>
      <w:r w:rsidRPr="005136F1">
        <w:rPr>
          <w:sz w:val="22"/>
          <w:szCs w:val="22"/>
        </w:rPr>
        <w:t xml:space="preserve"> per kelompok kecil (+- 25 peserta) dan </w:t>
      </w:r>
      <w:r w:rsidRPr="005136F1">
        <w:rPr>
          <w:b/>
          <w:bCs/>
          <w:sz w:val="22"/>
          <w:szCs w:val="22"/>
        </w:rPr>
        <w:t>Sesi Konsultasi dengan Pembimbing non akademik</w:t>
      </w:r>
      <w:r w:rsidRPr="005136F1">
        <w:rPr>
          <w:sz w:val="22"/>
          <w:szCs w:val="22"/>
        </w:rPr>
        <w:br/>
      </w:r>
      <w:r w:rsidRPr="005136F1">
        <w:rPr>
          <w:sz w:val="22"/>
          <w:szCs w:val="22"/>
        </w:rPr>
        <w:br/>
      </w:r>
    </w:p>
    <w:p w14:paraId="074654E0" w14:textId="77777777" w:rsidR="006A284A" w:rsidRPr="005136F1" w:rsidRDefault="006A284A" w:rsidP="00A712DC">
      <w:pPr>
        <w:pStyle w:val="NormalWeb"/>
        <w:numPr>
          <w:ilvl w:val="0"/>
          <w:numId w:val="28"/>
        </w:numPr>
        <w:spacing w:before="0" w:beforeAutospacing="0" w:after="0" w:afterAutospacing="0" w:line="360" w:lineRule="auto"/>
        <w:textAlignment w:val="baseline"/>
        <w:rPr>
          <w:sz w:val="22"/>
          <w:szCs w:val="22"/>
        </w:rPr>
      </w:pPr>
      <w:r w:rsidRPr="005136F1">
        <w:rPr>
          <w:sz w:val="22"/>
          <w:szCs w:val="22"/>
        </w:rPr>
        <w:t>Pastikan sopan, menyebutkan identitas dan konteks dalam berkomunikasi.</w:t>
      </w:r>
    </w:p>
    <w:p w14:paraId="3032BB24" w14:textId="77777777" w:rsidR="006A284A" w:rsidRPr="005136F1" w:rsidRDefault="006A284A" w:rsidP="00A712DC">
      <w:pPr>
        <w:pStyle w:val="NormalWeb"/>
        <w:numPr>
          <w:ilvl w:val="0"/>
          <w:numId w:val="28"/>
        </w:numPr>
        <w:spacing w:before="0" w:beforeAutospacing="0" w:after="0" w:afterAutospacing="0" w:line="360" w:lineRule="auto"/>
        <w:textAlignment w:val="baseline"/>
        <w:rPr>
          <w:sz w:val="22"/>
          <w:szCs w:val="22"/>
        </w:rPr>
      </w:pPr>
      <w:r w:rsidRPr="005136F1">
        <w:rPr>
          <w:sz w:val="22"/>
          <w:szCs w:val="22"/>
        </w:rPr>
        <w:t>Menggunakan etika dalam berdiskusi, berkomunikasi, dan menyampaikan pendapat.</w:t>
      </w:r>
    </w:p>
    <w:p w14:paraId="25421C89" w14:textId="77777777" w:rsidR="006A284A" w:rsidRPr="005136F1" w:rsidRDefault="006A284A" w:rsidP="00A712DC">
      <w:pPr>
        <w:pStyle w:val="NormalWeb"/>
        <w:numPr>
          <w:ilvl w:val="0"/>
          <w:numId w:val="28"/>
        </w:numPr>
        <w:spacing w:before="0" w:beforeAutospacing="0" w:after="0" w:afterAutospacing="0" w:line="360" w:lineRule="auto"/>
        <w:textAlignment w:val="baseline"/>
        <w:rPr>
          <w:sz w:val="22"/>
          <w:szCs w:val="22"/>
        </w:rPr>
      </w:pPr>
      <w:r w:rsidRPr="005136F1">
        <w:rPr>
          <w:sz w:val="22"/>
          <w:szCs w:val="22"/>
        </w:rPr>
        <w:t>Tidak diperkenankan menghubungi tim/mentor/expert Dicoding melalui email atau WA pribadi, kecuali dipersilakan/diminta oleh yang bersangkutan. </w:t>
      </w:r>
    </w:p>
    <w:p w14:paraId="744D800B" w14:textId="77777777" w:rsidR="006A284A" w:rsidRPr="005136F1" w:rsidRDefault="006A284A" w:rsidP="00A712DC">
      <w:pPr>
        <w:pStyle w:val="NormalWeb"/>
        <w:numPr>
          <w:ilvl w:val="0"/>
          <w:numId w:val="28"/>
        </w:numPr>
        <w:spacing w:before="0" w:beforeAutospacing="0" w:after="0" w:afterAutospacing="0" w:line="360" w:lineRule="auto"/>
        <w:textAlignment w:val="baseline"/>
        <w:rPr>
          <w:sz w:val="22"/>
          <w:szCs w:val="22"/>
        </w:rPr>
      </w:pPr>
      <w:r w:rsidRPr="005136F1">
        <w:rPr>
          <w:b/>
          <w:bCs/>
          <w:sz w:val="22"/>
          <w:szCs w:val="22"/>
        </w:rPr>
        <w:t>Pelanggaran atas aspek komunikasi ini akan mengakibatkan pengurangan nilai sikap.</w:t>
      </w:r>
    </w:p>
    <w:p w14:paraId="5C3622C0" w14:textId="77777777" w:rsidR="006A284A" w:rsidRPr="005136F1" w:rsidRDefault="006A284A" w:rsidP="00A712DC">
      <w:pPr>
        <w:pStyle w:val="Heading2"/>
        <w:numPr>
          <w:ilvl w:val="0"/>
          <w:numId w:val="0"/>
        </w:numPr>
        <w:shd w:val="clear" w:color="auto" w:fill="EFEFEF"/>
        <w:spacing w:before="200" w:after="120"/>
        <w:ind w:left="-2"/>
        <w:rPr>
          <w:sz w:val="36"/>
          <w:szCs w:val="36"/>
        </w:rPr>
      </w:pPr>
      <w:r w:rsidRPr="005136F1">
        <w:t>Kurikulum dan Tatap Muka</w:t>
      </w:r>
    </w:p>
    <w:p w14:paraId="23E00A3A" w14:textId="77777777" w:rsidR="006A284A" w:rsidRPr="005136F1" w:rsidRDefault="006A284A" w:rsidP="00A712DC">
      <w:pPr>
        <w:pStyle w:val="NormalWeb"/>
        <w:spacing w:before="0" w:beforeAutospacing="0" w:after="200" w:afterAutospacing="0" w:line="360" w:lineRule="auto"/>
        <w:ind w:hanging="2"/>
      </w:pPr>
      <w:r w:rsidRPr="005136F1">
        <w:rPr>
          <w:sz w:val="22"/>
          <w:szCs w:val="22"/>
        </w:rPr>
        <w:t xml:space="preserve">Kurikulum program SIB telah disesuaikan dengan peta okupasi yang diharapkan oleh industri. Lulusan program ini diharapkan dapat masuk ke ekosistem IT dan memperkaya </w:t>
      </w:r>
      <w:r w:rsidRPr="005136F1">
        <w:rPr>
          <w:sz w:val="22"/>
          <w:szCs w:val="22"/>
        </w:rPr>
        <w:lastRenderedPageBreak/>
        <w:t xml:space="preserve">ekosistem itu sendiri. Setiap paket didesain untuk dikonversi setara 20 (dua puluh) SKS. Namun pada prinsipnya, konversi SKS merupakan </w:t>
      </w:r>
      <w:r w:rsidRPr="005136F1">
        <w:rPr>
          <w:b/>
          <w:bCs/>
          <w:sz w:val="22"/>
          <w:szCs w:val="22"/>
        </w:rPr>
        <w:t xml:space="preserve">hak prerogatif Jurusan/Program Studi </w:t>
      </w:r>
      <w:r w:rsidRPr="005136F1">
        <w:rPr>
          <w:sz w:val="22"/>
          <w:szCs w:val="22"/>
        </w:rPr>
        <w:t>asal Anda.</w:t>
      </w:r>
    </w:p>
    <w:p w14:paraId="64F50AD1" w14:textId="77777777" w:rsidR="006A284A" w:rsidRPr="005136F1" w:rsidRDefault="006A284A" w:rsidP="00A712DC">
      <w:pPr>
        <w:pStyle w:val="NormalWeb"/>
        <w:spacing w:before="0" w:beforeAutospacing="0" w:after="200" w:afterAutospacing="0" w:line="360" w:lineRule="auto"/>
        <w:ind w:hanging="2"/>
      </w:pPr>
      <w:r w:rsidRPr="005136F1">
        <w:rPr>
          <w:sz w:val="22"/>
          <w:szCs w:val="22"/>
        </w:rPr>
        <w:t>Selama proses SIB, Anda akan menjalani:</w:t>
      </w:r>
    </w:p>
    <w:p w14:paraId="27ACD329" w14:textId="77777777" w:rsidR="006A284A" w:rsidRPr="005136F1" w:rsidRDefault="006A284A" w:rsidP="00A712DC">
      <w:pPr>
        <w:pStyle w:val="NormalWeb"/>
        <w:numPr>
          <w:ilvl w:val="0"/>
          <w:numId w:val="17"/>
        </w:numPr>
        <w:spacing w:before="0" w:beforeAutospacing="0" w:after="0" w:afterAutospacing="0" w:line="360" w:lineRule="auto"/>
        <w:textAlignment w:val="baseline"/>
        <w:rPr>
          <w:b/>
          <w:bCs/>
          <w:sz w:val="22"/>
          <w:szCs w:val="22"/>
        </w:rPr>
      </w:pPr>
      <w:r w:rsidRPr="005136F1">
        <w:rPr>
          <w:b/>
          <w:bCs/>
          <w:sz w:val="22"/>
          <w:szCs w:val="22"/>
        </w:rPr>
        <w:t>Belajar Mandiri (self-paced) </w:t>
      </w:r>
    </w:p>
    <w:p w14:paraId="2C2DA091" w14:textId="77777777" w:rsidR="006A284A" w:rsidRPr="005136F1" w:rsidRDefault="006A284A" w:rsidP="00A712DC">
      <w:pPr>
        <w:pStyle w:val="NormalWeb"/>
        <w:numPr>
          <w:ilvl w:val="0"/>
          <w:numId w:val="27"/>
        </w:numPr>
        <w:spacing w:before="0" w:beforeAutospacing="0" w:after="0" w:afterAutospacing="0" w:line="360" w:lineRule="auto"/>
        <w:textAlignment w:val="baseline"/>
        <w:rPr>
          <w:sz w:val="22"/>
          <w:szCs w:val="22"/>
        </w:rPr>
      </w:pPr>
      <w:r w:rsidRPr="005136F1">
        <w:rPr>
          <w:sz w:val="22"/>
          <w:szCs w:val="22"/>
        </w:rPr>
        <w:t>Didesain 8 (delapan) jam sehari atau 40 (empat puluh)  jam seminggu, dengan asumsi waktu efektif 5 hari kerja, di luar hari libur nasional dan Sabtu/Minggu</w:t>
      </w:r>
    </w:p>
    <w:p w14:paraId="6D7597E4" w14:textId="77777777" w:rsidR="006A284A" w:rsidRPr="005136F1" w:rsidRDefault="006A284A" w:rsidP="00A712DC">
      <w:pPr>
        <w:pStyle w:val="NormalWeb"/>
        <w:numPr>
          <w:ilvl w:val="0"/>
          <w:numId w:val="27"/>
        </w:numPr>
        <w:spacing w:before="0" w:beforeAutospacing="0" w:after="0" w:afterAutospacing="0" w:line="360" w:lineRule="auto"/>
        <w:textAlignment w:val="baseline"/>
        <w:rPr>
          <w:sz w:val="22"/>
          <w:szCs w:val="22"/>
        </w:rPr>
      </w:pPr>
      <w:r w:rsidRPr="005136F1">
        <w:rPr>
          <w:sz w:val="22"/>
          <w:szCs w:val="22"/>
        </w:rPr>
        <w:t>Anda akan menerima token yang dipergunakan untuk mengakses kelas.</w:t>
      </w:r>
    </w:p>
    <w:p w14:paraId="5350EF07" w14:textId="77777777" w:rsidR="006A284A" w:rsidRPr="005136F1" w:rsidRDefault="006A284A" w:rsidP="00A712DC">
      <w:pPr>
        <w:pStyle w:val="NormalWeb"/>
        <w:numPr>
          <w:ilvl w:val="0"/>
          <w:numId w:val="27"/>
        </w:numPr>
        <w:spacing w:before="0" w:beforeAutospacing="0" w:after="0" w:afterAutospacing="0" w:line="360" w:lineRule="auto"/>
        <w:textAlignment w:val="baseline"/>
        <w:rPr>
          <w:sz w:val="22"/>
          <w:szCs w:val="22"/>
        </w:rPr>
      </w:pPr>
      <w:r w:rsidRPr="005136F1">
        <w:rPr>
          <w:sz w:val="22"/>
          <w:szCs w:val="22"/>
        </w:rPr>
        <w:t>Dilaksanakan melalui platform dicoding.com.</w:t>
      </w:r>
    </w:p>
    <w:p w14:paraId="62EEBA48" w14:textId="77777777" w:rsidR="006A284A" w:rsidRPr="005136F1" w:rsidRDefault="006A284A" w:rsidP="00A712DC">
      <w:pPr>
        <w:pStyle w:val="NormalWeb"/>
        <w:numPr>
          <w:ilvl w:val="0"/>
          <w:numId w:val="27"/>
        </w:numPr>
        <w:spacing w:before="0" w:beforeAutospacing="0" w:after="0" w:afterAutospacing="0" w:line="360" w:lineRule="auto"/>
        <w:textAlignment w:val="baseline"/>
        <w:rPr>
          <w:sz w:val="22"/>
          <w:szCs w:val="22"/>
        </w:rPr>
      </w:pPr>
      <w:r w:rsidRPr="005136F1">
        <w:rPr>
          <w:sz w:val="22"/>
          <w:szCs w:val="22"/>
        </w:rPr>
        <w:t>Dipantau setidaknya setiap minggu dalam proses SIB.</w:t>
      </w:r>
    </w:p>
    <w:p w14:paraId="7B6D34B8" w14:textId="77777777" w:rsidR="006A284A" w:rsidRPr="005136F1" w:rsidRDefault="006A284A" w:rsidP="00A712DC">
      <w:pPr>
        <w:pStyle w:val="NormalWeb"/>
        <w:numPr>
          <w:ilvl w:val="0"/>
          <w:numId w:val="27"/>
        </w:numPr>
        <w:spacing w:before="0" w:beforeAutospacing="0" w:after="0" w:afterAutospacing="0" w:line="360" w:lineRule="auto"/>
        <w:textAlignment w:val="baseline"/>
        <w:rPr>
          <w:sz w:val="22"/>
          <w:szCs w:val="22"/>
        </w:rPr>
      </w:pPr>
      <w:r w:rsidRPr="005136F1">
        <w:rPr>
          <w:sz w:val="22"/>
          <w:szCs w:val="22"/>
        </w:rPr>
        <w:t>Akan mendapatkan sertifikat kompetensi untuk kelas-kelas yang diluluskan kecuali simulasi sertifikasi.</w:t>
      </w:r>
    </w:p>
    <w:p w14:paraId="278C6B82" w14:textId="77777777" w:rsidR="006A284A" w:rsidRPr="005136F1" w:rsidRDefault="006A284A" w:rsidP="00A712DC">
      <w:pPr>
        <w:pStyle w:val="NormalWeb"/>
        <w:numPr>
          <w:ilvl w:val="0"/>
          <w:numId w:val="27"/>
        </w:numPr>
        <w:spacing w:before="0" w:beforeAutospacing="0" w:after="0" w:afterAutospacing="0" w:line="360" w:lineRule="auto"/>
        <w:textAlignment w:val="baseline"/>
        <w:rPr>
          <w:sz w:val="22"/>
          <w:szCs w:val="22"/>
        </w:rPr>
      </w:pPr>
      <w:r w:rsidRPr="005136F1">
        <w:rPr>
          <w:sz w:val="22"/>
          <w:szCs w:val="22"/>
        </w:rPr>
        <w:t xml:space="preserve">Wajib menyelesaikan dan lulus </w:t>
      </w:r>
      <w:r w:rsidRPr="005136F1">
        <w:rPr>
          <w:b/>
          <w:bCs/>
          <w:sz w:val="22"/>
          <w:szCs w:val="22"/>
        </w:rPr>
        <w:t>seluruh materi belajar mandiri dan tugas/submission/quiz/assignment</w:t>
      </w:r>
      <w:r w:rsidRPr="005136F1">
        <w:rPr>
          <w:sz w:val="22"/>
          <w:szCs w:val="22"/>
        </w:rPr>
        <w:t xml:space="preserve"> untuk dinyatakan menyelesaikan program.</w:t>
      </w:r>
    </w:p>
    <w:p w14:paraId="51052D06" w14:textId="77777777" w:rsidR="006A284A" w:rsidRPr="005136F1" w:rsidRDefault="006A284A" w:rsidP="00A712DC">
      <w:pPr>
        <w:pStyle w:val="NormalWeb"/>
        <w:numPr>
          <w:ilvl w:val="0"/>
          <w:numId w:val="17"/>
        </w:numPr>
        <w:spacing w:before="0" w:beforeAutospacing="0" w:after="0" w:afterAutospacing="0" w:line="360" w:lineRule="auto"/>
        <w:textAlignment w:val="baseline"/>
        <w:rPr>
          <w:b/>
          <w:bCs/>
          <w:sz w:val="22"/>
          <w:szCs w:val="22"/>
        </w:rPr>
      </w:pPr>
      <w:r w:rsidRPr="005136F1">
        <w:rPr>
          <w:b/>
          <w:bCs/>
          <w:sz w:val="22"/>
          <w:szCs w:val="22"/>
        </w:rPr>
        <w:t>Belajar bersama expert / tatap muka (instructor-led)</w:t>
      </w:r>
    </w:p>
    <w:p w14:paraId="4E9D0E01" w14:textId="77777777" w:rsidR="006A284A" w:rsidRPr="005136F1" w:rsidRDefault="006A284A" w:rsidP="00A712DC">
      <w:pPr>
        <w:pStyle w:val="NormalWeb"/>
        <w:numPr>
          <w:ilvl w:val="0"/>
          <w:numId w:val="26"/>
        </w:numPr>
        <w:spacing w:before="0" w:beforeAutospacing="0" w:after="0" w:afterAutospacing="0" w:line="360" w:lineRule="auto"/>
        <w:textAlignment w:val="baseline"/>
        <w:rPr>
          <w:sz w:val="22"/>
          <w:szCs w:val="22"/>
        </w:rPr>
      </w:pPr>
      <w:r w:rsidRPr="005136F1">
        <w:rPr>
          <w:sz w:val="22"/>
          <w:szCs w:val="22"/>
        </w:rPr>
        <w:t>Didesain 2 (dua) jam setiap dua minggu.</w:t>
      </w:r>
    </w:p>
    <w:p w14:paraId="7A2F197F" w14:textId="77777777" w:rsidR="006A284A" w:rsidRPr="005136F1" w:rsidRDefault="006A284A" w:rsidP="00A712DC">
      <w:pPr>
        <w:pStyle w:val="NormalWeb"/>
        <w:numPr>
          <w:ilvl w:val="0"/>
          <w:numId w:val="26"/>
        </w:numPr>
        <w:spacing w:before="0" w:beforeAutospacing="0" w:after="0" w:afterAutospacing="0" w:line="360" w:lineRule="auto"/>
        <w:textAlignment w:val="baseline"/>
        <w:rPr>
          <w:sz w:val="22"/>
          <w:szCs w:val="22"/>
        </w:rPr>
      </w:pPr>
      <w:r w:rsidRPr="005136F1">
        <w:rPr>
          <w:sz w:val="22"/>
          <w:szCs w:val="22"/>
        </w:rPr>
        <w:t>Sesi bersifat wajib dan dalam sesi tatap muka tersebut akan ada tes penilaian.</w:t>
      </w:r>
    </w:p>
    <w:p w14:paraId="7BF214DE" w14:textId="77777777" w:rsidR="006A284A" w:rsidRPr="005136F1" w:rsidRDefault="006A284A" w:rsidP="00A712DC">
      <w:pPr>
        <w:pStyle w:val="NormalWeb"/>
        <w:numPr>
          <w:ilvl w:val="0"/>
          <w:numId w:val="26"/>
        </w:numPr>
        <w:spacing w:before="0" w:beforeAutospacing="0" w:after="0" w:afterAutospacing="0" w:line="360" w:lineRule="auto"/>
        <w:textAlignment w:val="baseline"/>
        <w:rPr>
          <w:sz w:val="22"/>
          <w:szCs w:val="22"/>
        </w:rPr>
      </w:pPr>
      <w:r w:rsidRPr="005136F1">
        <w:rPr>
          <w:sz w:val="22"/>
          <w:szCs w:val="22"/>
        </w:rPr>
        <w:t xml:space="preserve">Anda akan menerima undangan melalui Google Calendar untuk bergabung dalam sesi meet dan </w:t>
      </w:r>
      <w:r w:rsidRPr="005136F1">
        <w:rPr>
          <w:b/>
          <w:bCs/>
          <w:sz w:val="22"/>
          <w:szCs w:val="22"/>
        </w:rPr>
        <w:t>wajib on-cam selama durasi instructor-led</w:t>
      </w:r>
      <w:r w:rsidRPr="005136F1">
        <w:rPr>
          <w:sz w:val="22"/>
          <w:szCs w:val="22"/>
        </w:rPr>
        <w:t>.</w:t>
      </w:r>
    </w:p>
    <w:p w14:paraId="1117930B" w14:textId="77777777" w:rsidR="006A284A" w:rsidRPr="005136F1" w:rsidRDefault="006A284A" w:rsidP="00A712DC">
      <w:pPr>
        <w:pStyle w:val="NormalWeb"/>
        <w:numPr>
          <w:ilvl w:val="0"/>
          <w:numId w:val="26"/>
        </w:numPr>
        <w:spacing w:before="0" w:beforeAutospacing="0" w:after="0" w:afterAutospacing="0" w:line="360" w:lineRule="auto"/>
        <w:textAlignment w:val="baseline"/>
        <w:rPr>
          <w:sz w:val="22"/>
          <w:szCs w:val="22"/>
        </w:rPr>
      </w:pPr>
      <w:r w:rsidRPr="005136F1">
        <w:rPr>
          <w:sz w:val="22"/>
          <w:szCs w:val="22"/>
        </w:rPr>
        <w:t>Mahasiswa yang tidak hadir tidak perlu memberikan surat/izin, namun penilaian pada sesi tersebut akan dinilai 0.</w:t>
      </w:r>
    </w:p>
    <w:p w14:paraId="5070D35A" w14:textId="77777777" w:rsidR="006A284A" w:rsidRPr="005136F1" w:rsidRDefault="006A284A" w:rsidP="00A712DC">
      <w:pPr>
        <w:pStyle w:val="NormalWeb"/>
        <w:numPr>
          <w:ilvl w:val="0"/>
          <w:numId w:val="26"/>
        </w:numPr>
        <w:spacing w:before="0" w:beforeAutospacing="0" w:after="0" w:afterAutospacing="0" w:line="360" w:lineRule="auto"/>
        <w:textAlignment w:val="baseline"/>
        <w:rPr>
          <w:sz w:val="22"/>
          <w:szCs w:val="22"/>
        </w:rPr>
      </w:pPr>
      <w:r w:rsidRPr="005136F1">
        <w:rPr>
          <w:sz w:val="22"/>
          <w:szCs w:val="22"/>
        </w:rPr>
        <w:t>Wajib hadir setidaknya 70% dari 6 sesi yang diadakan untuk dinyatakan menyelesaikan program.</w:t>
      </w:r>
    </w:p>
    <w:p w14:paraId="1369130B" w14:textId="77777777" w:rsidR="006A284A" w:rsidRPr="005136F1" w:rsidRDefault="006A284A" w:rsidP="00A712DC">
      <w:pPr>
        <w:pStyle w:val="NormalWeb"/>
        <w:numPr>
          <w:ilvl w:val="0"/>
          <w:numId w:val="18"/>
        </w:numPr>
        <w:spacing w:before="0" w:beforeAutospacing="0" w:after="0" w:afterAutospacing="0" w:line="360" w:lineRule="auto"/>
        <w:textAlignment w:val="baseline"/>
        <w:rPr>
          <w:b/>
          <w:bCs/>
          <w:sz w:val="22"/>
          <w:szCs w:val="22"/>
        </w:rPr>
      </w:pPr>
      <w:r w:rsidRPr="005136F1">
        <w:rPr>
          <w:b/>
          <w:bCs/>
          <w:sz w:val="22"/>
          <w:szCs w:val="22"/>
        </w:rPr>
        <w:t>Sesi Softskill &amp; Penyiapan Karir bersama pembimbing (career-development)</w:t>
      </w:r>
    </w:p>
    <w:p w14:paraId="410C3D53" w14:textId="77777777" w:rsidR="006A284A" w:rsidRPr="005136F1" w:rsidRDefault="006A284A" w:rsidP="00A712DC">
      <w:pPr>
        <w:pStyle w:val="NormalWeb"/>
        <w:numPr>
          <w:ilvl w:val="0"/>
          <w:numId w:val="25"/>
        </w:numPr>
        <w:spacing w:before="0" w:beforeAutospacing="0" w:after="0" w:afterAutospacing="0" w:line="360" w:lineRule="auto"/>
        <w:textAlignment w:val="baseline"/>
        <w:rPr>
          <w:sz w:val="22"/>
          <w:szCs w:val="22"/>
        </w:rPr>
      </w:pPr>
      <w:r w:rsidRPr="005136F1">
        <w:rPr>
          <w:sz w:val="22"/>
          <w:szCs w:val="22"/>
        </w:rPr>
        <w:t>Didesain 2 (dua) jam, satu kali setiap bulannya.</w:t>
      </w:r>
    </w:p>
    <w:p w14:paraId="0D997910" w14:textId="77777777" w:rsidR="006A284A" w:rsidRPr="005136F1" w:rsidRDefault="006A284A" w:rsidP="00A712DC">
      <w:pPr>
        <w:pStyle w:val="NormalWeb"/>
        <w:numPr>
          <w:ilvl w:val="0"/>
          <w:numId w:val="25"/>
        </w:numPr>
        <w:spacing w:before="0" w:beforeAutospacing="0" w:after="0" w:afterAutospacing="0" w:line="360" w:lineRule="auto"/>
        <w:textAlignment w:val="baseline"/>
        <w:rPr>
          <w:sz w:val="22"/>
          <w:szCs w:val="22"/>
        </w:rPr>
      </w:pPr>
      <w:r w:rsidRPr="005136F1">
        <w:rPr>
          <w:sz w:val="22"/>
          <w:szCs w:val="22"/>
        </w:rPr>
        <w:t>Sesi bersifat wajib dan dalam sesi tatap muka tersebut akan ada tes penilaian.</w:t>
      </w:r>
    </w:p>
    <w:p w14:paraId="53C62178" w14:textId="77777777" w:rsidR="006A284A" w:rsidRPr="005136F1" w:rsidRDefault="006A284A" w:rsidP="00A712DC">
      <w:pPr>
        <w:pStyle w:val="NormalWeb"/>
        <w:numPr>
          <w:ilvl w:val="0"/>
          <w:numId w:val="25"/>
        </w:numPr>
        <w:spacing w:before="0" w:beforeAutospacing="0" w:after="0" w:afterAutospacing="0" w:line="360" w:lineRule="auto"/>
        <w:textAlignment w:val="baseline"/>
        <w:rPr>
          <w:sz w:val="22"/>
          <w:szCs w:val="22"/>
        </w:rPr>
      </w:pPr>
      <w:r w:rsidRPr="005136F1">
        <w:rPr>
          <w:sz w:val="22"/>
          <w:szCs w:val="22"/>
        </w:rPr>
        <w:t xml:space="preserve">Anda akan menerima undangan melalui Google Calendar untuk bergabung dalam sesi meet dan </w:t>
      </w:r>
      <w:r w:rsidRPr="005136F1">
        <w:rPr>
          <w:b/>
          <w:bCs/>
          <w:sz w:val="22"/>
          <w:szCs w:val="22"/>
        </w:rPr>
        <w:t>wajib on-cam selama durasi career-development</w:t>
      </w:r>
      <w:r w:rsidRPr="005136F1">
        <w:rPr>
          <w:sz w:val="22"/>
          <w:szCs w:val="22"/>
        </w:rPr>
        <w:t>.</w:t>
      </w:r>
    </w:p>
    <w:p w14:paraId="72FEDD72" w14:textId="77777777" w:rsidR="006A284A" w:rsidRPr="005136F1" w:rsidRDefault="006A284A" w:rsidP="00A712DC">
      <w:pPr>
        <w:pStyle w:val="NormalWeb"/>
        <w:numPr>
          <w:ilvl w:val="0"/>
          <w:numId w:val="25"/>
        </w:numPr>
        <w:spacing w:before="0" w:beforeAutospacing="0" w:after="0" w:afterAutospacing="0" w:line="360" w:lineRule="auto"/>
        <w:textAlignment w:val="baseline"/>
        <w:rPr>
          <w:sz w:val="22"/>
          <w:szCs w:val="22"/>
        </w:rPr>
      </w:pPr>
      <w:r w:rsidRPr="005136F1">
        <w:rPr>
          <w:sz w:val="22"/>
          <w:szCs w:val="22"/>
        </w:rPr>
        <w:t>Mahasiswa yang tidak hadir tidak perlu memberikan surat/izin, namun penilaian pada sesi tersebut akan dinilai 0.</w:t>
      </w:r>
    </w:p>
    <w:p w14:paraId="36824AFC" w14:textId="77777777" w:rsidR="006A284A" w:rsidRPr="005136F1" w:rsidRDefault="006A284A" w:rsidP="00A712DC">
      <w:pPr>
        <w:pStyle w:val="NormalWeb"/>
        <w:numPr>
          <w:ilvl w:val="0"/>
          <w:numId w:val="25"/>
        </w:numPr>
        <w:spacing w:before="0" w:beforeAutospacing="0" w:after="0" w:afterAutospacing="0" w:line="360" w:lineRule="auto"/>
        <w:textAlignment w:val="baseline"/>
        <w:rPr>
          <w:sz w:val="22"/>
          <w:szCs w:val="22"/>
        </w:rPr>
      </w:pPr>
      <w:r w:rsidRPr="005136F1">
        <w:rPr>
          <w:sz w:val="22"/>
          <w:szCs w:val="22"/>
        </w:rPr>
        <w:lastRenderedPageBreak/>
        <w:t>Terdapat materi bacaan sebelum sesi maupun tugas yang perlu diselesaikan.</w:t>
      </w:r>
    </w:p>
    <w:p w14:paraId="3F838707" w14:textId="77777777" w:rsidR="006A284A" w:rsidRPr="005136F1" w:rsidRDefault="006A284A" w:rsidP="00A712DC">
      <w:pPr>
        <w:pStyle w:val="NormalWeb"/>
        <w:numPr>
          <w:ilvl w:val="0"/>
          <w:numId w:val="25"/>
        </w:numPr>
        <w:spacing w:before="0" w:beforeAutospacing="0" w:after="0" w:afterAutospacing="0" w:line="360" w:lineRule="auto"/>
        <w:textAlignment w:val="baseline"/>
        <w:rPr>
          <w:sz w:val="22"/>
          <w:szCs w:val="22"/>
        </w:rPr>
      </w:pPr>
      <w:r w:rsidRPr="005136F1">
        <w:rPr>
          <w:sz w:val="22"/>
          <w:szCs w:val="22"/>
        </w:rPr>
        <w:t>Wajib hadir setidaknya 70% dari 4 sesi yang diadakan untuk dinyatakan menyelesaikan program.</w:t>
      </w:r>
    </w:p>
    <w:p w14:paraId="33DFFD72" w14:textId="77777777" w:rsidR="006A284A" w:rsidRPr="005136F1" w:rsidRDefault="006A284A" w:rsidP="00A712DC">
      <w:pPr>
        <w:pStyle w:val="NormalWeb"/>
        <w:numPr>
          <w:ilvl w:val="0"/>
          <w:numId w:val="19"/>
        </w:numPr>
        <w:spacing w:before="0" w:beforeAutospacing="0" w:after="0" w:afterAutospacing="0" w:line="360" w:lineRule="auto"/>
        <w:textAlignment w:val="baseline"/>
        <w:rPr>
          <w:b/>
          <w:bCs/>
          <w:sz w:val="22"/>
          <w:szCs w:val="22"/>
        </w:rPr>
      </w:pPr>
      <w:r w:rsidRPr="005136F1">
        <w:rPr>
          <w:b/>
          <w:bCs/>
          <w:sz w:val="22"/>
          <w:szCs w:val="22"/>
        </w:rPr>
        <w:t>Sesi Konsultasi bersama pembimbing (konsultasi)</w:t>
      </w:r>
    </w:p>
    <w:p w14:paraId="330AD974" w14:textId="77777777" w:rsidR="006A284A" w:rsidRPr="005136F1" w:rsidRDefault="006A284A" w:rsidP="00A712DC">
      <w:pPr>
        <w:pStyle w:val="NormalWeb"/>
        <w:numPr>
          <w:ilvl w:val="0"/>
          <w:numId w:val="24"/>
        </w:numPr>
        <w:spacing w:before="0" w:beforeAutospacing="0" w:after="0" w:afterAutospacing="0" w:line="360" w:lineRule="auto"/>
        <w:textAlignment w:val="baseline"/>
        <w:rPr>
          <w:sz w:val="22"/>
          <w:szCs w:val="22"/>
        </w:rPr>
      </w:pPr>
      <w:r w:rsidRPr="005136F1">
        <w:rPr>
          <w:sz w:val="22"/>
          <w:szCs w:val="22"/>
        </w:rPr>
        <w:t>Didesain 1 (satu) jam, satu kali setiap minggunya.</w:t>
      </w:r>
    </w:p>
    <w:p w14:paraId="42450537" w14:textId="77777777" w:rsidR="006A284A" w:rsidRPr="005136F1" w:rsidRDefault="006A284A" w:rsidP="00A712DC">
      <w:pPr>
        <w:pStyle w:val="NormalWeb"/>
        <w:numPr>
          <w:ilvl w:val="0"/>
          <w:numId w:val="24"/>
        </w:numPr>
        <w:spacing w:before="0" w:beforeAutospacing="0" w:after="0" w:afterAutospacing="0" w:line="360" w:lineRule="auto"/>
        <w:textAlignment w:val="baseline"/>
        <w:rPr>
          <w:sz w:val="22"/>
          <w:szCs w:val="22"/>
        </w:rPr>
      </w:pPr>
      <w:r w:rsidRPr="005136F1">
        <w:rPr>
          <w:sz w:val="22"/>
          <w:szCs w:val="22"/>
        </w:rPr>
        <w:t>Sesi bersifat wajib.</w:t>
      </w:r>
    </w:p>
    <w:p w14:paraId="6CE5F328" w14:textId="77777777" w:rsidR="006A284A" w:rsidRPr="005136F1" w:rsidRDefault="006A284A" w:rsidP="00A712DC">
      <w:pPr>
        <w:pStyle w:val="NormalWeb"/>
        <w:numPr>
          <w:ilvl w:val="0"/>
          <w:numId w:val="24"/>
        </w:numPr>
        <w:spacing w:before="0" w:beforeAutospacing="0" w:after="0" w:afterAutospacing="0" w:line="360" w:lineRule="auto"/>
        <w:textAlignment w:val="baseline"/>
        <w:rPr>
          <w:sz w:val="22"/>
          <w:szCs w:val="22"/>
        </w:rPr>
      </w:pPr>
      <w:r w:rsidRPr="005136F1">
        <w:rPr>
          <w:sz w:val="22"/>
          <w:szCs w:val="22"/>
        </w:rPr>
        <w:t xml:space="preserve">Anda akan menerima undangan melalui Google Calendar untuk bergabung dalam sesi meet dan </w:t>
      </w:r>
      <w:r w:rsidRPr="005136F1">
        <w:rPr>
          <w:b/>
          <w:bCs/>
          <w:sz w:val="22"/>
          <w:szCs w:val="22"/>
        </w:rPr>
        <w:t>wajib on-cam selama durasi konsultasi</w:t>
      </w:r>
      <w:r w:rsidRPr="005136F1">
        <w:rPr>
          <w:sz w:val="22"/>
          <w:szCs w:val="22"/>
        </w:rPr>
        <w:t>.</w:t>
      </w:r>
    </w:p>
    <w:p w14:paraId="4CAE401D" w14:textId="77777777" w:rsidR="006A284A" w:rsidRPr="005136F1" w:rsidRDefault="006A284A" w:rsidP="00A712DC">
      <w:pPr>
        <w:pStyle w:val="NormalWeb"/>
        <w:numPr>
          <w:ilvl w:val="0"/>
          <w:numId w:val="24"/>
        </w:numPr>
        <w:spacing w:before="0" w:beforeAutospacing="0" w:after="0" w:afterAutospacing="0" w:line="360" w:lineRule="auto"/>
        <w:textAlignment w:val="baseline"/>
        <w:rPr>
          <w:sz w:val="22"/>
          <w:szCs w:val="22"/>
        </w:rPr>
      </w:pPr>
      <w:r w:rsidRPr="005136F1">
        <w:rPr>
          <w:sz w:val="22"/>
          <w:szCs w:val="22"/>
        </w:rPr>
        <w:t>Kehadiran Anda dalam sesi ini akan terkait dengan insentif Anda.</w:t>
      </w:r>
    </w:p>
    <w:p w14:paraId="53DE78AB" w14:textId="77777777" w:rsidR="006A284A" w:rsidRPr="005136F1" w:rsidRDefault="006A284A" w:rsidP="00A712DC">
      <w:pPr>
        <w:pStyle w:val="NormalWeb"/>
        <w:numPr>
          <w:ilvl w:val="0"/>
          <w:numId w:val="20"/>
        </w:numPr>
        <w:spacing w:before="0" w:beforeAutospacing="0" w:after="0" w:afterAutospacing="0" w:line="360" w:lineRule="auto"/>
        <w:textAlignment w:val="baseline"/>
        <w:rPr>
          <w:b/>
          <w:bCs/>
          <w:sz w:val="22"/>
          <w:szCs w:val="22"/>
        </w:rPr>
      </w:pPr>
      <w:r w:rsidRPr="005136F1">
        <w:rPr>
          <w:b/>
          <w:bCs/>
          <w:sz w:val="22"/>
          <w:szCs w:val="22"/>
        </w:rPr>
        <w:t>Proses pengisian logbook, moodbar, dan pelaporan progress (logbook)</w:t>
      </w:r>
    </w:p>
    <w:p w14:paraId="18C813B0" w14:textId="77777777" w:rsidR="006A284A" w:rsidRPr="005136F1" w:rsidRDefault="006A284A" w:rsidP="00A712DC">
      <w:pPr>
        <w:pStyle w:val="NormalWeb"/>
        <w:numPr>
          <w:ilvl w:val="0"/>
          <w:numId w:val="22"/>
        </w:numPr>
        <w:spacing w:before="0" w:beforeAutospacing="0" w:after="0" w:afterAutospacing="0" w:line="360" w:lineRule="auto"/>
        <w:textAlignment w:val="baseline"/>
        <w:rPr>
          <w:sz w:val="22"/>
          <w:szCs w:val="22"/>
        </w:rPr>
      </w:pPr>
      <w:r w:rsidRPr="005136F1">
        <w:rPr>
          <w:sz w:val="22"/>
          <w:szCs w:val="22"/>
        </w:rPr>
        <w:t>Diisi setidaknya satu minggu sekali pada akhir minggu.</w:t>
      </w:r>
    </w:p>
    <w:p w14:paraId="4EA7F910" w14:textId="77777777" w:rsidR="006A284A" w:rsidRPr="005136F1" w:rsidRDefault="006A284A" w:rsidP="00A712DC">
      <w:pPr>
        <w:pStyle w:val="NormalWeb"/>
        <w:numPr>
          <w:ilvl w:val="0"/>
          <w:numId w:val="22"/>
        </w:numPr>
        <w:spacing w:before="0" w:beforeAutospacing="0" w:after="0" w:afterAutospacing="0" w:line="360" w:lineRule="auto"/>
        <w:textAlignment w:val="baseline"/>
        <w:rPr>
          <w:sz w:val="22"/>
          <w:szCs w:val="22"/>
        </w:rPr>
      </w:pPr>
      <w:r w:rsidRPr="005136F1">
        <w:rPr>
          <w:sz w:val="22"/>
          <w:szCs w:val="22"/>
        </w:rPr>
        <w:t>Akan diperiksa oleh tim Pembimbing Dicoding dan Kemdikbudristek.</w:t>
      </w:r>
    </w:p>
    <w:p w14:paraId="1D0AC883" w14:textId="77777777" w:rsidR="006A284A" w:rsidRPr="005136F1" w:rsidRDefault="006A284A" w:rsidP="00A712DC">
      <w:pPr>
        <w:pStyle w:val="NormalWeb"/>
        <w:numPr>
          <w:ilvl w:val="0"/>
          <w:numId w:val="22"/>
        </w:numPr>
        <w:spacing w:before="0" w:beforeAutospacing="0" w:after="0" w:afterAutospacing="0" w:line="360" w:lineRule="auto"/>
        <w:textAlignment w:val="baseline"/>
        <w:rPr>
          <w:sz w:val="22"/>
          <w:szCs w:val="22"/>
        </w:rPr>
      </w:pPr>
      <w:r w:rsidRPr="005136F1">
        <w:rPr>
          <w:sz w:val="22"/>
          <w:szCs w:val="22"/>
        </w:rPr>
        <w:t>Konsistensi Anda mengisi logbook akan terkait dengan insentif Anda.</w:t>
      </w:r>
    </w:p>
    <w:p w14:paraId="41BAFA12" w14:textId="77777777" w:rsidR="006A284A" w:rsidRPr="005136F1" w:rsidRDefault="006A284A" w:rsidP="00A712DC">
      <w:pPr>
        <w:pStyle w:val="NormalWeb"/>
        <w:numPr>
          <w:ilvl w:val="0"/>
          <w:numId w:val="22"/>
        </w:numPr>
        <w:spacing w:before="0" w:beforeAutospacing="0" w:after="0" w:afterAutospacing="0" w:line="360" w:lineRule="auto"/>
        <w:textAlignment w:val="baseline"/>
        <w:rPr>
          <w:sz w:val="22"/>
          <w:szCs w:val="22"/>
        </w:rPr>
      </w:pPr>
      <w:r w:rsidRPr="005136F1">
        <w:rPr>
          <w:sz w:val="22"/>
          <w:szCs w:val="22"/>
        </w:rPr>
        <w:t>Wajib diisi selama durasi program untuk dinyatakan menyelesaikan program.</w:t>
      </w:r>
    </w:p>
    <w:p w14:paraId="3D184C05" w14:textId="77777777" w:rsidR="006A284A" w:rsidRPr="005136F1" w:rsidRDefault="006A284A" w:rsidP="00A712DC">
      <w:pPr>
        <w:pStyle w:val="NormalWeb"/>
        <w:numPr>
          <w:ilvl w:val="0"/>
          <w:numId w:val="21"/>
        </w:numPr>
        <w:spacing w:before="0" w:beforeAutospacing="0" w:after="0" w:afterAutospacing="0" w:line="360" w:lineRule="auto"/>
        <w:textAlignment w:val="baseline"/>
        <w:rPr>
          <w:b/>
          <w:bCs/>
          <w:sz w:val="22"/>
          <w:szCs w:val="22"/>
        </w:rPr>
      </w:pPr>
      <w:r w:rsidRPr="005136F1">
        <w:rPr>
          <w:b/>
          <w:bCs/>
          <w:sz w:val="22"/>
          <w:szCs w:val="22"/>
        </w:rPr>
        <w:t>Capstone - Final Project (capstone)</w:t>
      </w:r>
    </w:p>
    <w:p w14:paraId="68294098" w14:textId="77777777" w:rsidR="006A284A" w:rsidRPr="005136F1" w:rsidRDefault="006A284A" w:rsidP="00A712DC">
      <w:pPr>
        <w:pStyle w:val="NormalWeb"/>
        <w:numPr>
          <w:ilvl w:val="0"/>
          <w:numId w:val="23"/>
        </w:numPr>
        <w:spacing w:before="0" w:beforeAutospacing="0" w:after="0" w:afterAutospacing="0" w:line="360" w:lineRule="auto"/>
        <w:textAlignment w:val="baseline"/>
        <w:rPr>
          <w:sz w:val="22"/>
          <w:szCs w:val="22"/>
        </w:rPr>
      </w:pPr>
      <w:r w:rsidRPr="005136F1">
        <w:rPr>
          <w:sz w:val="22"/>
          <w:szCs w:val="22"/>
        </w:rPr>
        <w:t>Didesain untuk proses selama 100 (seratus) jam pada akhir program. </w:t>
      </w:r>
    </w:p>
    <w:p w14:paraId="119FECD3" w14:textId="77777777" w:rsidR="006A284A" w:rsidRPr="005136F1" w:rsidRDefault="006A284A" w:rsidP="00A712DC">
      <w:pPr>
        <w:pStyle w:val="NormalWeb"/>
        <w:numPr>
          <w:ilvl w:val="0"/>
          <w:numId w:val="23"/>
        </w:numPr>
        <w:spacing w:before="0" w:beforeAutospacing="0" w:after="200" w:afterAutospacing="0" w:line="360" w:lineRule="auto"/>
        <w:textAlignment w:val="baseline"/>
        <w:rPr>
          <w:sz w:val="22"/>
          <w:szCs w:val="22"/>
        </w:rPr>
      </w:pPr>
      <w:r w:rsidRPr="005136F1">
        <w:rPr>
          <w:sz w:val="22"/>
          <w:szCs w:val="22"/>
        </w:rPr>
        <w:t>Wajib berkontribusi aktif menyelesaikan Capstone hingga pengumpulan produk dan hadir pada presentasi akhir untuk dinyatakan menyelesaikan program.</w:t>
      </w:r>
    </w:p>
    <w:p w14:paraId="3F4D19D1" w14:textId="77777777" w:rsidR="006A284A" w:rsidRPr="005136F1" w:rsidRDefault="006A284A" w:rsidP="00A712DC">
      <w:pPr>
        <w:pStyle w:val="Heading2"/>
        <w:numPr>
          <w:ilvl w:val="0"/>
          <w:numId w:val="0"/>
        </w:numPr>
        <w:shd w:val="clear" w:color="auto" w:fill="EFEFEF"/>
        <w:spacing w:before="200" w:after="120"/>
        <w:ind w:left="-2"/>
        <w:rPr>
          <w:sz w:val="36"/>
          <w:szCs w:val="36"/>
        </w:rPr>
      </w:pPr>
      <w:r w:rsidRPr="005136F1">
        <w:t>Aturan dan Syarat Penggunaan Dicoding</w:t>
      </w:r>
    </w:p>
    <w:p w14:paraId="0BE4457D" w14:textId="77777777" w:rsidR="006A284A" w:rsidRPr="005136F1" w:rsidRDefault="006A284A" w:rsidP="00A712DC">
      <w:pPr>
        <w:pStyle w:val="Heading3"/>
        <w:numPr>
          <w:ilvl w:val="0"/>
          <w:numId w:val="0"/>
        </w:numPr>
        <w:spacing w:before="320" w:after="80"/>
        <w:ind w:left="-2"/>
      </w:pPr>
      <w:r w:rsidRPr="005136F1">
        <w:rPr>
          <w:b w:val="0"/>
          <w:bCs/>
          <w:sz w:val="22"/>
          <w:szCs w:val="22"/>
        </w:rPr>
        <w:t xml:space="preserve">Mohon membaca kembali </w:t>
      </w:r>
      <w:hyperlink r:id="rId94" w:history="1">
        <w:r w:rsidRPr="005136F1">
          <w:rPr>
            <w:rStyle w:val="Hyperlink"/>
            <w:b w:val="0"/>
            <w:bCs/>
            <w:color w:val="auto"/>
            <w:sz w:val="22"/>
            <w:szCs w:val="22"/>
          </w:rPr>
          <w:t>https://www.dicoding.com/termsofuse</w:t>
        </w:r>
      </w:hyperlink>
      <w:r w:rsidRPr="005136F1">
        <w:rPr>
          <w:b w:val="0"/>
          <w:bCs/>
          <w:sz w:val="22"/>
          <w:szCs w:val="22"/>
        </w:rPr>
        <w:t>. </w:t>
      </w:r>
    </w:p>
    <w:p w14:paraId="4F4A88BA" w14:textId="77777777" w:rsidR="006A284A" w:rsidRPr="005136F1" w:rsidRDefault="006A284A" w:rsidP="00A712DC">
      <w:pPr>
        <w:pStyle w:val="Heading2"/>
        <w:numPr>
          <w:ilvl w:val="0"/>
          <w:numId w:val="0"/>
        </w:numPr>
        <w:shd w:val="clear" w:color="auto" w:fill="EFEFEF"/>
        <w:spacing w:before="200" w:after="120"/>
        <w:ind w:left="-2"/>
      </w:pPr>
      <w:r w:rsidRPr="005136F1">
        <w:t>Pertanyaan yang sering ditanyakan terkait Dicoding</w:t>
      </w:r>
    </w:p>
    <w:p w14:paraId="796C29E0" w14:textId="77777777" w:rsidR="006A284A" w:rsidRPr="005136F1" w:rsidRDefault="006A284A" w:rsidP="00A712DC">
      <w:pPr>
        <w:pStyle w:val="Heading3"/>
        <w:numPr>
          <w:ilvl w:val="0"/>
          <w:numId w:val="0"/>
        </w:numPr>
        <w:spacing w:before="320" w:after="80"/>
        <w:ind w:left="-2"/>
      </w:pPr>
      <w:r w:rsidRPr="005136F1">
        <w:rPr>
          <w:b w:val="0"/>
          <w:bCs/>
          <w:sz w:val="22"/>
          <w:szCs w:val="22"/>
        </w:rPr>
        <w:t xml:space="preserve">Mohon menuju </w:t>
      </w:r>
      <w:hyperlink r:id="rId95" w:history="1">
        <w:r w:rsidRPr="005136F1">
          <w:rPr>
            <w:rStyle w:val="Hyperlink"/>
            <w:b w:val="0"/>
            <w:bCs/>
            <w:color w:val="auto"/>
            <w:sz w:val="22"/>
            <w:szCs w:val="22"/>
          </w:rPr>
          <w:t>https://help.dicoding.com</w:t>
        </w:r>
      </w:hyperlink>
      <w:r w:rsidRPr="005136F1">
        <w:rPr>
          <w:b w:val="0"/>
          <w:bCs/>
          <w:sz w:val="22"/>
          <w:szCs w:val="22"/>
        </w:rPr>
        <w:t>.</w:t>
      </w:r>
    </w:p>
    <w:p w14:paraId="458F5C34" w14:textId="77777777" w:rsidR="006A284A" w:rsidRPr="005136F1" w:rsidRDefault="006A284A" w:rsidP="00A712DC">
      <w:pPr>
        <w:pStyle w:val="Heading2"/>
        <w:numPr>
          <w:ilvl w:val="0"/>
          <w:numId w:val="0"/>
        </w:numPr>
        <w:shd w:val="clear" w:color="auto" w:fill="EFEFEF"/>
        <w:spacing w:before="200" w:after="120"/>
        <w:ind w:left="-2"/>
      </w:pPr>
      <w:r w:rsidRPr="005136F1">
        <w:t>Cohort Guide</w:t>
      </w:r>
    </w:p>
    <w:p w14:paraId="27D10B09" w14:textId="77777777" w:rsidR="006A284A" w:rsidRPr="005136F1" w:rsidRDefault="006A284A" w:rsidP="00A712DC">
      <w:pPr>
        <w:pStyle w:val="Heading3"/>
        <w:numPr>
          <w:ilvl w:val="0"/>
          <w:numId w:val="0"/>
        </w:numPr>
        <w:spacing w:before="320" w:after="80"/>
        <w:ind w:left="-2"/>
      </w:pPr>
      <w:r w:rsidRPr="005136F1">
        <w:rPr>
          <w:b w:val="0"/>
          <w:bCs/>
          <w:sz w:val="22"/>
          <w:szCs w:val="22"/>
        </w:rPr>
        <w:t xml:space="preserve">Mohon menuju </w:t>
      </w:r>
      <w:hyperlink r:id="rId96" w:history="1">
        <w:r w:rsidRPr="005136F1">
          <w:rPr>
            <w:rStyle w:val="Hyperlink"/>
            <w:b w:val="0"/>
            <w:bCs/>
            <w:color w:val="auto"/>
            <w:sz w:val="22"/>
            <w:szCs w:val="22"/>
          </w:rPr>
          <w:t>File Panduan ini</w:t>
        </w:r>
      </w:hyperlink>
      <w:r w:rsidRPr="005136F1">
        <w:rPr>
          <w:b w:val="0"/>
          <w:bCs/>
          <w:sz w:val="22"/>
          <w:szCs w:val="22"/>
        </w:rPr>
        <w:t>. (File ini hanya dapat diakses dengan akun dicoding.org)</w:t>
      </w:r>
    </w:p>
    <w:p w14:paraId="19A13170" w14:textId="77777777" w:rsidR="006A284A" w:rsidRPr="005136F1" w:rsidRDefault="006A284A" w:rsidP="00A712DC">
      <w:pPr>
        <w:pStyle w:val="Heading2"/>
        <w:numPr>
          <w:ilvl w:val="0"/>
          <w:numId w:val="0"/>
        </w:numPr>
        <w:shd w:val="clear" w:color="auto" w:fill="EFEFEF"/>
        <w:spacing w:before="200" w:after="120"/>
        <w:ind w:left="-2"/>
      </w:pPr>
      <w:r w:rsidRPr="005136F1">
        <w:t>Periode Program</w:t>
      </w:r>
    </w:p>
    <w:p w14:paraId="57F24F02"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rogram akan berlangsung 23 Agustus 2021 - 19 Januari 2022 (</w:t>
      </w:r>
      <w:r w:rsidRPr="005136F1">
        <w:rPr>
          <w:sz w:val="22"/>
          <w:szCs w:val="22"/>
          <w:u w:val="single"/>
        </w:rPr>
        <w:t>+</w:t>
      </w:r>
      <w:r w:rsidRPr="005136F1">
        <w:rPr>
          <w:sz w:val="22"/>
          <w:szCs w:val="22"/>
        </w:rPr>
        <w:t xml:space="preserve"> 5 bulan). </w:t>
      </w:r>
    </w:p>
    <w:p w14:paraId="05CDD7D9" w14:textId="77777777" w:rsidR="006A284A" w:rsidRPr="005136F1" w:rsidRDefault="006A284A" w:rsidP="00A712DC">
      <w:pPr>
        <w:pStyle w:val="NormalWeb"/>
        <w:spacing w:before="0" w:beforeAutospacing="0" w:after="0" w:afterAutospacing="0" w:line="360" w:lineRule="auto"/>
        <w:ind w:hanging="2"/>
      </w:pPr>
      <w:r w:rsidRPr="005136F1">
        <w:rPr>
          <w:sz w:val="22"/>
          <w:szCs w:val="22"/>
        </w:rPr>
        <w:t>Tanggal-tanggal penting adalah sebagai berikut:</w:t>
      </w:r>
    </w:p>
    <w:p w14:paraId="44DE4452" w14:textId="77777777" w:rsidR="006A284A" w:rsidRPr="005136F1" w:rsidRDefault="006A284A" w:rsidP="00A712DC">
      <w:pPr>
        <w:pStyle w:val="NormalWeb"/>
        <w:spacing w:before="0" w:beforeAutospacing="0" w:after="0" w:afterAutospacing="0" w:line="360" w:lineRule="auto"/>
        <w:ind w:hanging="2"/>
      </w:pPr>
      <w:r w:rsidRPr="005136F1">
        <w:rPr>
          <w:sz w:val="22"/>
          <w:szCs w:val="22"/>
        </w:rPr>
        <w:lastRenderedPageBreak/>
        <w:t>Registrasi dan Filtering</w:t>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sz w:val="22"/>
          <w:szCs w:val="22"/>
        </w:rPr>
        <w:t>: 1 Juni 2021 - 31 Juli 2021</w:t>
      </w:r>
    </w:p>
    <w:p w14:paraId="1DEFE93D"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engumuman peserta diterima</w:t>
      </w:r>
      <w:r w:rsidRPr="005136F1">
        <w:rPr>
          <w:rStyle w:val="apple-tab-span"/>
          <w:sz w:val="22"/>
          <w:szCs w:val="22"/>
        </w:rPr>
        <w:tab/>
      </w:r>
      <w:r w:rsidRPr="005136F1">
        <w:rPr>
          <w:rStyle w:val="apple-tab-span"/>
          <w:sz w:val="22"/>
          <w:szCs w:val="22"/>
        </w:rPr>
        <w:tab/>
      </w:r>
      <w:r w:rsidRPr="005136F1">
        <w:rPr>
          <w:sz w:val="22"/>
          <w:szCs w:val="22"/>
        </w:rPr>
        <w:t>: 8 Agustus 2021</w:t>
      </w:r>
    </w:p>
    <w:p w14:paraId="17D38EC5"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ersiapan</w:t>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sz w:val="22"/>
          <w:szCs w:val="22"/>
        </w:rPr>
        <w:t>: 1 Agustus 2021 - 22 Agustus 2021</w:t>
      </w:r>
    </w:p>
    <w:p w14:paraId="2A18EB97" w14:textId="77777777" w:rsidR="006A284A" w:rsidRPr="005136F1" w:rsidRDefault="006A284A" w:rsidP="00A712DC">
      <w:pPr>
        <w:pStyle w:val="NormalWeb"/>
        <w:spacing w:before="0" w:beforeAutospacing="0" w:after="0" w:afterAutospacing="0" w:line="360" w:lineRule="auto"/>
        <w:ind w:hanging="2"/>
      </w:pPr>
      <w:r w:rsidRPr="005136F1">
        <w:rPr>
          <w:sz w:val="22"/>
          <w:szCs w:val="22"/>
        </w:rPr>
        <w:t>Konsolidasi dengan Mitra PT</w:t>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sz w:val="22"/>
          <w:szCs w:val="22"/>
        </w:rPr>
        <w:t>: 14 Agustus 2021</w:t>
      </w:r>
    </w:p>
    <w:p w14:paraId="1912D966" w14:textId="77777777" w:rsidR="006A284A" w:rsidRPr="005136F1" w:rsidRDefault="006A284A" w:rsidP="00A712DC">
      <w:pPr>
        <w:ind w:left="0" w:hanging="2"/>
      </w:pPr>
    </w:p>
    <w:p w14:paraId="032AD3DB"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emberian akses credential dan kelas</w:t>
      </w:r>
      <w:r w:rsidRPr="005136F1">
        <w:rPr>
          <w:rStyle w:val="apple-tab-span"/>
          <w:sz w:val="22"/>
          <w:szCs w:val="22"/>
        </w:rPr>
        <w:tab/>
      </w:r>
      <w:r w:rsidRPr="005136F1">
        <w:rPr>
          <w:sz w:val="22"/>
          <w:szCs w:val="22"/>
        </w:rPr>
        <w:t>: 23 Agustus 2021 </w:t>
      </w:r>
    </w:p>
    <w:p w14:paraId="1D0E3C12" w14:textId="77777777" w:rsidR="006A284A" w:rsidRPr="005136F1" w:rsidRDefault="006A284A" w:rsidP="00A712DC">
      <w:pPr>
        <w:pStyle w:val="NormalWeb"/>
        <w:spacing w:before="0" w:beforeAutospacing="0" w:after="0" w:afterAutospacing="0" w:line="360" w:lineRule="auto"/>
        <w:ind w:hanging="2"/>
      </w:pPr>
      <w:r w:rsidRPr="005136F1">
        <w:rPr>
          <w:sz w:val="22"/>
          <w:szCs w:val="22"/>
        </w:rPr>
        <w:t>Onboarding oleh Mendikbudristek</w:t>
      </w:r>
      <w:r w:rsidRPr="005136F1">
        <w:rPr>
          <w:rStyle w:val="apple-tab-span"/>
          <w:sz w:val="22"/>
          <w:szCs w:val="22"/>
        </w:rPr>
        <w:tab/>
      </w:r>
      <w:r w:rsidRPr="005136F1">
        <w:rPr>
          <w:rStyle w:val="apple-tab-span"/>
          <w:sz w:val="22"/>
          <w:szCs w:val="22"/>
        </w:rPr>
        <w:tab/>
      </w:r>
      <w:r w:rsidRPr="005136F1">
        <w:rPr>
          <w:sz w:val="22"/>
          <w:szCs w:val="22"/>
        </w:rPr>
        <w:t>: 23 Agustus 2021</w:t>
      </w:r>
    </w:p>
    <w:p w14:paraId="46234B45" w14:textId="77777777" w:rsidR="006A284A" w:rsidRPr="005136F1" w:rsidRDefault="006A284A" w:rsidP="00A712DC">
      <w:pPr>
        <w:pStyle w:val="NormalWeb"/>
        <w:spacing w:before="0" w:beforeAutospacing="0" w:after="0" w:afterAutospacing="0" w:line="360" w:lineRule="auto"/>
        <w:ind w:hanging="2"/>
      </w:pPr>
      <w:r w:rsidRPr="005136F1">
        <w:rPr>
          <w:sz w:val="22"/>
          <w:szCs w:val="22"/>
        </w:rPr>
        <w:t>Briefing Teknis oleh tim Dicoding</w:t>
      </w:r>
      <w:r w:rsidRPr="005136F1">
        <w:rPr>
          <w:rStyle w:val="apple-tab-span"/>
          <w:sz w:val="22"/>
          <w:szCs w:val="22"/>
        </w:rPr>
        <w:tab/>
      </w:r>
      <w:r w:rsidRPr="005136F1">
        <w:rPr>
          <w:rStyle w:val="apple-tab-span"/>
          <w:sz w:val="22"/>
          <w:szCs w:val="22"/>
        </w:rPr>
        <w:tab/>
      </w:r>
      <w:r w:rsidRPr="005136F1">
        <w:rPr>
          <w:sz w:val="22"/>
          <w:szCs w:val="22"/>
        </w:rPr>
        <w:t>: 23 Agustus 2021</w:t>
      </w:r>
    </w:p>
    <w:p w14:paraId="530B608B" w14:textId="77777777" w:rsidR="006A284A" w:rsidRPr="005136F1" w:rsidRDefault="006A284A" w:rsidP="00A712DC">
      <w:pPr>
        <w:pStyle w:val="NormalWeb"/>
        <w:spacing w:before="0" w:beforeAutospacing="0" w:after="0" w:afterAutospacing="0" w:line="360" w:lineRule="auto"/>
        <w:ind w:hanging="2"/>
      </w:pPr>
      <w:r w:rsidRPr="005136F1">
        <w:rPr>
          <w:sz w:val="22"/>
          <w:szCs w:val="22"/>
        </w:rPr>
        <w:t>Masa pembelajaran</w:t>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sz w:val="22"/>
          <w:szCs w:val="22"/>
        </w:rPr>
        <w:t>: 24 Agustus 2021 - 20 Desember 2021</w:t>
      </w:r>
      <w:r w:rsidRPr="005136F1">
        <w:rPr>
          <w:sz w:val="22"/>
          <w:szCs w:val="22"/>
        </w:rPr>
        <w:br/>
      </w:r>
      <w:r w:rsidRPr="005136F1">
        <w:rPr>
          <w:sz w:val="22"/>
          <w:szCs w:val="22"/>
        </w:rPr>
        <w:br/>
      </w:r>
    </w:p>
    <w:p w14:paraId="7683A376"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elaporan ke dosen pembimbing</w:t>
      </w:r>
      <w:r w:rsidRPr="005136F1">
        <w:rPr>
          <w:rStyle w:val="apple-tab-span"/>
          <w:sz w:val="22"/>
          <w:szCs w:val="22"/>
        </w:rPr>
        <w:tab/>
      </w:r>
      <w:r w:rsidRPr="005136F1">
        <w:rPr>
          <w:rStyle w:val="apple-tab-span"/>
          <w:sz w:val="22"/>
          <w:szCs w:val="22"/>
        </w:rPr>
        <w:tab/>
      </w:r>
      <w:r w:rsidRPr="005136F1">
        <w:rPr>
          <w:sz w:val="22"/>
          <w:szCs w:val="22"/>
        </w:rPr>
        <w:t>: Minggu ketiga di setiap bulan.</w:t>
      </w:r>
    </w:p>
    <w:p w14:paraId="3322E672" w14:textId="77777777" w:rsidR="006A284A" w:rsidRPr="005136F1" w:rsidRDefault="006A284A" w:rsidP="00A712DC">
      <w:pPr>
        <w:pStyle w:val="NormalWeb"/>
        <w:spacing w:before="0" w:beforeAutospacing="0" w:after="0" w:afterAutospacing="0" w:line="360" w:lineRule="auto"/>
        <w:ind w:hanging="2"/>
      </w:pPr>
      <w:r w:rsidRPr="005136F1">
        <w:rPr>
          <w:sz w:val="22"/>
          <w:szCs w:val="22"/>
        </w:rPr>
        <w:t>Final / Capstone Project</w:t>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sz w:val="22"/>
          <w:szCs w:val="22"/>
        </w:rPr>
        <w:t>: November 2021 - Desember 2021</w:t>
      </w:r>
    </w:p>
    <w:p w14:paraId="5CEF7190"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resentasi Final Project</w:t>
      </w:r>
      <w:r w:rsidRPr="005136F1">
        <w:rPr>
          <w:rStyle w:val="apple-tab-span"/>
          <w:sz w:val="22"/>
          <w:szCs w:val="22"/>
        </w:rPr>
        <w:tab/>
      </w:r>
      <w:r w:rsidRPr="005136F1">
        <w:rPr>
          <w:rStyle w:val="apple-tab-span"/>
          <w:sz w:val="22"/>
          <w:szCs w:val="22"/>
        </w:rPr>
        <w:tab/>
      </w:r>
      <w:r w:rsidRPr="005136F1">
        <w:rPr>
          <w:rStyle w:val="apple-tab-span"/>
          <w:sz w:val="22"/>
          <w:szCs w:val="22"/>
        </w:rPr>
        <w:tab/>
      </w:r>
      <w:r w:rsidRPr="005136F1">
        <w:rPr>
          <w:sz w:val="22"/>
          <w:szCs w:val="22"/>
        </w:rPr>
        <w:t>: Januari 2022</w:t>
      </w:r>
    </w:p>
    <w:p w14:paraId="68E48C75"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enyelesaian Administrasi dan Pelaporan</w:t>
      </w:r>
      <w:r w:rsidRPr="005136F1">
        <w:rPr>
          <w:rStyle w:val="apple-tab-span"/>
          <w:sz w:val="22"/>
          <w:szCs w:val="22"/>
        </w:rPr>
        <w:tab/>
      </w:r>
      <w:r w:rsidRPr="005136F1">
        <w:rPr>
          <w:sz w:val="22"/>
          <w:szCs w:val="22"/>
        </w:rPr>
        <w:t>: Januari 2022</w:t>
      </w:r>
    </w:p>
    <w:p w14:paraId="22ED5AF8" w14:textId="77777777" w:rsidR="006A284A" w:rsidRPr="005136F1" w:rsidRDefault="006A284A" w:rsidP="00A712DC">
      <w:pPr>
        <w:pStyle w:val="Heading2"/>
        <w:numPr>
          <w:ilvl w:val="0"/>
          <w:numId w:val="0"/>
        </w:numPr>
        <w:shd w:val="clear" w:color="auto" w:fill="EFEFEF"/>
        <w:spacing w:before="200" w:after="120"/>
        <w:ind w:left="-2"/>
      </w:pPr>
      <w:r w:rsidRPr="005136F1">
        <w:t>Nilai-nilai yang Dijunjung Tinggi dalam SIB</w:t>
      </w:r>
    </w:p>
    <w:p w14:paraId="06C7963E" w14:textId="77777777" w:rsidR="006A284A" w:rsidRPr="005136F1" w:rsidRDefault="006A284A" w:rsidP="00A712DC">
      <w:pPr>
        <w:pStyle w:val="Heading3"/>
        <w:numPr>
          <w:ilvl w:val="0"/>
          <w:numId w:val="0"/>
        </w:numPr>
        <w:spacing w:before="320" w:after="80"/>
        <w:ind w:left="-2"/>
      </w:pPr>
      <w:r w:rsidRPr="005136F1">
        <w:t>Integritas dan Kejujuran</w:t>
      </w:r>
    </w:p>
    <w:p w14:paraId="31DB7A34" w14:textId="77777777" w:rsidR="006A284A" w:rsidRPr="005136F1" w:rsidRDefault="006A284A" w:rsidP="00A712DC">
      <w:pPr>
        <w:pStyle w:val="NormalWeb"/>
        <w:spacing w:before="0" w:beforeAutospacing="0" w:after="0" w:afterAutospacing="0" w:line="360" w:lineRule="auto"/>
        <w:ind w:hanging="2"/>
      </w:pPr>
      <w:r w:rsidRPr="005136F1">
        <w:rPr>
          <w:sz w:val="22"/>
          <w:szCs w:val="22"/>
        </w:rPr>
        <w:t>Sebagai peserta SIB dan dalam lingkup pembelajaran, Integritas dan Kejujuran wajib dijunjung tinggi. Termasuk namun tidak terbatas pada setiap proses pembelajaran yang dilakukan. Plagiarisme merupakan hal tidak terpuji dan dilarang (secara khusus disebutkan pada Peraturan Menteri Pendidikan 74/P/2021 halaman 5 (lima) pasal 7 (tujuh). Peserta yang melakukan plagiarisme tidak dapat melanjutkan program SIB.</w:t>
      </w:r>
    </w:p>
    <w:p w14:paraId="4BEBE0C6" w14:textId="77777777" w:rsidR="006A284A" w:rsidRPr="005136F1" w:rsidRDefault="006A284A" w:rsidP="00A712DC">
      <w:pPr>
        <w:ind w:left="0" w:hanging="2"/>
      </w:pPr>
    </w:p>
    <w:p w14:paraId="331AFB80" w14:textId="511198D8" w:rsidR="006A284A" w:rsidRPr="005136F1" w:rsidRDefault="006A284A" w:rsidP="00A712DC">
      <w:pPr>
        <w:pStyle w:val="NormalWeb"/>
        <w:spacing w:before="0" w:beforeAutospacing="0" w:after="0" w:afterAutospacing="0" w:line="360" w:lineRule="auto"/>
        <w:ind w:hanging="2"/>
        <w:rPr>
          <w:b/>
          <w:bCs/>
        </w:rPr>
      </w:pPr>
      <w:r w:rsidRPr="005136F1">
        <w:rPr>
          <w:b/>
          <w:bCs/>
        </w:rPr>
        <w:t>Niat Baik dan Tidak Berasumsi</w:t>
      </w:r>
    </w:p>
    <w:p w14:paraId="2B216D76" w14:textId="77777777" w:rsidR="006A284A" w:rsidRPr="005136F1" w:rsidRDefault="006A284A" w:rsidP="00A712DC">
      <w:pPr>
        <w:pStyle w:val="NormalWeb"/>
        <w:spacing w:before="0" w:beforeAutospacing="0" w:after="0" w:afterAutospacing="0" w:line="360" w:lineRule="auto"/>
        <w:ind w:hanging="2"/>
      </w:pPr>
    </w:p>
    <w:p w14:paraId="2D2F22BC"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ada lingkungan pembelajaran, penting untuk dapat menyampaikan pengalaman, pemikiran, permasalahan secara terbuka dan tanpa tendensi apapun. Dicoding menganjurkan peserta dapat mencerna setiap komunikasi dengan mempertimbangkan niat baik dan tidak berasumsi. Dengan demikian, setiap interaksi dapat menjadi titik pertumbuhan dan kepercayaan bagi setiap individu. Hal ini termasuk dalam menyampaikan saran, masukan, kritik kepada siapapun, termasuk tim/mentor/expert/pembimbing Dicoding.</w:t>
      </w:r>
    </w:p>
    <w:p w14:paraId="045459D9" w14:textId="77777777" w:rsidR="006A284A" w:rsidRPr="005136F1" w:rsidRDefault="006A284A" w:rsidP="00A712DC">
      <w:pPr>
        <w:pStyle w:val="Heading3"/>
        <w:numPr>
          <w:ilvl w:val="0"/>
          <w:numId w:val="0"/>
        </w:numPr>
        <w:spacing w:before="320" w:after="80"/>
        <w:ind w:left="-2"/>
      </w:pPr>
      <w:r w:rsidRPr="005136F1">
        <w:lastRenderedPageBreak/>
        <w:t>Profesional dan Konstruktif</w:t>
      </w:r>
    </w:p>
    <w:p w14:paraId="33077B40" w14:textId="77777777" w:rsidR="006A284A" w:rsidRPr="005136F1" w:rsidRDefault="006A284A" w:rsidP="00A712DC">
      <w:pPr>
        <w:pStyle w:val="NormalWeb"/>
        <w:spacing w:before="0" w:beforeAutospacing="0" w:after="0" w:afterAutospacing="0" w:line="360" w:lineRule="auto"/>
        <w:ind w:hanging="2"/>
      </w:pPr>
      <w:r w:rsidRPr="005136F1">
        <w:rPr>
          <w:sz w:val="22"/>
          <w:szCs w:val="22"/>
        </w:rPr>
        <w:t xml:space="preserve">Pada program SIB ini, kami ingin memberikan layanan dan </w:t>
      </w:r>
      <w:r w:rsidRPr="005136F1">
        <w:rPr>
          <w:i/>
          <w:iCs/>
          <w:sz w:val="22"/>
          <w:szCs w:val="22"/>
        </w:rPr>
        <w:t>benefit</w:t>
      </w:r>
      <w:r w:rsidRPr="005136F1">
        <w:rPr>
          <w:b/>
          <w:bCs/>
          <w:i/>
          <w:iCs/>
          <w:sz w:val="22"/>
          <w:szCs w:val="22"/>
        </w:rPr>
        <w:t xml:space="preserve"> </w:t>
      </w:r>
      <w:r w:rsidRPr="005136F1">
        <w:rPr>
          <w:sz w:val="22"/>
          <w:szCs w:val="22"/>
        </w:rPr>
        <w:t xml:space="preserve">sebaik-baiknya dan sebesar-besarnya kepada setiap </w:t>
      </w:r>
      <w:r w:rsidRPr="005136F1">
        <w:rPr>
          <w:i/>
          <w:iCs/>
          <w:sz w:val="22"/>
          <w:szCs w:val="22"/>
        </w:rPr>
        <w:t>stakeholder</w:t>
      </w:r>
      <w:r w:rsidRPr="005136F1">
        <w:rPr>
          <w:sz w:val="22"/>
          <w:szCs w:val="22"/>
        </w:rPr>
        <w:t>. Begitu juga yang kami harapkan dari peserta dan stakeholder program ini. Setiap komunikasi diharapkan untuk Profesional dan Konstruktif demi menunjang pengalaman kerja secara profesional.</w:t>
      </w:r>
    </w:p>
    <w:p w14:paraId="4110208A" w14:textId="77777777" w:rsidR="006A284A" w:rsidRPr="005136F1" w:rsidRDefault="006A284A" w:rsidP="00A712DC">
      <w:pPr>
        <w:pStyle w:val="Heading3"/>
        <w:numPr>
          <w:ilvl w:val="0"/>
          <w:numId w:val="0"/>
        </w:numPr>
        <w:spacing w:before="320" w:after="80"/>
        <w:ind w:left="-2"/>
      </w:pPr>
      <w:r w:rsidRPr="005136F1">
        <w:t>Responsif dan Berani Menyampaikan</w:t>
      </w:r>
    </w:p>
    <w:p w14:paraId="22BD2341"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ada program ini, setiap stakeholder diharapkan responsif dan dapat menyampaikan hal yang diperlukan. Komunikasi yang baik akan terjalin saat setiap pihak memiliki ekspektasi dan waktu respons yang sama. Kami mendorong setiap stakeholder untuk menyampaikan hal-hal yang dirasa kurang baik atau mengganggu, dengan harapan program ini akan lebih baik kedepannya.</w:t>
      </w:r>
    </w:p>
    <w:p w14:paraId="4CFE3547" w14:textId="77777777" w:rsidR="006A284A" w:rsidRPr="005136F1" w:rsidRDefault="006A284A" w:rsidP="00A712DC">
      <w:pPr>
        <w:pStyle w:val="Heading3"/>
        <w:numPr>
          <w:ilvl w:val="0"/>
          <w:numId w:val="0"/>
        </w:numPr>
        <w:spacing w:before="320" w:after="80"/>
        <w:ind w:left="-2"/>
      </w:pPr>
      <w:r w:rsidRPr="005136F1">
        <w:t>Saling membantu dan bebas gangguan.</w:t>
      </w:r>
    </w:p>
    <w:p w14:paraId="4F4EB544" w14:textId="77777777" w:rsidR="006A284A" w:rsidRPr="005136F1" w:rsidRDefault="006A284A" w:rsidP="00A712DC">
      <w:pPr>
        <w:pStyle w:val="NormalWeb"/>
        <w:spacing w:before="0" w:beforeAutospacing="0" w:after="0" w:afterAutospacing="0" w:line="360" w:lineRule="auto"/>
        <w:ind w:hanging="2"/>
      </w:pPr>
      <w:r w:rsidRPr="005136F1">
        <w:rPr>
          <w:sz w:val="22"/>
          <w:szCs w:val="22"/>
        </w:rPr>
        <w:t>Pada program ini, setiap individu memegang peranan yang penting. Kami berusaha untuk membuat setiap individu dapat mencapai potensi terbaiknya. Penting untuk membuat kultur saling membantu yang bebas gangguan, intimidasi, bias, maupun diskriminasi. Apabila Anda mengalami hal-hal ini atau melihat/mendengar/merasa individu lainnya mengalami hal ini dengan bukti yang dapat dipertanggungjawabkan, mohon laporkan ke pengelola program</w:t>
      </w:r>
    </w:p>
    <w:p w14:paraId="3C96C07D" w14:textId="77777777" w:rsidR="006A284A" w:rsidRPr="005136F1" w:rsidRDefault="006A284A" w:rsidP="00A712DC">
      <w:pPr>
        <w:ind w:left="0" w:hanging="2"/>
      </w:pPr>
    </w:p>
    <w:p w14:paraId="23914806" w14:textId="77777777" w:rsidR="006A284A" w:rsidRPr="005136F1" w:rsidRDefault="006A284A" w:rsidP="00A712DC">
      <w:pPr>
        <w:ind w:left="0" w:hanging="2"/>
      </w:pPr>
    </w:p>
    <w:p w14:paraId="5CC68787" w14:textId="474A28B9" w:rsidR="006A284A" w:rsidRPr="005136F1" w:rsidRDefault="006A284A" w:rsidP="00A712DC">
      <w:pPr>
        <w:pStyle w:val="Heading1"/>
        <w:numPr>
          <w:ilvl w:val="0"/>
          <w:numId w:val="0"/>
        </w:numPr>
      </w:pPr>
      <w:bookmarkStart w:id="20" w:name="_heading=h.3as4poj" w:colFirst="0" w:colLast="0"/>
      <w:bookmarkEnd w:id="20"/>
    </w:p>
    <w:p w14:paraId="03092384" w14:textId="10A43E6C" w:rsidR="006A284A" w:rsidRPr="005136F1" w:rsidRDefault="006A284A" w:rsidP="00A712DC">
      <w:pPr>
        <w:ind w:left="0" w:hanging="2"/>
      </w:pPr>
    </w:p>
    <w:p w14:paraId="07FB62F2" w14:textId="4CF98EBF" w:rsidR="006A284A" w:rsidRPr="005136F1" w:rsidRDefault="006A284A" w:rsidP="00A712DC">
      <w:pPr>
        <w:ind w:left="0" w:hanging="2"/>
      </w:pPr>
    </w:p>
    <w:p w14:paraId="1CE60244" w14:textId="3EF1AC1E" w:rsidR="00777A96" w:rsidRPr="005136F1" w:rsidRDefault="00777A96" w:rsidP="00A712DC">
      <w:pPr>
        <w:ind w:left="0" w:hanging="2"/>
      </w:pPr>
    </w:p>
    <w:p w14:paraId="5864C454" w14:textId="2CCCA4A8" w:rsidR="00777A96" w:rsidRPr="005136F1" w:rsidRDefault="00777A96" w:rsidP="00A712DC">
      <w:pPr>
        <w:ind w:left="0" w:hanging="2"/>
      </w:pPr>
    </w:p>
    <w:p w14:paraId="41D58837" w14:textId="6C56F28E" w:rsidR="00777A96" w:rsidRPr="005136F1" w:rsidRDefault="00777A96" w:rsidP="00A712DC">
      <w:pPr>
        <w:ind w:left="0" w:hanging="2"/>
      </w:pPr>
    </w:p>
    <w:p w14:paraId="5EA4237A" w14:textId="59F1DCC1" w:rsidR="00A52C6B" w:rsidRPr="005136F1" w:rsidRDefault="00A52C6B" w:rsidP="00A712DC">
      <w:pPr>
        <w:ind w:left="0" w:hanging="2"/>
      </w:pPr>
    </w:p>
    <w:p w14:paraId="2EAEC55C" w14:textId="77777777" w:rsidR="00A52C6B" w:rsidRPr="005136F1" w:rsidRDefault="00A52C6B" w:rsidP="00A712DC">
      <w:pPr>
        <w:ind w:left="0" w:hanging="2"/>
      </w:pPr>
    </w:p>
    <w:p w14:paraId="14C2C934" w14:textId="77777777" w:rsidR="004A1F15" w:rsidRDefault="004A1F15" w:rsidP="004A1F15">
      <w:pPr>
        <w:pStyle w:val="Heading1"/>
        <w:numPr>
          <w:ilvl w:val="0"/>
          <w:numId w:val="0"/>
        </w:numPr>
      </w:pPr>
    </w:p>
    <w:p w14:paraId="000000BE" w14:textId="317FF410" w:rsidR="002E10BB" w:rsidRPr="005136F1" w:rsidRDefault="002E401E" w:rsidP="004A1F15">
      <w:pPr>
        <w:pStyle w:val="Heading1"/>
        <w:numPr>
          <w:ilvl w:val="0"/>
          <w:numId w:val="0"/>
        </w:numPr>
      </w:pPr>
      <w:r w:rsidRPr="005136F1">
        <w:t>B. Log Activity</w:t>
      </w:r>
    </w:p>
    <w:p w14:paraId="000000C0" w14:textId="2CEE79E3" w:rsidR="002E10BB" w:rsidRPr="005136F1" w:rsidRDefault="002E10BB" w:rsidP="00A712DC">
      <w:pPr>
        <w:pBdr>
          <w:top w:val="nil"/>
          <w:left w:val="nil"/>
          <w:bottom w:val="nil"/>
          <w:right w:val="nil"/>
          <w:between w:val="nil"/>
        </w:pBdr>
        <w:ind w:left="0" w:hanging="2"/>
        <w:rPr>
          <w:i/>
        </w:rPr>
      </w:pPr>
    </w:p>
    <w:tbl>
      <w:tblPr>
        <w:tblStyle w:val="1"/>
        <w:tblW w:w="81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15"/>
        <w:gridCol w:w="3943"/>
        <w:gridCol w:w="2695"/>
      </w:tblGrid>
      <w:tr w:rsidR="005136F1" w:rsidRPr="005136F1" w14:paraId="112C31F1" w14:textId="77777777" w:rsidTr="000A3362">
        <w:trPr>
          <w:jc w:val="center"/>
        </w:trPr>
        <w:tc>
          <w:tcPr>
            <w:tcW w:w="1515" w:type="dxa"/>
            <w:vAlign w:val="center"/>
          </w:tcPr>
          <w:p w14:paraId="000000C1" w14:textId="77777777" w:rsidR="002E10BB" w:rsidRPr="005136F1" w:rsidRDefault="002E401E" w:rsidP="000A3362">
            <w:pPr>
              <w:pBdr>
                <w:top w:val="nil"/>
                <w:left w:val="nil"/>
                <w:bottom w:val="nil"/>
                <w:right w:val="nil"/>
                <w:between w:val="nil"/>
              </w:pBdr>
              <w:ind w:left="0" w:hanging="2"/>
              <w:jc w:val="center"/>
            </w:pPr>
            <w:r w:rsidRPr="005136F1">
              <w:t>Minggu/Tgl</w:t>
            </w:r>
          </w:p>
        </w:tc>
        <w:tc>
          <w:tcPr>
            <w:tcW w:w="3943" w:type="dxa"/>
            <w:vAlign w:val="center"/>
          </w:tcPr>
          <w:p w14:paraId="000000C2" w14:textId="77777777" w:rsidR="002E10BB" w:rsidRPr="005136F1" w:rsidRDefault="002E401E" w:rsidP="000A3362">
            <w:pPr>
              <w:pBdr>
                <w:top w:val="nil"/>
                <w:left w:val="nil"/>
                <w:bottom w:val="nil"/>
                <w:right w:val="nil"/>
                <w:between w:val="nil"/>
              </w:pBdr>
              <w:ind w:left="0" w:hanging="2"/>
              <w:jc w:val="center"/>
            </w:pPr>
            <w:r w:rsidRPr="005136F1">
              <w:t>Kegiatan</w:t>
            </w:r>
          </w:p>
        </w:tc>
        <w:tc>
          <w:tcPr>
            <w:tcW w:w="2695" w:type="dxa"/>
            <w:vAlign w:val="center"/>
          </w:tcPr>
          <w:p w14:paraId="000000C3" w14:textId="2A0E465D" w:rsidR="002E10BB" w:rsidRPr="005136F1" w:rsidRDefault="002E401E" w:rsidP="000A3362">
            <w:pPr>
              <w:pBdr>
                <w:top w:val="nil"/>
                <w:left w:val="nil"/>
                <w:bottom w:val="nil"/>
                <w:right w:val="nil"/>
                <w:between w:val="nil"/>
              </w:pBdr>
              <w:ind w:left="0" w:hanging="2"/>
              <w:jc w:val="center"/>
            </w:pPr>
            <w:r w:rsidRPr="005136F1">
              <w:t>Hasil</w:t>
            </w:r>
          </w:p>
        </w:tc>
      </w:tr>
      <w:tr w:rsidR="005136F1" w:rsidRPr="005136F1" w14:paraId="6784A55E" w14:textId="77777777" w:rsidTr="000A3362">
        <w:trPr>
          <w:jc w:val="center"/>
        </w:trPr>
        <w:tc>
          <w:tcPr>
            <w:tcW w:w="1515" w:type="dxa"/>
            <w:vAlign w:val="center"/>
          </w:tcPr>
          <w:p w14:paraId="000000C4" w14:textId="6195BC20" w:rsidR="002E10BB" w:rsidRPr="005136F1" w:rsidRDefault="000168F4" w:rsidP="000A3362">
            <w:pPr>
              <w:pBdr>
                <w:top w:val="nil"/>
                <w:left w:val="nil"/>
                <w:bottom w:val="nil"/>
                <w:right w:val="nil"/>
                <w:between w:val="nil"/>
              </w:pBdr>
              <w:ind w:left="0" w:hanging="2"/>
              <w:jc w:val="center"/>
            </w:pPr>
            <w:r w:rsidRPr="005136F1">
              <w:rPr>
                <w:b/>
                <w:bCs/>
                <w:sz w:val="20"/>
                <w:szCs w:val="20"/>
                <w:shd w:val="clear" w:color="auto" w:fill="FFFFFF"/>
              </w:rPr>
              <w:t>1/23-08-2021</w:t>
            </w:r>
          </w:p>
        </w:tc>
        <w:tc>
          <w:tcPr>
            <w:tcW w:w="3943" w:type="dxa"/>
            <w:vAlign w:val="center"/>
          </w:tcPr>
          <w:p w14:paraId="3AB2064C" w14:textId="77777777" w:rsidR="00C0105B" w:rsidRPr="005136F1" w:rsidRDefault="00C0105B" w:rsidP="000A3362">
            <w:pPr>
              <w:pBdr>
                <w:top w:val="nil"/>
                <w:left w:val="nil"/>
                <w:bottom w:val="nil"/>
                <w:right w:val="nil"/>
                <w:between w:val="nil"/>
              </w:pBdr>
              <w:ind w:left="0" w:hanging="2"/>
              <w:jc w:val="center"/>
            </w:pPr>
            <w:r w:rsidRPr="005136F1">
              <w:t>Mengerjakan Modul:</w:t>
            </w:r>
          </w:p>
          <w:p w14:paraId="2558C56D" w14:textId="77777777" w:rsidR="000168F4" w:rsidRPr="005136F1" w:rsidRDefault="000168F4" w:rsidP="000A3362">
            <w:pPr>
              <w:pStyle w:val="ListParagraph"/>
              <w:numPr>
                <w:ilvl w:val="0"/>
                <w:numId w:val="2"/>
              </w:numPr>
              <w:pBdr>
                <w:top w:val="nil"/>
                <w:left w:val="nil"/>
                <w:bottom w:val="nil"/>
                <w:right w:val="nil"/>
                <w:between w:val="nil"/>
              </w:pBdr>
              <w:ind w:leftChars="0" w:firstLineChars="0"/>
              <w:jc w:val="center"/>
            </w:pPr>
            <w:r w:rsidRPr="005136F1">
              <w:t>Memulai Dasar Pemrograman untuk Menjadi Pengembang Software</w:t>
            </w:r>
          </w:p>
          <w:p w14:paraId="1E716B60" w14:textId="77777777" w:rsidR="000168F4" w:rsidRPr="005136F1" w:rsidRDefault="000168F4" w:rsidP="000A3362">
            <w:pPr>
              <w:pStyle w:val="ListParagraph"/>
              <w:numPr>
                <w:ilvl w:val="0"/>
                <w:numId w:val="2"/>
              </w:numPr>
              <w:pBdr>
                <w:top w:val="nil"/>
                <w:left w:val="nil"/>
                <w:bottom w:val="nil"/>
                <w:right w:val="nil"/>
                <w:between w:val="nil"/>
              </w:pBdr>
              <w:ind w:leftChars="0" w:firstLineChars="0"/>
              <w:jc w:val="center"/>
            </w:pPr>
            <w:r w:rsidRPr="005136F1">
              <w:t>Pengenalan ke Logika Pemrograman</w:t>
            </w:r>
          </w:p>
          <w:p w14:paraId="4EA300F5" w14:textId="1E5ADD85" w:rsidR="000168F4" w:rsidRPr="005136F1" w:rsidRDefault="000168F4" w:rsidP="000A3362">
            <w:pPr>
              <w:pStyle w:val="ListParagraph"/>
              <w:numPr>
                <w:ilvl w:val="0"/>
                <w:numId w:val="2"/>
              </w:numPr>
              <w:pBdr>
                <w:top w:val="nil"/>
                <w:left w:val="nil"/>
                <w:bottom w:val="nil"/>
                <w:right w:val="nil"/>
                <w:between w:val="nil"/>
              </w:pBdr>
              <w:ind w:leftChars="0" w:firstLineChars="0"/>
              <w:jc w:val="center"/>
            </w:pPr>
            <w:r w:rsidRPr="005136F1">
              <w:t>Belajar Dasar Git dengan Github</w:t>
            </w:r>
          </w:p>
          <w:p w14:paraId="1EF0EDB7" w14:textId="77777777" w:rsidR="00BA017F" w:rsidRPr="005136F1" w:rsidRDefault="00BA017F" w:rsidP="000A3362">
            <w:pPr>
              <w:pStyle w:val="ListParagraph"/>
              <w:pBdr>
                <w:top w:val="nil"/>
                <w:left w:val="nil"/>
                <w:bottom w:val="nil"/>
                <w:right w:val="nil"/>
                <w:between w:val="nil"/>
              </w:pBdr>
              <w:ind w:leftChars="0" w:left="358" w:firstLineChars="0" w:firstLine="0"/>
              <w:jc w:val="center"/>
            </w:pPr>
          </w:p>
          <w:p w14:paraId="000000C5" w14:textId="1B12F923" w:rsidR="000168F4" w:rsidRPr="005136F1" w:rsidRDefault="00BA017F" w:rsidP="000A3362">
            <w:pPr>
              <w:pBdr>
                <w:top w:val="nil"/>
                <w:left w:val="nil"/>
                <w:bottom w:val="nil"/>
                <w:right w:val="nil"/>
                <w:between w:val="nil"/>
              </w:pBdr>
              <w:ind w:leftChars="0" w:left="0" w:firstLineChars="0" w:firstLine="0"/>
              <w:jc w:val="center"/>
            </w:pPr>
            <w:r w:rsidRPr="005136F1">
              <w:t>Reporting &amp; Consulting 1</w:t>
            </w:r>
          </w:p>
        </w:tc>
        <w:tc>
          <w:tcPr>
            <w:tcW w:w="2695" w:type="dxa"/>
            <w:vAlign w:val="center"/>
          </w:tcPr>
          <w:p w14:paraId="000000C6" w14:textId="2E9E46BD" w:rsidR="002E10BB" w:rsidRPr="005136F1" w:rsidRDefault="000168F4" w:rsidP="000A3362">
            <w:pPr>
              <w:pBdr>
                <w:top w:val="nil"/>
                <w:left w:val="nil"/>
                <w:bottom w:val="nil"/>
                <w:right w:val="nil"/>
                <w:between w:val="nil"/>
              </w:pBdr>
              <w:ind w:left="0" w:hanging="2"/>
              <w:jc w:val="center"/>
            </w:pPr>
            <w:r w:rsidRPr="005136F1">
              <w:t>Peserta mampu untuk mengenali dasar pemograman, logika pemograman, dan dasar penggunaan git dan github.</w:t>
            </w:r>
          </w:p>
        </w:tc>
      </w:tr>
      <w:tr w:rsidR="005136F1" w:rsidRPr="005136F1" w14:paraId="3671495A" w14:textId="77777777" w:rsidTr="000A3362">
        <w:trPr>
          <w:jc w:val="center"/>
        </w:trPr>
        <w:tc>
          <w:tcPr>
            <w:tcW w:w="1515" w:type="dxa"/>
            <w:vAlign w:val="center"/>
          </w:tcPr>
          <w:p w14:paraId="420EED21" w14:textId="36C585FE" w:rsidR="00BD4F60" w:rsidRPr="005136F1" w:rsidRDefault="00BD4F60" w:rsidP="000A3362">
            <w:pPr>
              <w:pBdr>
                <w:top w:val="nil"/>
                <w:left w:val="nil"/>
                <w:bottom w:val="nil"/>
                <w:right w:val="nil"/>
                <w:between w:val="nil"/>
              </w:pBdr>
              <w:ind w:left="0" w:hanging="2"/>
              <w:jc w:val="center"/>
              <w:rPr>
                <w:b/>
                <w:bCs/>
                <w:sz w:val="20"/>
                <w:szCs w:val="20"/>
                <w:shd w:val="clear" w:color="auto" w:fill="FFFFFF"/>
              </w:rPr>
            </w:pPr>
            <w:r w:rsidRPr="005136F1">
              <w:rPr>
                <w:b/>
                <w:bCs/>
                <w:sz w:val="20"/>
                <w:szCs w:val="20"/>
                <w:shd w:val="clear" w:color="auto" w:fill="FFFFFF"/>
              </w:rPr>
              <w:t>2/</w:t>
            </w:r>
            <w:r w:rsidR="00C0105B" w:rsidRPr="005136F1">
              <w:t>30-08-2021</w:t>
            </w:r>
          </w:p>
        </w:tc>
        <w:tc>
          <w:tcPr>
            <w:tcW w:w="3943" w:type="dxa"/>
            <w:vAlign w:val="center"/>
          </w:tcPr>
          <w:p w14:paraId="5AA858CA" w14:textId="77777777" w:rsidR="00C0105B" w:rsidRPr="005136F1" w:rsidRDefault="00C0105B" w:rsidP="000A3362">
            <w:pPr>
              <w:pBdr>
                <w:top w:val="nil"/>
                <w:left w:val="nil"/>
                <w:bottom w:val="nil"/>
                <w:right w:val="nil"/>
                <w:between w:val="nil"/>
              </w:pBdr>
              <w:ind w:left="0" w:hanging="2"/>
              <w:jc w:val="center"/>
            </w:pPr>
            <w:r w:rsidRPr="005136F1">
              <w:t>Mengerjakan Modul:</w:t>
            </w:r>
          </w:p>
          <w:p w14:paraId="4C85B953" w14:textId="77777777" w:rsidR="00BD4F60" w:rsidRPr="005136F1" w:rsidRDefault="00C0105B" w:rsidP="000A3362">
            <w:pPr>
              <w:pStyle w:val="ListParagraph"/>
              <w:numPr>
                <w:ilvl w:val="0"/>
                <w:numId w:val="2"/>
              </w:numPr>
              <w:pBdr>
                <w:top w:val="nil"/>
                <w:left w:val="nil"/>
                <w:bottom w:val="nil"/>
                <w:right w:val="nil"/>
                <w:between w:val="nil"/>
              </w:pBdr>
              <w:ind w:leftChars="0" w:firstLineChars="0"/>
              <w:jc w:val="center"/>
            </w:pPr>
            <w:r w:rsidRPr="005136F1">
              <w:t>Pengenalan Data pada Pemrograman</w:t>
            </w:r>
          </w:p>
          <w:p w14:paraId="3C494CD6" w14:textId="77777777" w:rsidR="00C0105B" w:rsidRPr="005136F1" w:rsidRDefault="00366C98" w:rsidP="000A3362">
            <w:pPr>
              <w:pStyle w:val="ListParagraph"/>
              <w:numPr>
                <w:ilvl w:val="0"/>
                <w:numId w:val="2"/>
              </w:numPr>
              <w:pBdr>
                <w:top w:val="nil"/>
                <w:left w:val="nil"/>
                <w:bottom w:val="nil"/>
                <w:right w:val="nil"/>
                <w:between w:val="nil"/>
              </w:pBdr>
              <w:ind w:leftChars="0" w:firstLineChars="0"/>
              <w:jc w:val="center"/>
            </w:pPr>
            <w:r w:rsidRPr="005136F1">
              <w:t>Belajar Dasar Visualisasi Data</w:t>
            </w:r>
          </w:p>
          <w:p w14:paraId="6F83E6FE" w14:textId="00AE1742" w:rsidR="00366C98" w:rsidRPr="005136F1" w:rsidRDefault="00366C98" w:rsidP="000A3362">
            <w:pPr>
              <w:pStyle w:val="ListParagraph"/>
              <w:numPr>
                <w:ilvl w:val="0"/>
                <w:numId w:val="2"/>
              </w:numPr>
              <w:pBdr>
                <w:top w:val="nil"/>
                <w:left w:val="nil"/>
                <w:bottom w:val="nil"/>
                <w:right w:val="nil"/>
                <w:between w:val="nil"/>
              </w:pBdr>
              <w:ind w:leftChars="0" w:firstLineChars="0"/>
              <w:jc w:val="center"/>
            </w:pPr>
            <w:r w:rsidRPr="005136F1">
              <w:t>Memulai Pemrograman dengan Python</w:t>
            </w:r>
          </w:p>
          <w:p w14:paraId="7604EB3E" w14:textId="77777777" w:rsidR="00BA017F" w:rsidRPr="005136F1" w:rsidRDefault="00BA017F" w:rsidP="000A3362">
            <w:pPr>
              <w:pBdr>
                <w:top w:val="nil"/>
                <w:left w:val="nil"/>
                <w:bottom w:val="nil"/>
                <w:right w:val="nil"/>
                <w:between w:val="nil"/>
              </w:pBdr>
              <w:ind w:leftChars="0" w:left="-2" w:firstLineChars="0" w:firstLine="0"/>
              <w:jc w:val="center"/>
            </w:pPr>
          </w:p>
          <w:p w14:paraId="51ABD2FE" w14:textId="5D27C9A4"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2</w:t>
            </w:r>
          </w:p>
        </w:tc>
        <w:tc>
          <w:tcPr>
            <w:tcW w:w="2695" w:type="dxa"/>
            <w:vAlign w:val="center"/>
          </w:tcPr>
          <w:p w14:paraId="47CA4978" w14:textId="405C1139" w:rsidR="00BD4F60" w:rsidRPr="005136F1" w:rsidRDefault="00366C98" w:rsidP="000A3362">
            <w:pPr>
              <w:pBdr>
                <w:top w:val="nil"/>
                <w:left w:val="nil"/>
                <w:bottom w:val="nil"/>
                <w:right w:val="nil"/>
                <w:between w:val="nil"/>
              </w:pBdr>
              <w:ind w:left="0" w:hanging="2"/>
              <w:jc w:val="center"/>
            </w:pPr>
            <w:r w:rsidRPr="005136F1">
              <w:t>Peserta mampu untuk mengenal data dan cara memvisualisasikannya. Namun belum mampu untuk melakukan pemograman dengan python.</w:t>
            </w:r>
          </w:p>
        </w:tc>
      </w:tr>
      <w:tr w:rsidR="005136F1" w:rsidRPr="005136F1" w14:paraId="53884926" w14:textId="77777777" w:rsidTr="000A3362">
        <w:trPr>
          <w:jc w:val="center"/>
        </w:trPr>
        <w:tc>
          <w:tcPr>
            <w:tcW w:w="1515" w:type="dxa"/>
            <w:vAlign w:val="center"/>
          </w:tcPr>
          <w:p w14:paraId="700750A6" w14:textId="0B179D8D" w:rsidR="00BD4F60" w:rsidRPr="005136F1" w:rsidRDefault="00366C98" w:rsidP="000A3362">
            <w:pPr>
              <w:pBdr>
                <w:top w:val="nil"/>
                <w:left w:val="nil"/>
                <w:bottom w:val="nil"/>
                <w:right w:val="nil"/>
                <w:between w:val="nil"/>
              </w:pBdr>
              <w:ind w:left="0" w:hanging="2"/>
              <w:jc w:val="center"/>
              <w:rPr>
                <w:b/>
                <w:bCs/>
                <w:sz w:val="20"/>
                <w:szCs w:val="20"/>
                <w:shd w:val="clear" w:color="auto" w:fill="FFFFFF"/>
              </w:rPr>
            </w:pPr>
            <w:r w:rsidRPr="005136F1">
              <w:rPr>
                <w:b/>
                <w:bCs/>
                <w:sz w:val="20"/>
                <w:szCs w:val="20"/>
                <w:shd w:val="clear" w:color="auto" w:fill="FFFFFF"/>
              </w:rPr>
              <w:t>3/</w:t>
            </w:r>
            <w:r w:rsidRPr="005136F1">
              <w:t>06-09-2021</w:t>
            </w:r>
          </w:p>
        </w:tc>
        <w:tc>
          <w:tcPr>
            <w:tcW w:w="3943" w:type="dxa"/>
            <w:vAlign w:val="center"/>
          </w:tcPr>
          <w:p w14:paraId="46EED479" w14:textId="77777777" w:rsidR="00366C98" w:rsidRPr="005136F1" w:rsidRDefault="00366C98" w:rsidP="000A3362">
            <w:pPr>
              <w:pBdr>
                <w:top w:val="nil"/>
                <w:left w:val="nil"/>
                <w:bottom w:val="nil"/>
                <w:right w:val="nil"/>
                <w:between w:val="nil"/>
              </w:pBdr>
              <w:ind w:left="0" w:hanging="2"/>
              <w:jc w:val="center"/>
            </w:pPr>
            <w:r w:rsidRPr="005136F1">
              <w:t>Mengerjakan Modul:</w:t>
            </w:r>
          </w:p>
          <w:p w14:paraId="7DFDA470" w14:textId="77777777" w:rsidR="00BD4F60" w:rsidRPr="005136F1" w:rsidRDefault="00366C98" w:rsidP="000A3362">
            <w:pPr>
              <w:pStyle w:val="ListParagraph"/>
              <w:numPr>
                <w:ilvl w:val="0"/>
                <w:numId w:val="2"/>
              </w:numPr>
              <w:pBdr>
                <w:top w:val="nil"/>
                <w:left w:val="nil"/>
                <w:bottom w:val="nil"/>
                <w:right w:val="nil"/>
                <w:between w:val="nil"/>
              </w:pBdr>
              <w:ind w:leftChars="0" w:firstLineChars="0"/>
              <w:jc w:val="center"/>
            </w:pPr>
            <w:r w:rsidRPr="005136F1">
              <w:t>Memulai Pemrograman dengan Python</w:t>
            </w:r>
          </w:p>
          <w:p w14:paraId="76F3FF1D" w14:textId="5A6F70EB" w:rsidR="00366C98" w:rsidRPr="005136F1" w:rsidRDefault="00366C98" w:rsidP="000A3362">
            <w:pPr>
              <w:pStyle w:val="ListParagraph"/>
              <w:numPr>
                <w:ilvl w:val="0"/>
                <w:numId w:val="2"/>
              </w:numPr>
              <w:pBdr>
                <w:top w:val="nil"/>
                <w:left w:val="nil"/>
                <w:bottom w:val="nil"/>
                <w:right w:val="nil"/>
                <w:between w:val="nil"/>
              </w:pBdr>
              <w:ind w:leftChars="0" w:firstLineChars="0"/>
              <w:jc w:val="center"/>
            </w:pPr>
            <w:r w:rsidRPr="005136F1">
              <w:t>Belajar Machine Learning untuk Pemula</w:t>
            </w:r>
          </w:p>
          <w:p w14:paraId="004BC722" w14:textId="77777777" w:rsidR="00BA017F" w:rsidRPr="005136F1" w:rsidRDefault="00BA017F" w:rsidP="000A3362">
            <w:pPr>
              <w:pStyle w:val="ListParagraph"/>
              <w:pBdr>
                <w:top w:val="nil"/>
                <w:left w:val="nil"/>
                <w:bottom w:val="nil"/>
                <w:right w:val="nil"/>
                <w:between w:val="nil"/>
              </w:pBdr>
              <w:ind w:leftChars="0" w:left="358" w:firstLineChars="0" w:firstLine="0"/>
              <w:jc w:val="center"/>
            </w:pPr>
          </w:p>
          <w:p w14:paraId="3BF8CBA3" w14:textId="77777777" w:rsidR="00CE3ECB" w:rsidRPr="005136F1" w:rsidRDefault="00CE3ECB" w:rsidP="000A3362">
            <w:pPr>
              <w:pBdr>
                <w:top w:val="nil"/>
                <w:left w:val="nil"/>
                <w:bottom w:val="nil"/>
                <w:right w:val="nil"/>
                <w:between w:val="nil"/>
              </w:pBdr>
              <w:ind w:leftChars="0" w:left="-2" w:firstLineChars="0" w:firstLine="0"/>
              <w:jc w:val="center"/>
            </w:pPr>
            <w:r w:rsidRPr="005136F1">
              <w:t>IlT 1: Machine Learning</w:t>
            </w:r>
          </w:p>
          <w:p w14:paraId="3874231B" w14:textId="77777777" w:rsidR="00BA017F" w:rsidRPr="005136F1" w:rsidRDefault="00BA017F" w:rsidP="000A3362">
            <w:pPr>
              <w:pBdr>
                <w:top w:val="nil"/>
                <w:left w:val="nil"/>
                <w:bottom w:val="nil"/>
                <w:right w:val="nil"/>
                <w:between w:val="nil"/>
              </w:pBdr>
              <w:ind w:leftChars="0" w:left="-2" w:firstLineChars="0" w:firstLine="0"/>
              <w:jc w:val="center"/>
            </w:pPr>
          </w:p>
          <w:p w14:paraId="63ADF47A" w14:textId="1B63B59C"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3</w:t>
            </w:r>
          </w:p>
        </w:tc>
        <w:tc>
          <w:tcPr>
            <w:tcW w:w="2695" w:type="dxa"/>
            <w:vAlign w:val="center"/>
          </w:tcPr>
          <w:p w14:paraId="2388D60C" w14:textId="381061AE" w:rsidR="00BD4F60" w:rsidRPr="005136F1" w:rsidRDefault="00366C98" w:rsidP="000A3362">
            <w:pPr>
              <w:pBdr>
                <w:top w:val="nil"/>
                <w:left w:val="nil"/>
                <w:bottom w:val="nil"/>
                <w:right w:val="nil"/>
                <w:between w:val="nil"/>
              </w:pBdr>
              <w:ind w:left="0" w:hanging="2"/>
              <w:jc w:val="center"/>
            </w:pPr>
            <w:r w:rsidRPr="005136F1">
              <w:t>Peserta mampu untuk menggunakan bahasa pemograman Python dan mampu untuk melakukan Machine Learning dengan level pemula.</w:t>
            </w:r>
          </w:p>
        </w:tc>
      </w:tr>
      <w:tr w:rsidR="005136F1" w:rsidRPr="005136F1" w14:paraId="3E361E72" w14:textId="77777777" w:rsidTr="000A3362">
        <w:trPr>
          <w:jc w:val="center"/>
        </w:trPr>
        <w:tc>
          <w:tcPr>
            <w:tcW w:w="1515" w:type="dxa"/>
            <w:vAlign w:val="center"/>
          </w:tcPr>
          <w:p w14:paraId="1E148804" w14:textId="0C122C41" w:rsidR="00BD4F60" w:rsidRPr="005136F1" w:rsidRDefault="00366C98" w:rsidP="000A3362">
            <w:pPr>
              <w:pBdr>
                <w:top w:val="nil"/>
                <w:left w:val="nil"/>
                <w:bottom w:val="nil"/>
                <w:right w:val="nil"/>
                <w:between w:val="nil"/>
              </w:pBdr>
              <w:ind w:left="0" w:hanging="2"/>
              <w:jc w:val="center"/>
              <w:rPr>
                <w:b/>
                <w:bCs/>
                <w:sz w:val="20"/>
                <w:szCs w:val="20"/>
                <w:shd w:val="clear" w:color="auto" w:fill="FFFFFF"/>
              </w:rPr>
            </w:pPr>
            <w:r w:rsidRPr="005136F1">
              <w:rPr>
                <w:b/>
                <w:bCs/>
                <w:sz w:val="20"/>
                <w:szCs w:val="20"/>
                <w:shd w:val="clear" w:color="auto" w:fill="FFFFFF"/>
              </w:rPr>
              <w:lastRenderedPageBreak/>
              <w:t>4/13-09-2021</w:t>
            </w:r>
          </w:p>
        </w:tc>
        <w:tc>
          <w:tcPr>
            <w:tcW w:w="3943" w:type="dxa"/>
            <w:vAlign w:val="center"/>
          </w:tcPr>
          <w:p w14:paraId="475EC003" w14:textId="77777777" w:rsidR="00496068" w:rsidRPr="005136F1" w:rsidRDefault="00496068" w:rsidP="000A3362">
            <w:pPr>
              <w:pBdr>
                <w:top w:val="nil"/>
                <w:left w:val="nil"/>
                <w:bottom w:val="nil"/>
                <w:right w:val="nil"/>
                <w:between w:val="nil"/>
              </w:pBdr>
              <w:ind w:left="0" w:hanging="2"/>
              <w:jc w:val="center"/>
            </w:pPr>
            <w:r w:rsidRPr="005136F1">
              <w:t>Mengerjakan Modul:</w:t>
            </w:r>
          </w:p>
          <w:p w14:paraId="3D10ACAC" w14:textId="31BEFEAB" w:rsidR="00BD4F60" w:rsidRPr="005136F1" w:rsidRDefault="00496068" w:rsidP="000A3362">
            <w:pPr>
              <w:pStyle w:val="ListParagraph"/>
              <w:numPr>
                <w:ilvl w:val="0"/>
                <w:numId w:val="2"/>
              </w:numPr>
              <w:pBdr>
                <w:top w:val="nil"/>
                <w:left w:val="nil"/>
                <w:bottom w:val="nil"/>
                <w:right w:val="nil"/>
                <w:between w:val="nil"/>
              </w:pBdr>
              <w:ind w:leftChars="0" w:firstLineChars="0"/>
              <w:jc w:val="center"/>
            </w:pPr>
            <w:r w:rsidRPr="005136F1">
              <w:t>Belajar Pengembangan Machine</w:t>
            </w:r>
          </w:p>
          <w:p w14:paraId="7F00D714" w14:textId="77777777" w:rsidR="006171B9" w:rsidRPr="005136F1" w:rsidRDefault="006171B9" w:rsidP="000A3362">
            <w:pPr>
              <w:pStyle w:val="ListParagraph"/>
              <w:numPr>
                <w:ilvl w:val="0"/>
                <w:numId w:val="2"/>
              </w:numPr>
              <w:pBdr>
                <w:top w:val="nil"/>
                <w:left w:val="nil"/>
                <w:bottom w:val="nil"/>
                <w:right w:val="nil"/>
                <w:between w:val="nil"/>
              </w:pBdr>
              <w:ind w:leftChars="0" w:firstLineChars="0"/>
              <w:jc w:val="center"/>
            </w:pPr>
            <w:r w:rsidRPr="005136F1">
              <w:t>Belajar Dasar Pemrograman Web (28%)</w:t>
            </w:r>
          </w:p>
          <w:p w14:paraId="0D77F45D" w14:textId="77777777" w:rsidR="00BA017F" w:rsidRPr="005136F1" w:rsidRDefault="00BA017F" w:rsidP="000A3362">
            <w:pPr>
              <w:pBdr>
                <w:top w:val="nil"/>
                <w:left w:val="nil"/>
                <w:bottom w:val="nil"/>
                <w:right w:val="nil"/>
                <w:between w:val="nil"/>
              </w:pBdr>
              <w:ind w:leftChars="0" w:left="-2" w:firstLineChars="0" w:firstLine="0"/>
              <w:jc w:val="center"/>
            </w:pPr>
          </w:p>
          <w:p w14:paraId="14B2D29A" w14:textId="4C36ED28"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4</w:t>
            </w:r>
          </w:p>
        </w:tc>
        <w:tc>
          <w:tcPr>
            <w:tcW w:w="2695" w:type="dxa"/>
            <w:vAlign w:val="center"/>
          </w:tcPr>
          <w:p w14:paraId="2B462CEC" w14:textId="368C55AA" w:rsidR="00BD4F60" w:rsidRPr="005136F1" w:rsidRDefault="006171B9" w:rsidP="000A3362">
            <w:pPr>
              <w:pBdr>
                <w:top w:val="nil"/>
                <w:left w:val="nil"/>
                <w:bottom w:val="nil"/>
                <w:right w:val="nil"/>
                <w:between w:val="nil"/>
              </w:pBdr>
              <w:ind w:left="0" w:hanging="2"/>
              <w:jc w:val="center"/>
            </w:pPr>
            <w:r w:rsidRPr="005136F1">
              <w:t>Perserta mampu menggunakan machine learning</w:t>
            </w:r>
            <w:r w:rsidR="006567B1" w:rsidRPr="005136F1">
              <w:t xml:space="preserve"> dengan </w:t>
            </w:r>
            <w:r w:rsidR="00ED5199" w:rsidRPr="005136F1">
              <w:t>lumayan baik dan mulai mempelajari dasar web</w:t>
            </w:r>
          </w:p>
        </w:tc>
      </w:tr>
      <w:tr w:rsidR="005136F1" w:rsidRPr="005136F1" w14:paraId="071FFE7D" w14:textId="77777777" w:rsidTr="000A3362">
        <w:trPr>
          <w:jc w:val="center"/>
        </w:trPr>
        <w:tc>
          <w:tcPr>
            <w:tcW w:w="1515" w:type="dxa"/>
            <w:vAlign w:val="center"/>
          </w:tcPr>
          <w:p w14:paraId="70AB024E" w14:textId="31860A6E" w:rsidR="00BD4F60" w:rsidRPr="005136F1" w:rsidRDefault="00ED5199" w:rsidP="000A3362">
            <w:pPr>
              <w:pBdr>
                <w:top w:val="nil"/>
                <w:left w:val="nil"/>
                <w:bottom w:val="nil"/>
                <w:right w:val="nil"/>
                <w:between w:val="nil"/>
              </w:pBdr>
              <w:ind w:left="0" w:hanging="2"/>
              <w:jc w:val="center"/>
              <w:rPr>
                <w:b/>
                <w:bCs/>
                <w:sz w:val="20"/>
                <w:szCs w:val="20"/>
                <w:shd w:val="clear" w:color="auto" w:fill="FFFFFF"/>
              </w:rPr>
            </w:pPr>
            <w:r w:rsidRPr="005136F1">
              <w:rPr>
                <w:b/>
                <w:bCs/>
                <w:sz w:val="20"/>
                <w:szCs w:val="20"/>
                <w:shd w:val="clear" w:color="auto" w:fill="FFFFFF"/>
              </w:rPr>
              <w:t>5/</w:t>
            </w:r>
            <w:r w:rsidRPr="005136F1">
              <w:t>20-09-2021</w:t>
            </w:r>
          </w:p>
        </w:tc>
        <w:tc>
          <w:tcPr>
            <w:tcW w:w="3943" w:type="dxa"/>
            <w:vAlign w:val="center"/>
          </w:tcPr>
          <w:p w14:paraId="341AF7C3" w14:textId="77777777" w:rsidR="00ED5199" w:rsidRPr="005136F1" w:rsidRDefault="00ED5199" w:rsidP="000A3362">
            <w:pPr>
              <w:pBdr>
                <w:top w:val="nil"/>
                <w:left w:val="nil"/>
                <w:bottom w:val="nil"/>
                <w:right w:val="nil"/>
                <w:between w:val="nil"/>
              </w:pBdr>
              <w:ind w:left="0" w:hanging="2"/>
              <w:jc w:val="center"/>
            </w:pPr>
            <w:r w:rsidRPr="005136F1">
              <w:t>Mengerjakan Modul:</w:t>
            </w:r>
          </w:p>
          <w:p w14:paraId="541549DF" w14:textId="77777777" w:rsidR="00BD4F60" w:rsidRPr="005136F1" w:rsidRDefault="00CE3ECB" w:rsidP="000A3362">
            <w:pPr>
              <w:pStyle w:val="ListParagraph"/>
              <w:numPr>
                <w:ilvl w:val="0"/>
                <w:numId w:val="2"/>
              </w:numPr>
              <w:pBdr>
                <w:top w:val="nil"/>
                <w:left w:val="nil"/>
                <w:bottom w:val="nil"/>
                <w:right w:val="nil"/>
                <w:between w:val="nil"/>
              </w:pBdr>
              <w:ind w:leftChars="0" w:firstLineChars="0"/>
              <w:jc w:val="center"/>
            </w:pPr>
            <w:r w:rsidRPr="005136F1">
              <w:t>Belajar Pengembangan Machine Learning</w:t>
            </w:r>
          </w:p>
          <w:p w14:paraId="45E46260" w14:textId="7235030D" w:rsidR="00CE3ECB" w:rsidRPr="005136F1" w:rsidRDefault="00CE3ECB" w:rsidP="000A3362">
            <w:pPr>
              <w:pStyle w:val="ListParagraph"/>
              <w:numPr>
                <w:ilvl w:val="0"/>
                <w:numId w:val="2"/>
              </w:numPr>
              <w:pBdr>
                <w:top w:val="nil"/>
                <w:left w:val="nil"/>
                <w:bottom w:val="nil"/>
                <w:right w:val="nil"/>
                <w:between w:val="nil"/>
              </w:pBdr>
              <w:ind w:leftChars="0" w:firstLineChars="0"/>
              <w:jc w:val="center"/>
            </w:pPr>
            <w:r w:rsidRPr="005136F1">
              <w:t>Belajar Dasar Pemrograman Web</w:t>
            </w:r>
          </w:p>
          <w:p w14:paraId="76C30820" w14:textId="77777777" w:rsidR="00BA017F" w:rsidRPr="005136F1" w:rsidRDefault="00BA017F" w:rsidP="000A3362">
            <w:pPr>
              <w:pStyle w:val="ListParagraph"/>
              <w:pBdr>
                <w:top w:val="nil"/>
                <w:left w:val="nil"/>
                <w:bottom w:val="nil"/>
                <w:right w:val="nil"/>
                <w:between w:val="nil"/>
              </w:pBdr>
              <w:ind w:leftChars="0" w:left="358" w:firstLineChars="0" w:firstLine="0"/>
              <w:jc w:val="center"/>
            </w:pPr>
          </w:p>
          <w:p w14:paraId="45874387" w14:textId="77777777" w:rsidR="00CE3ECB" w:rsidRPr="005136F1" w:rsidRDefault="00CE3ECB" w:rsidP="000A3362">
            <w:pPr>
              <w:pBdr>
                <w:top w:val="nil"/>
                <w:left w:val="nil"/>
                <w:bottom w:val="nil"/>
                <w:right w:val="nil"/>
                <w:between w:val="nil"/>
              </w:pBdr>
              <w:ind w:leftChars="0" w:left="-2" w:firstLineChars="0" w:firstLine="0"/>
              <w:jc w:val="center"/>
            </w:pPr>
            <w:r w:rsidRPr="005136F1">
              <w:t>ILT 2: Front End</w:t>
            </w:r>
          </w:p>
          <w:p w14:paraId="4D2C4D6C" w14:textId="038873A0" w:rsidR="00BA017F" w:rsidRPr="005136F1" w:rsidRDefault="00BA017F" w:rsidP="000A3362">
            <w:pPr>
              <w:pBdr>
                <w:top w:val="nil"/>
                <w:left w:val="nil"/>
                <w:bottom w:val="nil"/>
                <w:right w:val="nil"/>
                <w:between w:val="nil"/>
              </w:pBdr>
              <w:ind w:leftChars="0" w:left="-2" w:firstLineChars="0" w:firstLine="0"/>
              <w:jc w:val="center"/>
            </w:pPr>
          </w:p>
          <w:p w14:paraId="24C87307" w14:textId="54E565F0" w:rsidR="007D4C88" w:rsidRPr="005136F1" w:rsidRDefault="007D4C88" w:rsidP="000A3362">
            <w:pPr>
              <w:pBdr>
                <w:top w:val="nil"/>
                <w:left w:val="nil"/>
                <w:bottom w:val="nil"/>
                <w:right w:val="nil"/>
                <w:between w:val="nil"/>
              </w:pBdr>
              <w:ind w:leftChars="0" w:left="-2" w:firstLineChars="0" w:firstLine="0"/>
              <w:jc w:val="center"/>
            </w:pPr>
            <w:r w:rsidRPr="005136F1">
              <w:t>Time Scheduling</w:t>
            </w:r>
            <w:r w:rsidRPr="005136F1">
              <w:t xml:space="preserve"> (Soft Skill)</w:t>
            </w:r>
          </w:p>
          <w:p w14:paraId="7AB88FF1" w14:textId="77777777" w:rsidR="007D4C88" w:rsidRPr="005136F1" w:rsidRDefault="007D4C88" w:rsidP="000A3362">
            <w:pPr>
              <w:pBdr>
                <w:top w:val="nil"/>
                <w:left w:val="nil"/>
                <w:bottom w:val="nil"/>
                <w:right w:val="nil"/>
                <w:between w:val="nil"/>
              </w:pBdr>
              <w:ind w:leftChars="0" w:left="-2" w:firstLineChars="0" w:firstLine="0"/>
              <w:jc w:val="center"/>
            </w:pPr>
          </w:p>
          <w:p w14:paraId="6B8469A3" w14:textId="71E1250A"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5</w:t>
            </w:r>
          </w:p>
        </w:tc>
        <w:tc>
          <w:tcPr>
            <w:tcW w:w="2695" w:type="dxa"/>
            <w:vAlign w:val="center"/>
          </w:tcPr>
          <w:p w14:paraId="51D5836E" w14:textId="7A5382AB" w:rsidR="00BD4F60" w:rsidRPr="005136F1" w:rsidRDefault="00CE3ECB" w:rsidP="000A3362">
            <w:pPr>
              <w:pBdr>
                <w:top w:val="nil"/>
                <w:left w:val="nil"/>
                <w:bottom w:val="nil"/>
                <w:right w:val="nil"/>
                <w:between w:val="nil"/>
              </w:pBdr>
              <w:ind w:left="0" w:hanging="2"/>
              <w:jc w:val="center"/>
            </w:pPr>
            <w:r w:rsidRPr="005136F1">
              <w:t>Peserta mampu mengerjakan masalah – masalah machine learning dan dasar – dasar pemograman web.</w:t>
            </w:r>
            <w:r w:rsidR="005136F1" w:rsidRPr="005136F1">
              <w:t xml:space="preserve"> Peserta juga mampu melakukan time scheduling.</w:t>
            </w:r>
          </w:p>
        </w:tc>
      </w:tr>
      <w:tr w:rsidR="005136F1" w:rsidRPr="005136F1" w14:paraId="40B4CE55" w14:textId="77777777" w:rsidTr="000A3362">
        <w:trPr>
          <w:jc w:val="center"/>
        </w:trPr>
        <w:tc>
          <w:tcPr>
            <w:tcW w:w="1515" w:type="dxa"/>
            <w:vAlign w:val="center"/>
          </w:tcPr>
          <w:p w14:paraId="2B4B0040" w14:textId="65A70CE4" w:rsidR="00BD4F60" w:rsidRPr="005136F1" w:rsidRDefault="00ED5199" w:rsidP="000A3362">
            <w:pPr>
              <w:pBdr>
                <w:top w:val="nil"/>
                <w:left w:val="nil"/>
                <w:bottom w:val="nil"/>
                <w:right w:val="nil"/>
                <w:between w:val="nil"/>
              </w:pBdr>
              <w:ind w:left="0" w:hanging="2"/>
              <w:jc w:val="center"/>
              <w:rPr>
                <w:b/>
                <w:bCs/>
                <w:sz w:val="20"/>
                <w:szCs w:val="20"/>
                <w:shd w:val="clear" w:color="auto" w:fill="FFFFFF"/>
              </w:rPr>
            </w:pPr>
            <w:r w:rsidRPr="005136F1">
              <w:rPr>
                <w:b/>
                <w:bCs/>
                <w:sz w:val="20"/>
                <w:szCs w:val="20"/>
                <w:shd w:val="clear" w:color="auto" w:fill="FFFFFF"/>
              </w:rPr>
              <w:t>6/</w:t>
            </w:r>
            <w:r w:rsidR="00CE3ECB" w:rsidRPr="005136F1">
              <w:t>27-09-2021</w:t>
            </w:r>
          </w:p>
        </w:tc>
        <w:tc>
          <w:tcPr>
            <w:tcW w:w="3943" w:type="dxa"/>
            <w:vAlign w:val="center"/>
          </w:tcPr>
          <w:p w14:paraId="5EB6854F" w14:textId="77777777" w:rsidR="00B12672" w:rsidRPr="005136F1" w:rsidRDefault="00B12672" w:rsidP="000A3362">
            <w:pPr>
              <w:pBdr>
                <w:top w:val="nil"/>
                <w:left w:val="nil"/>
                <w:bottom w:val="nil"/>
                <w:right w:val="nil"/>
                <w:between w:val="nil"/>
              </w:pBdr>
              <w:ind w:left="0" w:hanging="2"/>
              <w:jc w:val="center"/>
            </w:pPr>
            <w:r w:rsidRPr="005136F1">
              <w:t>Mengerjakan Modul:</w:t>
            </w:r>
          </w:p>
          <w:p w14:paraId="68154A2B" w14:textId="77777777" w:rsidR="00B12672" w:rsidRPr="005136F1" w:rsidRDefault="00B12672" w:rsidP="000A3362">
            <w:pPr>
              <w:pStyle w:val="ListParagraph"/>
              <w:numPr>
                <w:ilvl w:val="0"/>
                <w:numId w:val="2"/>
              </w:numPr>
              <w:pBdr>
                <w:top w:val="nil"/>
                <w:left w:val="nil"/>
                <w:bottom w:val="nil"/>
                <w:right w:val="nil"/>
                <w:between w:val="nil"/>
              </w:pBdr>
              <w:ind w:leftChars="0" w:firstLineChars="0"/>
              <w:jc w:val="center"/>
            </w:pPr>
            <w:r w:rsidRPr="005136F1">
              <w:t>Machine Learning Terapan</w:t>
            </w:r>
          </w:p>
          <w:p w14:paraId="5211C2B2" w14:textId="77777777" w:rsidR="00B12672" w:rsidRPr="005136F1" w:rsidRDefault="00B12672" w:rsidP="000A3362">
            <w:pPr>
              <w:pStyle w:val="ListParagraph"/>
              <w:numPr>
                <w:ilvl w:val="0"/>
                <w:numId w:val="2"/>
              </w:numPr>
              <w:pBdr>
                <w:top w:val="nil"/>
                <w:left w:val="nil"/>
                <w:bottom w:val="nil"/>
                <w:right w:val="nil"/>
                <w:between w:val="nil"/>
              </w:pBdr>
              <w:ind w:leftChars="0" w:firstLineChars="0"/>
              <w:jc w:val="center"/>
            </w:pPr>
            <w:r w:rsidRPr="005136F1">
              <w:t>Belajar Dasar Pemrograman Web</w:t>
            </w:r>
          </w:p>
          <w:p w14:paraId="0B438868" w14:textId="508B9371" w:rsidR="00BA017F" w:rsidRPr="005136F1" w:rsidRDefault="00BA017F" w:rsidP="000A3362">
            <w:pPr>
              <w:pBdr>
                <w:top w:val="nil"/>
                <w:left w:val="nil"/>
                <w:bottom w:val="nil"/>
                <w:right w:val="nil"/>
                <w:between w:val="nil"/>
              </w:pBdr>
              <w:ind w:leftChars="0" w:left="-2" w:firstLineChars="0" w:firstLine="0"/>
              <w:jc w:val="center"/>
            </w:pPr>
          </w:p>
          <w:p w14:paraId="15A42840" w14:textId="73A47563" w:rsidR="00E51D00" w:rsidRPr="005136F1" w:rsidRDefault="00E51D00" w:rsidP="000A3362">
            <w:pPr>
              <w:pBdr>
                <w:top w:val="nil"/>
                <w:left w:val="nil"/>
                <w:bottom w:val="nil"/>
                <w:right w:val="nil"/>
                <w:between w:val="nil"/>
              </w:pBdr>
              <w:ind w:leftChars="0" w:left="-2" w:firstLineChars="0" w:firstLine="0"/>
              <w:jc w:val="center"/>
            </w:pPr>
            <w:r w:rsidRPr="005136F1">
              <w:t>Task for Time Scheduling</w:t>
            </w:r>
            <w:r w:rsidRPr="005136F1">
              <w:t xml:space="preserve"> (Soft Skill)</w:t>
            </w:r>
          </w:p>
          <w:p w14:paraId="310584F2" w14:textId="77777777" w:rsidR="00E51D00" w:rsidRPr="005136F1" w:rsidRDefault="00E51D00" w:rsidP="000A3362">
            <w:pPr>
              <w:pBdr>
                <w:top w:val="nil"/>
                <w:left w:val="nil"/>
                <w:bottom w:val="nil"/>
                <w:right w:val="nil"/>
                <w:between w:val="nil"/>
              </w:pBdr>
              <w:ind w:leftChars="0" w:left="-2" w:firstLineChars="0" w:firstLine="0"/>
              <w:jc w:val="center"/>
            </w:pPr>
          </w:p>
          <w:p w14:paraId="7755610D" w14:textId="2E5A8481"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6</w:t>
            </w:r>
          </w:p>
        </w:tc>
        <w:tc>
          <w:tcPr>
            <w:tcW w:w="2695" w:type="dxa"/>
            <w:vAlign w:val="center"/>
          </w:tcPr>
          <w:p w14:paraId="21792CB5" w14:textId="375AAB09" w:rsidR="00BD4F60" w:rsidRPr="005136F1" w:rsidRDefault="005136F1" w:rsidP="000A3362">
            <w:pPr>
              <w:pBdr>
                <w:top w:val="nil"/>
                <w:left w:val="nil"/>
                <w:bottom w:val="nil"/>
                <w:right w:val="nil"/>
                <w:between w:val="nil"/>
              </w:pBdr>
              <w:ind w:left="0" w:hanging="2"/>
              <w:jc w:val="center"/>
            </w:pPr>
            <w:r w:rsidRPr="005136F1">
              <w:t>Peserta mampu mengerjakan masalah – masalah machine learning secara praktikal.</w:t>
            </w:r>
          </w:p>
        </w:tc>
      </w:tr>
      <w:tr w:rsidR="005136F1" w:rsidRPr="005136F1" w14:paraId="66C8F78A" w14:textId="77777777" w:rsidTr="000A3362">
        <w:trPr>
          <w:jc w:val="center"/>
        </w:trPr>
        <w:tc>
          <w:tcPr>
            <w:tcW w:w="1515" w:type="dxa"/>
            <w:vAlign w:val="center"/>
          </w:tcPr>
          <w:p w14:paraId="000000C7" w14:textId="0503AEDC" w:rsidR="002E10BB" w:rsidRPr="005136F1" w:rsidRDefault="00B12672" w:rsidP="000A3362">
            <w:pPr>
              <w:pBdr>
                <w:top w:val="nil"/>
                <w:left w:val="nil"/>
                <w:bottom w:val="nil"/>
                <w:right w:val="nil"/>
                <w:between w:val="nil"/>
              </w:pBdr>
              <w:ind w:left="0" w:hanging="2"/>
              <w:jc w:val="center"/>
            </w:pPr>
            <w:r w:rsidRPr="005136F1">
              <w:t>7/</w:t>
            </w:r>
            <w:r w:rsidRPr="005136F1">
              <w:rPr>
                <w:b/>
                <w:bCs/>
                <w:sz w:val="20"/>
                <w:szCs w:val="20"/>
                <w:shd w:val="clear" w:color="auto" w:fill="FFFFFF"/>
              </w:rPr>
              <w:t>04-10-2021</w:t>
            </w:r>
          </w:p>
        </w:tc>
        <w:tc>
          <w:tcPr>
            <w:tcW w:w="3943" w:type="dxa"/>
            <w:vAlign w:val="center"/>
          </w:tcPr>
          <w:p w14:paraId="1B250A75" w14:textId="77777777" w:rsidR="00B12672" w:rsidRPr="005136F1" w:rsidRDefault="00B12672" w:rsidP="000A3362">
            <w:pPr>
              <w:pBdr>
                <w:top w:val="nil"/>
                <w:left w:val="nil"/>
                <w:bottom w:val="nil"/>
                <w:right w:val="nil"/>
                <w:between w:val="nil"/>
              </w:pBdr>
              <w:ind w:left="0" w:hanging="2"/>
              <w:jc w:val="center"/>
            </w:pPr>
            <w:r w:rsidRPr="005136F1">
              <w:t>Mengerjakan Modul:</w:t>
            </w:r>
          </w:p>
          <w:p w14:paraId="79C632DD" w14:textId="61EC5DD2" w:rsidR="002E10BB" w:rsidRPr="005136F1" w:rsidRDefault="00B12672" w:rsidP="000A3362">
            <w:pPr>
              <w:pStyle w:val="ListParagraph"/>
              <w:numPr>
                <w:ilvl w:val="0"/>
                <w:numId w:val="2"/>
              </w:numPr>
              <w:pBdr>
                <w:top w:val="nil"/>
                <w:left w:val="nil"/>
                <w:bottom w:val="nil"/>
                <w:right w:val="nil"/>
                <w:between w:val="nil"/>
              </w:pBdr>
              <w:ind w:leftChars="0" w:firstLineChars="0"/>
              <w:jc w:val="center"/>
            </w:pPr>
            <w:r w:rsidRPr="005136F1">
              <w:t>Machine Learning Terapan</w:t>
            </w:r>
          </w:p>
          <w:p w14:paraId="43D823F8" w14:textId="77777777" w:rsidR="00BA017F" w:rsidRPr="005136F1" w:rsidRDefault="00BA017F" w:rsidP="000A3362">
            <w:pPr>
              <w:pStyle w:val="ListParagraph"/>
              <w:pBdr>
                <w:top w:val="nil"/>
                <w:left w:val="nil"/>
                <w:bottom w:val="nil"/>
                <w:right w:val="nil"/>
                <w:between w:val="nil"/>
              </w:pBdr>
              <w:ind w:leftChars="0" w:left="358" w:firstLineChars="0" w:firstLine="0"/>
              <w:jc w:val="center"/>
            </w:pPr>
          </w:p>
          <w:p w14:paraId="6E804419" w14:textId="77777777" w:rsidR="00440D5F" w:rsidRPr="005136F1" w:rsidRDefault="00440D5F" w:rsidP="000A3362">
            <w:pPr>
              <w:pBdr>
                <w:top w:val="nil"/>
                <w:left w:val="nil"/>
                <w:bottom w:val="nil"/>
                <w:right w:val="nil"/>
                <w:between w:val="nil"/>
              </w:pBdr>
              <w:ind w:leftChars="0" w:left="-2" w:firstLineChars="0" w:firstLine="0"/>
              <w:jc w:val="center"/>
            </w:pPr>
            <w:r w:rsidRPr="005136F1">
              <w:t xml:space="preserve">ILT </w:t>
            </w:r>
            <w:r w:rsidRPr="005136F1">
              <w:t>3</w:t>
            </w:r>
            <w:r w:rsidRPr="005136F1">
              <w:t xml:space="preserve">: </w:t>
            </w:r>
            <w:r w:rsidRPr="005136F1">
              <w:t>Machine Learning</w:t>
            </w:r>
          </w:p>
          <w:p w14:paraId="1C1D5887" w14:textId="77777777" w:rsidR="00BA017F" w:rsidRPr="005136F1" w:rsidRDefault="00BA017F" w:rsidP="000A3362">
            <w:pPr>
              <w:pBdr>
                <w:top w:val="nil"/>
                <w:left w:val="nil"/>
                <w:bottom w:val="nil"/>
                <w:right w:val="nil"/>
                <w:between w:val="nil"/>
              </w:pBdr>
              <w:ind w:leftChars="0" w:left="-2" w:firstLineChars="0" w:firstLine="0"/>
              <w:jc w:val="center"/>
            </w:pPr>
          </w:p>
          <w:p w14:paraId="000000C8" w14:textId="57A4A21F"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7</w:t>
            </w:r>
          </w:p>
        </w:tc>
        <w:tc>
          <w:tcPr>
            <w:tcW w:w="2695" w:type="dxa"/>
            <w:vAlign w:val="center"/>
          </w:tcPr>
          <w:p w14:paraId="000000C9" w14:textId="62592926" w:rsidR="002E10BB" w:rsidRPr="005136F1" w:rsidRDefault="005136F1" w:rsidP="000A3362">
            <w:pPr>
              <w:pBdr>
                <w:top w:val="nil"/>
                <w:left w:val="nil"/>
                <w:bottom w:val="nil"/>
                <w:right w:val="nil"/>
                <w:between w:val="nil"/>
              </w:pBdr>
              <w:ind w:left="0" w:hanging="2"/>
              <w:jc w:val="center"/>
            </w:pPr>
            <w:r w:rsidRPr="005136F1">
              <w:t>Peserta mampu mengerjakan masalah – masalah machine learning secara praktikal.</w:t>
            </w:r>
          </w:p>
        </w:tc>
      </w:tr>
      <w:tr w:rsidR="005136F1" w:rsidRPr="005136F1" w14:paraId="4CB9E0E9" w14:textId="77777777" w:rsidTr="000A3362">
        <w:trPr>
          <w:jc w:val="center"/>
        </w:trPr>
        <w:tc>
          <w:tcPr>
            <w:tcW w:w="1515" w:type="dxa"/>
            <w:vAlign w:val="center"/>
          </w:tcPr>
          <w:p w14:paraId="0F6044B1" w14:textId="06913E2F" w:rsidR="00B12672" w:rsidRPr="005136F1" w:rsidRDefault="001222B9" w:rsidP="000A3362">
            <w:pPr>
              <w:pBdr>
                <w:top w:val="nil"/>
                <w:left w:val="nil"/>
                <w:bottom w:val="nil"/>
                <w:right w:val="nil"/>
                <w:between w:val="nil"/>
              </w:pBdr>
              <w:ind w:left="0" w:hanging="2"/>
              <w:jc w:val="center"/>
            </w:pPr>
            <w:r w:rsidRPr="005136F1">
              <w:t>8/11-10-</w:t>
            </w:r>
            <w:r w:rsidRPr="005136F1">
              <w:lastRenderedPageBreak/>
              <w:t>2021</w:t>
            </w:r>
          </w:p>
        </w:tc>
        <w:tc>
          <w:tcPr>
            <w:tcW w:w="3943" w:type="dxa"/>
            <w:vAlign w:val="center"/>
          </w:tcPr>
          <w:p w14:paraId="1B85B2C6" w14:textId="77777777" w:rsidR="003D58AE" w:rsidRPr="005136F1" w:rsidRDefault="003D58AE" w:rsidP="000A3362">
            <w:pPr>
              <w:pBdr>
                <w:top w:val="nil"/>
                <w:left w:val="nil"/>
                <w:bottom w:val="nil"/>
                <w:right w:val="nil"/>
                <w:between w:val="nil"/>
              </w:pBdr>
              <w:ind w:left="0" w:hanging="2"/>
              <w:jc w:val="center"/>
            </w:pPr>
            <w:r w:rsidRPr="005136F1">
              <w:lastRenderedPageBreak/>
              <w:t>Mengerjakan Modul:</w:t>
            </w:r>
          </w:p>
          <w:p w14:paraId="77494CCC" w14:textId="77777777" w:rsidR="00B12672" w:rsidRPr="005136F1" w:rsidRDefault="003D58AE" w:rsidP="000A3362">
            <w:pPr>
              <w:pStyle w:val="ListParagraph"/>
              <w:numPr>
                <w:ilvl w:val="0"/>
                <w:numId w:val="2"/>
              </w:numPr>
              <w:pBdr>
                <w:top w:val="nil"/>
                <w:left w:val="nil"/>
                <w:bottom w:val="nil"/>
                <w:right w:val="nil"/>
                <w:between w:val="nil"/>
              </w:pBdr>
              <w:ind w:leftChars="0" w:firstLineChars="0"/>
              <w:jc w:val="center"/>
            </w:pPr>
            <w:r w:rsidRPr="005136F1">
              <w:lastRenderedPageBreak/>
              <w:t>Evaluasi Penguasaan Machine Learning</w:t>
            </w:r>
          </w:p>
          <w:p w14:paraId="5D9D05E1" w14:textId="77777777" w:rsidR="003D58AE" w:rsidRPr="005136F1" w:rsidRDefault="003D58AE" w:rsidP="000A3362">
            <w:pPr>
              <w:pStyle w:val="ListParagraph"/>
              <w:numPr>
                <w:ilvl w:val="0"/>
                <w:numId w:val="2"/>
              </w:numPr>
              <w:pBdr>
                <w:top w:val="nil"/>
                <w:left w:val="nil"/>
                <w:bottom w:val="nil"/>
                <w:right w:val="nil"/>
                <w:between w:val="nil"/>
              </w:pBdr>
              <w:ind w:leftChars="0" w:firstLineChars="0"/>
              <w:jc w:val="center"/>
            </w:pPr>
            <w:r w:rsidRPr="005136F1">
              <w:t>Belajar Membuat Front-End Web untuk Pemula</w:t>
            </w:r>
          </w:p>
          <w:p w14:paraId="7B38011B" w14:textId="7665B6EF"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8</w:t>
            </w:r>
          </w:p>
        </w:tc>
        <w:tc>
          <w:tcPr>
            <w:tcW w:w="2695" w:type="dxa"/>
            <w:vAlign w:val="center"/>
          </w:tcPr>
          <w:p w14:paraId="2E8F5B9A" w14:textId="4D2C7253" w:rsidR="00B12672" w:rsidRPr="005136F1" w:rsidRDefault="005136F1" w:rsidP="000A3362">
            <w:pPr>
              <w:pBdr>
                <w:top w:val="nil"/>
                <w:left w:val="nil"/>
                <w:bottom w:val="nil"/>
                <w:right w:val="nil"/>
                <w:between w:val="nil"/>
              </w:pBdr>
              <w:ind w:left="0" w:hanging="2"/>
              <w:jc w:val="center"/>
            </w:pPr>
            <w:r w:rsidRPr="005136F1">
              <w:lastRenderedPageBreak/>
              <w:t xml:space="preserve">Peserta mampu </w:t>
            </w:r>
            <w:r w:rsidRPr="005136F1">
              <w:lastRenderedPageBreak/>
              <w:t>mengerjakan masalah – masalah machine learning secara praktikal</w:t>
            </w:r>
            <w:r w:rsidRPr="005136F1">
              <w:t xml:space="preserve"> dan teoritis.</w:t>
            </w:r>
          </w:p>
        </w:tc>
      </w:tr>
      <w:tr w:rsidR="005136F1" w:rsidRPr="005136F1" w14:paraId="2B76812D" w14:textId="77777777" w:rsidTr="000A3362">
        <w:trPr>
          <w:jc w:val="center"/>
        </w:trPr>
        <w:tc>
          <w:tcPr>
            <w:tcW w:w="1515" w:type="dxa"/>
            <w:vAlign w:val="center"/>
          </w:tcPr>
          <w:p w14:paraId="2D7399B6" w14:textId="77CE78BA" w:rsidR="00B12672" w:rsidRPr="005136F1" w:rsidRDefault="001222B9" w:rsidP="000A3362">
            <w:pPr>
              <w:pBdr>
                <w:top w:val="nil"/>
                <w:left w:val="nil"/>
                <w:bottom w:val="nil"/>
                <w:right w:val="nil"/>
                <w:between w:val="nil"/>
              </w:pBdr>
              <w:ind w:left="0" w:hanging="2"/>
              <w:jc w:val="center"/>
            </w:pPr>
            <w:r w:rsidRPr="005136F1">
              <w:lastRenderedPageBreak/>
              <w:t>9/18-10-2021</w:t>
            </w:r>
          </w:p>
        </w:tc>
        <w:tc>
          <w:tcPr>
            <w:tcW w:w="3943" w:type="dxa"/>
            <w:vAlign w:val="center"/>
          </w:tcPr>
          <w:p w14:paraId="688EC07B" w14:textId="77777777" w:rsidR="003D58AE" w:rsidRPr="005136F1" w:rsidRDefault="003D58AE" w:rsidP="000A3362">
            <w:pPr>
              <w:pBdr>
                <w:top w:val="nil"/>
                <w:left w:val="nil"/>
                <w:bottom w:val="nil"/>
                <w:right w:val="nil"/>
                <w:between w:val="nil"/>
              </w:pBdr>
              <w:ind w:left="0" w:hanging="2"/>
              <w:jc w:val="center"/>
            </w:pPr>
            <w:r w:rsidRPr="005136F1">
              <w:t>Mengerjakan Modul:</w:t>
            </w:r>
          </w:p>
          <w:p w14:paraId="79423426" w14:textId="3727F732" w:rsidR="003D58AE" w:rsidRPr="005136F1" w:rsidRDefault="003D58AE" w:rsidP="000A3362">
            <w:pPr>
              <w:pStyle w:val="ListParagraph"/>
              <w:numPr>
                <w:ilvl w:val="0"/>
                <w:numId w:val="2"/>
              </w:numPr>
              <w:pBdr>
                <w:top w:val="nil"/>
                <w:left w:val="nil"/>
                <w:bottom w:val="nil"/>
                <w:right w:val="nil"/>
                <w:between w:val="nil"/>
              </w:pBdr>
              <w:ind w:leftChars="0" w:firstLineChars="0"/>
              <w:jc w:val="center"/>
            </w:pPr>
            <w:r w:rsidRPr="005136F1">
              <w:t>Belajar Membuat Front-End Web untuk Pemula</w:t>
            </w:r>
          </w:p>
          <w:p w14:paraId="13431A33" w14:textId="77777777" w:rsidR="00BA017F" w:rsidRPr="005136F1" w:rsidRDefault="00BA017F" w:rsidP="000A3362">
            <w:pPr>
              <w:pStyle w:val="ListParagraph"/>
              <w:pBdr>
                <w:top w:val="nil"/>
                <w:left w:val="nil"/>
                <w:bottom w:val="nil"/>
                <w:right w:val="nil"/>
                <w:between w:val="nil"/>
              </w:pBdr>
              <w:ind w:leftChars="0" w:left="358" w:firstLineChars="0" w:firstLine="0"/>
              <w:jc w:val="center"/>
            </w:pPr>
          </w:p>
          <w:p w14:paraId="07ACEB2B" w14:textId="77777777" w:rsidR="00440D5F" w:rsidRPr="005136F1" w:rsidRDefault="00440D5F" w:rsidP="000A3362">
            <w:pPr>
              <w:pBdr>
                <w:top w:val="nil"/>
                <w:left w:val="nil"/>
                <w:bottom w:val="nil"/>
                <w:right w:val="nil"/>
                <w:between w:val="nil"/>
              </w:pBdr>
              <w:ind w:leftChars="0" w:left="-2" w:firstLineChars="0" w:firstLine="0"/>
              <w:jc w:val="center"/>
            </w:pPr>
            <w:r w:rsidRPr="005136F1">
              <w:t xml:space="preserve">ILT </w:t>
            </w:r>
            <w:r w:rsidRPr="005136F1">
              <w:t>4</w:t>
            </w:r>
            <w:r w:rsidRPr="005136F1">
              <w:t>: Front End</w:t>
            </w:r>
          </w:p>
          <w:p w14:paraId="4BACFCF0" w14:textId="77777777" w:rsidR="00BA017F" w:rsidRPr="005136F1" w:rsidRDefault="00BA017F" w:rsidP="000A3362">
            <w:pPr>
              <w:pBdr>
                <w:top w:val="nil"/>
                <w:left w:val="nil"/>
                <w:bottom w:val="nil"/>
                <w:right w:val="nil"/>
                <w:between w:val="nil"/>
              </w:pBdr>
              <w:ind w:leftChars="0" w:left="-2" w:firstLineChars="0" w:firstLine="0"/>
              <w:jc w:val="center"/>
            </w:pPr>
          </w:p>
          <w:p w14:paraId="46DC9629" w14:textId="4AAABF30" w:rsidR="00BA017F" w:rsidRPr="005136F1" w:rsidRDefault="00BA017F" w:rsidP="000A3362">
            <w:pPr>
              <w:pBdr>
                <w:top w:val="nil"/>
                <w:left w:val="nil"/>
                <w:bottom w:val="nil"/>
                <w:right w:val="nil"/>
                <w:between w:val="nil"/>
              </w:pBdr>
              <w:ind w:leftChars="0" w:left="-2" w:firstLineChars="0" w:firstLine="0"/>
              <w:jc w:val="center"/>
            </w:pPr>
            <w:r w:rsidRPr="005136F1">
              <w:t xml:space="preserve">Reporting &amp; Consulting </w:t>
            </w:r>
            <w:r w:rsidRPr="005136F1">
              <w:t>9</w:t>
            </w:r>
          </w:p>
        </w:tc>
        <w:tc>
          <w:tcPr>
            <w:tcW w:w="2695" w:type="dxa"/>
            <w:vAlign w:val="center"/>
          </w:tcPr>
          <w:p w14:paraId="177981D5" w14:textId="2E08E853" w:rsidR="00B12672" w:rsidRPr="005136F1" w:rsidRDefault="005136F1" w:rsidP="000A3362">
            <w:pPr>
              <w:pBdr>
                <w:top w:val="nil"/>
                <w:left w:val="nil"/>
                <w:bottom w:val="nil"/>
                <w:right w:val="nil"/>
                <w:between w:val="nil"/>
              </w:pBdr>
              <w:ind w:left="0" w:hanging="2"/>
              <w:jc w:val="center"/>
            </w:pPr>
            <w:r w:rsidRPr="005136F1">
              <w:t>Peserta mampu mengerjakan pembuatan aplikasi berbasis website dengan responsive.</w:t>
            </w:r>
          </w:p>
        </w:tc>
      </w:tr>
      <w:tr w:rsidR="005136F1" w:rsidRPr="005136F1" w14:paraId="044FD7BD" w14:textId="77777777" w:rsidTr="000A3362">
        <w:trPr>
          <w:jc w:val="center"/>
        </w:trPr>
        <w:tc>
          <w:tcPr>
            <w:tcW w:w="1515" w:type="dxa"/>
            <w:vAlign w:val="center"/>
          </w:tcPr>
          <w:p w14:paraId="211B9D20" w14:textId="72872E47" w:rsidR="00B12672" w:rsidRPr="005136F1" w:rsidRDefault="001222B9" w:rsidP="000A3362">
            <w:pPr>
              <w:pBdr>
                <w:top w:val="nil"/>
                <w:left w:val="nil"/>
                <w:bottom w:val="nil"/>
                <w:right w:val="nil"/>
                <w:between w:val="nil"/>
              </w:pBdr>
              <w:ind w:left="0" w:hanging="2"/>
              <w:jc w:val="center"/>
            </w:pPr>
            <w:r w:rsidRPr="005136F1">
              <w:t>10/25 – 10 -2021</w:t>
            </w:r>
          </w:p>
        </w:tc>
        <w:tc>
          <w:tcPr>
            <w:tcW w:w="3943" w:type="dxa"/>
            <w:vAlign w:val="center"/>
          </w:tcPr>
          <w:p w14:paraId="0BF3CDB1" w14:textId="77777777" w:rsidR="003D58AE" w:rsidRPr="005136F1" w:rsidRDefault="003D58AE" w:rsidP="000A3362">
            <w:pPr>
              <w:pBdr>
                <w:top w:val="nil"/>
                <w:left w:val="nil"/>
                <w:bottom w:val="nil"/>
                <w:right w:val="nil"/>
                <w:between w:val="nil"/>
              </w:pBdr>
              <w:ind w:left="0" w:hanging="2"/>
              <w:jc w:val="center"/>
            </w:pPr>
            <w:r w:rsidRPr="005136F1">
              <w:t>Mengerjakan Modul:</w:t>
            </w:r>
          </w:p>
          <w:p w14:paraId="1B7906F1" w14:textId="77777777" w:rsidR="00B12672" w:rsidRPr="005136F1" w:rsidRDefault="003D58AE" w:rsidP="000A3362">
            <w:pPr>
              <w:pStyle w:val="ListParagraph"/>
              <w:numPr>
                <w:ilvl w:val="0"/>
                <w:numId w:val="2"/>
              </w:numPr>
              <w:pBdr>
                <w:top w:val="nil"/>
                <w:left w:val="nil"/>
                <w:bottom w:val="nil"/>
                <w:right w:val="nil"/>
                <w:between w:val="nil"/>
              </w:pBdr>
              <w:ind w:leftChars="0" w:firstLineChars="0"/>
              <w:jc w:val="center"/>
            </w:pPr>
            <w:r w:rsidRPr="005136F1">
              <w:t>Tensorflow Developer Certification Prep</w:t>
            </w:r>
          </w:p>
          <w:p w14:paraId="04537201" w14:textId="77777777" w:rsidR="00BA017F" w:rsidRPr="005136F1" w:rsidRDefault="00BA017F" w:rsidP="000A3362">
            <w:pPr>
              <w:pBdr>
                <w:top w:val="nil"/>
                <w:left w:val="nil"/>
                <w:bottom w:val="nil"/>
                <w:right w:val="nil"/>
                <w:between w:val="nil"/>
              </w:pBdr>
              <w:ind w:leftChars="0" w:left="-2" w:firstLineChars="0" w:firstLine="0"/>
              <w:jc w:val="center"/>
            </w:pPr>
          </w:p>
          <w:p w14:paraId="23CB4078" w14:textId="77777777" w:rsidR="00BA017F" w:rsidRPr="005136F1" w:rsidRDefault="00BA017F" w:rsidP="000A3362">
            <w:pPr>
              <w:pBdr>
                <w:top w:val="nil"/>
                <w:left w:val="nil"/>
                <w:bottom w:val="nil"/>
                <w:right w:val="nil"/>
                <w:between w:val="nil"/>
              </w:pBdr>
              <w:ind w:leftChars="0" w:left="-2" w:firstLineChars="0" w:firstLine="0"/>
              <w:jc w:val="center"/>
            </w:pPr>
            <w:r w:rsidRPr="005136F1">
              <w:t>Reporting &amp; Consulting 1</w:t>
            </w:r>
            <w:r w:rsidRPr="005136F1">
              <w:t>0</w:t>
            </w:r>
          </w:p>
          <w:p w14:paraId="6F209363" w14:textId="77777777" w:rsidR="00E90D7E" w:rsidRPr="005136F1" w:rsidRDefault="00E90D7E" w:rsidP="000A3362">
            <w:pPr>
              <w:pBdr>
                <w:top w:val="nil"/>
                <w:left w:val="nil"/>
                <w:bottom w:val="nil"/>
                <w:right w:val="nil"/>
                <w:between w:val="nil"/>
              </w:pBdr>
              <w:ind w:leftChars="0" w:left="-2" w:firstLineChars="0" w:firstLine="0"/>
              <w:jc w:val="center"/>
            </w:pPr>
          </w:p>
          <w:p w14:paraId="3B679AFC" w14:textId="0DE39BE1" w:rsidR="00E90D7E" w:rsidRPr="005136F1" w:rsidRDefault="00E90D7E" w:rsidP="000A3362">
            <w:pPr>
              <w:pBdr>
                <w:top w:val="nil"/>
                <w:left w:val="nil"/>
                <w:bottom w:val="nil"/>
                <w:right w:val="nil"/>
                <w:between w:val="nil"/>
              </w:pBdr>
              <w:ind w:leftChars="0" w:left="-2" w:firstLineChars="0" w:firstLine="0"/>
              <w:jc w:val="center"/>
            </w:pPr>
            <w:r w:rsidRPr="005136F1">
              <w:t>Critical/Design Thinking</w:t>
            </w:r>
            <w:r w:rsidRPr="005136F1">
              <w:t xml:space="preserve"> (Soft Skill)</w:t>
            </w:r>
          </w:p>
        </w:tc>
        <w:tc>
          <w:tcPr>
            <w:tcW w:w="2695" w:type="dxa"/>
            <w:vAlign w:val="center"/>
          </w:tcPr>
          <w:p w14:paraId="10B17E88" w14:textId="142845AE" w:rsidR="00B12672" w:rsidRPr="005136F1" w:rsidRDefault="005136F1" w:rsidP="000A3362">
            <w:pPr>
              <w:pBdr>
                <w:top w:val="nil"/>
                <w:left w:val="nil"/>
                <w:bottom w:val="nil"/>
                <w:right w:val="nil"/>
                <w:between w:val="nil"/>
              </w:pBdr>
              <w:ind w:left="0" w:hanging="2"/>
              <w:jc w:val="center"/>
            </w:pPr>
            <w:r w:rsidRPr="005136F1">
              <w:t>Peserta mampu mengerjakan simulasi ujian Tensorflow.</w:t>
            </w:r>
          </w:p>
        </w:tc>
      </w:tr>
      <w:tr w:rsidR="005136F1" w:rsidRPr="005136F1" w14:paraId="581701CF" w14:textId="77777777" w:rsidTr="000A3362">
        <w:trPr>
          <w:jc w:val="center"/>
        </w:trPr>
        <w:tc>
          <w:tcPr>
            <w:tcW w:w="1515" w:type="dxa"/>
            <w:vAlign w:val="center"/>
          </w:tcPr>
          <w:p w14:paraId="3DED3B4B" w14:textId="7AFDDC2C" w:rsidR="00B12672" w:rsidRPr="005136F1" w:rsidRDefault="001222B9" w:rsidP="000A3362">
            <w:pPr>
              <w:pBdr>
                <w:top w:val="nil"/>
                <w:left w:val="nil"/>
                <w:bottom w:val="nil"/>
                <w:right w:val="nil"/>
                <w:between w:val="nil"/>
              </w:pBdr>
              <w:ind w:left="0" w:hanging="2"/>
              <w:jc w:val="center"/>
            </w:pPr>
            <w:r w:rsidRPr="005136F1">
              <w:t>11/01 – 11 - 2021</w:t>
            </w:r>
          </w:p>
        </w:tc>
        <w:tc>
          <w:tcPr>
            <w:tcW w:w="3943" w:type="dxa"/>
            <w:vAlign w:val="center"/>
          </w:tcPr>
          <w:p w14:paraId="2326C3B6" w14:textId="77777777" w:rsidR="003D58AE" w:rsidRPr="005136F1" w:rsidRDefault="003D58AE" w:rsidP="000A3362">
            <w:pPr>
              <w:pBdr>
                <w:top w:val="nil"/>
                <w:left w:val="nil"/>
                <w:bottom w:val="nil"/>
                <w:right w:val="nil"/>
                <w:between w:val="nil"/>
              </w:pBdr>
              <w:ind w:left="0" w:hanging="2"/>
              <w:jc w:val="center"/>
            </w:pPr>
            <w:r w:rsidRPr="005136F1">
              <w:t>Mengerjakan Modul:</w:t>
            </w:r>
          </w:p>
          <w:p w14:paraId="317B2101" w14:textId="073CA8BD" w:rsidR="00B12672" w:rsidRPr="005136F1" w:rsidRDefault="00865653" w:rsidP="000A3362">
            <w:pPr>
              <w:pStyle w:val="ListParagraph"/>
              <w:numPr>
                <w:ilvl w:val="0"/>
                <w:numId w:val="2"/>
              </w:numPr>
              <w:pBdr>
                <w:top w:val="nil"/>
                <w:left w:val="nil"/>
                <w:bottom w:val="nil"/>
                <w:right w:val="nil"/>
                <w:between w:val="nil"/>
              </w:pBdr>
              <w:ind w:leftChars="0" w:firstLineChars="0"/>
              <w:jc w:val="center"/>
            </w:pPr>
            <w:r w:rsidRPr="005136F1">
              <w:t>Belajar Fundamental Front-End Web Development</w:t>
            </w:r>
          </w:p>
          <w:p w14:paraId="7F23953A" w14:textId="77777777" w:rsidR="00BA017F" w:rsidRPr="005136F1" w:rsidRDefault="00BA017F" w:rsidP="000A3362">
            <w:pPr>
              <w:pStyle w:val="ListParagraph"/>
              <w:pBdr>
                <w:top w:val="nil"/>
                <w:left w:val="nil"/>
                <w:bottom w:val="nil"/>
                <w:right w:val="nil"/>
                <w:between w:val="nil"/>
              </w:pBdr>
              <w:ind w:leftChars="0" w:left="358" w:firstLineChars="0" w:firstLine="0"/>
              <w:jc w:val="center"/>
            </w:pPr>
          </w:p>
          <w:p w14:paraId="6C5802CC" w14:textId="77777777" w:rsidR="00723848" w:rsidRPr="005136F1" w:rsidRDefault="00723848" w:rsidP="000A3362">
            <w:pPr>
              <w:pBdr>
                <w:top w:val="nil"/>
                <w:left w:val="nil"/>
                <w:bottom w:val="nil"/>
                <w:right w:val="nil"/>
                <w:between w:val="nil"/>
              </w:pBdr>
              <w:ind w:leftChars="0" w:left="-2" w:firstLineChars="0" w:firstLine="0"/>
              <w:jc w:val="center"/>
            </w:pPr>
            <w:r w:rsidRPr="005136F1">
              <w:t xml:space="preserve">ILT </w:t>
            </w:r>
            <w:r w:rsidRPr="005136F1">
              <w:t>5</w:t>
            </w:r>
            <w:r w:rsidRPr="005136F1">
              <w:t>: Machine Learning</w:t>
            </w:r>
          </w:p>
          <w:p w14:paraId="7A6E87E8" w14:textId="77777777" w:rsidR="00BA017F" w:rsidRPr="005136F1" w:rsidRDefault="00BA017F" w:rsidP="000A3362">
            <w:pPr>
              <w:pBdr>
                <w:top w:val="nil"/>
                <w:left w:val="nil"/>
                <w:bottom w:val="nil"/>
                <w:right w:val="nil"/>
                <w:between w:val="nil"/>
              </w:pBdr>
              <w:ind w:leftChars="0" w:left="-2" w:firstLineChars="0" w:firstLine="0"/>
              <w:jc w:val="center"/>
            </w:pPr>
          </w:p>
          <w:p w14:paraId="7605D57E" w14:textId="77777777" w:rsidR="00BA017F" w:rsidRPr="005136F1" w:rsidRDefault="00BA017F" w:rsidP="000A3362">
            <w:pPr>
              <w:pBdr>
                <w:top w:val="nil"/>
                <w:left w:val="nil"/>
                <w:bottom w:val="nil"/>
                <w:right w:val="nil"/>
                <w:between w:val="nil"/>
              </w:pBdr>
              <w:ind w:leftChars="0" w:left="-2" w:firstLineChars="0" w:firstLine="0"/>
              <w:jc w:val="center"/>
            </w:pPr>
            <w:r w:rsidRPr="005136F1">
              <w:t>Reporting &amp; Consulting 1</w:t>
            </w:r>
            <w:r w:rsidRPr="005136F1">
              <w:t>1</w:t>
            </w:r>
          </w:p>
          <w:p w14:paraId="146149D0" w14:textId="77777777" w:rsidR="00E90D7E" w:rsidRPr="005136F1" w:rsidRDefault="00E90D7E" w:rsidP="000A3362">
            <w:pPr>
              <w:pBdr>
                <w:top w:val="nil"/>
                <w:left w:val="nil"/>
                <w:bottom w:val="nil"/>
                <w:right w:val="nil"/>
                <w:between w:val="nil"/>
              </w:pBdr>
              <w:ind w:leftChars="0" w:left="-2" w:firstLineChars="0" w:firstLine="0"/>
              <w:jc w:val="center"/>
            </w:pPr>
          </w:p>
          <w:p w14:paraId="51089405" w14:textId="027186ED" w:rsidR="00E90D7E" w:rsidRPr="005136F1" w:rsidRDefault="00E90D7E" w:rsidP="000A3362">
            <w:pPr>
              <w:pBdr>
                <w:top w:val="nil"/>
                <w:left w:val="nil"/>
                <w:bottom w:val="nil"/>
                <w:right w:val="nil"/>
                <w:between w:val="nil"/>
              </w:pBdr>
              <w:ind w:leftChars="0" w:left="-2" w:firstLineChars="0" w:firstLine="0"/>
              <w:jc w:val="center"/>
            </w:pPr>
            <w:r w:rsidRPr="005136F1">
              <w:t>Task for Critical/Design Thinking</w:t>
            </w:r>
            <w:r w:rsidRPr="005136F1">
              <w:t xml:space="preserve"> (Soft Skill)</w:t>
            </w:r>
          </w:p>
        </w:tc>
        <w:tc>
          <w:tcPr>
            <w:tcW w:w="2695" w:type="dxa"/>
            <w:vAlign w:val="center"/>
          </w:tcPr>
          <w:p w14:paraId="5123739C" w14:textId="5E1F7260" w:rsidR="00B12672" w:rsidRPr="005136F1" w:rsidRDefault="005136F1" w:rsidP="000A3362">
            <w:pPr>
              <w:pBdr>
                <w:top w:val="nil"/>
                <w:left w:val="nil"/>
                <w:bottom w:val="nil"/>
                <w:right w:val="nil"/>
                <w:between w:val="nil"/>
              </w:pBdr>
              <w:ind w:left="0" w:hanging="2"/>
              <w:jc w:val="center"/>
            </w:pPr>
            <w:r w:rsidRPr="005136F1">
              <w:t xml:space="preserve">Peserta mampu untuk mengerjakan website dengan menggunakan </w:t>
            </w:r>
            <w:r>
              <w:t>DOM.</w:t>
            </w:r>
          </w:p>
        </w:tc>
      </w:tr>
      <w:tr w:rsidR="005136F1" w:rsidRPr="005136F1" w14:paraId="7F2CC27E" w14:textId="77777777" w:rsidTr="000A3362">
        <w:trPr>
          <w:jc w:val="center"/>
        </w:trPr>
        <w:tc>
          <w:tcPr>
            <w:tcW w:w="1515" w:type="dxa"/>
            <w:vAlign w:val="center"/>
          </w:tcPr>
          <w:p w14:paraId="0027830D" w14:textId="2174BBBB" w:rsidR="00B12672" w:rsidRPr="005136F1" w:rsidRDefault="001222B9" w:rsidP="000A3362">
            <w:pPr>
              <w:pBdr>
                <w:top w:val="nil"/>
                <w:left w:val="nil"/>
                <w:bottom w:val="nil"/>
                <w:right w:val="nil"/>
                <w:between w:val="nil"/>
              </w:pBdr>
              <w:ind w:left="0" w:hanging="2"/>
              <w:jc w:val="center"/>
            </w:pPr>
            <w:r w:rsidRPr="005136F1">
              <w:t>12/08 – 11 -</w:t>
            </w:r>
            <w:r w:rsidRPr="005136F1">
              <w:lastRenderedPageBreak/>
              <w:t>2021</w:t>
            </w:r>
          </w:p>
        </w:tc>
        <w:tc>
          <w:tcPr>
            <w:tcW w:w="3943" w:type="dxa"/>
            <w:vAlign w:val="center"/>
          </w:tcPr>
          <w:p w14:paraId="01455AFB" w14:textId="77777777" w:rsidR="001C708B" w:rsidRPr="005136F1" w:rsidRDefault="001C708B" w:rsidP="000A3362">
            <w:pPr>
              <w:pBdr>
                <w:top w:val="nil"/>
                <w:left w:val="nil"/>
                <w:bottom w:val="nil"/>
                <w:right w:val="nil"/>
                <w:between w:val="nil"/>
              </w:pBdr>
              <w:ind w:left="0" w:hanging="2"/>
              <w:jc w:val="center"/>
            </w:pPr>
            <w:r w:rsidRPr="005136F1">
              <w:lastRenderedPageBreak/>
              <w:t>Mengerjakan Modul:</w:t>
            </w:r>
          </w:p>
          <w:p w14:paraId="33752CDB" w14:textId="77777777" w:rsidR="00B12672" w:rsidRPr="005136F1" w:rsidRDefault="003D58AE" w:rsidP="000A3362">
            <w:pPr>
              <w:pStyle w:val="ListParagraph"/>
              <w:numPr>
                <w:ilvl w:val="0"/>
                <w:numId w:val="2"/>
              </w:numPr>
              <w:pBdr>
                <w:top w:val="nil"/>
                <w:left w:val="nil"/>
                <w:bottom w:val="nil"/>
                <w:right w:val="nil"/>
                <w:between w:val="nil"/>
              </w:pBdr>
              <w:ind w:leftChars="0" w:firstLineChars="0"/>
              <w:jc w:val="center"/>
            </w:pPr>
            <w:r w:rsidRPr="005136F1">
              <w:lastRenderedPageBreak/>
              <w:t>Belajar Fundamental Front-End Web Development</w:t>
            </w:r>
          </w:p>
          <w:p w14:paraId="09C20D84" w14:textId="77777777" w:rsidR="00BA017F" w:rsidRPr="005136F1" w:rsidRDefault="00BA017F" w:rsidP="000A3362">
            <w:pPr>
              <w:pBdr>
                <w:top w:val="nil"/>
                <w:left w:val="nil"/>
                <w:bottom w:val="nil"/>
                <w:right w:val="nil"/>
                <w:between w:val="nil"/>
              </w:pBdr>
              <w:ind w:leftChars="0" w:left="-2" w:firstLineChars="0" w:firstLine="0"/>
              <w:jc w:val="center"/>
            </w:pPr>
          </w:p>
          <w:p w14:paraId="59FABD67" w14:textId="77777777" w:rsidR="00BA017F" w:rsidRPr="005136F1" w:rsidRDefault="00BA017F" w:rsidP="000A3362">
            <w:pPr>
              <w:pBdr>
                <w:top w:val="nil"/>
                <w:left w:val="nil"/>
                <w:bottom w:val="nil"/>
                <w:right w:val="nil"/>
                <w:between w:val="nil"/>
              </w:pBdr>
              <w:ind w:leftChars="0" w:left="-2" w:firstLineChars="0" w:firstLine="0"/>
              <w:jc w:val="center"/>
            </w:pPr>
            <w:r w:rsidRPr="005136F1">
              <w:t>Reporting &amp; Consulting 1</w:t>
            </w:r>
            <w:r w:rsidRPr="005136F1">
              <w:t>2</w:t>
            </w:r>
          </w:p>
          <w:p w14:paraId="6DF3BBA3" w14:textId="77777777" w:rsidR="00E90D7E" w:rsidRPr="005136F1" w:rsidRDefault="00E90D7E" w:rsidP="000A3362">
            <w:pPr>
              <w:pBdr>
                <w:top w:val="nil"/>
                <w:left w:val="nil"/>
                <w:bottom w:val="nil"/>
                <w:right w:val="nil"/>
                <w:between w:val="nil"/>
              </w:pBdr>
              <w:ind w:leftChars="0" w:left="-2" w:firstLineChars="0" w:firstLine="0"/>
              <w:jc w:val="center"/>
            </w:pPr>
          </w:p>
          <w:p w14:paraId="06DB3C61" w14:textId="0B8522DA" w:rsidR="00E90D7E" w:rsidRPr="005136F1" w:rsidRDefault="00E90D7E" w:rsidP="000A3362">
            <w:pPr>
              <w:pBdr>
                <w:top w:val="nil"/>
                <w:left w:val="nil"/>
                <w:bottom w:val="nil"/>
                <w:right w:val="nil"/>
                <w:between w:val="nil"/>
              </w:pBdr>
              <w:ind w:leftChars="0" w:left="-2" w:firstLineChars="0" w:firstLine="0"/>
              <w:jc w:val="center"/>
            </w:pPr>
            <w:r w:rsidRPr="005136F1">
              <w:t>Karir: Meniti Karier sebagai Software Developer</w:t>
            </w:r>
          </w:p>
        </w:tc>
        <w:tc>
          <w:tcPr>
            <w:tcW w:w="2695" w:type="dxa"/>
            <w:vAlign w:val="center"/>
          </w:tcPr>
          <w:p w14:paraId="23A800A0" w14:textId="77082412" w:rsidR="00B12672" w:rsidRPr="005136F1" w:rsidRDefault="005136F1" w:rsidP="000A3362">
            <w:pPr>
              <w:pBdr>
                <w:top w:val="nil"/>
                <w:left w:val="nil"/>
                <w:bottom w:val="nil"/>
                <w:right w:val="nil"/>
                <w:between w:val="nil"/>
              </w:pBdr>
              <w:ind w:left="0" w:hanging="2"/>
              <w:jc w:val="center"/>
            </w:pPr>
            <w:r>
              <w:lastRenderedPageBreak/>
              <w:t xml:space="preserve">Peserta mampu </w:t>
            </w:r>
            <w:r>
              <w:lastRenderedPageBreak/>
              <w:t>mengerjakan pembuatan website berbasis Javascript AJAX.</w:t>
            </w:r>
          </w:p>
        </w:tc>
      </w:tr>
      <w:tr w:rsidR="005136F1" w:rsidRPr="005136F1" w14:paraId="561CE06E" w14:textId="77777777" w:rsidTr="000A3362">
        <w:trPr>
          <w:jc w:val="center"/>
        </w:trPr>
        <w:tc>
          <w:tcPr>
            <w:tcW w:w="1515" w:type="dxa"/>
            <w:vAlign w:val="center"/>
          </w:tcPr>
          <w:p w14:paraId="7B0149C0" w14:textId="735CB8C8" w:rsidR="00B12672" w:rsidRPr="005136F1" w:rsidRDefault="001222B9" w:rsidP="000A3362">
            <w:pPr>
              <w:pBdr>
                <w:top w:val="nil"/>
                <w:left w:val="nil"/>
                <w:bottom w:val="nil"/>
                <w:right w:val="nil"/>
                <w:between w:val="nil"/>
              </w:pBdr>
              <w:ind w:left="0" w:hanging="2"/>
              <w:jc w:val="center"/>
            </w:pPr>
            <w:r w:rsidRPr="005136F1">
              <w:lastRenderedPageBreak/>
              <w:t>13/15 – 11 - 2021</w:t>
            </w:r>
          </w:p>
        </w:tc>
        <w:tc>
          <w:tcPr>
            <w:tcW w:w="3943" w:type="dxa"/>
            <w:vAlign w:val="center"/>
          </w:tcPr>
          <w:p w14:paraId="5CBFF3E6" w14:textId="77777777" w:rsidR="001C708B" w:rsidRPr="005136F1" w:rsidRDefault="001C708B" w:rsidP="000A3362">
            <w:pPr>
              <w:pBdr>
                <w:top w:val="nil"/>
                <w:left w:val="nil"/>
                <w:bottom w:val="nil"/>
                <w:right w:val="nil"/>
                <w:between w:val="nil"/>
              </w:pBdr>
              <w:ind w:left="0" w:hanging="2"/>
              <w:jc w:val="center"/>
            </w:pPr>
            <w:r w:rsidRPr="005136F1">
              <w:t>Mengerjakan Modul:</w:t>
            </w:r>
          </w:p>
          <w:p w14:paraId="42BB933D" w14:textId="09D6CE7E" w:rsidR="00B12672" w:rsidRPr="005136F1" w:rsidRDefault="001C708B" w:rsidP="000A3362">
            <w:pPr>
              <w:pStyle w:val="ListParagraph"/>
              <w:numPr>
                <w:ilvl w:val="0"/>
                <w:numId w:val="2"/>
              </w:numPr>
              <w:pBdr>
                <w:top w:val="nil"/>
                <w:left w:val="nil"/>
                <w:bottom w:val="nil"/>
                <w:right w:val="nil"/>
                <w:between w:val="nil"/>
              </w:pBdr>
              <w:ind w:leftChars="0" w:firstLineChars="0"/>
              <w:jc w:val="center"/>
            </w:pPr>
            <w:r w:rsidRPr="005136F1">
              <w:t>Belajar Fundamental Front-End Web Development</w:t>
            </w:r>
          </w:p>
          <w:p w14:paraId="10BC6050" w14:textId="77777777" w:rsidR="00BA017F" w:rsidRPr="005136F1" w:rsidRDefault="00BA017F" w:rsidP="000A3362">
            <w:pPr>
              <w:pStyle w:val="ListParagraph"/>
              <w:pBdr>
                <w:top w:val="nil"/>
                <w:left w:val="nil"/>
                <w:bottom w:val="nil"/>
                <w:right w:val="nil"/>
                <w:between w:val="nil"/>
              </w:pBdr>
              <w:ind w:leftChars="0" w:left="358" w:firstLineChars="0" w:firstLine="0"/>
              <w:jc w:val="center"/>
            </w:pPr>
          </w:p>
          <w:p w14:paraId="758A9E16" w14:textId="77777777" w:rsidR="00723848" w:rsidRPr="005136F1" w:rsidRDefault="00723848" w:rsidP="000A3362">
            <w:pPr>
              <w:pBdr>
                <w:top w:val="nil"/>
                <w:left w:val="nil"/>
                <w:bottom w:val="nil"/>
                <w:right w:val="nil"/>
                <w:between w:val="nil"/>
              </w:pBdr>
              <w:ind w:leftChars="0" w:left="-2" w:firstLineChars="0" w:firstLine="0"/>
              <w:jc w:val="center"/>
            </w:pPr>
            <w:r w:rsidRPr="005136F1">
              <w:t xml:space="preserve">ILT </w:t>
            </w:r>
            <w:r w:rsidRPr="005136F1">
              <w:t>6</w:t>
            </w:r>
            <w:r w:rsidRPr="005136F1">
              <w:t>: Front End</w:t>
            </w:r>
          </w:p>
          <w:p w14:paraId="7B773A64" w14:textId="2E913590" w:rsidR="00BA017F" w:rsidRPr="005136F1" w:rsidRDefault="00BA017F" w:rsidP="000A3362">
            <w:pPr>
              <w:pBdr>
                <w:top w:val="nil"/>
                <w:left w:val="nil"/>
                <w:bottom w:val="nil"/>
                <w:right w:val="nil"/>
                <w:between w:val="nil"/>
              </w:pBdr>
              <w:ind w:leftChars="0" w:left="-2" w:firstLineChars="0" w:firstLine="0"/>
              <w:jc w:val="center"/>
            </w:pPr>
            <w:r w:rsidRPr="005136F1">
              <w:t>Reporting &amp; Consulting 1</w:t>
            </w:r>
            <w:r w:rsidRPr="005136F1">
              <w:t>3</w:t>
            </w:r>
          </w:p>
        </w:tc>
        <w:tc>
          <w:tcPr>
            <w:tcW w:w="2695" w:type="dxa"/>
            <w:vAlign w:val="center"/>
          </w:tcPr>
          <w:p w14:paraId="2808010C" w14:textId="28F21304" w:rsidR="00B12672" w:rsidRPr="005136F1" w:rsidRDefault="005136F1" w:rsidP="000A3362">
            <w:pPr>
              <w:pBdr>
                <w:top w:val="nil"/>
                <w:left w:val="nil"/>
                <w:bottom w:val="nil"/>
                <w:right w:val="nil"/>
                <w:between w:val="nil"/>
              </w:pBdr>
              <w:ind w:left="0" w:hanging="2"/>
              <w:jc w:val="center"/>
            </w:pPr>
            <w:r>
              <w:t>Peserta mampu mengerjakan website menggunakan Javascript Request.</w:t>
            </w:r>
          </w:p>
        </w:tc>
      </w:tr>
      <w:tr w:rsidR="005136F1" w:rsidRPr="005136F1" w14:paraId="76FDAFC1" w14:textId="77777777" w:rsidTr="000A3362">
        <w:trPr>
          <w:jc w:val="center"/>
        </w:trPr>
        <w:tc>
          <w:tcPr>
            <w:tcW w:w="1515" w:type="dxa"/>
            <w:vAlign w:val="center"/>
          </w:tcPr>
          <w:p w14:paraId="43E53835" w14:textId="6F4785F1" w:rsidR="00B12672" w:rsidRPr="005136F1" w:rsidRDefault="001222B9" w:rsidP="000A3362">
            <w:pPr>
              <w:pBdr>
                <w:top w:val="nil"/>
                <w:left w:val="nil"/>
                <w:bottom w:val="nil"/>
                <w:right w:val="nil"/>
                <w:between w:val="nil"/>
              </w:pBdr>
              <w:ind w:left="0" w:hanging="2"/>
              <w:jc w:val="center"/>
            </w:pPr>
            <w:r w:rsidRPr="005136F1">
              <w:t>14/22 – 11 - 2021</w:t>
            </w:r>
          </w:p>
        </w:tc>
        <w:tc>
          <w:tcPr>
            <w:tcW w:w="3943" w:type="dxa"/>
            <w:vAlign w:val="center"/>
          </w:tcPr>
          <w:p w14:paraId="5EA26427" w14:textId="77777777" w:rsidR="00B12672" w:rsidRPr="005136F1" w:rsidRDefault="001C708B" w:rsidP="000A3362">
            <w:pPr>
              <w:pBdr>
                <w:top w:val="nil"/>
                <w:left w:val="nil"/>
                <w:bottom w:val="nil"/>
                <w:right w:val="nil"/>
                <w:between w:val="nil"/>
              </w:pBdr>
              <w:ind w:left="0" w:hanging="2"/>
              <w:jc w:val="center"/>
            </w:pPr>
            <w:r w:rsidRPr="005136F1">
              <w:t>Peserta mengerjakan Capstone Project</w:t>
            </w:r>
          </w:p>
          <w:p w14:paraId="084CE1B9" w14:textId="77777777" w:rsidR="00BA017F" w:rsidRPr="005136F1" w:rsidRDefault="00BA017F" w:rsidP="000A3362">
            <w:pPr>
              <w:pBdr>
                <w:top w:val="nil"/>
                <w:left w:val="nil"/>
                <w:bottom w:val="nil"/>
                <w:right w:val="nil"/>
                <w:between w:val="nil"/>
              </w:pBdr>
              <w:ind w:left="0" w:hanging="2"/>
              <w:jc w:val="center"/>
            </w:pPr>
          </w:p>
          <w:p w14:paraId="456E07F6" w14:textId="77777777" w:rsidR="00BA017F" w:rsidRPr="005136F1" w:rsidRDefault="00BA017F" w:rsidP="000A3362">
            <w:pPr>
              <w:pBdr>
                <w:top w:val="nil"/>
                <w:left w:val="nil"/>
                <w:bottom w:val="nil"/>
                <w:right w:val="nil"/>
                <w:between w:val="nil"/>
              </w:pBdr>
              <w:ind w:left="0" w:hanging="2"/>
              <w:jc w:val="center"/>
            </w:pPr>
            <w:r w:rsidRPr="005136F1">
              <w:t>Reporting &amp; Consulting 1</w:t>
            </w:r>
            <w:r w:rsidRPr="005136F1">
              <w:t>4</w:t>
            </w:r>
          </w:p>
          <w:p w14:paraId="56CB26AE" w14:textId="77777777" w:rsidR="00A56604" w:rsidRPr="005136F1" w:rsidRDefault="00A56604" w:rsidP="000A3362">
            <w:pPr>
              <w:pBdr>
                <w:top w:val="nil"/>
                <w:left w:val="nil"/>
                <w:bottom w:val="nil"/>
                <w:right w:val="nil"/>
                <w:between w:val="nil"/>
              </w:pBdr>
              <w:ind w:left="0" w:hanging="2"/>
              <w:jc w:val="center"/>
            </w:pPr>
          </w:p>
          <w:p w14:paraId="4BAA32D4" w14:textId="047E8292" w:rsidR="00A56604" w:rsidRPr="005136F1" w:rsidRDefault="00A56604" w:rsidP="000A3362">
            <w:pPr>
              <w:pBdr>
                <w:top w:val="nil"/>
                <w:left w:val="nil"/>
                <w:bottom w:val="nil"/>
                <w:right w:val="nil"/>
                <w:between w:val="nil"/>
              </w:pBdr>
              <w:ind w:left="0" w:hanging="2"/>
              <w:jc w:val="center"/>
            </w:pPr>
            <w:r w:rsidRPr="005136F1">
              <w:t>Effective Communication</w:t>
            </w:r>
            <w:r w:rsidRPr="005136F1">
              <w:t xml:space="preserve"> (Soft Skill)</w:t>
            </w:r>
          </w:p>
        </w:tc>
        <w:tc>
          <w:tcPr>
            <w:tcW w:w="2695" w:type="dxa"/>
            <w:vAlign w:val="center"/>
          </w:tcPr>
          <w:p w14:paraId="5B6CC63B" w14:textId="1DC7BD73" w:rsidR="00B12672" w:rsidRPr="005136F1" w:rsidRDefault="005136F1" w:rsidP="000A3362">
            <w:pPr>
              <w:pBdr>
                <w:top w:val="nil"/>
                <w:left w:val="nil"/>
                <w:bottom w:val="nil"/>
                <w:right w:val="nil"/>
                <w:between w:val="nil"/>
              </w:pBdr>
              <w:ind w:left="0" w:hanging="2"/>
              <w:jc w:val="center"/>
            </w:pPr>
            <w:r>
              <w:t>Peserta sedang mengerjakan capstone proyek akhir.</w:t>
            </w:r>
          </w:p>
        </w:tc>
      </w:tr>
      <w:tr w:rsidR="005136F1" w:rsidRPr="005136F1" w14:paraId="516CE305" w14:textId="77777777" w:rsidTr="000A3362">
        <w:trPr>
          <w:jc w:val="center"/>
        </w:trPr>
        <w:tc>
          <w:tcPr>
            <w:tcW w:w="1515" w:type="dxa"/>
            <w:vAlign w:val="center"/>
          </w:tcPr>
          <w:p w14:paraId="7FFC0BA0" w14:textId="6E4E7E7A" w:rsidR="00B12672" w:rsidRPr="005136F1" w:rsidRDefault="001222B9" w:rsidP="000A3362">
            <w:pPr>
              <w:pBdr>
                <w:top w:val="nil"/>
                <w:left w:val="nil"/>
                <w:bottom w:val="nil"/>
                <w:right w:val="nil"/>
                <w:between w:val="nil"/>
              </w:pBdr>
              <w:ind w:left="0" w:hanging="2"/>
              <w:jc w:val="center"/>
            </w:pPr>
            <w:r w:rsidRPr="005136F1">
              <w:t>15/29 – 11 -2021</w:t>
            </w:r>
          </w:p>
        </w:tc>
        <w:tc>
          <w:tcPr>
            <w:tcW w:w="3943" w:type="dxa"/>
            <w:vAlign w:val="center"/>
          </w:tcPr>
          <w:p w14:paraId="694D70B3" w14:textId="322A7CF3" w:rsidR="00B12672" w:rsidRPr="005136F1" w:rsidRDefault="001C708B" w:rsidP="000A3362">
            <w:pPr>
              <w:pBdr>
                <w:top w:val="nil"/>
                <w:left w:val="nil"/>
                <w:bottom w:val="nil"/>
                <w:right w:val="nil"/>
                <w:between w:val="nil"/>
              </w:pBdr>
              <w:ind w:left="0" w:hanging="2"/>
              <w:jc w:val="center"/>
            </w:pPr>
            <w:r w:rsidRPr="005136F1">
              <w:t>Peserta mengerjakan Capstone Project</w:t>
            </w:r>
          </w:p>
          <w:p w14:paraId="23084E78" w14:textId="77777777" w:rsidR="00BA017F" w:rsidRPr="005136F1" w:rsidRDefault="00BA017F" w:rsidP="000A3362">
            <w:pPr>
              <w:pBdr>
                <w:top w:val="nil"/>
                <w:left w:val="nil"/>
                <w:bottom w:val="nil"/>
                <w:right w:val="nil"/>
                <w:between w:val="nil"/>
              </w:pBdr>
              <w:ind w:left="0" w:hanging="2"/>
              <w:jc w:val="center"/>
            </w:pPr>
          </w:p>
          <w:p w14:paraId="027E51F5" w14:textId="77777777" w:rsidR="00723848" w:rsidRPr="005136F1" w:rsidRDefault="00723848" w:rsidP="000A3362">
            <w:pPr>
              <w:pBdr>
                <w:top w:val="nil"/>
                <w:left w:val="nil"/>
                <w:bottom w:val="nil"/>
                <w:right w:val="nil"/>
                <w:between w:val="nil"/>
              </w:pBdr>
              <w:ind w:left="0" w:hanging="2"/>
              <w:jc w:val="center"/>
            </w:pPr>
            <w:r w:rsidRPr="005136F1">
              <w:t xml:space="preserve">ILT </w:t>
            </w:r>
            <w:r w:rsidRPr="005136F1">
              <w:t>7</w:t>
            </w:r>
            <w:r w:rsidRPr="005136F1">
              <w:t xml:space="preserve">: </w:t>
            </w:r>
            <w:r w:rsidRPr="005136F1">
              <w:t>Capstone Mentoring</w:t>
            </w:r>
          </w:p>
          <w:p w14:paraId="74C13E46" w14:textId="77777777" w:rsidR="00BA017F" w:rsidRPr="005136F1" w:rsidRDefault="00BA017F" w:rsidP="000A3362">
            <w:pPr>
              <w:pBdr>
                <w:top w:val="nil"/>
                <w:left w:val="nil"/>
                <w:bottom w:val="nil"/>
                <w:right w:val="nil"/>
                <w:between w:val="nil"/>
              </w:pBdr>
              <w:ind w:left="0" w:hanging="2"/>
              <w:jc w:val="center"/>
            </w:pPr>
          </w:p>
          <w:p w14:paraId="01F9A685" w14:textId="77777777" w:rsidR="00BA017F" w:rsidRPr="005136F1" w:rsidRDefault="00BA017F" w:rsidP="000A3362">
            <w:pPr>
              <w:pBdr>
                <w:top w:val="nil"/>
                <w:left w:val="nil"/>
                <w:bottom w:val="nil"/>
                <w:right w:val="nil"/>
                <w:between w:val="nil"/>
              </w:pBdr>
              <w:ind w:left="0" w:hanging="2"/>
              <w:jc w:val="center"/>
            </w:pPr>
            <w:r w:rsidRPr="005136F1">
              <w:t>Reporting &amp; Consulting 1</w:t>
            </w:r>
            <w:r w:rsidRPr="005136F1">
              <w:t>5</w:t>
            </w:r>
          </w:p>
          <w:p w14:paraId="047FF04B" w14:textId="77777777" w:rsidR="00A56604" w:rsidRPr="005136F1" w:rsidRDefault="00A56604" w:rsidP="000A3362">
            <w:pPr>
              <w:pBdr>
                <w:top w:val="nil"/>
                <w:left w:val="nil"/>
                <w:bottom w:val="nil"/>
                <w:right w:val="nil"/>
                <w:between w:val="nil"/>
              </w:pBdr>
              <w:ind w:left="0" w:hanging="2"/>
              <w:jc w:val="center"/>
            </w:pPr>
          </w:p>
          <w:p w14:paraId="0356E553" w14:textId="370E7505" w:rsidR="00A56604" w:rsidRPr="005136F1" w:rsidRDefault="00A56604" w:rsidP="000A3362">
            <w:pPr>
              <w:pBdr>
                <w:top w:val="nil"/>
                <w:left w:val="nil"/>
                <w:bottom w:val="nil"/>
                <w:right w:val="nil"/>
                <w:between w:val="nil"/>
              </w:pBdr>
              <w:ind w:left="0" w:hanging="2"/>
              <w:jc w:val="center"/>
            </w:pPr>
            <w:r w:rsidRPr="005136F1">
              <w:t>Task for Effective Communication</w:t>
            </w:r>
            <w:r w:rsidRPr="005136F1">
              <w:t xml:space="preserve"> (Soft Skill)</w:t>
            </w:r>
          </w:p>
        </w:tc>
        <w:tc>
          <w:tcPr>
            <w:tcW w:w="2695" w:type="dxa"/>
            <w:vAlign w:val="center"/>
          </w:tcPr>
          <w:p w14:paraId="37A85FB8" w14:textId="1992F1B7" w:rsidR="00B12672" w:rsidRPr="005136F1" w:rsidRDefault="000A3362" w:rsidP="000A3362">
            <w:pPr>
              <w:pBdr>
                <w:top w:val="nil"/>
                <w:left w:val="nil"/>
                <w:bottom w:val="nil"/>
                <w:right w:val="nil"/>
                <w:between w:val="nil"/>
              </w:pBdr>
              <w:ind w:left="0" w:hanging="2"/>
              <w:jc w:val="center"/>
            </w:pPr>
            <w:r>
              <w:t>Peserta sedang mengerjakan capstone proyek akhir.</w:t>
            </w:r>
          </w:p>
        </w:tc>
      </w:tr>
      <w:tr w:rsidR="005136F1" w:rsidRPr="005136F1" w14:paraId="7F2F0DAE" w14:textId="77777777" w:rsidTr="000A3362">
        <w:trPr>
          <w:jc w:val="center"/>
        </w:trPr>
        <w:tc>
          <w:tcPr>
            <w:tcW w:w="1515" w:type="dxa"/>
            <w:vAlign w:val="center"/>
          </w:tcPr>
          <w:p w14:paraId="2C234D1F" w14:textId="623B0BA2" w:rsidR="00B12672" w:rsidRPr="005136F1" w:rsidRDefault="001222B9" w:rsidP="000A3362">
            <w:pPr>
              <w:pBdr>
                <w:top w:val="nil"/>
                <w:left w:val="nil"/>
                <w:bottom w:val="nil"/>
                <w:right w:val="nil"/>
                <w:between w:val="nil"/>
              </w:pBdr>
              <w:ind w:left="0" w:hanging="2"/>
              <w:jc w:val="center"/>
            </w:pPr>
            <w:r w:rsidRPr="005136F1">
              <w:t>16/06 – 12 - 2021</w:t>
            </w:r>
          </w:p>
        </w:tc>
        <w:tc>
          <w:tcPr>
            <w:tcW w:w="3943" w:type="dxa"/>
            <w:vAlign w:val="center"/>
          </w:tcPr>
          <w:p w14:paraId="5E50B7BD" w14:textId="77777777" w:rsidR="00B12672" w:rsidRPr="005136F1" w:rsidRDefault="001C708B" w:rsidP="000A3362">
            <w:pPr>
              <w:pBdr>
                <w:top w:val="nil"/>
                <w:left w:val="nil"/>
                <w:bottom w:val="nil"/>
                <w:right w:val="nil"/>
                <w:between w:val="nil"/>
              </w:pBdr>
              <w:ind w:left="0" w:hanging="2"/>
              <w:jc w:val="center"/>
            </w:pPr>
            <w:r w:rsidRPr="005136F1">
              <w:t>Peserta mengerjakan Capstone Project</w:t>
            </w:r>
          </w:p>
          <w:p w14:paraId="447EFB02" w14:textId="77777777" w:rsidR="007D4C88" w:rsidRPr="005136F1" w:rsidRDefault="007D4C88" w:rsidP="000A3362">
            <w:pPr>
              <w:pBdr>
                <w:top w:val="nil"/>
                <w:left w:val="nil"/>
                <w:bottom w:val="nil"/>
                <w:right w:val="nil"/>
                <w:between w:val="nil"/>
              </w:pBdr>
              <w:ind w:left="0" w:hanging="2"/>
              <w:jc w:val="center"/>
            </w:pPr>
          </w:p>
          <w:p w14:paraId="61526345" w14:textId="34927D83" w:rsidR="007D4C88" w:rsidRPr="005136F1" w:rsidRDefault="007D4C88" w:rsidP="000A3362">
            <w:pPr>
              <w:pBdr>
                <w:top w:val="nil"/>
                <w:left w:val="nil"/>
                <w:bottom w:val="nil"/>
                <w:right w:val="nil"/>
                <w:between w:val="nil"/>
              </w:pBdr>
              <w:ind w:left="0" w:hanging="2"/>
              <w:jc w:val="center"/>
            </w:pPr>
            <w:r w:rsidRPr="005136F1">
              <w:t>Reporting &amp; Consulting 1</w:t>
            </w:r>
            <w:r w:rsidRPr="005136F1">
              <w:t>6</w:t>
            </w:r>
          </w:p>
        </w:tc>
        <w:tc>
          <w:tcPr>
            <w:tcW w:w="2695" w:type="dxa"/>
            <w:vAlign w:val="center"/>
          </w:tcPr>
          <w:p w14:paraId="30B73312" w14:textId="354FAA7C" w:rsidR="00B12672" w:rsidRPr="005136F1" w:rsidRDefault="000A3362" w:rsidP="000A3362">
            <w:pPr>
              <w:pBdr>
                <w:top w:val="nil"/>
                <w:left w:val="nil"/>
                <w:bottom w:val="nil"/>
                <w:right w:val="nil"/>
                <w:between w:val="nil"/>
              </w:pBdr>
              <w:ind w:left="0" w:hanging="2"/>
              <w:jc w:val="center"/>
            </w:pPr>
            <w:r>
              <w:t>Peserta sedang mengerjakan capstone proyek akhir.</w:t>
            </w:r>
          </w:p>
        </w:tc>
      </w:tr>
      <w:tr w:rsidR="005136F1" w:rsidRPr="005136F1" w14:paraId="0CECA981" w14:textId="77777777" w:rsidTr="000A3362">
        <w:trPr>
          <w:jc w:val="center"/>
        </w:trPr>
        <w:tc>
          <w:tcPr>
            <w:tcW w:w="1515" w:type="dxa"/>
            <w:vAlign w:val="center"/>
          </w:tcPr>
          <w:p w14:paraId="4CC79887" w14:textId="65F0BF86" w:rsidR="00B12672" w:rsidRPr="005136F1" w:rsidRDefault="001222B9" w:rsidP="000A3362">
            <w:pPr>
              <w:pBdr>
                <w:top w:val="nil"/>
                <w:left w:val="nil"/>
                <w:bottom w:val="nil"/>
                <w:right w:val="nil"/>
                <w:between w:val="nil"/>
              </w:pBdr>
              <w:ind w:left="0" w:hanging="2"/>
              <w:jc w:val="center"/>
            </w:pPr>
            <w:r w:rsidRPr="005136F1">
              <w:t xml:space="preserve">17/13 – 12 - </w:t>
            </w:r>
            <w:r w:rsidRPr="005136F1">
              <w:lastRenderedPageBreak/>
              <w:t>2021</w:t>
            </w:r>
          </w:p>
        </w:tc>
        <w:tc>
          <w:tcPr>
            <w:tcW w:w="3943" w:type="dxa"/>
            <w:vAlign w:val="center"/>
          </w:tcPr>
          <w:p w14:paraId="6E7F0E4B" w14:textId="72E5CC00" w:rsidR="00B12672" w:rsidRPr="005136F1" w:rsidRDefault="001C708B" w:rsidP="000A3362">
            <w:pPr>
              <w:pBdr>
                <w:top w:val="nil"/>
                <w:left w:val="nil"/>
                <w:bottom w:val="nil"/>
                <w:right w:val="nil"/>
                <w:between w:val="nil"/>
              </w:pBdr>
              <w:ind w:left="0" w:hanging="2"/>
              <w:jc w:val="center"/>
            </w:pPr>
            <w:r w:rsidRPr="005136F1">
              <w:lastRenderedPageBreak/>
              <w:t>Peserta mengerjakan Capstone Project</w:t>
            </w:r>
          </w:p>
          <w:p w14:paraId="74D00BCA" w14:textId="77777777" w:rsidR="007D4C88" w:rsidRPr="005136F1" w:rsidRDefault="007D4C88" w:rsidP="000A3362">
            <w:pPr>
              <w:pBdr>
                <w:top w:val="nil"/>
                <w:left w:val="nil"/>
                <w:bottom w:val="nil"/>
                <w:right w:val="nil"/>
                <w:between w:val="nil"/>
              </w:pBdr>
              <w:ind w:left="0" w:hanging="2"/>
              <w:jc w:val="center"/>
            </w:pPr>
          </w:p>
          <w:p w14:paraId="6A9C7FB8" w14:textId="77777777" w:rsidR="00723848" w:rsidRPr="005136F1" w:rsidRDefault="00723848" w:rsidP="000A3362">
            <w:pPr>
              <w:pBdr>
                <w:top w:val="nil"/>
                <w:left w:val="nil"/>
                <w:bottom w:val="nil"/>
                <w:right w:val="nil"/>
                <w:between w:val="nil"/>
              </w:pBdr>
              <w:ind w:left="0" w:hanging="2"/>
              <w:jc w:val="center"/>
            </w:pPr>
            <w:r w:rsidRPr="005136F1">
              <w:t>ILT 7: Capstone Mentoring</w:t>
            </w:r>
          </w:p>
          <w:p w14:paraId="7CC54D19" w14:textId="77777777" w:rsidR="007D4C88" w:rsidRPr="005136F1" w:rsidRDefault="007D4C88" w:rsidP="000A3362">
            <w:pPr>
              <w:pBdr>
                <w:top w:val="nil"/>
                <w:left w:val="nil"/>
                <w:bottom w:val="nil"/>
                <w:right w:val="nil"/>
                <w:between w:val="nil"/>
              </w:pBdr>
              <w:ind w:left="0" w:hanging="2"/>
              <w:jc w:val="center"/>
            </w:pPr>
          </w:p>
          <w:p w14:paraId="20335DE5" w14:textId="049AC8FB" w:rsidR="007D4C88" w:rsidRPr="005136F1" w:rsidRDefault="007D4C88" w:rsidP="000A3362">
            <w:pPr>
              <w:pBdr>
                <w:top w:val="nil"/>
                <w:left w:val="nil"/>
                <w:bottom w:val="nil"/>
                <w:right w:val="nil"/>
                <w:between w:val="nil"/>
              </w:pBdr>
              <w:ind w:left="0" w:hanging="2"/>
              <w:jc w:val="center"/>
            </w:pPr>
            <w:r w:rsidRPr="005136F1">
              <w:t>Reporting &amp; Consulting 1</w:t>
            </w:r>
            <w:r w:rsidRPr="005136F1">
              <w:t>7</w:t>
            </w:r>
          </w:p>
        </w:tc>
        <w:tc>
          <w:tcPr>
            <w:tcW w:w="2695" w:type="dxa"/>
            <w:vAlign w:val="center"/>
          </w:tcPr>
          <w:p w14:paraId="6DA5CE6A" w14:textId="4C4C28F1" w:rsidR="00B12672" w:rsidRPr="005136F1" w:rsidRDefault="000A3362" w:rsidP="000A3362">
            <w:pPr>
              <w:pBdr>
                <w:top w:val="nil"/>
                <w:left w:val="nil"/>
                <w:bottom w:val="nil"/>
                <w:right w:val="nil"/>
                <w:between w:val="nil"/>
              </w:pBdr>
              <w:ind w:left="0" w:hanging="2"/>
              <w:jc w:val="center"/>
            </w:pPr>
            <w:r>
              <w:lastRenderedPageBreak/>
              <w:t xml:space="preserve">Peserta sedang </w:t>
            </w:r>
            <w:r>
              <w:lastRenderedPageBreak/>
              <w:t>mengerjakan capstone proyek akhir.</w:t>
            </w:r>
          </w:p>
        </w:tc>
      </w:tr>
      <w:tr w:rsidR="005136F1" w:rsidRPr="005136F1" w14:paraId="5C4F4FCC" w14:textId="77777777" w:rsidTr="000A3362">
        <w:trPr>
          <w:jc w:val="center"/>
        </w:trPr>
        <w:tc>
          <w:tcPr>
            <w:tcW w:w="1515" w:type="dxa"/>
            <w:vAlign w:val="center"/>
          </w:tcPr>
          <w:p w14:paraId="125A634B" w14:textId="4D1E4E88" w:rsidR="00B12672" w:rsidRPr="005136F1" w:rsidRDefault="001222B9" w:rsidP="000A3362">
            <w:pPr>
              <w:pBdr>
                <w:top w:val="nil"/>
                <w:left w:val="nil"/>
                <w:bottom w:val="nil"/>
                <w:right w:val="nil"/>
                <w:between w:val="nil"/>
              </w:pBdr>
              <w:ind w:left="0" w:hanging="2"/>
              <w:jc w:val="center"/>
            </w:pPr>
            <w:r w:rsidRPr="005136F1">
              <w:lastRenderedPageBreak/>
              <w:t>18/20 – 12 -2021</w:t>
            </w:r>
          </w:p>
        </w:tc>
        <w:tc>
          <w:tcPr>
            <w:tcW w:w="3943" w:type="dxa"/>
            <w:vAlign w:val="center"/>
          </w:tcPr>
          <w:p w14:paraId="0F56DEC0" w14:textId="77777777" w:rsidR="00B12672" w:rsidRPr="005136F1" w:rsidRDefault="001C708B" w:rsidP="000A3362">
            <w:pPr>
              <w:pBdr>
                <w:top w:val="nil"/>
                <w:left w:val="nil"/>
                <w:bottom w:val="nil"/>
                <w:right w:val="nil"/>
                <w:between w:val="nil"/>
              </w:pBdr>
              <w:ind w:left="0" w:hanging="2"/>
              <w:jc w:val="center"/>
            </w:pPr>
            <w:r w:rsidRPr="005136F1">
              <w:t xml:space="preserve">Peserta </w:t>
            </w:r>
            <w:r w:rsidR="00D044C9" w:rsidRPr="005136F1">
              <w:t>mengumpulkan</w:t>
            </w:r>
            <w:r w:rsidRPr="005136F1">
              <w:t xml:space="preserve"> Capstone Project</w:t>
            </w:r>
          </w:p>
          <w:p w14:paraId="726D0C43" w14:textId="77777777" w:rsidR="007D4C88" w:rsidRPr="005136F1" w:rsidRDefault="007D4C88" w:rsidP="000A3362">
            <w:pPr>
              <w:pBdr>
                <w:top w:val="nil"/>
                <w:left w:val="nil"/>
                <w:bottom w:val="nil"/>
                <w:right w:val="nil"/>
                <w:between w:val="nil"/>
              </w:pBdr>
              <w:ind w:left="0" w:hanging="2"/>
              <w:jc w:val="center"/>
            </w:pPr>
          </w:p>
          <w:p w14:paraId="22CCF022" w14:textId="77777777" w:rsidR="007D4C88" w:rsidRPr="005136F1" w:rsidRDefault="007D4C88" w:rsidP="000A3362">
            <w:pPr>
              <w:pBdr>
                <w:top w:val="nil"/>
                <w:left w:val="nil"/>
                <w:bottom w:val="nil"/>
                <w:right w:val="nil"/>
                <w:between w:val="nil"/>
              </w:pBdr>
              <w:ind w:left="0" w:hanging="2"/>
              <w:jc w:val="center"/>
            </w:pPr>
            <w:r w:rsidRPr="005136F1">
              <w:t>Reporting &amp; Consulting 1</w:t>
            </w:r>
            <w:r w:rsidRPr="005136F1">
              <w:t>8</w:t>
            </w:r>
          </w:p>
          <w:p w14:paraId="4564DF9C" w14:textId="77777777" w:rsidR="00A56604" w:rsidRPr="005136F1" w:rsidRDefault="00A56604" w:rsidP="000A3362">
            <w:pPr>
              <w:pBdr>
                <w:top w:val="nil"/>
                <w:left w:val="nil"/>
                <w:bottom w:val="nil"/>
                <w:right w:val="nil"/>
                <w:between w:val="nil"/>
              </w:pBdr>
              <w:ind w:left="0" w:hanging="2"/>
              <w:jc w:val="center"/>
            </w:pPr>
          </w:p>
          <w:p w14:paraId="309FE7F3" w14:textId="00298450" w:rsidR="00A56604" w:rsidRPr="005136F1" w:rsidRDefault="005136F1" w:rsidP="000A3362">
            <w:pPr>
              <w:pBdr>
                <w:top w:val="nil"/>
                <w:left w:val="nil"/>
                <w:bottom w:val="nil"/>
                <w:right w:val="nil"/>
                <w:between w:val="nil"/>
              </w:pBdr>
              <w:ind w:left="0" w:hanging="2"/>
              <w:jc w:val="center"/>
            </w:pPr>
            <w:r w:rsidRPr="005136F1">
              <w:t>Digital Branding &amp; Interview Preparations</w:t>
            </w:r>
            <w:r w:rsidRPr="005136F1">
              <w:t xml:space="preserve"> (Soft Skill)</w:t>
            </w:r>
          </w:p>
        </w:tc>
        <w:tc>
          <w:tcPr>
            <w:tcW w:w="2695" w:type="dxa"/>
            <w:vAlign w:val="center"/>
          </w:tcPr>
          <w:p w14:paraId="0192157F" w14:textId="632B7360" w:rsidR="00B12672" w:rsidRPr="005136F1" w:rsidRDefault="000A3362" w:rsidP="000A3362">
            <w:pPr>
              <w:pBdr>
                <w:top w:val="nil"/>
                <w:left w:val="nil"/>
                <w:bottom w:val="nil"/>
                <w:right w:val="nil"/>
                <w:between w:val="nil"/>
              </w:pBdr>
              <w:ind w:left="0" w:hanging="2"/>
              <w:jc w:val="center"/>
            </w:pPr>
            <w:r>
              <w:t>Peserta menyelesaikan pembuatan capstone proyek akhir.</w:t>
            </w:r>
          </w:p>
        </w:tc>
      </w:tr>
      <w:tr w:rsidR="005136F1" w:rsidRPr="005136F1" w14:paraId="46F5ADF2" w14:textId="77777777" w:rsidTr="000A3362">
        <w:trPr>
          <w:jc w:val="center"/>
        </w:trPr>
        <w:tc>
          <w:tcPr>
            <w:tcW w:w="1515" w:type="dxa"/>
            <w:vAlign w:val="center"/>
          </w:tcPr>
          <w:p w14:paraId="69A81F8A" w14:textId="42285E19" w:rsidR="00B12672" w:rsidRPr="005136F1" w:rsidRDefault="001222B9" w:rsidP="000A3362">
            <w:pPr>
              <w:pBdr>
                <w:top w:val="nil"/>
                <w:left w:val="nil"/>
                <w:bottom w:val="nil"/>
                <w:right w:val="nil"/>
                <w:between w:val="nil"/>
              </w:pBdr>
              <w:ind w:left="0" w:hanging="2"/>
              <w:jc w:val="center"/>
            </w:pPr>
            <w:r w:rsidRPr="005136F1">
              <w:t xml:space="preserve">19/27 – 12 </w:t>
            </w:r>
            <w:r w:rsidR="00BA017F" w:rsidRPr="005136F1">
              <w:t>–</w:t>
            </w:r>
            <w:r w:rsidRPr="005136F1">
              <w:t xml:space="preserve"> 2021</w:t>
            </w:r>
          </w:p>
        </w:tc>
        <w:tc>
          <w:tcPr>
            <w:tcW w:w="3943" w:type="dxa"/>
            <w:vAlign w:val="center"/>
          </w:tcPr>
          <w:p w14:paraId="06AE7338" w14:textId="77777777" w:rsidR="00B12672" w:rsidRPr="005136F1" w:rsidRDefault="00BA017F" w:rsidP="000A3362">
            <w:pPr>
              <w:pBdr>
                <w:top w:val="nil"/>
                <w:left w:val="nil"/>
                <w:bottom w:val="nil"/>
                <w:right w:val="nil"/>
                <w:between w:val="nil"/>
              </w:pBdr>
              <w:ind w:leftChars="0" w:left="0" w:firstLineChars="0" w:hanging="2"/>
              <w:jc w:val="center"/>
            </w:pPr>
            <w:r w:rsidRPr="005136F1">
              <w:t>Capstone Judging</w:t>
            </w:r>
          </w:p>
          <w:p w14:paraId="6BB43DB9" w14:textId="77777777" w:rsidR="007D4C88" w:rsidRPr="005136F1" w:rsidRDefault="007D4C88" w:rsidP="000A3362">
            <w:pPr>
              <w:pBdr>
                <w:top w:val="nil"/>
                <w:left w:val="nil"/>
                <w:bottom w:val="nil"/>
                <w:right w:val="nil"/>
                <w:between w:val="nil"/>
              </w:pBdr>
              <w:ind w:leftChars="0" w:left="0" w:firstLineChars="0" w:hanging="2"/>
              <w:jc w:val="center"/>
            </w:pPr>
          </w:p>
          <w:p w14:paraId="5E1B4CC4" w14:textId="77777777" w:rsidR="007D4C88" w:rsidRPr="005136F1" w:rsidRDefault="007D4C88" w:rsidP="000A3362">
            <w:pPr>
              <w:pBdr>
                <w:top w:val="nil"/>
                <w:left w:val="nil"/>
                <w:bottom w:val="nil"/>
                <w:right w:val="nil"/>
                <w:between w:val="nil"/>
              </w:pBdr>
              <w:ind w:leftChars="0" w:left="0" w:firstLineChars="0" w:hanging="2"/>
              <w:jc w:val="center"/>
            </w:pPr>
            <w:r w:rsidRPr="005136F1">
              <w:t>Reporting &amp; Consulting 1</w:t>
            </w:r>
            <w:r w:rsidRPr="005136F1">
              <w:t>9</w:t>
            </w:r>
          </w:p>
          <w:p w14:paraId="7CF2B254" w14:textId="77777777" w:rsidR="005136F1" w:rsidRPr="005136F1" w:rsidRDefault="005136F1" w:rsidP="000A3362">
            <w:pPr>
              <w:pBdr>
                <w:top w:val="nil"/>
                <w:left w:val="nil"/>
                <w:bottom w:val="nil"/>
                <w:right w:val="nil"/>
                <w:between w:val="nil"/>
              </w:pBdr>
              <w:ind w:leftChars="0" w:left="0" w:firstLineChars="0" w:hanging="2"/>
              <w:jc w:val="center"/>
            </w:pPr>
          </w:p>
          <w:p w14:paraId="71CEDB14" w14:textId="21EE12CC" w:rsidR="005136F1" w:rsidRPr="005136F1" w:rsidRDefault="005136F1" w:rsidP="000A3362">
            <w:pPr>
              <w:pBdr>
                <w:top w:val="nil"/>
                <w:left w:val="nil"/>
                <w:bottom w:val="nil"/>
                <w:right w:val="nil"/>
                <w:between w:val="nil"/>
              </w:pBdr>
              <w:ind w:leftChars="0" w:left="0" w:firstLineChars="0" w:hanging="2"/>
              <w:jc w:val="center"/>
            </w:pPr>
            <w:r w:rsidRPr="005136F1">
              <w:t>Task for Digital Branding &amp; Interview Preparations</w:t>
            </w:r>
            <w:r w:rsidRPr="005136F1">
              <w:t xml:space="preserve"> (Soft Skill)</w:t>
            </w:r>
          </w:p>
        </w:tc>
        <w:tc>
          <w:tcPr>
            <w:tcW w:w="2695" w:type="dxa"/>
            <w:vAlign w:val="center"/>
          </w:tcPr>
          <w:p w14:paraId="27B78853" w14:textId="14F617DF" w:rsidR="00B12672" w:rsidRPr="005136F1" w:rsidRDefault="000A3362" w:rsidP="000A3362">
            <w:pPr>
              <w:pBdr>
                <w:top w:val="nil"/>
                <w:left w:val="nil"/>
                <w:bottom w:val="nil"/>
                <w:right w:val="nil"/>
                <w:between w:val="nil"/>
              </w:pBdr>
              <w:ind w:left="0" w:hanging="2"/>
              <w:jc w:val="center"/>
            </w:pPr>
            <w:r>
              <w:t>-</w:t>
            </w:r>
          </w:p>
        </w:tc>
      </w:tr>
      <w:tr w:rsidR="005136F1" w:rsidRPr="005136F1" w14:paraId="4F858DC6" w14:textId="77777777" w:rsidTr="000A3362">
        <w:trPr>
          <w:jc w:val="center"/>
        </w:trPr>
        <w:tc>
          <w:tcPr>
            <w:tcW w:w="1515" w:type="dxa"/>
            <w:vAlign w:val="center"/>
          </w:tcPr>
          <w:p w14:paraId="27843100" w14:textId="02337653" w:rsidR="001222B9" w:rsidRPr="005136F1" w:rsidRDefault="001222B9" w:rsidP="000A3362">
            <w:pPr>
              <w:pBdr>
                <w:top w:val="nil"/>
                <w:left w:val="nil"/>
                <w:bottom w:val="nil"/>
                <w:right w:val="nil"/>
                <w:between w:val="nil"/>
              </w:pBdr>
              <w:ind w:left="0" w:hanging="2"/>
              <w:jc w:val="center"/>
            </w:pPr>
            <w:r w:rsidRPr="005136F1">
              <w:t>20/03 – 01 - 2021</w:t>
            </w:r>
          </w:p>
        </w:tc>
        <w:tc>
          <w:tcPr>
            <w:tcW w:w="3943" w:type="dxa"/>
            <w:vAlign w:val="center"/>
          </w:tcPr>
          <w:p w14:paraId="0ECCED85" w14:textId="77777777" w:rsidR="001222B9" w:rsidRPr="005136F1" w:rsidRDefault="00BA017F" w:rsidP="000A3362">
            <w:pPr>
              <w:pBdr>
                <w:top w:val="nil"/>
                <w:left w:val="nil"/>
                <w:bottom w:val="nil"/>
                <w:right w:val="nil"/>
                <w:between w:val="nil"/>
              </w:pBdr>
              <w:ind w:left="0" w:hanging="2"/>
              <w:jc w:val="center"/>
            </w:pPr>
            <w:r w:rsidRPr="005136F1">
              <w:t>Top Presentation Capstone</w:t>
            </w:r>
          </w:p>
          <w:p w14:paraId="0D1DD4A7" w14:textId="77777777" w:rsidR="007D4C88" w:rsidRPr="005136F1" w:rsidRDefault="007D4C88" w:rsidP="000A3362">
            <w:pPr>
              <w:pBdr>
                <w:top w:val="nil"/>
                <w:left w:val="nil"/>
                <w:bottom w:val="nil"/>
                <w:right w:val="nil"/>
                <w:between w:val="nil"/>
              </w:pBdr>
              <w:ind w:left="0" w:hanging="2"/>
              <w:jc w:val="center"/>
            </w:pPr>
          </w:p>
          <w:p w14:paraId="15588533" w14:textId="493EA68E" w:rsidR="007D4C88" w:rsidRPr="005136F1" w:rsidRDefault="007D4C88" w:rsidP="000A3362">
            <w:pPr>
              <w:pBdr>
                <w:top w:val="nil"/>
                <w:left w:val="nil"/>
                <w:bottom w:val="nil"/>
                <w:right w:val="nil"/>
                <w:between w:val="nil"/>
              </w:pBdr>
              <w:ind w:left="0" w:hanging="2"/>
              <w:jc w:val="center"/>
            </w:pPr>
            <w:r w:rsidRPr="005136F1">
              <w:t xml:space="preserve">Reporting &amp; Consulting </w:t>
            </w:r>
            <w:r w:rsidRPr="005136F1">
              <w:t>20</w:t>
            </w:r>
          </w:p>
        </w:tc>
        <w:tc>
          <w:tcPr>
            <w:tcW w:w="2695" w:type="dxa"/>
            <w:vAlign w:val="center"/>
          </w:tcPr>
          <w:p w14:paraId="7FFAB1D7" w14:textId="3FFE925D" w:rsidR="001222B9" w:rsidRPr="005136F1" w:rsidRDefault="000A3362" w:rsidP="000A3362">
            <w:pPr>
              <w:pBdr>
                <w:top w:val="nil"/>
                <w:left w:val="nil"/>
                <w:bottom w:val="nil"/>
                <w:right w:val="nil"/>
                <w:between w:val="nil"/>
              </w:pBdr>
              <w:ind w:left="0" w:hanging="2"/>
              <w:jc w:val="center"/>
            </w:pPr>
            <w:r>
              <w:t>-</w:t>
            </w:r>
          </w:p>
        </w:tc>
      </w:tr>
      <w:tr w:rsidR="005136F1" w:rsidRPr="005136F1" w14:paraId="6770BC10" w14:textId="77777777" w:rsidTr="000A3362">
        <w:trPr>
          <w:jc w:val="center"/>
        </w:trPr>
        <w:tc>
          <w:tcPr>
            <w:tcW w:w="1515" w:type="dxa"/>
            <w:vAlign w:val="center"/>
          </w:tcPr>
          <w:p w14:paraId="5734C099" w14:textId="4BFEA530" w:rsidR="001222B9" w:rsidRPr="005136F1" w:rsidRDefault="001222B9" w:rsidP="000A3362">
            <w:pPr>
              <w:pBdr>
                <w:top w:val="nil"/>
                <w:left w:val="nil"/>
                <w:bottom w:val="nil"/>
                <w:right w:val="nil"/>
                <w:between w:val="nil"/>
              </w:pBdr>
              <w:ind w:left="0" w:hanging="2"/>
              <w:jc w:val="center"/>
            </w:pPr>
            <w:r w:rsidRPr="005136F1">
              <w:t>21/10 – 01 - 2021</w:t>
            </w:r>
          </w:p>
        </w:tc>
        <w:tc>
          <w:tcPr>
            <w:tcW w:w="3943" w:type="dxa"/>
            <w:vAlign w:val="center"/>
          </w:tcPr>
          <w:p w14:paraId="1DCD8EB1" w14:textId="75B4AB1C" w:rsidR="001222B9" w:rsidRPr="005136F1" w:rsidRDefault="00BA017F" w:rsidP="000A3362">
            <w:pPr>
              <w:pBdr>
                <w:top w:val="nil"/>
                <w:left w:val="nil"/>
                <w:bottom w:val="nil"/>
                <w:right w:val="nil"/>
                <w:between w:val="nil"/>
              </w:pBdr>
              <w:ind w:left="0" w:hanging="2"/>
              <w:jc w:val="center"/>
            </w:pPr>
            <w:r w:rsidRPr="005136F1">
              <w:t>Peserta mendapatkan final transcript</w:t>
            </w:r>
          </w:p>
        </w:tc>
        <w:tc>
          <w:tcPr>
            <w:tcW w:w="2695" w:type="dxa"/>
            <w:vAlign w:val="center"/>
          </w:tcPr>
          <w:p w14:paraId="71E7DF5C" w14:textId="2441D726" w:rsidR="001222B9" w:rsidRPr="005136F1" w:rsidRDefault="000A3362" w:rsidP="000A3362">
            <w:pPr>
              <w:pBdr>
                <w:top w:val="nil"/>
                <w:left w:val="nil"/>
                <w:bottom w:val="nil"/>
                <w:right w:val="nil"/>
                <w:between w:val="nil"/>
              </w:pBdr>
              <w:ind w:left="0" w:hanging="2"/>
              <w:jc w:val="center"/>
            </w:pPr>
            <w:r>
              <w:t>-</w:t>
            </w:r>
          </w:p>
        </w:tc>
      </w:tr>
      <w:tr w:rsidR="005136F1" w:rsidRPr="005136F1" w14:paraId="464066BE" w14:textId="77777777" w:rsidTr="000A3362">
        <w:trPr>
          <w:jc w:val="center"/>
        </w:trPr>
        <w:tc>
          <w:tcPr>
            <w:tcW w:w="1515" w:type="dxa"/>
            <w:vAlign w:val="center"/>
          </w:tcPr>
          <w:p w14:paraId="7DDEFDFD" w14:textId="6B198902" w:rsidR="001222B9" w:rsidRPr="005136F1" w:rsidRDefault="001222B9" w:rsidP="000A3362">
            <w:pPr>
              <w:pBdr>
                <w:top w:val="nil"/>
                <w:left w:val="nil"/>
                <w:bottom w:val="nil"/>
                <w:right w:val="nil"/>
                <w:between w:val="nil"/>
              </w:pBdr>
              <w:ind w:left="0" w:hanging="2"/>
              <w:jc w:val="center"/>
            </w:pPr>
            <w:r w:rsidRPr="005136F1">
              <w:t>22/17 – 01 - 2021</w:t>
            </w:r>
          </w:p>
        </w:tc>
        <w:tc>
          <w:tcPr>
            <w:tcW w:w="3943" w:type="dxa"/>
            <w:vAlign w:val="center"/>
          </w:tcPr>
          <w:p w14:paraId="6EC2CB78" w14:textId="47E6AFA1" w:rsidR="001222B9" w:rsidRPr="005136F1" w:rsidRDefault="00BA017F" w:rsidP="000A3362">
            <w:pPr>
              <w:pBdr>
                <w:top w:val="nil"/>
                <w:left w:val="nil"/>
                <w:bottom w:val="nil"/>
                <w:right w:val="nil"/>
                <w:between w:val="nil"/>
              </w:pBdr>
              <w:ind w:left="0" w:hanging="2"/>
              <w:jc w:val="center"/>
            </w:pPr>
            <w:r w:rsidRPr="005136F1">
              <w:t>Penutupan MBKM</w:t>
            </w:r>
          </w:p>
        </w:tc>
        <w:tc>
          <w:tcPr>
            <w:tcW w:w="2695" w:type="dxa"/>
            <w:vAlign w:val="center"/>
          </w:tcPr>
          <w:p w14:paraId="42049E79" w14:textId="0CE78CB9" w:rsidR="001222B9" w:rsidRPr="005136F1" w:rsidRDefault="000A3362" w:rsidP="000A3362">
            <w:pPr>
              <w:pBdr>
                <w:top w:val="nil"/>
                <w:left w:val="nil"/>
                <w:bottom w:val="nil"/>
                <w:right w:val="nil"/>
                <w:between w:val="nil"/>
              </w:pBdr>
              <w:ind w:left="0" w:hanging="2"/>
              <w:jc w:val="center"/>
            </w:pPr>
            <w:r>
              <w:t>-</w:t>
            </w:r>
          </w:p>
        </w:tc>
      </w:tr>
    </w:tbl>
    <w:p w14:paraId="000000CA" w14:textId="77777777" w:rsidR="002E10BB" w:rsidRPr="005136F1" w:rsidRDefault="002E10BB" w:rsidP="00A712DC">
      <w:pPr>
        <w:pBdr>
          <w:top w:val="nil"/>
          <w:left w:val="nil"/>
          <w:bottom w:val="nil"/>
          <w:right w:val="nil"/>
          <w:between w:val="nil"/>
        </w:pBdr>
        <w:ind w:left="0" w:hanging="2"/>
        <w:sectPr w:rsidR="002E10BB" w:rsidRPr="005136F1">
          <w:footerReference w:type="first" r:id="rId97"/>
          <w:pgSz w:w="11906" w:h="16838"/>
          <w:pgMar w:top="2268" w:right="1701" w:bottom="1701" w:left="2268" w:header="720" w:footer="720" w:gutter="0"/>
          <w:pgNumType w:start="1"/>
          <w:cols w:space="720"/>
          <w:titlePg/>
        </w:sectPr>
      </w:pPr>
    </w:p>
    <w:p w14:paraId="000000CB" w14:textId="33E8AE89" w:rsidR="002E10BB" w:rsidRDefault="002E401E" w:rsidP="004A1F15">
      <w:pPr>
        <w:pStyle w:val="Heading1"/>
        <w:numPr>
          <w:ilvl w:val="0"/>
          <w:numId w:val="0"/>
        </w:numPr>
      </w:pPr>
      <w:bookmarkStart w:id="21" w:name="_heading=h.1pxezwc" w:colFirst="0" w:colLast="0"/>
      <w:bookmarkEnd w:id="21"/>
      <w:r w:rsidRPr="005136F1">
        <w:lastRenderedPageBreak/>
        <w:t>Lampiran C.  &lt;Dokumen Teknik&gt;</w:t>
      </w:r>
    </w:p>
    <w:p w14:paraId="3AFF1587" w14:textId="77777777" w:rsidR="000A3362" w:rsidRPr="005136F1" w:rsidRDefault="000A3362" w:rsidP="000A3362">
      <w:pPr>
        <w:ind w:leftChars="0" w:left="0" w:firstLineChars="0" w:firstLine="0"/>
      </w:pPr>
      <w:r w:rsidRPr="005136F1">
        <w:rPr>
          <w:noProof/>
        </w:rPr>
        <w:drawing>
          <wp:inline distT="0" distB="0" distL="0" distR="0" wp14:anchorId="2F9A2946" wp14:editId="482E32FA">
            <wp:extent cx="5039995" cy="2477770"/>
            <wp:effectExtent l="0" t="0" r="825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39995" cy="2477770"/>
                    </a:xfrm>
                    <a:prstGeom prst="rect">
                      <a:avLst/>
                    </a:prstGeom>
                  </pic:spPr>
                </pic:pic>
              </a:graphicData>
            </a:graphic>
          </wp:inline>
        </w:drawing>
      </w:r>
    </w:p>
    <w:p w14:paraId="66E9BA3A" w14:textId="77777777" w:rsidR="000A3362" w:rsidRPr="005136F1" w:rsidRDefault="000A3362" w:rsidP="000A3362">
      <w:pPr>
        <w:ind w:left="0" w:hanging="2"/>
        <w:jc w:val="center"/>
      </w:pPr>
      <w:r w:rsidRPr="005136F1">
        <w:t>Figure 40: Halaman Awal</w:t>
      </w:r>
    </w:p>
    <w:p w14:paraId="29BAAF6B" w14:textId="77777777" w:rsidR="000A3362" w:rsidRPr="005136F1" w:rsidRDefault="000A3362" w:rsidP="000A3362">
      <w:pPr>
        <w:ind w:left="0" w:hanging="2"/>
        <w:rPr>
          <w:position w:val="0"/>
          <w:lang w:val="en-US"/>
        </w:rPr>
      </w:pPr>
      <w:r w:rsidRPr="005136F1">
        <w:rPr>
          <w:noProof/>
        </w:rPr>
        <w:drawing>
          <wp:inline distT="0" distB="0" distL="0" distR="0" wp14:anchorId="6385F4FB" wp14:editId="25142A9C">
            <wp:extent cx="5039995" cy="2462530"/>
            <wp:effectExtent l="0" t="0" r="825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039995" cy="2462530"/>
                    </a:xfrm>
                    <a:prstGeom prst="rect">
                      <a:avLst/>
                    </a:prstGeom>
                  </pic:spPr>
                </pic:pic>
              </a:graphicData>
            </a:graphic>
          </wp:inline>
        </w:drawing>
      </w:r>
    </w:p>
    <w:p w14:paraId="79E8655F" w14:textId="7DCC87B6" w:rsidR="000A3362" w:rsidRPr="005136F1" w:rsidRDefault="000A3362" w:rsidP="000A3362">
      <w:pPr>
        <w:ind w:left="0" w:hanging="2"/>
        <w:jc w:val="center"/>
      </w:pPr>
      <w:r w:rsidRPr="005136F1">
        <w:t>Figure 4</w:t>
      </w:r>
      <w:r>
        <w:t>5</w:t>
      </w:r>
      <w:r w:rsidRPr="005136F1">
        <w:t>: Opsi Pertama</w:t>
      </w:r>
    </w:p>
    <w:p w14:paraId="2BFBBE1A" w14:textId="77777777" w:rsidR="000A3362" w:rsidRPr="005136F1" w:rsidRDefault="000A3362" w:rsidP="000A3362">
      <w:pPr>
        <w:ind w:left="0" w:hanging="2"/>
        <w:rPr>
          <w:position w:val="0"/>
          <w:lang w:val="en-US"/>
        </w:rPr>
      </w:pPr>
      <w:r w:rsidRPr="005136F1">
        <w:rPr>
          <w:noProof/>
        </w:rPr>
        <w:lastRenderedPageBreak/>
        <w:drawing>
          <wp:inline distT="0" distB="0" distL="0" distR="0" wp14:anchorId="10618B1F" wp14:editId="0922D27F">
            <wp:extent cx="5039995" cy="2456180"/>
            <wp:effectExtent l="0" t="0" r="8255"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39995" cy="2456180"/>
                    </a:xfrm>
                    <a:prstGeom prst="rect">
                      <a:avLst/>
                    </a:prstGeom>
                  </pic:spPr>
                </pic:pic>
              </a:graphicData>
            </a:graphic>
          </wp:inline>
        </w:drawing>
      </w:r>
    </w:p>
    <w:p w14:paraId="73B8B76B" w14:textId="5FCCCF85" w:rsidR="000A3362" w:rsidRDefault="000A3362" w:rsidP="000A3362">
      <w:pPr>
        <w:ind w:left="0" w:hanging="2"/>
        <w:jc w:val="center"/>
      </w:pPr>
      <w:r w:rsidRPr="005136F1">
        <w:t>Figure 4</w:t>
      </w:r>
      <w:r>
        <w:t>6</w:t>
      </w:r>
      <w:r w:rsidRPr="005136F1">
        <w:t>: Opsi Kedua</w:t>
      </w:r>
    </w:p>
    <w:p w14:paraId="4F420F16" w14:textId="77777777" w:rsidR="000A3362" w:rsidRPr="005136F1" w:rsidRDefault="000A3362" w:rsidP="000A3362">
      <w:pPr>
        <w:ind w:left="0" w:hanging="2"/>
        <w:jc w:val="center"/>
      </w:pPr>
    </w:p>
    <w:p w14:paraId="3C8C2F88" w14:textId="77777777" w:rsidR="000A3362" w:rsidRPr="005136F1" w:rsidRDefault="000A3362" w:rsidP="000A3362">
      <w:pPr>
        <w:ind w:left="0" w:hanging="2"/>
        <w:rPr>
          <w:position w:val="0"/>
          <w:lang w:val="en-US"/>
        </w:rPr>
      </w:pPr>
      <w:r w:rsidRPr="005136F1">
        <w:rPr>
          <w:noProof/>
        </w:rPr>
        <w:drawing>
          <wp:inline distT="0" distB="0" distL="0" distR="0" wp14:anchorId="7B086296" wp14:editId="0BBB10E0">
            <wp:extent cx="5039995" cy="2343150"/>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2343150"/>
                    </a:xfrm>
                    <a:prstGeom prst="rect">
                      <a:avLst/>
                    </a:prstGeom>
                  </pic:spPr>
                </pic:pic>
              </a:graphicData>
            </a:graphic>
          </wp:inline>
        </w:drawing>
      </w:r>
    </w:p>
    <w:p w14:paraId="690835E4" w14:textId="37413F6F" w:rsidR="000A3362" w:rsidRDefault="000A3362" w:rsidP="000A3362">
      <w:pPr>
        <w:ind w:left="0" w:hanging="2"/>
        <w:jc w:val="center"/>
      </w:pPr>
      <w:r w:rsidRPr="005136F1">
        <w:t>Figure 4</w:t>
      </w:r>
      <w:r>
        <w:t>7</w:t>
      </w:r>
      <w:r w:rsidRPr="005136F1">
        <w:t>: Grafik Kota Pertama</w:t>
      </w:r>
    </w:p>
    <w:p w14:paraId="5D2B4397" w14:textId="77777777" w:rsidR="000A3362" w:rsidRPr="005136F1" w:rsidRDefault="000A3362" w:rsidP="000A3362">
      <w:pPr>
        <w:ind w:left="0" w:hanging="2"/>
        <w:jc w:val="center"/>
      </w:pPr>
    </w:p>
    <w:p w14:paraId="0D8EF06D" w14:textId="77777777" w:rsidR="000A3362" w:rsidRPr="005136F1" w:rsidRDefault="000A3362" w:rsidP="000A3362">
      <w:pPr>
        <w:ind w:left="0" w:hanging="2"/>
        <w:rPr>
          <w:position w:val="0"/>
          <w:lang w:val="en-US"/>
        </w:rPr>
      </w:pPr>
      <w:r w:rsidRPr="005136F1">
        <w:rPr>
          <w:noProof/>
        </w:rPr>
        <w:lastRenderedPageBreak/>
        <w:drawing>
          <wp:inline distT="0" distB="0" distL="0" distR="0" wp14:anchorId="1C31766B" wp14:editId="3098AC1C">
            <wp:extent cx="5039995" cy="2287270"/>
            <wp:effectExtent l="0" t="0" r="825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39995" cy="2287270"/>
                    </a:xfrm>
                    <a:prstGeom prst="rect">
                      <a:avLst/>
                    </a:prstGeom>
                  </pic:spPr>
                </pic:pic>
              </a:graphicData>
            </a:graphic>
          </wp:inline>
        </w:drawing>
      </w:r>
    </w:p>
    <w:p w14:paraId="3FAA3747" w14:textId="77777777" w:rsidR="000A3362" w:rsidRPr="005136F1" w:rsidRDefault="000A3362" w:rsidP="000A3362">
      <w:pPr>
        <w:ind w:left="0" w:hanging="2"/>
        <w:rPr>
          <w:position w:val="0"/>
          <w:lang w:val="en-US"/>
        </w:rPr>
      </w:pPr>
      <w:r w:rsidRPr="005136F1">
        <w:rPr>
          <w:noProof/>
        </w:rPr>
        <w:drawing>
          <wp:inline distT="0" distB="0" distL="0" distR="0" wp14:anchorId="6C0F68FD" wp14:editId="263BA24E">
            <wp:extent cx="5039995" cy="1826260"/>
            <wp:effectExtent l="0" t="0" r="8255"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26260"/>
                    </a:xfrm>
                    <a:prstGeom prst="rect">
                      <a:avLst/>
                    </a:prstGeom>
                  </pic:spPr>
                </pic:pic>
              </a:graphicData>
            </a:graphic>
          </wp:inline>
        </w:drawing>
      </w:r>
    </w:p>
    <w:p w14:paraId="001762AF" w14:textId="3902B0B1" w:rsidR="000A3362" w:rsidRPr="005136F1" w:rsidRDefault="000A3362" w:rsidP="000A3362">
      <w:pPr>
        <w:ind w:left="0" w:hanging="2"/>
        <w:jc w:val="center"/>
      </w:pPr>
      <w:r w:rsidRPr="005136F1">
        <w:t>Figure 4</w:t>
      </w:r>
      <w:r>
        <w:t>8</w:t>
      </w:r>
      <w:r w:rsidRPr="005136F1">
        <w:t>: Grafik Kota Kedua dan Ketiga</w:t>
      </w:r>
    </w:p>
    <w:p w14:paraId="007C9225" w14:textId="77777777" w:rsidR="000A3362" w:rsidRPr="000A3362" w:rsidRDefault="000A3362" w:rsidP="000A3362">
      <w:pPr>
        <w:ind w:left="0" w:hanging="2"/>
      </w:pPr>
    </w:p>
    <w:sectPr w:rsidR="000A3362" w:rsidRPr="000A3362">
      <w:footerReference w:type="first" r:id="rId98"/>
      <w:pgSz w:w="11906" w:h="16838"/>
      <w:pgMar w:top="2268" w:right="1701" w:bottom="1701" w:left="226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42503" w14:textId="77777777" w:rsidR="00196837" w:rsidRDefault="00196837">
      <w:pPr>
        <w:spacing w:line="240" w:lineRule="auto"/>
        <w:ind w:left="0" w:hanging="2"/>
      </w:pPr>
      <w:r>
        <w:separator/>
      </w:r>
    </w:p>
  </w:endnote>
  <w:endnote w:type="continuationSeparator" w:id="0">
    <w:p w14:paraId="7E61E5CB" w14:textId="77777777" w:rsidR="00196837" w:rsidRDefault="0019683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FB3E1" w14:textId="77777777" w:rsidR="009536CD" w:rsidRDefault="009536CD">
    <w:pPr>
      <w:pBdr>
        <w:top w:val="nil"/>
        <w:left w:val="nil"/>
        <w:bottom w:val="nil"/>
        <w:right w:val="nil"/>
        <w:between w:val="nil"/>
      </w:pBdr>
      <w:tabs>
        <w:tab w:val="center" w:pos="4153"/>
        <w:tab w:val="right" w:pos="8306"/>
      </w:tabs>
      <w:ind w:left="0" w:hanging="2"/>
      <w:jc w:val="center"/>
      <w:rPr>
        <w:color w:val="000000"/>
      </w:rPr>
    </w:pPr>
    <w:r>
      <w:rPr>
        <w:color w:val="000000"/>
      </w:rPr>
      <w:fldChar w:fldCharType="begin"/>
    </w:r>
    <w:r>
      <w:rPr>
        <w:color w:val="000000"/>
      </w:rPr>
      <w:instrText>PAGE</w:instrText>
    </w:r>
    <w:r w:rsidR="00196837">
      <w:rPr>
        <w:color w:val="000000"/>
      </w:rPr>
      <w:fldChar w:fldCharType="separate"/>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3" w14:textId="77777777" w:rsidR="002E10BB" w:rsidRDefault="002E10BB">
    <w:pPr>
      <w:pBdr>
        <w:top w:val="nil"/>
        <w:left w:val="nil"/>
        <w:bottom w:val="nil"/>
        <w:right w:val="nil"/>
        <w:between w:val="nil"/>
      </w:pBdr>
      <w:tabs>
        <w:tab w:val="center" w:pos="4153"/>
        <w:tab w:val="right" w:pos="8306"/>
      </w:tabs>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4" w14:textId="77777777" w:rsidR="002E10BB" w:rsidRDefault="002E10BB">
    <w:pPr>
      <w:pBdr>
        <w:top w:val="nil"/>
        <w:left w:val="nil"/>
        <w:bottom w:val="nil"/>
        <w:right w:val="nil"/>
        <w:between w:val="nil"/>
      </w:pBdr>
      <w:tabs>
        <w:tab w:val="center" w:pos="4153"/>
        <w:tab w:val="right" w:pos="8306"/>
      </w:tabs>
      <w:ind w:left="0" w:hanging="2"/>
      <w:jc w:val="center"/>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8" w14:textId="4D721312" w:rsidR="002E10BB" w:rsidRDefault="002E401E">
    <w:pPr>
      <w:pBdr>
        <w:top w:val="nil"/>
        <w:left w:val="nil"/>
        <w:bottom w:val="nil"/>
        <w:right w:val="nil"/>
        <w:between w:val="nil"/>
      </w:pBdr>
      <w:tabs>
        <w:tab w:val="center" w:pos="4153"/>
        <w:tab w:val="right" w:pos="8306"/>
      </w:tabs>
      <w:ind w:left="0" w:hanging="2"/>
      <w:jc w:val="center"/>
      <w:rPr>
        <w:color w:val="000000"/>
      </w:rPr>
    </w:pPr>
    <w:r>
      <w:rPr>
        <w:color w:val="000000"/>
      </w:rPr>
      <w:fldChar w:fldCharType="begin"/>
    </w:r>
    <w:r>
      <w:rPr>
        <w:color w:val="000000"/>
      </w:rPr>
      <w:instrText>PAGE</w:instrText>
    </w:r>
    <w:r>
      <w:rPr>
        <w:color w:val="000000"/>
      </w:rPr>
      <w:fldChar w:fldCharType="separate"/>
    </w:r>
    <w:r w:rsidR="001F7E16">
      <w:rPr>
        <w:noProof/>
        <w:color w:val="000000"/>
      </w:rPr>
      <w:t>1</w:t>
    </w:r>
    <w:r>
      <w:rPr>
        <w:color w:val="000000"/>
      </w:rPr>
      <w:fldChar w:fldCharType="end"/>
    </w:r>
  </w:p>
  <w:p w14:paraId="000000E9" w14:textId="77777777" w:rsidR="002E10BB" w:rsidRDefault="002E10BB">
    <w:pPr>
      <w:widowControl w:val="0"/>
      <w:pBdr>
        <w:top w:val="nil"/>
        <w:left w:val="nil"/>
        <w:bottom w:val="nil"/>
        <w:right w:val="nil"/>
        <w:between w:val="nil"/>
      </w:pBdr>
      <w:spacing w:line="276" w:lineRule="auto"/>
      <w:ind w:left="0" w:hanging="2"/>
      <w:jc w:val="left"/>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9" w14:textId="6F00C6F2" w:rsidR="002E10BB" w:rsidRDefault="002E401E">
    <w:pPr>
      <w:pBdr>
        <w:top w:val="nil"/>
        <w:left w:val="nil"/>
        <w:bottom w:val="nil"/>
        <w:right w:val="nil"/>
        <w:between w:val="nil"/>
      </w:pBdr>
      <w:tabs>
        <w:tab w:val="center" w:pos="4153"/>
        <w:tab w:val="right" w:pos="8306"/>
      </w:tabs>
      <w:ind w:left="0" w:hanging="2"/>
      <w:jc w:val="center"/>
      <w:rPr>
        <w:color w:val="000000"/>
      </w:rPr>
    </w:pPr>
    <w:r>
      <w:rPr>
        <w:color w:val="000000"/>
      </w:rPr>
      <w:t xml:space="preserve">B - </w:t>
    </w:r>
    <w:r>
      <w:rPr>
        <w:color w:val="000000"/>
      </w:rPr>
      <w:fldChar w:fldCharType="begin"/>
    </w:r>
    <w:r>
      <w:rPr>
        <w:color w:val="000000"/>
      </w:rPr>
      <w:instrText>PAGE</w:instrText>
    </w:r>
    <w:r>
      <w:rPr>
        <w:color w:val="000000"/>
      </w:rPr>
      <w:fldChar w:fldCharType="separate"/>
    </w:r>
    <w:r w:rsidR="001F7E16">
      <w:rPr>
        <w:noProof/>
        <w:color w:val="000000"/>
      </w:rPr>
      <w:t>1</w:t>
    </w:r>
    <w:r>
      <w:rPr>
        <w:color w:val="000000"/>
      </w:rPr>
      <w:fldChar w:fldCharType="end"/>
    </w:r>
  </w:p>
  <w:p w14:paraId="000000DA" w14:textId="77777777" w:rsidR="002E10BB" w:rsidRDefault="002E10BB">
    <w:pPr>
      <w:widowControl w:val="0"/>
      <w:pBdr>
        <w:top w:val="nil"/>
        <w:left w:val="nil"/>
        <w:bottom w:val="nil"/>
        <w:right w:val="nil"/>
        <w:between w:val="nil"/>
      </w:pBdr>
      <w:spacing w:line="276" w:lineRule="auto"/>
      <w:ind w:left="0" w:hanging="2"/>
      <w:jc w:val="left"/>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B" w14:textId="0BDD1679" w:rsidR="002E10BB" w:rsidRDefault="002E401E">
    <w:pPr>
      <w:pBdr>
        <w:top w:val="nil"/>
        <w:left w:val="nil"/>
        <w:bottom w:val="nil"/>
        <w:right w:val="nil"/>
        <w:between w:val="nil"/>
      </w:pBdr>
      <w:tabs>
        <w:tab w:val="center" w:pos="4153"/>
        <w:tab w:val="right" w:pos="8306"/>
      </w:tabs>
      <w:ind w:left="0" w:hanging="2"/>
      <w:jc w:val="center"/>
      <w:rPr>
        <w:color w:val="000000"/>
      </w:rPr>
    </w:pPr>
    <w:r>
      <w:rPr>
        <w:color w:val="000000"/>
      </w:rPr>
      <w:t xml:space="preserve">C - </w:t>
    </w:r>
    <w:r>
      <w:rPr>
        <w:color w:val="000000"/>
      </w:rPr>
      <w:fldChar w:fldCharType="begin"/>
    </w:r>
    <w:r>
      <w:rPr>
        <w:color w:val="000000"/>
      </w:rPr>
      <w:instrText>PAGE</w:instrText>
    </w:r>
    <w:r>
      <w:rPr>
        <w:color w:val="000000"/>
      </w:rPr>
      <w:fldChar w:fldCharType="separate"/>
    </w:r>
    <w:r w:rsidR="001F7E16">
      <w:rPr>
        <w:noProof/>
        <w:color w:val="000000"/>
      </w:rPr>
      <w:t>1</w:t>
    </w:r>
    <w:r>
      <w:rPr>
        <w:color w:val="000000"/>
      </w:rPr>
      <w:fldChar w:fldCharType="end"/>
    </w:r>
  </w:p>
  <w:p w14:paraId="000000DC" w14:textId="77777777" w:rsidR="002E10BB" w:rsidRDefault="002E10BB">
    <w:pPr>
      <w:widowControl w:val="0"/>
      <w:pBdr>
        <w:top w:val="nil"/>
        <w:left w:val="nil"/>
        <w:bottom w:val="nil"/>
        <w:right w:val="nil"/>
        <w:between w:val="nil"/>
      </w:pBdr>
      <w:spacing w:line="276" w:lineRule="auto"/>
      <w:ind w:left="0" w:hanging="2"/>
      <w:jc w:val="lef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43D66" w14:textId="77777777" w:rsidR="00196837" w:rsidRDefault="00196837">
      <w:pPr>
        <w:spacing w:line="240" w:lineRule="auto"/>
        <w:ind w:left="0" w:hanging="2"/>
      </w:pPr>
      <w:r>
        <w:separator/>
      </w:r>
    </w:p>
  </w:footnote>
  <w:footnote w:type="continuationSeparator" w:id="0">
    <w:p w14:paraId="4F438833" w14:textId="77777777" w:rsidR="00196837" w:rsidRDefault="0019683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0" w14:textId="03E6EF2C" w:rsidR="002E10BB" w:rsidRDefault="002E401E">
    <w:pPr>
      <w:pBdr>
        <w:top w:val="nil"/>
        <w:left w:val="nil"/>
        <w:bottom w:val="nil"/>
        <w:right w:val="nil"/>
        <w:between w:val="nil"/>
      </w:pBdr>
      <w:tabs>
        <w:tab w:val="center" w:pos="4153"/>
        <w:tab w:val="right" w:pos="8306"/>
      </w:tabs>
      <w:ind w:left="0" w:hanging="2"/>
      <w:jc w:val="right"/>
      <w:rPr>
        <w:color w:val="000000"/>
      </w:rPr>
    </w:pPr>
    <w:r>
      <w:rPr>
        <w:color w:val="000000"/>
      </w:rPr>
      <w:fldChar w:fldCharType="begin"/>
    </w:r>
    <w:r>
      <w:rPr>
        <w:color w:val="000000"/>
      </w:rPr>
      <w:instrText>PAGE</w:instrText>
    </w:r>
    <w:r>
      <w:rPr>
        <w:color w:val="000000"/>
      </w:rPr>
      <w:fldChar w:fldCharType="separate"/>
    </w:r>
    <w:r w:rsidR="001F7E16">
      <w:rPr>
        <w:noProof/>
        <w:color w:val="000000"/>
      </w:rPr>
      <w:t>8</w:t>
    </w:r>
    <w:r>
      <w:rPr>
        <w:color w:val="000000"/>
      </w:rPr>
      <w:fldChar w:fldCharType="end"/>
    </w:r>
  </w:p>
  <w:p w14:paraId="000000D1" w14:textId="77777777" w:rsidR="002E10BB" w:rsidRDefault="002E10BB">
    <w:pPr>
      <w:widowControl w:val="0"/>
      <w:pBdr>
        <w:top w:val="nil"/>
        <w:left w:val="nil"/>
        <w:bottom w:val="nil"/>
        <w:right w:val="nil"/>
        <w:between w:val="nil"/>
      </w:pBdr>
      <w:spacing w:line="276" w:lineRule="auto"/>
      <w:ind w:left="0" w:hanging="2"/>
      <w:jc w:val="lef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3" w14:textId="2FE87540" w:rsidR="002E10BB" w:rsidRDefault="002E401E">
    <w:pPr>
      <w:pBdr>
        <w:top w:val="nil"/>
        <w:left w:val="nil"/>
        <w:bottom w:val="nil"/>
        <w:right w:val="nil"/>
        <w:between w:val="nil"/>
      </w:pBdr>
      <w:tabs>
        <w:tab w:val="center" w:pos="4153"/>
        <w:tab w:val="right" w:pos="8306"/>
      </w:tabs>
      <w:ind w:left="0" w:hanging="2"/>
      <w:jc w:val="right"/>
      <w:rPr>
        <w:color w:val="000000"/>
      </w:rPr>
    </w:pPr>
    <w:r>
      <w:rPr>
        <w:color w:val="000000"/>
      </w:rPr>
      <w:fldChar w:fldCharType="begin"/>
    </w:r>
    <w:r>
      <w:rPr>
        <w:color w:val="000000"/>
      </w:rPr>
      <w:instrText>PAGE</w:instrText>
    </w:r>
    <w:r>
      <w:rPr>
        <w:color w:val="000000"/>
      </w:rPr>
      <w:fldChar w:fldCharType="separate"/>
    </w:r>
    <w:r w:rsidR="001F7E16">
      <w:rPr>
        <w:noProof/>
        <w:color w:val="000000"/>
      </w:rPr>
      <w:t>7</w:t>
    </w:r>
    <w:r>
      <w:rPr>
        <w:color w:val="000000"/>
      </w:rPr>
      <w:fldChar w:fldCharType="end"/>
    </w:r>
  </w:p>
  <w:p w14:paraId="000000D4" w14:textId="77777777" w:rsidR="002E10BB" w:rsidRDefault="002E10BB">
    <w:pPr>
      <w:widowControl w:val="0"/>
      <w:pBdr>
        <w:top w:val="nil"/>
        <w:left w:val="nil"/>
        <w:bottom w:val="nil"/>
        <w:right w:val="nil"/>
        <w:between w:val="nil"/>
      </w:pBdr>
      <w:spacing w:line="276" w:lineRule="auto"/>
      <w:ind w:left="0" w:hanging="2"/>
      <w:jc w:val="lef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6" w14:textId="77777777" w:rsidR="002E10BB" w:rsidRDefault="002E10BB">
    <w:pPr>
      <w:pBdr>
        <w:top w:val="nil"/>
        <w:left w:val="nil"/>
        <w:bottom w:val="nil"/>
        <w:right w:val="nil"/>
        <w:between w:val="nil"/>
      </w:pBdr>
      <w:tabs>
        <w:tab w:val="center" w:pos="4153"/>
        <w:tab w:val="right" w:pos="8306"/>
      </w:tabs>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B6A"/>
    <w:multiLevelType w:val="hybridMultilevel"/>
    <w:tmpl w:val="79288696"/>
    <w:lvl w:ilvl="0" w:tplc="9680339C">
      <w:start w:val="1"/>
      <w:numFmt w:val="decimal"/>
      <w:lvlText w:val="%1."/>
      <w:lvlJc w:val="left"/>
      <w:pPr>
        <w:ind w:left="358" w:hanging="360"/>
      </w:pPr>
    </w:lvl>
    <w:lvl w:ilvl="1" w:tplc="04210019">
      <w:start w:val="1"/>
      <w:numFmt w:val="lowerLetter"/>
      <w:lvlText w:val="%2."/>
      <w:lvlJc w:val="left"/>
      <w:pPr>
        <w:ind w:left="1078" w:hanging="360"/>
      </w:pPr>
    </w:lvl>
    <w:lvl w:ilvl="2" w:tplc="0421001B">
      <w:start w:val="1"/>
      <w:numFmt w:val="lowerRoman"/>
      <w:lvlText w:val="%3."/>
      <w:lvlJc w:val="right"/>
      <w:pPr>
        <w:ind w:left="1798" w:hanging="180"/>
      </w:pPr>
    </w:lvl>
    <w:lvl w:ilvl="3" w:tplc="0421000F">
      <w:start w:val="1"/>
      <w:numFmt w:val="decimal"/>
      <w:lvlText w:val="%4."/>
      <w:lvlJc w:val="left"/>
      <w:pPr>
        <w:ind w:left="2518" w:hanging="360"/>
      </w:pPr>
    </w:lvl>
    <w:lvl w:ilvl="4" w:tplc="04210019">
      <w:start w:val="1"/>
      <w:numFmt w:val="lowerLetter"/>
      <w:lvlText w:val="%5."/>
      <w:lvlJc w:val="left"/>
      <w:pPr>
        <w:ind w:left="3238" w:hanging="360"/>
      </w:pPr>
    </w:lvl>
    <w:lvl w:ilvl="5" w:tplc="0421001B">
      <w:start w:val="1"/>
      <w:numFmt w:val="lowerRoman"/>
      <w:lvlText w:val="%6."/>
      <w:lvlJc w:val="right"/>
      <w:pPr>
        <w:ind w:left="3958" w:hanging="180"/>
      </w:pPr>
    </w:lvl>
    <w:lvl w:ilvl="6" w:tplc="0421000F">
      <w:start w:val="1"/>
      <w:numFmt w:val="decimal"/>
      <w:lvlText w:val="%7."/>
      <w:lvlJc w:val="left"/>
      <w:pPr>
        <w:ind w:left="4678" w:hanging="360"/>
      </w:pPr>
    </w:lvl>
    <w:lvl w:ilvl="7" w:tplc="04210019">
      <w:start w:val="1"/>
      <w:numFmt w:val="lowerLetter"/>
      <w:lvlText w:val="%8."/>
      <w:lvlJc w:val="left"/>
      <w:pPr>
        <w:ind w:left="5398" w:hanging="360"/>
      </w:pPr>
    </w:lvl>
    <w:lvl w:ilvl="8" w:tplc="0421001B">
      <w:start w:val="1"/>
      <w:numFmt w:val="lowerRoman"/>
      <w:lvlText w:val="%9."/>
      <w:lvlJc w:val="right"/>
      <w:pPr>
        <w:ind w:left="6118" w:hanging="180"/>
      </w:pPr>
    </w:lvl>
  </w:abstractNum>
  <w:abstractNum w:abstractNumId="1" w15:restartNumberingAfterBreak="0">
    <w:nsid w:val="04E563D3"/>
    <w:multiLevelType w:val="hybridMultilevel"/>
    <w:tmpl w:val="F2A8B63A"/>
    <w:lvl w:ilvl="0" w:tplc="83FAB04C">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53D1B"/>
    <w:multiLevelType w:val="hybridMultilevel"/>
    <w:tmpl w:val="21FAEA98"/>
    <w:lvl w:ilvl="0" w:tplc="EFD6836A">
      <w:start w:val="1"/>
      <w:numFmt w:val="decimal"/>
      <w:lvlText w:val="%1."/>
      <w:lvlJc w:val="left"/>
      <w:pPr>
        <w:ind w:left="358" w:hanging="360"/>
      </w:pPr>
    </w:lvl>
    <w:lvl w:ilvl="1" w:tplc="04210019">
      <w:start w:val="1"/>
      <w:numFmt w:val="lowerLetter"/>
      <w:lvlText w:val="%2."/>
      <w:lvlJc w:val="left"/>
      <w:pPr>
        <w:ind w:left="1078" w:hanging="360"/>
      </w:pPr>
    </w:lvl>
    <w:lvl w:ilvl="2" w:tplc="0421001B">
      <w:start w:val="1"/>
      <w:numFmt w:val="lowerRoman"/>
      <w:lvlText w:val="%3."/>
      <w:lvlJc w:val="right"/>
      <w:pPr>
        <w:ind w:left="1798" w:hanging="180"/>
      </w:pPr>
    </w:lvl>
    <w:lvl w:ilvl="3" w:tplc="0421000F">
      <w:start w:val="1"/>
      <w:numFmt w:val="decimal"/>
      <w:lvlText w:val="%4."/>
      <w:lvlJc w:val="left"/>
      <w:pPr>
        <w:ind w:left="2518" w:hanging="360"/>
      </w:pPr>
    </w:lvl>
    <w:lvl w:ilvl="4" w:tplc="04210019">
      <w:start w:val="1"/>
      <w:numFmt w:val="lowerLetter"/>
      <w:lvlText w:val="%5."/>
      <w:lvlJc w:val="left"/>
      <w:pPr>
        <w:ind w:left="3238" w:hanging="360"/>
      </w:pPr>
    </w:lvl>
    <w:lvl w:ilvl="5" w:tplc="0421001B">
      <w:start w:val="1"/>
      <w:numFmt w:val="lowerRoman"/>
      <w:lvlText w:val="%6."/>
      <w:lvlJc w:val="right"/>
      <w:pPr>
        <w:ind w:left="3958" w:hanging="180"/>
      </w:pPr>
    </w:lvl>
    <w:lvl w:ilvl="6" w:tplc="0421000F">
      <w:start w:val="1"/>
      <w:numFmt w:val="decimal"/>
      <w:lvlText w:val="%7."/>
      <w:lvlJc w:val="left"/>
      <w:pPr>
        <w:ind w:left="4678" w:hanging="360"/>
      </w:pPr>
    </w:lvl>
    <w:lvl w:ilvl="7" w:tplc="04210019">
      <w:start w:val="1"/>
      <w:numFmt w:val="lowerLetter"/>
      <w:lvlText w:val="%8."/>
      <w:lvlJc w:val="left"/>
      <w:pPr>
        <w:ind w:left="5398" w:hanging="360"/>
      </w:pPr>
    </w:lvl>
    <w:lvl w:ilvl="8" w:tplc="0421001B">
      <w:start w:val="1"/>
      <w:numFmt w:val="lowerRoman"/>
      <w:lvlText w:val="%9."/>
      <w:lvlJc w:val="right"/>
      <w:pPr>
        <w:ind w:left="6118" w:hanging="180"/>
      </w:pPr>
    </w:lvl>
  </w:abstractNum>
  <w:abstractNum w:abstractNumId="3" w15:restartNumberingAfterBreak="0">
    <w:nsid w:val="0A33705F"/>
    <w:multiLevelType w:val="multilevel"/>
    <w:tmpl w:val="5084327C"/>
    <w:lvl w:ilvl="0">
      <w:start w:val="1"/>
      <w:numFmt w:val="upperRoman"/>
      <w:pStyle w:val="Heading1"/>
      <w:lvlText w:val="Bab %1"/>
      <w:lvlJc w:val="left"/>
      <w:pPr>
        <w:ind w:left="432" w:hanging="432"/>
      </w:pPr>
      <w:rPr>
        <w:rFonts w:ascii="Times New Roman" w:eastAsia="Times New Roman" w:hAnsi="Times New Roman" w:cs="Times New Roman" w:hint="default"/>
        <w:b/>
        <w:i w:val="0"/>
        <w:sz w:val="24"/>
        <w:szCs w:val="24"/>
        <w:vertAlign w:val="baseline"/>
      </w:rPr>
    </w:lvl>
    <w:lvl w:ilvl="1">
      <w:start w:val="1"/>
      <w:numFmt w:val="decimal"/>
      <w:pStyle w:val="Heading2"/>
      <w:lvlText w:val="%1.%2"/>
      <w:lvlJc w:val="left"/>
      <w:pPr>
        <w:ind w:left="576" w:hanging="576"/>
      </w:pPr>
      <w:rPr>
        <w:rFonts w:hint="default"/>
        <w:vertAlign w:val="baseline"/>
      </w:rPr>
    </w:lvl>
    <w:lvl w:ilvl="2">
      <w:start w:val="1"/>
      <w:numFmt w:val="decimal"/>
      <w:pStyle w:val="Heading3"/>
      <w:lvlText w:val="%1.%2.%3"/>
      <w:lvlJc w:val="left"/>
      <w:pPr>
        <w:ind w:left="720" w:hanging="720"/>
      </w:pPr>
      <w:rPr>
        <w:rFonts w:hint="default"/>
        <w:vertAlign w:val="baseline"/>
      </w:rPr>
    </w:lvl>
    <w:lvl w:ilvl="3">
      <w:start w:val="1"/>
      <w:numFmt w:val="decimal"/>
      <w:pStyle w:val="Heading4"/>
      <w:lvlText w:val="%1.%2.%3.%4"/>
      <w:lvlJc w:val="left"/>
      <w:pPr>
        <w:ind w:left="864" w:hanging="864"/>
      </w:pPr>
      <w:rPr>
        <w:rFonts w:hint="default"/>
        <w:vertAlign w:val="baseline"/>
      </w:rPr>
    </w:lvl>
    <w:lvl w:ilvl="4">
      <w:start w:val="1"/>
      <w:numFmt w:val="decimal"/>
      <w:pStyle w:val="Heading5"/>
      <w:lvlText w:val="%1.%2.%3.%4.%5"/>
      <w:lvlJc w:val="left"/>
      <w:pPr>
        <w:ind w:left="1008" w:hanging="1008"/>
      </w:pPr>
      <w:rPr>
        <w:rFonts w:hint="default"/>
        <w:vertAlign w:val="baseline"/>
      </w:rPr>
    </w:lvl>
    <w:lvl w:ilvl="5">
      <w:start w:val="1"/>
      <w:numFmt w:val="decimal"/>
      <w:pStyle w:val="Heading6"/>
      <w:lvlText w:val="%1.%2.%3.%4.%5.%6"/>
      <w:lvlJc w:val="left"/>
      <w:pPr>
        <w:ind w:left="1152" w:hanging="1152"/>
      </w:pPr>
      <w:rPr>
        <w:rFonts w:hint="default"/>
        <w:vertAlign w:val="baseline"/>
      </w:rPr>
    </w:lvl>
    <w:lvl w:ilvl="6">
      <w:start w:val="1"/>
      <w:numFmt w:val="decimal"/>
      <w:pStyle w:val="Heading7"/>
      <w:lvlText w:val="%1.%2.%3.%4.%5.%6.%7"/>
      <w:lvlJc w:val="left"/>
      <w:pPr>
        <w:ind w:left="1296" w:hanging="1296"/>
      </w:pPr>
      <w:rPr>
        <w:rFonts w:hint="default"/>
        <w:vertAlign w:val="baseline"/>
      </w:rPr>
    </w:lvl>
    <w:lvl w:ilvl="7">
      <w:start w:val="1"/>
      <w:numFmt w:val="decimal"/>
      <w:pStyle w:val="Heading8"/>
      <w:lvlText w:val="%1.%2.%3.%4.%5.%6.%7.%8"/>
      <w:lvlJc w:val="left"/>
      <w:pPr>
        <w:ind w:left="1440" w:hanging="1440"/>
      </w:pPr>
      <w:rPr>
        <w:rFonts w:hint="default"/>
        <w:vertAlign w:val="baseline"/>
      </w:rPr>
    </w:lvl>
    <w:lvl w:ilvl="8">
      <w:start w:val="1"/>
      <w:numFmt w:val="decimal"/>
      <w:pStyle w:val="Heading9"/>
      <w:lvlText w:val="%1.%2.%3.%4.%5.%6.%7.%8.%9"/>
      <w:lvlJc w:val="left"/>
      <w:pPr>
        <w:ind w:left="1584" w:hanging="1584"/>
      </w:pPr>
      <w:rPr>
        <w:rFonts w:hint="default"/>
        <w:vertAlign w:val="baseline"/>
      </w:rPr>
    </w:lvl>
  </w:abstractNum>
  <w:abstractNum w:abstractNumId="4" w15:restartNumberingAfterBreak="0">
    <w:nsid w:val="0D733868"/>
    <w:multiLevelType w:val="hybridMultilevel"/>
    <w:tmpl w:val="4280BB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0E586B47"/>
    <w:multiLevelType w:val="hybridMultilevel"/>
    <w:tmpl w:val="B9D82E2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BD4E7A"/>
    <w:multiLevelType w:val="hybridMultilevel"/>
    <w:tmpl w:val="CE46FAF2"/>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87EFE"/>
    <w:multiLevelType w:val="multilevel"/>
    <w:tmpl w:val="797E3E24"/>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138873DE"/>
    <w:multiLevelType w:val="hybridMultilevel"/>
    <w:tmpl w:val="0054D4EC"/>
    <w:lvl w:ilvl="0" w:tplc="C66004A2">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9" w15:restartNumberingAfterBreak="0">
    <w:nsid w:val="18C14948"/>
    <w:multiLevelType w:val="hybridMultilevel"/>
    <w:tmpl w:val="2B945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31316"/>
    <w:multiLevelType w:val="hybridMultilevel"/>
    <w:tmpl w:val="AF3C0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457E2"/>
    <w:multiLevelType w:val="hybridMultilevel"/>
    <w:tmpl w:val="638C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6D7224"/>
    <w:multiLevelType w:val="hybridMultilevel"/>
    <w:tmpl w:val="A4F24F82"/>
    <w:lvl w:ilvl="0" w:tplc="9EF24AB6">
      <w:start w:val="1"/>
      <w:numFmt w:val="decimal"/>
      <w:lvlText w:val="%1."/>
      <w:lvlJc w:val="left"/>
      <w:pPr>
        <w:ind w:left="2890" w:hanging="360"/>
      </w:pPr>
      <w:rPr>
        <w:rFonts w:hint="default"/>
      </w:rPr>
    </w:lvl>
    <w:lvl w:ilvl="1" w:tplc="04090019" w:tentative="1">
      <w:start w:val="1"/>
      <w:numFmt w:val="lowerLetter"/>
      <w:lvlText w:val="%2."/>
      <w:lvlJc w:val="left"/>
      <w:pPr>
        <w:ind w:left="3610" w:hanging="360"/>
      </w:pPr>
    </w:lvl>
    <w:lvl w:ilvl="2" w:tplc="0409001B" w:tentative="1">
      <w:start w:val="1"/>
      <w:numFmt w:val="lowerRoman"/>
      <w:lvlText w:val="%3."/>
      <w:lvlJc w:val="right"/>
      <w:pPr>
        <w:ind w:left="4330" w:hanging="180"/>
      </w:pPr>
    </w:lvl>
    <w:lvl w:ilvl="3" w:tplc="0409000F" w:tentative="1">
      <w:start w:val="1"/>
      <w:numFmt w:val="decimal"/>
      <w:lvlText w:val="%4."/>
      <w:lvlJc w:val="left"/>
      <w:pPr>
        <w:ind w:left="5050" w:hanging="360"/>
      </w:pPr>
    </w:lvl>
    <w:lvl w:ilvl="4" w:tplc="04090019" w:tentative="1">
      <w:start w:val="1"/>
      <w:numFmt w:val="lowerLetter"/>
      <w:lvlText w:val="%5."/>
      <w:lvlJc w:val="left"/>
      <w:pPr>
        <w:ind w:left="5770" w:hanging="360"/>
      </w:pPr>
    </w:lvl>
    <w:lvl w:ilvl="5" w:tplc="0409001B" w:tentative="1">
      <w:start w:val="1"/>
      <w:numFmt w:val="lowerRoman"/>
      <w:lvlText w:val="%6."/>
      <w:lvlJc w:val="right"/>
      <w:pPr>
        <w:ind w:left="6490" w:hanging="180"/>
      </w:pPr>
    </w:lvl>
    <w:lvl w:ilvl="6" w:tplc="0409000F" w:tentative="1">
      <w:start w:val="1"/>
      <w:numFmt w:val="decimal"/>
      <w:lvlText w:val="%7."/>
      <w:lvlJc w:val="left"/>
      <w:pPr>
        <w:ind w:left="7210" w:hanging="360"/>
      </w:pPr>
    </w:lvl>
    <w:lvl w:ilvl="7" w:tplc="04090019" w:tentative="1">
      <w:start w:val="1"/>
      <w:numFmt w:val="lowerLetter"/>
      <w:lvlText w:val="%8."/>
      <w:lvlJc w:val="left"/>
      <w:pPr>
        <w:ind w:left="7930" w:hanging="360"/>
      </w:pPr>
    </w:lvl>
    <w:lvl w:ilvl="8" w:tplc="0409001B" w:tentative="1">
      <w:start w:val="1"/>
      <w:numFmt w:val="lowerRoman"/>
      <w:lvlText w:val="%9."/>
      <w:lvlJc w:val="right"/>
      <w:pPr>
        <w:ind w:left="8650" w:hanging="180"/>
      </w:pPr>
    </w:lvl>
  </w:abstractNum>
  <w:abstractNum w:abstractNumId="13" w15:restartNumberingAfterBreak="0">
    <w:nsid w:val="26CB6467"/>
    <w:multiLevelType w:val="hybridMultilevel"/>
    <w:tmpl w:val="13DE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8566A"/>
    <w:multiLevelType w:val="hybridMultilevel"/>
    <w:tmpl w:val="E920FB54"/>
    <w:lvl w:ilvl="0" w:tplc="309C2C74">
      <w:start w:val="2"/>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2C19D8"/>
    <w:multiLevelType w:val="multilevel"/>
    <w:tmpl w:val="52947B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BC2292"/>
    <w:multiLevelType w:val="hybridMultilevel"/>
    <w:tmpl w:val="E0C480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9C281E"/>
    <w:multiLevelType w:val="multilevel"/>
    <w:tmpl w:val="6A6E7C9C"/>
    <w:lvl w:ilvl="0">
      <w:start w:val="1"/>
      <w:numFmt w:val="upperRoman"/>
      <w:lvlText w:val="Bab %1"/>
      <w:lvlJc w:val="left"/>
      <w:pPr>
        <w:ind w:left="432" w:hanging="432"/>
      </w:pPr>
      <w:rPr>
        <w:rFonts w:ascii="Times New Roman" w:eastAsia="Times New Roman" w:hAnsi="Times New Roman" w:cs="Times New Roman"/>
        <w:b/>
        <w:i w:val="0"/>
        <w:sz w:val="24"/>
        <w:szCs w:val="24"/>
        <w:vertAlign w:val="baseline"/>
      </w:rPr>
    </w:lvl>
    <w:lvl w:ilvl="1">
      <w:start w:val="1"/>
      <w:numFmt w:val="decimal"/>
      <w:lvlText w:val="%1.%2"/>
      <w:lvlJc w:val="left"/>
      <w:pPr>
        <w:ind w:left="576" w:hanging="576"/>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18" w15:restartNumberingAfterBreak="0">
    <w:nsid w:val="40A247AE"/>
    <w:multiLevelType w:val="hybridMultilevel"/>
    <w:tmpl w:val="C4626AA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15:restartNumberingAfterBreak="0">
    <w:nsid w:val="49E04C98"/>
    <w:multiLevelType w:val="hybridMultilevel"/>
    <w:tmpl w:val="76D0A48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0" w15:restartNumberingAfterBreak="0">
    <w:nsid w:val="4ACA6395"/>
    <w:multiLevelType w:val="hybridMultilevel"/>
    <w:tmpl w:val="A1A24C3A"/>
    <w:lvl w:ilvl="0" w:tplc="04210001">
      <w:start w:val="1"/>
      <w:numFmt w:val="bullet"/>
      <w:lvlText w:val=""/>
      <w:lvlJc w:val="left"/>
      <w:pPr>
        <w:ind w:left="718" w:hanging="360"/>
      </w:pPr>
      <w:rPr>
        <w:rFonts w:ascii="Symbol" w:hAnsi="Symbol" w:hint="default"/>
      </w:rPr>
    </w:lvl>
    <w:lvl w:ilvl="1" w:tplc="04210003">
      <w:start w:val="1"/>
      <w:numFmt w:val="bullet"/>
      <w:lvlText w:val="o"/>
      <w:lvlJc w:val="left"/>
      <w:pPr>
        <w:ind w:left="1438" w:hanging="360"/>
      </w:pPr>
      <w:rPr>
        <w:rFonts w:ascii="Courier New" w:hAnsi="Courier New" w:cs="Courier New" w:hint="default"/>
      </w:rPr>
    </w:lvl>
    <w:lvl w:ilvl="2" w:tplc="04210005">
      <w:start w:val="1"/>
      <w:numFmt w:val="bullet"/>
      <w:lvlText w:val=""/>
      <w:lvlJc w:val="left"/>
      <w:pPr>
        <w:ind w:left="2158" w:hanging="360"/>
      </w:pPr>
      <w:rPr>
        <w:rFonts w:ascii="Wingdings" w:hAnsi="Wingdings" w:hint="default"/>
      </w:rPr>
    </w:lvl>
    <w:lvl w:ilvl="3" w:tplc="04210001">
      <w:start w:val="1"/>
      <w:numFmt w:val="bullet"/>
      <w:lvlText w:val=""/>
      <w:lvlJc w:val="left"/>
      <w:pPr>
        <w:ind w:left="2878" w:hanging="360"/>
      </w:pPr>
      <w:rPr>
        <w:rFonts w:ascii="Symbol" w:hAnsi="Symbol" w:hint="default"/>
      </w:rPr>
    </w:lvl>
    <w:lvl w:ilvl="4" w:tplc="04210003">
      <w:start w:val="1"/>
      <w:numFmt w:val="bullet"/>
      <w:lvlText w:val="o"/>
      <w:lvlJc w:val="left"/>
      <w:pPr>
        <w:ind w:left="3598" w:hanging="360"/>
      </w:pPr>
      <w:rPr>
        <w:rFonts w:ascii="Courier New" w:hAnsi="Courier New" w:cs="Courier New" w:hint="default"/>
      </w:rPr>
    </w:lvl>
    <w:lvl w:ilvl="5" w:tplc="04210005">
      <w:start w:val="1"/>
      <w:numFmt w:val="bullet"/>
      <w:lvlText w:val=""/>
      <w:lvlJc w:val="left"/>
      <w:pPr>
        <w:ind w:left="4318" w:hanging="360"/>
      </w:pPr>
      <w:rPr>
        <w:rFonts w:ascii="Wingdings" w:hAnsi="Wingdings" w:hint="default"/>
      </w:rPr>
    </w:lvl>
    <w:lvl w:ilvl="6" w:tplc="04210001">
      <w:start w:val="1"/>
      <w:numFmt w:val="bullet"/>
      <w:lvlText w:val=""/>
      <w:lvlJc w:val="left"/>
      <w:pPr>
        <w:ind w:left="5038" w:hanging="360"/>
      </w:pPr>
      <w:rPr>
        <w:rFonts w:ascii="Symbol" w:hAnsi="Symbol" w:hint="default"/>
      </w:rPr>
    </w:lvl>
    <w:lvl w:ilvl="7" w:tplc="04210003">
      <w:start w:val="1"/>
      <w:numFmt w:val="bullet"/>
      <w:lvlText w:val="o"/>
      <w:lvlJc w:val="left"/>
      <w:pPr>
        <w:ind w:left="5758" w:hanging="360"/>
      </w:pPr>
      <w:rPr>
        <w:rFonts w:ascii="Courier New" w:hAnsi="Courier New" w:cs="Courier New" w:hint="default"/>
      </w:rPr>
    </w:lvl>
    <w:lvl w:ilvl="8" w:tplc="04210005">
      <w:start w:val="1"/>
      <w:numFmt w:val="bullet"/>
      <w:lvlText w:val=""/>
      <w:lvlJc w:val="left"/>
      <w:pPr>
        <w:ind w:left="6478" w:hanging="360"/>
      </w:pPr>
      <w:rPr>
        <w:rFonts w:ascii="Wingdings" w:hAnsi="Wingdings" w:hint="default"/>
      </w:rPr>
    </w:lvl>
  </w:abstractNum>
  <w:abstractNum w:abstractNumId="21" w15:restartNumberingAfterBreak="0">
    <w:nsid w:val="4DEA51E8"/>
    <w:multiLevelType w:val="hybridMultilevel"/>
    <w:tmpl w:val="79400B6C"/>
    <w:lvl w:ilvl="0" w:tplc="562E7DF4">
      <w:start w:val="1"/>
      <w:numFmt w:val="decimal"/>
      <w:lvlText w:val="%1."/>
      <w:lvlJc w:val="left"/>
      <w:pPr>
        <w:ind w:left="718" w:hanging="360"/>
      </w:pPr>
      <w:rPr>
        <w:rFonts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2" w15:restartNumberingAfterBreak="0">
    <w:nsid w:val="57FE78A0"/>
    <w:multiLevelType w:val="multilevel"/>
    <w:tmpl w:val="C096E736"/>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3" w15:restartNumberingAfterBreak="0">
    <w:nsid w:val="605F74B7"/>
    <w:multiLevelType w:val="hybridMultilevel"/>
    <w:tmpl w:val="C9FE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BC219F"/>
    <w:multiLevelType w:val="multilevel"/>
    <w:tmpl w:val="16D2F53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67C07204"/>
    <w:multiLevelType w:val="multilevel"/>
    <w:tmpl w:val="977E25E6"/>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6AB56B34"/>
    <w:multiLevelType w:val="multilevel"/>
    <w:tmpl w:val="EDA45F0E"/>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15:restartNumberingAfterBreak="0">
    <w:nsid w:val="6E67331D"/>
    <w:multiLevelType w:val="hybridMultilevel"/>
    <w:tmpl w:val="31143C86"/>
    <w:lvl w:ilvl="0" w:tplc="6CB86C40">
      <w:start w:val="1"/>
      <w:numFmt w:val="decimal"/>
      <w:lvlText w:val="%1."/>
      <w:lvlJc w:val="left"/>
      <w:pPr>
        <w:ind w:left="358" w:hanging="360"/>
      </w:pPr>
    </w:lvl>
    <w:lvl w:ilvl="1" w:tplc="04210019">
      <w:start w:val="1"/>
      <w:numFmt w:val="lowerLetter"/>
      <w:lvlText w:val="%2."/>
      <w:lvlJc w:val="left"/>
      <w:pPr>
        <w:ind w:left="1078" w:hanging="360"/>
      </w:pPr>
    </w:lvl>
    <w:lvl w:ilvl="2" w:tplc="0421001B">
      <w:start w:val="1"/>
      <w:numFmt w:val="lowerRoman"/>
      <w:lvlText w:val="%3."/>
      <w:lvlJc w:val="right"/>
      <w:pPr>
        <w:ind w:left="1798" w:hanging="180"/>
      </w:pPr>
    </w:lvl>
    <w:lvl w:ilvl="3" w:tplc="0421000F">
      <w:start w:val="1"/>
      <w:numFmt w:val="decimal"/>
      <w:lvlText w:val="%4."/>
      <w:lvlJc w:val="left"/>
      <w:pPr>
        <w:ind w:left="2518" w:hanging="360"/>
      </w:pPr>
    </w:lvl>
    <w:lvl w:ilvl="4" w:tplc="04210019">
      <w:start w:val="1"/>
      <w:numFmt w:val="lowerLetter"/>
      <w:lvlText w:val="%5."/>
      <w:lvlJc w:val="left"/>
      <w:pPr>
        <w:ind w:left="3238" w:hanging="360"/>
      </w:pPr>
    </w:lvl>
    <w:lvl w:ilvl="5" w:tplc="0421001B">
      <w:start w:val="1"/>
      <w:numFmt w:val="lowerRoman"/>
      <w:lvlText w:val="%6."/>
      <w:lvlJc w:val="right"/>
      <w:pPr>
        <w:ind w:left="3958" w:hanging="180"/>
      </w:pPr>
    </w:lvl>
    <w:lvl w:ilvl="6" w:tplc="0421000F">
      <w:start w:val="1"/>
      <w:numFmt w:val="decimal"/>
      <w:lvlText w:val="%7."/>
      <w:lvlJc w:val="left"/>
      <w:pPr>
        <w:ind w:left="4678" w:hanging="360"/>
      </w:pPr>
    </w:lvl>
    <w:lvl w:ilvl="7" w:tplc="04210019">
      <w:start w:val="1"/>
      <w:numFmt w:val="lowerLetter"/>
      <w:lvlText w:val="%8."/>
      <w:lvlJc w:val="left"/>
      <w:pPr>
        <w:ind w:left="5398" w:hanging="360"/>
      </w:pPr>
    </w:lvl>
    <w:lvl w:ilvl="8" w:tplc="0421001B">
      <w:start w:val="1"/>
      <w:numFmt w:val="lowerRoman"/>
      <w:lvlText w:val="%9."/>
      <w:lvlJc w:val="right"/>
      <w:pPr>
        <w:ind w:left="6118" w:hanging="180"/>
      </w:pPr>
    </w:lvl>
  </w:abstractNum>
  <w:abstractNum w:abstractNumId="28" w15:restartNumberingAfterBreak="0">
    <w:nsid w:val="6FFD11F9"/>
    <w:multiLevelType w:val="hybridMultilevel"/>
    <w:tmpl w:val="26B6692E"/>
    <w:lvl w:ilvl="0" w:tplc="ACACBC10">
      <w:start w:val="19"/>
      <w:numFmt w:val="bullet"/>
      <w:lvlText w:val="-"/>
      <w:lvlJc w:val="left"/>
      <w:pPr>
        <w:ind w:left="358" w:hanging="360"/>
      </w:pPr>
      <w:rPr>
        <w:rFonts w:ascii="Times New Roman" w:eastAsia="Times New Roman" w:hAnsi="Times New Roman" w:cs="Times New Roman" w:hint="default"/>
      </w:rPr>
    </w:lvl>
    <w:lvl w:ilvl="1" w:tplc="04210003" w:tentative="1">
      <w:start w:val="1"/>
      <w:numFmt w:val="bullet"/>
      <w:lvlText w:val="o"/>
      <w:lvlJc w:val="left"/>
      <w:pPr>
        <w:ind w:left="1078" w:hanging="360"/>
      </w:pPr>
      <w:rPr>
        <w:rFonts w:ascii="Courier New" w:hAnsi="Courier New" w:cs="Courier New" w:hint="default"/>
      </w:rPr>
    </w:lvl>
    <w:lvl w:ilvl="2" w:tplc="04210005" w:tentative="1">
      <w:start w:val="1"/>
      <w:numFmt w:val="bullet"/>
      <w:lvlText w:val=""/>
      <w:lvlJc w:val="left"/>
      <w:pPr>
        <w:ind w:left="1798" w:hanging="360"/>
      </w:pPr>
      <w:rPr>
        <w:rFonts w:ascii="Wingdings" w:hAnsi="Wingdings" w:hint="default"/>
      </w:rPr>
    </w:lvl>
    <w:lvl w:ilvl="3" w:tplc="04210001" w:tentative="1">
      <w:start w:val="1"/>
      <w:numFmt w:val="bullet"/>
      <w:lvlText w:val=""/>
      <w:lvlJc w:val="left"/>
      <w:pPr>
        <w:ind w:left="2518" w:hanging="360"/>
      </w:pPr>
      <w:rPr>
        <w:rFonts w:ascii="Symbol" w:hAnsi="Symbol" w:hint="default"/>
      </w:rPr>
    </w:lvl>
    <w:lvl w:ilvl="4" w:tplc="04210003" w:tentative="1">
      <w:start w:val="1"/>
      <w:numFmt w:val="bullet"/>
      <w:lvlText w:val="o"/>
      <w:lvlJc w:val="left"/>
      <w:pPr>
        <w:ind w:left="3238" w:hanging="360"/>
      </w:pPr>
      <w:rPr>
        <w:rFonts w:ascii="Courier New" w:hAnsi="Courier New" w:cs="Courier New" w:hint="default"/>
      </w:rPr>
    </w:lvl>
    <w:lvl w:ilvl="5" w:tplc="04210005" w:tentative="1">
      <w:start w:val="1"/>
      <w:numFmt w:val="bullet"/>
      <w:lvlText w:val=""/>
      <w:lvlJc w:val="left"/>
      <w:pPr>
        <w:ind w:left="3958" w:hanging="360"/>
      </w:pPr>
      <w:rPr>
        <w:rFonts w:ascii="Wingdings" w:hAnsi="Wingdings" w:hint="default"/>
      </w:rPr>
    </w:lvl>
    <w:lvl w:ilvl="6" w:tplc="04210001" w:tentative="1">
      <w:start w:val="1"/>
      <w:numFmt w:val="bullet"/>
      <w:lvlText w:val=""/>
      <w:lvlJc w:val="left"/>
      <w:pPr>
        <w:ind w:left="4678" w:hanging="360"/>
      </w:pPr>
      <w:rPr>
        <w:rFonts w:ascii="Symbol" w:hAnsi="Symbol" w:hint="default"/>
      </w:rPr>
    </w:lvl>
    <w:lvl w:ilvl="7" w:tplc="04210003" w:tentative="1">
      <w:start w:val="1"/>
      <w:numFmt w:val="bullet"/>
      <w:lvlText w:val="o"/>
      <w:lvlJc w:val="left"/>
      <w:pPr>
        <w:ind w:left="5398" w:hanging="360"/>
      </w:pPr>
      <w:rPr>
        <w:rFonts w:ascii="Courier New" w:hAnsi="Courier New" w:cs="Courier New" w:hint="default"/>
      </w:rPr>
    </w:lvl>
    <w:lvl w:ilvl="8" w:tplc="04210005" w:tentative="1">
      <w:start w:val="1"/>
      <w:numFmt w:val="bullet"/>
      <w:lvlText w:val=""/>
      <w:lvlJc w:val="left"/>
      <w:pPr>
        <w:ind w:left="6118" w:hanging="360"/>
      </w:pPr>
      <w:rPr>
        <w:rFonts w:ascii="Wingdings" w:hAnsi="Wingdings" w:hint="default"/>
      </w:rPr>
    </w:lvl>
  </w:abstractNum>
  <w:abstractNum w:abstractNumId="29" w15:restartNumberingAfterBreak="0">
    <w:nsid w:val="77D916A2"/>
    <w:multiLevelType w:val="multilevel"/>
    <w:tmpl w:val="16D2F53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79F27D4C"/>
    <w:multiLevelType w:val="hybridMultilevel"/>
    <w:tmpl w:val="430C7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119D1"/>
    <w:multiLevelType w:val="hybridMultilevel"/>
    <w:tmpl w:val="394A2DB8"/>
    <w:lvl w:ilvl="0" w:tplc="3C2A8852">
      <w:start w:val="2021"/>
      <w:numFmt w:val="bullet"/>
      <w:lvlText w:val=""/>
      <w:lvlJc w:val="left"/>
      <w:pPr>
        <w:ind w:left="358" w:hanging="360"/>
      </w:pPr>
      <w:rPr>
        <w:rFonts w:ascii="Symbol" w:eastAsia="Times New Roman" w:hAnsi="Symbol" w:cs="Times New Roman" w:hint="default"/>
      </w:rPr>
    </w:lvl>
    <w:lvl w:ilvl="1" w:tplc="04090003" w:tentative="1">
      <w:start w:val="1"/>
      <w:numFmt w:val="bullet"/>
      <w:lvlText w:val="o"/>
      <w:lvlJc w:val="left"/>
      <w:pPr>
        <w:ind w:left="1078" w:hanging="360"/>
      </w:pPr>
      <w:rPr>
        <w:rFonts w:ascii="Courier New" w:hAnsi="Courier New" w:cs="Courier New" w:hint="default"/>
      </w:rPr>
    </w:lvl>
    <w:lvl w:ilvl="2" w:tplc="04090005" w:tentative="1">
      <w:start w:val="1"/>
      <w:numFmt w:val="bullet"/>
      <w:lvlText w:val=""/>
      <w:lvlJc w:val="left"/>
      <w:pPr>
        <w:ind w:left="1798" w:hanging="360"/>
      </w:pPr>
      <w:rPr>
        <w:rFonts w:ascii="Wingdings" w:hAnsi="Wingdings" w:hint="default"/>
      </w:rPr>
    </w:lvl>
    <w:lvl w:ilvl="3" w:tplc="04090001" w:tentative="1">
      <w:start w:val="1"/>
      <w:numFmt w:val="bullet"/>
      <w:lvlText w:val=""/>
      <w:lvlJc w:val="left"/>
      <w:pPr>
        <w:ind w:left="2518" w:hanging="360"/>
      </w:pPr>
      <w:rPr>
        <w:rFonts w:ascii="Symbol" w:hAnsi="Symbol" w:hint="default"/>
      </w:rPr>
    </w:lvl>
    <w:lvl w:ilvl="4" w:tplc="04090003" w:tentative="1">
      <w:start w:val="1"/>
      <w:numFmt w:val="bullet"/>
      <w:lvlText w:val="o"/>
      <w:lvlJc w:val="left"/>
      <w:pPr>
        <w:ind w:left="3238" w:hanging="360"/>
      </w:pPr>
      <w:rPr>
        <w:rFonts w:ascii="Courier New" w:hAnsi="Courier New" w:cs="Courier New" w:hint="default"/>
      </w:rPr>
    </w:lvl>
    <w:lvl w:ilvl="5" w:tplc="04090005" w:tentative="1">
      <w:start w:val="1"/>
      <w:numFmt w:val="bullet"/>
      <w:lvlText w:val=""/>
      <w:lvlJc w:val="left"/>
      <w:pPr>
        <w:ind w:left="3958" w:hanging="360"/>
      </w:pPr>
      <w:rPr>
        <w:rFonts w:ascii="Wingdings" w:hAnsi="Wingdings" w:hint="default"/>
      </w:rPr>
    </w:lvl>
    <w:lvl w:ilvl="6" w:tplc="04090001" w:tentative="1">
      <w:start w:val="1"/>
      <w:numFmt w:val="bullet"/>
      <w:lvlText w:val=""/>
      <w:lvlJc w:val="left"/>
      <w:pPr>
        <w:ind w:left="4678" w:hanging="360"/>
      </w:pPr>
      <w:rPr>
        <w:rFonts w:ascii="Symbol" w:hAnsi="Symbol" w:hint="default"/>
      </w:rPr>
    </w:lvl>
    <w:lvl w:ilvl="7" w:tplc="04090003" w:tentative="1">
      <w:start w:val="1"/>
      <w:numFmt w:val="bullet"/>
      <w:lvlText w:val="o"/>
      <w:lvlJc w:val="left"/>
      <w:pPr>
        <w:ind w:left="5398" w:hanging="360"/>
      </w:pPr>
      <w:rPr>
        <w:rFonts w:ascii="Courier New" w:hAnsi="Courier New" w:cs="Courier New" w:hint="default"/>
      </w:rPr>
    </w:lvl>
    <w:lvl w:ilvl="8" w:tplc="04090005" w:tentative="1">
      <w:start w:val="1"/>
      <w:numFmt w:val="bullet"/>
      <w:lvlText w:val=""/>
      <w:lvlJc w:val="left"/>
      <w:pPr>
        <w:ind w:left="6118" w:hanging="360"/>
      </w:pPr>
      <w:rPr>
        <w:rFonts w:ascii="Wingdings" w:hAnsi="Wingdings" w:hint="default"/>
      </w:rPr>
    </w:lvl>
  </w:abstractNum>
  <w:abstractNum w:abstractNumId="32" w15:restartNumberingAfterBreak="0">
    <w:nsid w:val="7C785F7B"/>
    <w:multiLevelType w:val="hybridMultilevel"/>
    <w:tmpl w:val="903C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F633FA"/>
    <w:multiLevelType w:val="hybridMultilevel"/>
    <w:tmpl w:val="568E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E14829"/>
    <w:multiLevelType w:val="hybridMultilevel"/>
    <w:tmpl w:val="441A2DC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3"/>
  </w:num>
  <w:num w:numId="2">
    <w:abstractNumId w:val="31"/>
  </w:num>
  <w:num w:numId="3">
    <w:abstractNumId w:val="12"/>
  </w:num>
  <w:num w:numId="4">
    <w:abstractNumId w:val="21"/>
  </w:num>
  <w:num w:numId="5">
    <w:abstractNumId w:val="28"/>
  </w:num>
  <w:num w:numId="6">
    <w:abstractNumId w:val="8"/>
  </w:num>
  <w:num w:numId="7">
    <w:abstractNumId w:val="6"/>
  </w:num>
  <w:num w:numId="8">
    <w:abstractNumId w:val="13"/>
  </w:num>
  <w:num w:numId="9">
    <w:abstractNumId w:val="19"/>
  </w:num>
  <w:num w:numId="10">
    <w:abstractNumId w:val="32"/>
  </w:num>
  <w:num w:numId="11">
    <w:abstractNumId w:val="11"/>
  </w:num>
  <w:num w:numId="12">
    <w:abstractNumId w:val="9"/>
  </w:num>
  <w:num w:numId="13">
    <w:abstractNumId w:val="10"/>
  </w:num>
  <w:num w:numId="14">
    <w:abstractNumId w:val="23"/>
  </w:num>
  <w:num w:numId="15">
    <w:abstractNumId w:val="33"/>
  </w:num>
  <w:num w:numId="16">
    <w:abstractNumId w:val="30"/>
  </w:num>
  <w:num w:numId="17">
    <w:abstractNumId w:val="15"/>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18">
    <w:abstractNumId w:val="15"/>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19">
    <w:abstractNumId w:val="15"/>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20">
    <w:abstractNumId w:val="15"/>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21">
    <w:abstractNumId w:val="15"/>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22">
    <w:abstractNumId w:val="5"/>
  </w:num>
  <w:num w:numId="23">
    <w:abstractNumId w:val="22"/>
  </w:num>
  <w:num w:numId="24">
    <w:abstractNumId w:val="7"/>
  </w:num>
  <w:num w:numId="25">
    <w:abstractNumId w:val="16"/>
  </w:num>
  <w:num w:numId="26">
    <w:abstractNumId w:val="26"/>
  </w:num>
  <w:num w:numId="27">
    <w:abstractNumId w:val="25"/>
  </w:num>
  <w:num w:numId="28">
    <w:abstractNumId w:val="34"/>
  </w:num>
  <w:num w:numId="29">
    <w:abstractNumId w:val="24"/>
  </w:num>
  <w:num w:numId="30">
    <w:abstractNumId w:val="29"/>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
  </w:num>
  <w:num w:numId="4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UwtTA1srQwMDY2MzBX0lEKTi0uzszPAykwNKgFAORc3IctAAAA"/>
  </w:docVars>
  <w:rsids>
    <w:rsidRoot w:val="002E10BB"/>
    <w:rsid w:val="000168F4"/>
    <w:rsid w:val="000347E5"/>
    <w:rsid w:val="000A3362"/>
    <w:rsid w:val="000A7361"/>
    <w:rsid w:val="000B620B"/>
    <w:rsid w:val="000B71BC"/>
    <w:rsid w:val="000D3E44"/>
    <w:rsid w:val="000F1313"/>
    <w:rsid w:val="00101BC2"/>
    <w:rsid w:val="00112F43"/>
    <w:rsid w:val="001222B9"/>
    <w:rsid w:val="00133FB5"/>
    <w:rsid w:val="00196837"/>
    <w:rsid w:val="001C708B"/>
    <w:rsid w:val="001F7E16"/>
    <w:rsid w:val="00214B92"/>
    <w:rsid w:val="002172F2"/>
    <w:rsid w:val="002523A3"/>
    <w:rsid w:val="002737FF"/>
    <w:rsid w:val="002C73D0"/>
    <w:rsid w:val="002E10BB"/>
    <w:rsid w:val="002E2C72"/>
    <w:rsid w:val="002E401E"/>
    <w:rsid w:val="002E62DE"/>
    <w:rsid w:val="00320442"/>
    <w:rsid w:val="00366C98"/>
    <w:rsid w:val="00377F27"/>
    <w:rsid w:val="003B1767"/>
    <w:rsid w:val="003C4B27"/>
    <w:rsid w:val="003D1512"/>
    <w:rsid w:val="003D58AE"/>
    <w:rsid w:val="003F3241"/>
    <w:rsid w:val="003F74BA"/>
    <w:rsid w:val="0043692E"/>
    <w:rsid w:val="004400A6"/>
    <w:rsid w:val="00440D5F"/>
    <w:rsid w:val="00446811"/>
    <w:rsid w:val="00496068"/>
    <w:rsid w:val="004A1F15"/>
    <w:rsid w:val="004A7FF8"/>
    <w:rsid w:val="004B2FAC"/>
    <w:rsid w:val="004B352F"/>
    <w:rsid w:val="004C28C2"/>
    <w:rsid w:val="004C316C"/>
    <w:rsid w:val="004C64FE"/>
    <w:rsid w:val="004D407D"/>
    <w:rsid w:val="00512BAB"/>
    <w:rsid w:val="005136F1"/>
    <w:rsid w:val="00534727"/>
    <w:rsid w:val="00566052"/>
    <w:rsid w:val="005C1A21"/>
    <w:rsid w:val="006171B9"/>
    <w:rsid w:val="006567B1"/>
    <w:rsid w:val="00671238"/>
    <w:rsid w:val="00675C9C"/>
    <w:rsid w:val="006A284A"/>
    <w:rsid w:val="006A5FB8"/>
    <w:rsid w:val="006B34A0"/>
    <w:rsid w:val="00723848"/>
    <w:rsid w:val="00736F67"/>
    <w:rsid w:val="00771D64"/>
    <w:rsid w:val="00777A96"/>
    <w:rsid w:val="00786755"/>
    <w:rsid w:val="007A2962"/>
    <w:rsid w:val="007A509F"/>
    <w:rsid w:val="007B1AAB"/>
    <w:rsid w:val="007B550E"/>
    <w:rsid w:val="007D2806"/>
    <w:rsid w:val="007D4C88"/>
    <w:rsid w:val="007F60EF"/>
    <w:rsid w:val="007F75AB"/>
    <w:rsid w:val="007F767C"/>
    <w:rsid w:val="0082536C"/>
    <w:rsid w:val="00841961"/>
    <w:rsid w:val="00862D31"/>
    <w:rsid w:val="00865653"/>
    <w:rsid w:val="00881343"/>
    <w:rsid w:val="008C7C9B"/>
    <w:rsid w:val="008D54F3"/>
    <w:rsid w:val="008F1DD7"/>
    <w:rsid w:val="00904EE4"/>
    <w:rsid w:val="00950D5C"/>
    <w:rsid w:val="009536CD"/>
    <w:rsid w:val="00955514"/>
    <w:rsid w:val="00961B48"/>
    <w:rsid w:val="00974B44"/>
    <w:rsid w:val="00984CAD"/>
    <w:rsid w:val="009B1542"/>
    <w:rsid w:val="009B4B26"/>
    <w:rsid w:val="009E346C"/>
    <w:rsid w:val="00A015E9"/>
    <w:rsid w:val="00A01893"/>
    <w:rsid w:val="00A26632"/>
    <w:rsid w:val="00A33611"/>
    <w:rsid w:val="00A43D4B"/>
    <w:rsid w:val="00A52C6B"/>
    <w:rsid w:val="00A56604"/>
    <w:rsid w:val="00A712DC"/>
    <w:rsid w:val="00A83ACA"/>
    <w:rsid w:val="00A96E82"/>
    <w:rsid w:val="00AA5187"/>
    <w:rsid w:val="00AC1257"/>
    <w:rsid w:val="00AC2626"/>
    <w:rsid w:val="00AF4101"/>
    <w:rsid w:val="00B12672"/>
    <w:rsid w:val="00B21329"/>
    <w:rsid w:val="00B26B89"/>
    <w:rsid w:val="00B3622B"/>
    <w:rsid w:val="00B366C5"/>
    <w:rsid w:val="00B532AF"/>
    <w:rsid w:val="00B62889"/>
    <w:rsid w:val="00B74EAC"/>
    <w:rsid w:val="00BA017F"/>
    <w:rsid w:val="00BA3CC1"/>
    <w:rsid w:val="00BD062C"/>
    <w:rsid w:val="00BD4F60"/>
    <w:rsid w:val="00C0105B"/>
    <w:rsid w:val="00C03D91"/>
    <w:rsid w:val="00C110D1"/>
    <w:rsid w:val="00C31184"/>
    <w:rsid w:val="00C83830"/>
    <w:rsid w:val="00C918F0"/>
    <w:rsid w:val="00CE3ECB"/>
    <w:rsid w:val="00CE416D"/>
    <w:rsid w:val="00CF6D0C"/>
    <w:rsid w:val="00D044C9"/>
    <w:rsid w:val="00D15352"/>
    <w:rsid w:val="00D21DFB"/>
    <w:rsid w:val="00D67368"/>
    <w:rsid w:val="00DA052A"/>
    <w:rsid w:val="00DD1EB3"/>
    <w:rsid w:val="00E15061"/>
    <w:rsid w:val="00E51D00"/>
    <w:rsid w:val="00E90D7E"/>
    <w:rsid w:val="00E96D93"/>
    <w:rsid w:val="00EA7157"/>
    <w:rsid w:val="00EB7247"/>
    <w:rsid w:val="00ED5199"/>
    <w:rsid w:val="00EF1916"/>
    <w:rsid w:val="00F21A30"/>
    <w:rsid w:val="00F4306C"/>
    <w:rsid w:val="00F658DA"/>
    <w:rsid w:val="00F73235"/>
    <w:rsid w:val="00F85D18"/>
    <w:rsid w:val="00F91C68"/>
    <w:rsid w:val="00FA6594"/>
    <w:rsid w:val="00FD4227"/>
    <w:rsid w:val="00FF4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8352C"/>
  <w15:docId w15:val="{1174F870-B45F-46A0-8465-ED1294CF4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US" w:bidi="ar-SA"/>
      </w:rPr>
    </w:rPrDefault>
    <w:pPrDefault>
      <w:pPr>
        <w:spacing w:line="360" w:lineRule="auto"/>
        <w:ind w:hang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0F9"/>
    <w:pPr>
      <w:suppressAutoHyphens/>
      <w:ind w:leftChars="-1" w:left="-1" w:hangingChars="1"/>
      <w:textDirection w:val="btLr"/>
      <w:textAlignment w:val="top"/>
      <w:outlineLvl w:val="0"/>
    </w:pPr>
    <w:rPr>
      <w:position w:val="-1"/>
    </w:rPr>
  </w:style>
  <w:style w:type="paragraph" w:styleId="Heading1">
    <w:name w:val="heading 1"/>
    <w:basedOn w:val="Normal"/>
    <w:next w:val="Normal"/>
    <w:link w:val="Heading1Char"/>
    <w:uiPriority w:val="9"/>
    <w:qFormat/>
    <w:pPr>
      <w:keepNext/>
      <w:numPr>
        <w:numId w:val="1"/>
      </w:numPr>
      <w:ind w:leftChars="0" w:firstLineChars="0"/>
    </w:pPr>
    <w:rPr>
      <w:b/>
    </w:rPr>
  </w:style>
  <w:style w:type="paragraph" w:styleId="Heading2">
    <w:name w:val="heading 2"/>
    <w:basedOn w:val="Normal"/>
    <w:next w:val="Normal"/>
    <w:uiPriority w:val="9"/>
    <w:unhideWhenUsed/>
    <w:qFormat/>
    <w:pPr>
      <w:keepNext/>
      <w:numPr>
        <w:ilvl w:val="1"/>
        <w:numId w:val="1"/>
      </w:numPr>
      <w:spacing w:before="60" w:after="60"/>
      <w:ind w:leftChars="0" w:firstLineChars="0"/>
      <w:outlineLvl w:val="1"/>
    </w:pPr>
    <w:rPr>
      <w:b/>
    </w:rPr>
  </w:style>
  <w:style w:type="paragraph" w:styleId="Heading3">
    <w:name w:val="heading 3"/>
    <w:basedOn w:val="Normal"/>
    <w:next w:val="Normal"/>
    <w:uiPriority w:val="9"/>
    <w:semiHidden/>
    <w:unhideWhenUsed/>
    <w:qFormat/>
    <w:pPr>
      <w:keepNext/>
      <w:numPr>
        <w:ilvl w:val="2"/>
        <w:numId w:val="1"/>
      </w:numPr>
      <w:spacing w:before="240" w:after="60"/>
      <w:ind w:leftChars="0" w:firstLineChars="0"/>
      <w:outlineLvl w:val="2"/>
    </w:pPr>
    <w:rPr>
      <w:b/>
    </w:rPr>
  </w:style>
  <w:style w:type="paragraph" w:styleId="Heading4">
    <w:name w:val="heading 4"/>
    <w:basedOn w:val="Normal"/>
    <w:next w:val="Normal"/>
    <w:uiPriority w:val="9"/>
    <w:semiHidden/>
    <w:unhideWhenUsed/>
    <w:qFormat/>
    <w:pPr>
      <w:keepNext/>
      <w:numPr>
        <w:ilvl w:val="3"/>
        <w:numId w:val="1"/>
      </w:numPr>
      <w:spacing w:before="240" w:after="60"/>
      <w:ind w:leftChars="0" w:firstLineChars="0"/>
      <w:outlineLvl w:val="3"/>
    </w:pPr>
    <w:rPr>
      <w:b/>
    </w:rPr>
  </w:style>
  <w:style w:type="paragraph" w:styleId="Heading5">
    <w:name w:val="heading 5"/>
    <w:basedOn w:val="Normal"/>
    <w:next w:val="Normal"/>
    <w:uiPriority w:val="9"/>
    <w:semiHidden/>
    <w:unhideWhenUsed/>
    <w:qFormat/>
    <w:pPr>
      <w:numPr>
        <w:ilvl w:val="4"/>
        <w:numId w:val="1"/>
      </w:numPr>
      <w:spacing w:before="240" w:after="60"/>
      <w:ind w:leftChars="0" w:firstLineChars="0"/>
      <w:outlineLvl w:val="4"/>
    </w:pPr>
    <w:rPr>
      <w:b/>
    </w:rPr>
  </w:style>
  <w:style w:type="paragraph" w:styleId="Heading6">
    <w:name w:val="heading 6"/>
    <w:basedOn w:val="Normal"/>
    <w:next w:val="Normal"/>
    <w:uiPriority w:val="9"/>
    <w:semiHidden/>
    <w:unhideWhenUsed/>
    <w:qFormat/>
    <w:pPr>
      <w:numPr>
        <w:ilvl w:val="5"/>
        <w:numId w:val="1"/>
      </w:numPr>
      <w:spacing w:before="240" w:after="60"/>
      <w:ind w:leftChars="0" w:firstLineChars="0"/>
      <w:outlineLvl w:val="5"/>
    </w:pPr>
    <w:rPr>
      <w:i/>
      <w:sz w:val="22"/>
    </w:rPr>
  </w:style>
  <w:style w:type="paragraph" w:styleId="Heading7">
    <w:name w:val="heading 7"/>
    <w:basedOn w:val="Normal"/>
    <w:next w:val="Normal"/>
    <w:qFormat/>
    <w:pPr>
      <w:numPr>
        <w:ilvl w:val="6"/>
        <w:numId w:val="1"/>
      </w:numPr>
      <w:spacing w:before="240" w:after="60"/>
      <w:ind w:leftChars="0" w:firstLineChars="0"/>
      <w:outlineLvl w:val="6"/>
    </w:pPr>
    <w:rPr>
      <w:rFonts w:ascii="Arial" w:hAnsi="Arial"/>
    </w:rPr>
  </w:style>
  <w:style w:type="paragraph" w:styleId="Heading8">
    <w:name w:val="heading 8"/>
    <w:basedOn w:val="Normal"/>
    <w:next w:val="Normal"/>
    <w:qFormat/>
    <w:pPr>
      <w:numPr>
        <w:ilvl w:val="7"/>
        <w:numId w:val="1"/>
      </w:numPr>
      <w:spacing w:before="240" w:after="60"/>
      <w:ind w:leftChars="0" w:firstLineChars="0"/>
      <w:outlineLvl w:val="7"/>
    </w:pPr>
    <w:rPr>
      <w:rFonts w:ascii="Arial" w:hAnsi="Arial"/>
      <w:i/>
    </w:rPr>
  </w:style>
  <w:style w:type="paragraph" w:styleId="Heading9">
    <w:name w:val="heading 9"/>
    <w:basedOn w:val="Normal"/>
    <w:next w:val="Normal"/>
    <w:qFormat/>
    <w:pPr>
      <w:numPr>
        <w:ilvl w:val="8"/>
        <w:numId w:val="1"/>
      </w:numPr>
      <w:spacing w:before="240" w:after="60"/>
      <w:ind w:leftChars="0" w:firstLineChars="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0" w:after="60"/>
      <w:jc w:val="center"/>
    </w:pPr>
    <w:rPr>
      <w:rFonts w:ascii="Arial" w:hAnsi="Arial"/>
      <w:b/>
      <w:kern w:val="28"/>
      <w:lang w:val="en-GB"/>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rPr>
      <w:w w:val="100"/>
      <w:position w:val="-1"/>
      <w:effect w:val="none"/>
      <w:vertAlign w:val="baseline"/>
      <w:cs w:val="0"/>
      <w:em w:val="none"/>
    </w:rPr>
  </w:style>
  <w:style w:type="paragraph" w:customStyle="1" w:styleId="SubTitle">
    <w:name w:val="Sub Title"/>
    <w:basedOn w:val="Title"/>
  </w:style>
  <w:style w:type="paragraph" w:styleId="TOC1">
    <w:name w:val="toc 1"/>
    <w:basedOn w:val="Normal"/>
    <w:next w:val="Normal"/>
    <w:pPr>
      <w:ind w:right="1701"/>
    </w:pPr>
  </w:style>
  <w:style w:type="paragraph" w:customStyle="1" w:styleId="guidelines">
    <w:name w:val="guidelines"/>
    <w:basedOn w:val="Normal"/>
    <w:rPr>
      <w:i/>
    </w:rPr>
  </w:style>
  <w:style w:type="paragraph" w:styleId="TOC2">
    <w:name w:val="toc 2"/>
    <w:basedOn w:val="Normal"/>
    <w:next w:val="Normal"/>
    <w:pPr>
      <w:ind w:left="200"/>
    </w:pPr>
  </w:style>
  <w:style w:type="paragraph" w:styleId="TOC3">
    <w:name w:val="toc 3"/>
    <w:basedOn w:val="Normal"/>
    <w:next w:val="Normal"/>
    <w:pPr>
      <w:ind w:left="400"/>
    </w:pPr>
  </w:style>
  <w:style w:type="paragraph" w:styleId="TOC4">
    <w:name w:val="toc 4"/>
    <w:basedOn w:val="Normal"/>
    <w:next w:val="Normal"/>
    <w:pPr>
      <w:ind w:left="600"/>
    </w:pPr>
  </w:style>
  <w:style w:type="paragraph" w:styleId="TOC5">
    <w:name w:val="toc 5"/>
    <w:basedOn w:val="Normal"/>
    <w:next w:val="Normal"/>
    <w:pPr>
      <w:ind w:left="800"/>
    </w:pPr>
  </w:style>
  <w:style w:type="paragraph" w:styleId="TOC6">
    <w:name w:val="toc 6"/>
    <w:basedOn w:val="Normal"/>
    <w:next w:val="Normal"/>
    <w:pPr>
      <w:ind w:left="1000"/>
    </w:pPr>
  </w:style>
  <w:style w:type="paragraph" w:styleId="TOC7">
    <w:name w:val="toc 7"/>
    <w:basedOn w:val="Normal"/>
    <w:next w:val="Normal"/>
    <w:pPr>
      <w:ind w:left="1200"/>
    </w:pPr>
  </w:style>
  <w:style w:type="paragraph" w:styleId="TOC8">
    <w:name w:val="toc 8"/>
    <w:basedOn w:val="Normal"/>
    <w:next w:val="Normal"/>
    <w:pPr>
      <w:ind w:left="1400"/>
    </w:pPr>
  </w:style>
  <w:style w:type="paragraph" w:styleId="TOC9">
    <w:name w:val="toc 9"/>
    <w:basedOn w:val="Normal"/>
    <w:next w:val="Normal"/>
    <w:pPr>
      <w:ind w:left="1600"/>
    </w:pPr>
  </w:style>
  <w:style w:type="character" w:styleId="Hyperlink">
    <w:name w:val="Hyperlink"/>
    <w:rPr>
      <w:color w:val="0000FF"/>
      <w:w w:val="100"/>
      <w:position w:val="-1"/>
      <w:u w:val="single"/>
      <w:effect w:val="none"/>
      <w:vertAlign w:val="baseline"/>
      <w:cs w:val="0"/>
      <w:em w:val="none"/>
    </w:rPr>
  </w:style>
  <w:style w:type="paragraph" w:customStyle="1" w:styleId="referensi">
    <w:name w:val="referensi"/>
    <w:basedOn w:val="Normal"/>
    <w:pPr>
      <w:tabs>
        <w:tab w:val="center" w:pos="360"/>
      </w:tabs>
      <w:ind w:left="360" w:hanging="360"/>
    </w:pPr>
  </w:style>
  <w:style w:type="paragraph" w:styleId="Index1">
    <w:name w:val="index 1"/>
    <w:basedOn w:val="Normal"/>
    <w:next w:val="Normal"/>
    <w:pPr>
      <w:ind w:left="200" w:hanging="200"/>
    </w:pPr>
  </w:style>
  <w:style w:type="paragraph" w:styleId="Index2">
    <w:name w:val="index 2"/>
    <w:basedOn w:val="Normal"/>
    <w:next w:val="Normal"/>
    <w:pPr>
      <w:ind w:left="400" w:hanging="200"/>
    </w:pPr>
  </w:style>
  <w:style w:type="paragraph" w:styleId="Index3">
    <w:name w:val="index 3"/>
    <w:basedOn w:val="Normal"/>
    <w:next w:val="Normal"/>
    <w:pPr>
      <w:ind w:left="600" w:hanging="200"/>
    </w:pPr>
  </w:style>
  <w:style w:type="paragraph" w:styleId="Index4">
    <w:name w:val="index 4"/>
    <w:basedOn w:val="Normal"/>
    <w:next w:val="Normal"/>
    <w:pPr>
      <w:ind w:left="800" w:hanging="200"/>
    </w:pPr>
  </w:style>
  <w:style w:type="paragraph" w:styleId="Index5">
    <w:name w:val="index 5"/>
    <w:basedOn w:val="Normal"/>
    <w:next w:val="Normal"/>
    <w:pPr>
      <w:ind w:left="1000" w:hanging="200"/>
    </w:pPr>
  </w:style>
  <w:style w:type="paragraph" w:styleId="Index6">
    <w:name w:val="index 6"/>
    <w:basedOn w:val="Normal"/>
    <w:next w:val="Normal"/>
    <w:pPr>
      <w:ind w:left="1200" w:hanging="200"/>
    </w:pPr>
  </w:style>
  <w:style w:type="paragraph" w:styleId="Index7">
    <w:name w:val="index 7"/>
    <w:basedOn w:val="Normal"/>
    <w:next w:val="Normal"/>
    <w:pPr>
      <w:ind w:left="1400" w:hanging="200"/>
    </w:pPr>
  </w:style>
  <w:style w:type="paragraph" w:styleId="Index8">
    <w:name w:val="index 8"/>
    <w:basedOn w:val="Normal"/>
    <w:next w:val="Normal"/>
    <w:pPr>
      <w:ind w:left="1600" w:hanging="200"/>
    </w:pPr>
  </w:style>
  <w:style w:type="paragraph" w:styleId="Index9">
    <w:name w:val="index 9"/>
    <w:basedOn w:val="Normal"/>
    <w:next w:val="Normal"/>
    <w:pPr>
      <w:ind w:left="1800" w:hanging="200"/>
    </w:pPr>
  </w:style>
  <w:style w:type="paragraph" w:styleId="IndexHeading">
    <w:name w:val="index heading"/>
    <w:basedOn w:val="Normal"/>
    <w:next w:val="Index1"/>
  </w:style>
  <w:style w:type="paragraph" w:styleId="BodyTextIndent">
    <w:name w:val="Body Text Indent"/>
    <w:basedOn w:val="Normal"/>
    <w:pPr>
      <w:ind w:left="360"/>
    </w:pPr>
  </w:style>
  <w:style w:type="paragraph" w:styleId="Subtitle0">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Pr>
  </w:style>
  <w:style w:type="paragraph" w:styleId="NormalWeb">
    <w:name w:val="Normal (Web)"/>
    <w:basedOn w:val="Normal"/>
    <w:uiPriority w:val="99"/>
    <w:semiHidden/>
    <w:unhideWhenUsed/>
    <w:rsid w:val="006346C1"/>
    <w:pPr>
      <w:suppressAutoHyphens w:val="0"/>
      <w:spacing w:before="100" w:beforeAutospacing="1" w:after="100" w:afterAutospacing="1" w:line="240" w:lineRule="auto"/>
      <w:ind w:leftChars="0" w:left="0" w:firstLineChars="0" w:firstLine="0"/>
      <w:jc w:val="left"/>
      <w:textDirection w:val="lrTb"/>
      <w:textAlignment w:val="auto"/>
      <w:outlineLvl w:val="9"/>
    </w:pPr>
    <w:rPr>
      <w:position w:val="0"/>
      <w:lang w:val="en-ID" w:eastAsia="en-ID"/>
    </w:rPr>
  </w:style>
  <w:style w:type="character" w:styleId="UnresolvedMention">
    <w:name w:val="Unresolved Mention"/>
    <w:basedOn w:val="DefaultParagraphFont"/>
    <w:uiPriority w:val="99"/>
    <w:semiHidden/>
    <w:unhideWhenUsed/>
    <w:rsid w:val="00B65248"/>
    <w:rPr>
      <w:color w:val="605E5C"/>
      <w:shd w:val="clear" w:color="auto" w:fill="E1DFDD"/>
    </w:rPr>
  </w:style>
  <w:style w:type="character" w:styleId="FollowedHyperlink">
    <w:name w:val="FollowedHyperlink"/>
    <w:basedOn w:val="DefaultParagraphFont"/>
    <w:uiPriority w:val="99"/>
    <w:semiHidden/>
    <w:unhideWhenUsed/>
    <w:rsid w:val="002F6AC1"/>
    <w:rPr>
      <w:color w:val="800080" w:themeColor="followedHyperlink"/>
      <w:u w:val="single"/>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8C7C9B"/>
    <w:pPr>
      <w:ind w:left="720"/>
      <w:contextualSpacing/>
    </w:pPr>
  </w:style>
  <w:style w:type="character" w:customStyle="1" w:styleId="Heading1Char">
    <w:name w:val="Heading 1 Char"/>
    <w:basedOn w:val="DefaultParagraphFont"/>
    <w:link w:val="Heading1"/>
    <w:uiPriority w:val="9"/>
    <w:rsid w:val="00446811"/>
    <w:rPr>
      <w:b/>
      <w:position w:val="-1"/>
    </w:rPr>
  </w:style>
  <w:style w:type="paragraph" w:styleId="Bibliography">
    <w:name w:val="Bibliography"/>
    <w:basedOn w:val="Normal"/>
    <w:next w:val="Normal"/>
    <w:uiPriority w:val="37"/>
    <w:unhideWhenUsed/>
    <w:rsid w:val="00446811"/>
  </w:style>
  <w:style w:type="table" w:styleId="TableGrid">
    <w:name w:val="Table Grid"/>
    <w:basedOn w:val="TableNormal"/>
    <w:uiPriority w:val="39"/>
    <w:rsid w:val="00EF19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F1916"/>
    <w:rPr>
      <w:b/>
      <w:bCs/>
    </w:rPr>
  </w:style>
  <w:style w:type="character" w:customStyle="1" w:styleId="apple-tab-span">
    <w:name w:val="apple-tab-span"/>
    <w:basedOn w:val="DefaultParagraphFont"/>
    <w:rsid w:val="006A284A"/>
  </w:style>
  <w:style w:type="paragraph" w:styleId="CommentSubject">
    <w:name w:val="annotation subject"/>
    <w:basedOn w:val="CommentText"/>
    <w:next w:val="CommentText"/>
    <w:link w:val="CommentSubjectChar"/>
    <w:uiPriority w:val="99"/>
    <w:semiHidden/>
    <w:unhideWhenUsed/>
    <w:rsid w:val="00377F27"/>
    <w:rPr>
      <w:b/>
      <w:bCs/>
    </w:rPr>
  </w:style>
  <w:style w:type="character" w:customStyle="1" w:styleId="CommentSubjectChar">
    <w:name w:val="Comment Subject Char"/>
    <w:basedOn w:val="CommentTextChar"/>
    <w:link w:val="CommentSubject"/>
    <w:uiPriority w:val="99"/>
    <w:semiHidden/>
    <w:rsid w:val="00377F27"/>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1596">
      <w:bodyDiv w:val="1"/>
      <w:marLeft w:val="0"/>
      <w:marRight w:val="0"/>
      <w:marTop w:val="0"/>
      <w:marBottom w:val="0"/>
      <w:divBdr>
        <w:top w:val="none" w:sz="0" w:space="0" w:color="auto"/>
        <w:left w:val="none" w:sz="0" w:space="0" w:color="auto"/>
        <w:bottom w:val="none" w:sz="0" w:space="0" w:color="auto"/>
        <w:right w:val="none" w:sz="0" w:space="0" w:color="auto"/>
      </w:divBdr>
    </w:div>
    <w:div w:id="20011605">
      <w:bodyDiv w:val="1"/>
      <w:marLeft w:val="0"/>
      <w:marRight w:val="0"/>
      <w:marTop w:val="0"/>
      <w:marBottom w:val="0"/>
      <w:divBdr>
        <w:top w:val="none" w:sz="0" w:space="0" w:color="auto"/>
        <w:left w:val="none" w:sz="0" w:space="0" w:color="auto"/>
        <w:bottom w:val="none" w:sz="0" w:space="0" w:color="auto"/>
        <w:right w:val="none" w:sz="0" w:space="0" w:color="auto"/>
      </w:divBdr>
    </w:div>
    <w:div w:id="102190444">
      <w:bodyDiv w:val="1"/>
      <w:marLeft w:val="0"/>
      <w:marRight w:val="0"/>
      <w:marTop w:val="0"/>
      <w:marBottom w:val="0"/>
      <w:divBdr>
        <w:top w:val="none" w:sz="0" w:space="0" w:color="auto"/>
        <w:left w:val="none" w:sz="0" w:space="0" w:color="auto"/>
        <w:bottom w:val="none" w:sz="0" w:space="0" w:color="auto"/>
        <w:right w:val="none" w:sz="0" w:space="0" w:color="auto"/>
      </w:divBdr>
    </w:div>
    <w:div w:id="140394590">
      <w:bodyDiv w:val="1"/>
      <w:marLeft w:val="0"/>
      <w:marRight w:val="0"/>
      <w:marTop w:val="0"/>
      <w:marBottom w:val="0"/>
      <w:divBdr>
        <w:top w:val="none" w:sz="0" w:space="0" w:color="auto"/>
        <w:left w:val="none" w:sz="0" w:space="0" w:color="auto"/>
        <w:bottom w:val="none" w:sz="0" w:space="0" w:color="auto"/>
        <w:right w:val="none" w:sz="0" w:space="0" w:color="auto"/>
      </w:divBdr>
    </w:div>
    <w:div w:id="142935393">
      <w:bodyDiv w:val="1"/>
      <w:marLeft w:val="0"/>
      <w:marRight w:val="0"/>
      <w:marTop w:val="0"/>
      <w:marBottom w:val="0"/>
      <w:divBdr>
        <w:top w:val="none" w:sz="0" w:space="0" w:color="auto"/>
        <w:left w:val="none" w:sz="0" w:space="0" w:color="auto"/>
        <w:bottom w:val="none" w:sz="0" w:space="0" w:color="auto"/>
        <w:right w:val="none" w:sz="0" w:space="0" w:color="auto"/>
      </w:divBdr>
    </w:div>
    <w:div w:id="172960249">
      <w:bodyDiv w:val="1"/>
      <w:marLeft w:val="0"/>
      <w:marRight w:val="0"/>
      <w:marTop w:val="0"/>
      <w:marBottom w:val="0"/>
      <w:divBdr>
        <w:top w:val="none" w:sz="0" w:space="0" w:color="auto"/>
        <w:left w:val="none" w:sz="0" w:space="0" w:color="auto"/>
        <w:bottom w:val="none" w:sz="0" w:space="0" w:color="auto"/>
        <w:right w:val="none" w:sz="0" w:space="0" w:color="auto"/>
      </w:divBdr>
    </w:div>
    <w:div w:id="198008545">
      <w:bodyDiv w:val="1"/>
      <w:marLeft w:val="0"/>
      <w:marRight w:val="0"/>
      <w:marTop w:val="0"/>
      <w:marBottom w:val="0"/>
      <w:divBdr>
        <w:top w:val="none" w:sz="0" w:space="0" w:color="auto"/>
        <w:left w:val="none" w:sz="0" w:space="0" w:color="auto"/>
        <w:bottom w:val="none" w:sz="0" w:space="0" w:color="auto"/>
        <w:right w:val="none" w:sz="0" w:space="0" w:color="auto"/>
      </w:divBdr>
    </w:div>
    <w:div w:id="300580252">
      <w:bodyDiv w:val="1"/>
      <w:marLeft w:val="0"/>
      <w:marRight w:val="0"/>
      <w:marTop w:val="0"/>
      <w:marBottom w:val="0"/>
      <w:divBdr>
        <w:top w:val="none" w:sz="0" w:space="0" w:color="auto"/>
        <w:left w:val="none" w:sz="0" w:space="0" w:color="auto"/>
        <w:bottom w:val="none" w:sz="0" w:space="0" w:color="auto"/>
        <w:right w:val="none" w:sz="0" w:space="0" w:color="auto"/>
      </w:divBdr>
    </w:div>
    <w:div w:id="487551545">
      <w:bodyDiv w:val="1"/>
      <w:marLeft w:val="0"/>
      <w:marRight w:val="0"/>
      <w:marTop w:val="0"/>
      <w:marBottom w:val="0"/>
      <w:divBdr>
        <w:top w:val="none" w:sz="0" w:space="0" w:color="auto"/>
        <w:left w:val="none" w:sz="0" w:space="0" w:color="auto"/>
        <w:bottom w:val="none" w:sz="0" w:space="0" w:color="auto"/>
        <w:right w:val="none" w:sz="0" w:space="0" w:color="auto"/>
      </w:divBdr>
    </w:div>
    <w:div w:id="505099381">
      <w:bodyDiv w:val="1"/>
      <w:marLeft w:val="0"/>
      <w:marRight w:val="0"/>
      <w:marTop w:val="0"/>
      <w:marBottom w:val="0"/>
      <w:divBdr>
        <w:top w:val="none" w:sz="0" w:space="0" w:color="auto"/>
        <w:left w:val="none" w:sz="0" w:space="0" w:color="auto"/>
        <w:bottom w:val="none" w:sz="0" w:space="0" w:color="auto"/>
        <w:right w:val="none" w:sz="0" w:space="0" w:color="auto"/>
      </w:divBdr>
    </w:div>
    <w:div w:id="529074813">
      <w:bodyDiv w:val="1"/>
      <w:marLeft w:val="0"/>
      <w:marRight w:val="0"/>
      <w:marTop w:val="0"/>
      <w:marBottom w:val="0"/>
      <w:divBdr>
        <w:top w:val="none" w:sz="0" w:space="0" w:color="auto"/>
        <w:left w:val="none" w:sz="0" w:space="0" w:color="auto"/>
        <w:bottom w:val="none" w:sz="0" w:space="0" w:color="auto"/>
        <w:right w:val="none" w:sz="0" w:space="0" w:color="auto"/>
      </w:divBdr>
    </w:div>
    <w:div w:id="605574808">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706417488">
      <w:bodyDiv w:val="1"/>
      <w:marLeft w:val="0"/>
      <w:marRight w:val="0"/>
      <w:marTop w:val="0"/>
      <w:marBottom w:val="0"/>
      <w:divBdr>
        <w:top w:val="none" w:sz="0" w:space="0" w:color="auto"/>
        <w:left w:val="none" w:sz="0" w:space="0" w:color="auto"/>
        <w:bottom w:val="none" w:sz="0" w:space="0" w:color="auto"/>
        <w:right w:val="none" w:sz="0" w:space="0" w:color="auto"/>
      </w:divBdr>
    </w:div>
    <w:div w:id="788353388">
      <w:bodyDiv w:val="1"/>
      <w:marLeft w:val="0"/>
      <w:marRight w:val="0"/>
      <w:marTop w:val="0"/>
      <w:marBottom w:val="0"/>
      <w:divBdr>
        <w:top w:val="none" w:sz="0" w:space="0" w:color="auto"/>
        <w:left w:val="none" w:sz="0" w:space="0" w:color="auto"/>
        <w:bottom w:val="none" w:sz="0" w:space="0" w:color="auto"/>
        <w:right w:val="none" w:sz="0" w:space="0" w:color="auto"/>
      </w:divBdr>
    </w:div>
    <w:div w:id="788858765">
      <w:bodyDiv w:val="1"/>
      <w:marLeft w:val="0"/>
      <w:marRight w:val="0"/>
      <w:marTop w:val="0"/>
      <w:marBottom w:val="0"/>
      <w:divBdr>
        <w:top w:val="none" w:sz="0" w:space="0" w:color="auto"/>
        <w:left w:val="none" w:sz="0" w:space="0" w:color="auto"/>
        <w:bottom w:val="none" w:sz="0" w:space="0" w:color="auto"/>
        <w:right w:val="none" w:sz="0" w:space="0" w:color="auto"/>
      </w:divBdr>
    </w:div>
    <w:div w:id="820542534">
      <w:bodyDiv w:val="1"/>
      <w:marLeft w:val="0"/>
      <w:marRight w:val="0"/>
      <w:marTop w:val="0"/>
      <w:marBottom w:val="0"/>
      <w:divBdr>
        <w:top w:val="none" w:sz="0" w:space="0" w:color="auto"/>
        <w:left w:val="none" w:sz="0" w:space="0" w:color="auto"/>
        <w:bottom w:val="none" w:sz="0" w:space="0" w:color="auto"/>
        <w:right w:val="none" w:sz="0" w:space="0" w:color="auto"/>
      </w:divBdr>
    </w:div>
    <w:div w:id="846021706">
      <w:bodyDiv w:val="1"/>
      <w:marLeft w:val="0"/>
      <w:marRight w:val="0"/>
      <w:marTop w:val="0"/>
      <w:marBottom w:val="0"/>
      <w:divBdr>
        <w:top w:val="none" w:sz="0" w:space="0" w:color="auto"/>
        <w:left w:val="none" w:sz="0" w:space="0" w:color="auto"/>
        <w:bottom w:val="none" w:sz="0" w:space="0" w:color="auto"/>
        <w:right w:val="none" w:sz="0" w:space="0" w:color="auto"/>
      </w:divBdr>
    </w:div>
    <w:div w:id="936251232">
      <w:bodyDiv w:val="1"/>
      <w:marLeft w:val="0"/>
      <w:marRight w:val="0"/>
      <w:marTop w:val="0"/>
      <w:marBottom w:val="0"/>
      <w:divBdr>
        <w:top w:val="none" w:sz="0" w:space="0" w:color="auto"/>
        <w:left w:val="none" w:sz="0" w:space="0" w:color="auto"/>
        <w:bottom w:val="none" w:sz="0" w:space="0" w:color="auto"/>
        <w:right w:val="none" w:sz="0" w:space="0" w:color="auto"/>
      </w:divBdr>
    </w:div>
    <w:div w:id="1038356405">
      <w:bodyDiv w:val="1"/>
      <w:marLeft w:val="0"/>
      <w:marRight w:val="0"/>
      <w:marTop w:val="0"/>
      <w:marBottom w:val="0"/>
      <w:divBdr>
        <w:top w:val="none" w:sz="0" w:space="0" w:color="auto"/>
        <w:left w:val="none" w:sz="0" w:space="0" w:color="auto"/>
        <w:bottom w:val="none" w:sz="0" w:space="0" w:color="auto"/>
        <w:right w:val="none" w:sz="0" w:space="0" w:color="auto"/>
      </w:divBdr>
    </w:div>
    <w:div w:id="1119035376">
      <w:bodyDiv w:val="1"/>
      <w:marLeft w:val="0"/>
      <w:marRight w:val="0"/>
      <w:marTop w:val="0"/>
      <w:marBottom w:val="0"/>
      <w:divBdr>
        <w:top w:val="none" w:sz="0" w:space="0" w:color="auto"/>
        <w:left w:val="none" w:sz="0" w:space="0" w:color="auto"/>
        <w:bottom w:val="none" w:sz="0" w:space="0" w:color="auto"/>
        <w:right w:val="none" w:sz="0" w:space="0" w:color="auto"/>
      </w:divBdr>
    </w:div>
    <w:div w:id="1278490135">
      <w:bodyDiv w:val="1"/>
      <w:marLeft w:val="0"/>
      <w:marRight w:val="0"/>
      <w:marTop w:val="0"/>
      <w:marBottom w:val="0"/>
      <w:divBdr>
        <w:top w:val="none" w:sz="0" w:space="0" w:color="auto"/>
        <w:left w:val="none" w:sz="0" w:space="0" w:color="auto"/>
        <w:bottom w:val="none" w:sz="0" w:space="0" w:color="auto"/>
        <w:right w:val="none" w:sz="0" w:space="0" w:color="auto"/>
      </w:divBdr>
    </w:div>
    <w:div w:id="1355232241">
      <w:bodyDiv w:val="1"/>
      <w:marLeft w:val="0"/>
      <w:marRight w:val="0"/>
      <w:marTop w:val="0"/>
      <w:marBottom w:val="0"/>
      <w:divBdr>
        <w:top w:val="none" w:sz="0" w:space="0" w:color="auto"/>
        <w:left w:val="none" w:sz="0" w:space="0" w:color="auto"/>
        <w:bottom w:val="none" w:sz="0" w:space="0" w:color="auto"/>
        <w:right w:val="none" w:sz="0" w:space="0" w:color="auto"/>
      </w:divBdr>
    </w:div>
    <w:div w:id="1383867221">
      <w:bodyDiv w:val="1"/>
      <w:marLeft w:val="0"/>
      <w:marRight w:val="0"/>
      <w:marTop w:val="0"/>
      <w:marBottom w:val="0"/>
      <w:divBdr>
        <w:top w:val="none" w:sz="0" w:space="0" w:color="auto"/>
        <w:left w:val="none" w:sz="0" w:space="0" w:color="auto"/>
        <w:bottom w:val="none" w:sz="0" w:space="0" w:color="auto"/>
        <w:right w:val="none" w:sz="0" w:space="0" w:color="auto"/>
      </w:divBdr>
    </w:div>
    <w:div w:id="1390150265">
      <w:bodyDiv w:val="1"/>
      <w:marLeft w:val="0"/>
      <w:marRight w:val="0"/>
      <w:marTop w:val="0"/>
      <w:marBottom w:val="0"/>
      <w:divBdr>
        <w:top w:val="none" w:sz="0" w:space="0" w:color="auto"/>
        <w:left w:val="none" w:sz="0" w:space="0" w:color="auto"/>
        <w:bottom w:val="none" w:sz="0" w:space="0" w:color="auto"/>
        <w:right w:val="none" w:sz="0" w:space="0" w:color="auto"/>
      </w:divBdr>
    </w:div>
    <w:div w:id="1430613971">
      <w:bodyDiv w:val="1"/>
      <w:marLeft w:val="0"/>
      <w:marRight w:val="0"/>
      <w:marTop w:val="0"/>
      <w:marBottom w:val="0"/>
      <w:divBdr>
        <w:top w:val="none" w:sz="0" w:space="0" w:color="auto"/>
        <w:left w:val="none" w:sz="0" w:space="0" w:color="auto"/>
        <w:bottom w:val="none" w:sz="0" w:space="0" w:color="auto"/>
        <w:right w:val="none" w:sz="0" w:space="0" w:color="auto"/>
      </w:divBdr>
    </w:div>
    <w:div w:id="1459294848">
      <w:bodyDiv w:val="1"/>
      <w:marLeft w:val="0"/>
      <w:marRight w:val="0"/>
      <w:marTop w:val="0"/>
      <w:marBottom w:val="0"/>
      <w:divBdr>
        <w:top w:val="none" w:sz="0" w:space="0" w:color="auto"/>
        <w:left w:val="none" w:sz="0" w:space="0" w:color="auto"/>
        <w:bottom w:val="none" w:sz="0" w:space="0" w:color="auto"/>
        <w:right w:val="none" w:sz="0" w:space="0" w:color="auto"/>
      </w:divBdr>
    </w:div>
    <w:div w:id="1464150754">
      <w:bodyDiv w:val="1"/>
      <w:marLeft w:val="0"/>
      <w:marRight w:val="0"/>
      <w:marTop w:val="0"/>
      <w:marBottom w:val="0"/>
      <w:divBdr>
        <w:top w:val="none" w:sz="0" w:space="0" w:color="auto"/>
        <w:left w:val="none" w:sz="0" w:space="0" w:color="auto"/>
        <w:bottom w:val="none" w:sz="0" w:space="0" w:color="auto"/>
        <w:right w:val="none" w:sz="0" w:space="0" w:color="auto"/>
      </w:divBdr>
    </w:div>
    <w:div w:id="1503007514">
      <w:bodyDiv w:val="1"/>
      <w:marLeft w:val="0"/>
      <w:marRight w:val="0"/>
      <w:marTop w:val="0"/>
      <w:marBottom w:val="0"/>
      <w:divBdr>
        <w:top w:val="none" w:sz="0" w:space="0" w:color="auto"/>
        <w:left w:val="none" w:sz="0" w:space="0" w:color="auto"/>
        <w:bottom w:val="none" w:sz="0" w:space="0" w:color="auto"/>
        <w:right w:val="none" w:sz="0" w:space="0" w:color="auto"/>
      </w:divBdr>
    </w:div>
    <w:div w:id="1533037749">
      <w:bodyDiv w:val="1"/>
      <w:marLeft w:val="0"/>
      <w:marRight w:val="0"/>
      <w:marTop w:val="0"/>
      <w:marBottom w:val="0"/>
      <w:divBdr>
        <w:top w:val="none" w:sz="0" w:space="0" w:color="auto"/>
        <w:left w:val="none" w:sz="0" w:space="0" w:color="auto"/>
        <w:bottom w:val="none" w:sz="0" w:space="0" w:color="auto"/>
        <w:right w:val="none" w:sz="0" w:space="0" w:color="auto"/>
      </w:divBdr>
    </w:div>
    <w:div w:id="1546985415">
      <w:bodyDiv w:val="1"/>
      <w:marLeft w:val="0"/>
      <w:marRight w:val="0"/>
      <w:marTop w:val="0"/>
      <w:marBottom w:val="0"/>
      <w:divBdr>
        <w:top w:val="none" w:sz="0" w:space="0" w:color="auto"/>
        <w:left w:val="none" w:sz="0" w:space="0" w:color="auto"/>
        <w:bottom w:val="none" w:sz="0" w:space="0" w:color="auto"/>
        <w:right w:val="none" w:sz="0" w:space="0" w:color="auto"/>
      </w:divBdr>
    </w:div>
    <w:div w:id="1691687453">
      <w:bodyDiv w:val="1"/>
      <w:marLeft w:val="0"/>
      <w:marRight w:val="0"/>
      <w:marTop w:val="0"/>
      <w:marBottom w:val="0"/>
      <w:divBdr>
        <w:top w:val="none" w:sz="0" w:space="0" w:color="auto"/>
        <w:left w:val="none" w:sz="0" w:space="0" w:color="auto"/>
        <w:bottom w:val="none" w:sz="0" w:space="0" w:color="auto"/>
        <w:right w:val="none" w:sz="0" w:space="0" w:color="auto"/>
      </w:divBdr>
    </w:div>
    <w:div w:id="1710841218">
      <w:bodyDiv w:val="1"/>
      <w:marLeft w:val="0"/>
      <w:marRight w:val="0"/>
      <w:marTop w:val="0"/>
      <w:marBottom w:val="0"/>
      <w:divBdr>
        <w:top w:val="none" w:sz="0" w:space="0" w:color="auto"/>
        <w:left w:val="none" w:sz="0" w:space="0" w:color="auto"/>
        <w:bottom w:val="none" w:sz="0" w:space="0" w:color="auto"/>
        <w:right w:val="none" w:sz="0" w:space="0" w:color="auto"/>
      </w:divBdr>
    </w:div>
    <w:div w:id="1786657025">
      <w:bodyDiv w:val="1"/>
      <w:marLeft w:val="0"/>
      <w:marRight w:val="0"/>
      <w:marTop w:val="0"/>
      <w:marBottom w:val="0"/>
      <w:divBdr>
        <w:top w:val="none" w:sz="0" w:space="0" w:color="auto"/>
        <w:left w:val="none" w:sz="0" w:space="0" w:color="auto"/>
        <w:bottom w:val="none" w:sz="0" w:space="0" w:color="auto"/>
        <w:right w:val="none" w:sz="0" w:space="0" w:color="auto"/>
      </w:divBdr>
    </w:div>
    <w:div w:id="1804536820">
      <w:bodyDiv w:val="1"/>
      <w:marLeft w:val="0"/>
      <w:marRight w:val="0"/>
      <w:marTop w:val="0"/>
      <w:marBottom w:val="0"/>
      <w:divBdr>
        <w:top w:val="none" w:sz="0" w:space="0" w:color="auto"/>
        <w:left w:val="none" w:sz="0" w:space="0" w:color="auto"/>
        <w:bottom w:val="none" w:sz="0" w:space="0" w:color="auto"/>
        <w:right w:val="none" w:sz="0" w:space="0" w:color="auto"/>
      </w:divBdr>
    </w:div>
    <w:div w:id="1844852431">
      <w:bodyDiv w:val="1"/>
      <w:marLeft w:val="0"/>
      <w:marRight w:val="0"/>
      <w:marTop w:val="0"/>
      <w:marBottom w:val="0"/>
      <w:divBdr>
        <w:top w:val="none" w:sz="0" w:space="0" w:color="auto"/>
        <w:left w:val="none" w:sz="0" w:space="0" w:color="auto"/>
        <w:bottom w:val="none" w:sz="0" w:space="0" w:color="auto"/>
        <w:right w:val="none" w:sz="0" w:space="0" w:color="auto"/>
      </w:divBdr>
    </w:div>
    <w:div w:id="1845247064">
      <w:bodyDiv w:val="1"/>
      <w:marLeft w:val="0"/>
      <w:marRight w:val="0"/>
      <w:marTop w:val="0"/>
      <w:marBottom w:val="0"/>
      <w:divBdr>
        <w:top w:val="none" w:sz="0" w:space="0" w:color="auto"/>
        <w:left w:val="none" w:sz="0" w:space="0" w:color="auto"/>
        <w:bottom w:val="none" w:sz="0" w:space="0" w:color="auto"/>
        <w:right w:val="none" w:sz="0" w:space="0" w:color="auto"/>
      </w:divBdr>
    </w:div>
    <w:div w:id="1882545698">
      <w:bodyDiv w:val="1"/>
      <w:marLeft w:val="0"/>
      <w:marRight w:val="0"/>
      <w:marTop w:val="0"/>
      <w:marBottom w:val="0"/>
      <w:divBdr>
        <w:top w:val="none" w:sz="0" w:space="0" w:color="auto"/>
        <w:left w:val="none" w:sz="0" w:space="0" w:color="auto"/>
        <w:bottom w:val="none" w:sz="0" w:space="0" w:color="auto"/>
        <w:right w:val="none" w:sz="0" w:space="0" w:color="auto"/>
      </w:divBdr>
    </w:div>
    <w:div w:id="1952590872">
      <w:bodyDiv w:val="1"/>
      <w:marLeft w:val="0"/>
      <w:marRight w:val="0"/>
      <w:marTop w:val="0"/>
      <w:marBottom w:val="0"/>
      <w:divBdr>
        <w:top w:val="none" w:sz="0" w:space="0" w:color="auto"/>
        <w:left w:val="none" w:sz="0" w:space="0" w:color="auto"/>
        <w:bottom w:val="none" w:sz="0" w:space="0" w:color="auto"/>
        <w:right w:val="none" w:sz="0" w:space="0" w:color="auto"/>
      </w:divBdr>
    </w:div>
    <w:div w:id="2002780274">
      <w:bodyDiv w:val="1"/>
      <w:marLeft w:val="0"/>
      <w:marRight w:val="0"/>
      <w:marTop w:val="0"/>
      <w:marBottom w:val="0"/>
      <w:divBdr>
        <w:top w:val="none" w:sz="0" w:space="0" w:color="auto"/>
        <w:left w:val="none" w:sz="0" w:space="0" w:color="auto"/>
        <w:bottom w:val="none" w:sz="0" w:space="0" w:color="auto"/>
        <w:right w:val="none" w:sz="0" w:space="0" w:color="auto"/>
      </w:divBdr>
    </w:div>
    <w:div w:id="2032489283">
      <w:bodyDiv w:val="1"/>
      <w:marLeft w:val="0"/>
      <w:marRight w:val="0"/>
      <w:marTop w:val="0"/>
      <w:marBottom w:val="0"/>
      <w:divBdr>
        <w:top w:val="none" w:sz="0" w:space="0" w:color="auto"/>
        <w:left w:val="none" w:sz="0" w:space="0" w:color="auto"/>
        <w:bottom w:val="none" w:sz="0" w:space="0" w:color="auto"/>
        <w:right w:val="none" w:sz="0" w:space="0" w:color="auto"/>
      </w:divBdr>
    </w:div>
    <w:div w:id="2054303809">
      <w:bodyDiv w:val="1"/>
      <w:marLeft w:val="0"/>
      <w:marRight w:val="0"/>
      <w:marTop w:val="0"/>
      <w:marBottom w:val="0"/>
      <w:divBdr>
        <w:top w:val="none" w:sz="0" w:space="0" w:color="auto"/>
        <w:left w:val="none" w:sz="0" w:space="0" w:color="auto"/>
        <w:bottom w:val="none" w:sz="0" w:space="0" w:color="auto"/>
        <w:right w:val="none" w:sz="0" w:space="0" w:color="auto"/>
      </w:divBdr>
    </w:div>
    <w:div w:id="2096853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image" Target="media/image51.png"/><Relationship Id="rId76" Type="http://schemas.openxmlformats.org/officeDocument/2006/relationships/image" Target="media/image59.png"/><Relationship Id="rId84" Type="http://schemas.openxmlformats.org/officeDocument/2006/relationships/image" Target="media/image67.png"/><Relationship Id="rId89" Type="http://schemas.openxmlformats.org/officeDocument/2006/relationships/hyperlink" Target="https://sib.dicoding.org" TargetMode="External"/><Relationship Id="rId97"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image" Target="media/image54.png"/><Relationship Id="rId92" Type="http://schemas.openxmlformats.org/officeDocument/2006/relationships/hyperlink" Target="mailto:mbkm@dicoding.org"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github.com/farelarden/Dicoding-SIB/tree/main/Machine%20Learning%20Terapan/Titanic" TargetMode="External"/><Relationship Id="rId66" Type="http://schemas.openxmlformats.org/officeDocument/2006/relationships/image" Target="media/image49.png"/><Relationship Id="rId74" Type="http://schemas.openxmlformats.org/officeDocument/2006/relationships/image" Target="media/image57.png"/><Relationship Id="rId79" Type="http://schemas.openxmlformats.org/officeDocument/2006/relationships/image" Target="media/image62.png"/><Relationship Id="rId87" Type="http://schemas.openxmlformats.org/officeDocument/2006/relationships/image" Target="media/image70.png"/><Relationship Id="rId5" Type="http://schemas.openxmlformats.org/officeDocument/2006/relationships/settings" Target="settings.xml"/><Relationship Id="rId61" Type="http://schemas.openxmlformats.org/officeDocument/2006/relationships/image" Target="media/image45.png"/><Relationship Id="rId82" Type="http://schemas.openxmlformats.org/officeDocument/2006/relationships/image" Target="media/image65.png"/><Relationship Id="rId90" Type="http://schemas.openxmlformats.org/officeDocument/2006/relationships/hyperlink" Target="https://dashboard.dicoding.org" TargetMode="External"/><Relationship Id="rId95" Type="http://schemas.openxmlformats.org/officeDocument/2006/relationships/hyperlink" Target="https://help.dicoding.com" TargetMode="Externa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hyperlink" Target="https://www.bps.go.id/indicator/3/1918/1/inflasi-tahun-kalender-2018-100-menurut-kelompok-dan-sub-kelompok-02-pakaian-dan-alas-kaki.html" TargetMode="External"/><Relationship Id="rId69" Type="http://schemas.openxmlformats.org/officeDocument/2006/relationships/image" Target="media/image52.png"/><Relationship Id="rId77" Type="http://schemas.openxmlformats.org/officeDocument/2006/relationships/image" Target="media/image60.png"/><Relationship Id="rId100"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hyperlink" Target="http://www.dicoding.com" TargetMode="External"/><Relationship Id="rId98" Type="http://schemas.openxmlformats.org/officeDocument/2006/relationships/footer" Target="footer6.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hyperlink" Target="https://kampusmerdeka.kemdikbud.go.id" TargetMode="External"/><Relationship Id="rId91" Type="http://schemas.openxmlformats.org/officeDocument/2006/relationships/hyperlink" Target="https://kampusmerdeka.kemdikbud.go.id" TargetMode="External"/><Relationship Id="rId96" Type="http://schemas.openxmlformats.org/officeDocument/2006/relationships/hyperlink" Target="https://docs.google.com/document/d/1BwGbujydO3IjVFCvq26kbqfvoUK8qDkXHAfCetvIjZc/edit?usp=sharin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hyperlink" Target="https://www.dicoding.com/termsofuse" TargetMode="External"/><Relationship Id="rId9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3.xml"/><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3BADA511-8E85-4154-9CED-823418615AA2}</b:Guid>
    <b:URL>https://www.youtube.com/watch?v=Z9RIndwQUD0</b:URL>
    <b:RefOrder>1</b:RefOrder>
  </b:Source>
  <b:Source>
    <b:Tag>htt1</b:Tag>
    <b:SourceType>InternetSite</b:SourceType>
    <b:Guid>{B354C8D3-51BB-40AC-A0B8-8CDDFBA848FD}</b:Guid>
    <b:URL>https://www.youtube.com/watch?v=Z9RIndwQUD0</b:URL>
    <b:RefOrder>2</b:RefOrder>
  </b:Source>
  <b:Source>
    <b:Tag>You1</b:Tag>
    <b:SourceType>InternetSite</b:SourceType>
    <b:Guid>{56D03CEF-2D0A-452F-8BFF-006F19A57E53}</b:Guid>
    <b:Title>Youtube</b:Title>
    <b:InternetSiteTitle>Yotuube</b:InternetSiteTitle>
    <b:Year>1</b:Year>
    <b:Month>1</b:Month>
    <b:Day>1</b:Day>
    <b:URL>https://meet.google.com/fxh-qxge-vfp</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Xb8LEQyLxrZm+y6UK34cxJXPiyg==">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</go:docsCustomData>
</go:gDocsCustomXmlDataStorage>
</file>

<file path=customXml/itemProps1.xml><?xml version="1.0" encoding="utf-8"?>
<ds:datastoreItem xmlns:ds="http://schemas.openxmlformats.org/officeDocument/2006/customXml" ds:itemID="{0E56B8C5-628D-4C0E-B068-ECAF74ACC2C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86</TotalTime>
  <Pages>82</Pages>
  <Words>7910</Words>
  <Characters>4508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r.Inggriani Liem edited by Nur Ulfa Maulidevi</dc:creator>
  <cp:keywords/>
  <dc:description/>
  <cp:lastModifiedBy>Farel Arden</cp:lastModifiedBy>
  <cp:revision>25</cp:revision>
  <cp:lastPrinted>2022-01-13T08:32:00Z</cp:lastPrinted>
  <dcterms:created xsi:type="dcterms:W3CDTF">2015-11-27T05:43:00Z</dcterms:created>
  <dcterms:modified xsi:type="dcterms:W3CDTF">2022-01-13T08:49:00Z</dcterms:modified>
</cp:coreProperties>
</file>